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2D790D" w14:textId="77777777" w:rsidR="00814561" w:rsidRDefault="00814561" w:rsidP="004B6191">
      <w:pPr>
        <w:spacing w:after="0" w:line="240" w:lineRule="auto"/>
        <w:jc w:val="center"/>
      </w:pPr>
      <w:bookmarkStart w:id="0" w:name="_Hlk23327791"/>
      <w:bookmarkEnd w:id="0"/>
    </w:p>
    <w:p w14:paraId="39550D0E" w14:textId="77777777" w:rsidR="00C36967" w:rsidRDefault="00C36967" w:rsidP="004B6191">
      <w:pPr>
        <w:spacing w:after="0" w:line="240" w:lineRule="auto"/>
        <w:jc w:val="center"/>
      </w:pPr>
    </w:p>
    <w:p w14:paraId="1389CDB4" w14:textId="77777777" w:rsidR="00814561" w:rsidRDefault="00814561" w:rsidP="00814561">
      <w:pPr>
        <w:spacing w:after="0" w:line="240" w:lineRule="auto"/>
      </w:pPr>
    </w:p>
    <w:p w14:paraId="28A52E09" w14:textId="77777777" w:rsidR="00814561" w:rsidRDefault="00814561" w:rsidP="00814561">
      <w:pPr>
        <w:spacing w:after="0" w:line="240" w:lineRule="auto"/>
      </w:pPr>
    </w:p>
    <w:p w14:paraId="63E3D939" w14:textId="77777777" w:rsidR="00814561" w:rsidRDefault="00814561" w:rsidP="00814561">
      <w:pPr>
        <w:spacing w:after="0" w:line="240" w:lineRule="auto"/>
      </w:pPr>
    </w:p>
    <w:p w14:paraId="37114443" w14:textId="77777777" w:rsidR="00814561" w:rsidRDefault="00814561" w:rsidP="00814561">
      <w:pPr>
        <w:spacing w:after="0" w:line="240" w:lineRule="auto"/>
      </w:pPr>
    </w:p>
    <w:p w14:paraId="2C748F0A" w14:textId="77777777" w:rsidR="00814561" w:rsidRDefault="00814561" w:rsidP="00814561">
      <w:pPr>
        <w:spacing w:after="0" w:line="240" w:lineRule="auto"/>
      </w:pPr>
    </w:p>
    <w:p w14:paraId="0EA03E2A" w14:textId="6D75F415" w:rsidR="00814561" w:rsidRDefault="00814561" w:rsidP="00814561">
      <w:pPr>
        <w:spacing w:after="0" w:line="240" w:lineRule="auto"/>
      </w:pPr>
    </w:p>
    <w:p w14:paraId="347D8855" w14:textId="05F2D4AE" w:rsidR="00814561" w:rsidRDefault="00814561" w:rsidP="00814561">
      <w:pPr>
        <w:spacing w:after="0" w:line="240" w:lineRule="auto"/>
      </w:pPr>
    </w:p>
    <w:tbl>
      <w:tblPr>
        <w:tblpPr w:leftFromText="180" w:rightFromText="180" w:vertAnchor="text" w:horzAnchor="margin" w:tblpY="-52"/>
        <w:tblW w:w="5000" w:type="pct"/>
        <w:tblLook w:val="01E0" w:firstRow="1" w:lastRow="1" w:firstColumn="1" w:lastColumn="1" w:noHBand="0" w:noVBand="0"/>
      </w:tblPr>
      <w:tblGrid>
        <w:gridCol w:w="10204"/>
      </w:tblGrid>
      <w:tr w:rsidR="00814561" w:rsidRPr="00075ACC" w14:paraId="4EDDB1E5" w14:textId="77777777" w:rsidTr="00267186">
        <w:tc>
          <w:tcPr>
            <w:tcW w:w="5000" w:type="pct"/>
          </w:tcPr>
          <w:p w14:paraId="2A4E2F04" w14:textId="1CCB8ACE" w:rsidR="00742503" w:rsidRPr="002E607F" w:rsidRDefault="00742503" w:rsidP="00742503">
            <w:pPr>
              <w:pStyle w:val="BodyText"/>
              <w:spacing w:before="10"/>
              <w:rPr>
                <w:sz w:val="7"/>
              </w:rPr>
            </w:pPr>
          </w:p>
          <w:p w14:paraId="146E6866" w14:textId="76A22B3A" w:rsidR="00742503" w:rsidRDefault="00742503" w:rsidP="005F1BFA">
            <w:pPr>
              <w:pStyle w:val="BodyText"/>
            </w:pPr>
            <w:r w:rsidRPr="005C541C">
              <w:rPr>
                <w:noProof/>
              </w:rPr>
              <mc:AlternateContent>
                <mc:Choice Requires="wpg">
                  <w:drawing>
                    <wp:inline distT="0" distB="0" distL="0" distR="0" wp14:anchorId="2520722A" wp14:editId="74A3CE0F">
                      <wp:extent cx="2049517" cy="1060800"/>
                      <wp:effectExtent l="0" t="0" r="8255" b="6350"/>
                      <wp:docPr id="70090893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49517" cy="1060800"/>
                                <a:chOff x="0" y="0"/>
                                <a:chExt cx="1618615" cy="745490"/>
                              </a:xfrm>
                            </wpg:grpSpPr>
                            <wps:wsp>
                              <wps:cNvPr id="738206352" name="Graphic 10"/>
                              <wps:cNvSpPr/>
                              <wps:spPr>
                                <a:xfrm>
                                  <a:off x="0" y="0"/>
                                  <a:ext cx="1618615" cy="745490"/>
                                </a:xfrm>
                                <a:custGeom>
                                  <a:avLst/>
                                  <a:gdLst/>
                                  <a:ahLst/>
                                  <a:cxnLst/>
                                  <a:rect l="l" t="t" r="r" b="b"/>
                                  <a:pathLst>
                                    <a:path w="1618615" h="745490">
                                      <a:moveTo>
                                        <a:pt x="237750" y="467867"/>
                                      </a:moveTo>
                                      <a:lnTo>
                                        <a:pt x="85350" y="672083"/>
                                      </a:lnTo>
                                      <a:lnTo>
                                        <a:pt x="0" y="673580"/>
                                      </a:lnTo>
                                      <a:lnTo>
                                        <a:pt x="0" y="745234"/>
                                      </a:lnTo>
                                      <a:lnTo>
                                        <a:pt x="1616970" y="743711"/>
                                      </a:lnTo>
                                      <a:lnTo>
                                        <a:pt x="1616970" y="678179"/>
                                      </a:lnTo>
                                      <a:lnTo>
                                        <a:pt x="269754" y="676655"/>
                                      </a:lnTo>
                                      <a:lnTo>
                                        <a:pt x="144786" y="675131"/>
                                      </a:lnTo>
                                      <a:lnTo>
                                        <a:pt x="164598" y="641603"/>
                                      </a:lnTo>
                                      <a:lnTo>
                                        <a:pt x="193554" y="608075"/>
                                      </a:lnTo>
                                      <a:lnTo>
                                        <a:pt x="210318" y="592835"/>
                                      </a:lnTo>
                                      <a:lnTo>
                                        <a:pt x="224034" y="577595"/>
                                      </a:lnTo>
                                      <a:lnTo>
                                        <a:pt x="239274" y="562355"/>
                                      </a:lnTo>
                                      <a:lnTo>
                                        <a:pt x="252990" y="545591"/>
                                      </a:lnTo>
                                      <a:lnTo>
                                        <a:pt x="257562" y="539495"/>
                                      </a:lnTo>
                                      <a:lnTo>
                                        <a:pt x="263658" y="534923"/>
                                      </a:lnTo>
                                      <a:lnTo>
                                        <a:pt x="268230" y="530351"/>
                                      </a:lnTo>
                                      <a:lnTo>
                                        <a:pt x="274326" y="525779"/>
                                      </a:lnTo>
                                      <a:lnTo>
                                        <a:pt x="283470" y="513587"/>
                                      </a:lnTo>
                                      <a:lnTo>
                                        <a:pt x="284994" y="509015"/>
                                      </a:lnTo>
                                      <a:lnTo>
                                        <a:pt x="288042" y="502919"/>
                                      </a:lnTo>
                                      <a:lnTo>
                                        <a:pt x="278898" y="499871"/>
                                      </a:lnTo>
                                      <a:lnTo>
                                        <a:pt x="251466" y="486155"/>
                                      </a:lnTo>
                                      <a:lnTo>
                                        <a:pt x="246894" y="481583"/>
                                      </a:lnTo>
                                      <a:lnTo>
                                        <a:pt x="240798" y="473963"/>
                                      </a:lnTo>
                                      <a:lnTo>
                                        <a:pt x="237750" y="467867"/>
                                      </a:lnTo>
                                      <a:close/>
                                    </a:path>
                                    <a:path w="1618615" h="745490">
                                      <a:moveTo>
                                        <a:pt x="294138" y="423671"/>
                                      </a:moveTo>
                                      <a:lnTo>
                                        <a:pt x="278898" y="423671"/>
                                      </a:lnTo>
                                      <a:lnTo>
                                        <a:pt x="263658" y="428243"/>
                                      </a:lnTo>
                                      <a:lnTo>
                                        <a:pt x="257562" y="435863"/>
                                      </a:lnTo>
                                      <a:lnTo>
                                        <a:pt x="252990" y="445007"/>
                                      </a:lnTo>
                                      <a:lnTo>
                                        <a:pt x="251466" y="455675"/>
                                      </a:lnTo>
                                      <a:lnTo>
                                        <a:pt x="252990" y="467867"/>
                                      </a:lnTo>
                                      <a:lnTo>
                                        <a:pt x="262134" y="477011"/>
                                      </a:lnTo>
                                      <a:lnTo>
                                        <a:pt x="269754" y="483107"/>
                                      </a:lnTo>
                                      <a:lnTo>
                                        <a:pt x="280422" y="487679"/>
                                      </a:lnTo>
                                      <a:lnTo>
                                        <a:pt x="292614" y="493775"/>
                                      </a:lnTo>
                                      <a:lnTo>
                                        <a:pt x="303282" y="496823"/>
                                      </a:lnTo>
                                      <a:lnTo>
                                        <a:pt x="315474" y="501395"/>
                                      </a:lnTo>
                                      <a:lnTo>
                                        <a:pt x="326142" y="505967"/>
                                      </a:lnTo>
                                      <a:lnTo>
                                        <a:pt x="336810" y="512063"/>
                                      </a:lnTo>
                                      <a:lnTo>
                                        <a:pt x="269754" y="676655"/>
                                      </a:lnTo>
                                      <a:lnTo>
                                        <a:pt x="466350" y="676655"/>
                                      </a:lnTo>
                                      <a:lnTo>
                                        <a:pt x="326142" y="673607"/>
                                      </a:lnTo>
                                      <a:lnTo>
                                        <a:pt x="332238" y="653795"/>
                                      </a:lnTo>
                                      <a:lnTo>
                                        <a:pt x="342906" y="630935"/>
                                      </a:lnTo>
                                      <a:lnTo>
                                        <a:pt x="353574" y="611123"/>
                                      </a:lnTo>
                                      <a:lnTo>
                                        <a:pt x="367290" y="591311"/>
                                      </a:lnTo>
                                      <a:lnTo>
                                        <a:pt x="381006" y="569975"/>
                                      </a:lnTo>
                                      <a:lnTo>
                                        <a:pt x="394722" y="550163"/>
                                      </a:lnTo>
                                      <a:lnTo>
                                        <a:pt x="406914" y="530351"/>
                                      </a:lnTo>
                                      <a:lnTo>
                                        <a:pt x="419106" y="509015"/>
                                      </a:lnTo>
                                      <a:lnTo>
                                        <a:pt x="423678" y="502919"/>
                                      </a:lnTo>
                                      <a:lnTo>
                                        <a:pt x="426726" y="496823"/>
                                      </a:lnTo>
                                      <a:lnTo>
                                        <a:pt x="429774" y="492251"/>
                                      </a:lnTo>
                                      <a:lnTo>
                                        <a:pt x="429774" y="486155"/>
                                      </a:lnTo>
                                      <a:lnTo>
                                        <a:pt x="426726" y="483107"/>
                                      </a:lnTo>
                                      <a:lnTo>
                                        <a:pt x="425202" y="480059"/>
                                      </a:lnTo>
                                      <a:lnTo>
                                        <a:pt x="423678" y="478535"/>
                                      </a:lnTo>
                                      <a:lnTo>
                                        <a:pt x="423678" y="473963"/>
                                      </a:lnTo>
                                      <a:lnTo>
                                        <a:pt x="419106" y="470915"/>
                                      </a:lnTo>
                                      <a:lnTo>
                                        <a:pt x="416058" y="469391"/>
                                      </a:lnTo>
                                      <a:lnTo>
                                        <a:pt x="411486" y="466343"/>
                                      </a:lnTo>
                                      <a:lnTo>
                                        <a:pt x="399294" y="463295"/>
                                      </a:lnTo>
                                      <a:lnTo>
                                        <a:pt x="394722" y="461771"/>
                                      </a:lnTo>
                                      <a:lnTo>
                                        <a:pt x="385578" y="455675"/>
                                      </a:lnTo>
                                      <a:lnTo>
                                        <a:pt x="370338" y="451103"/>
                                      </a:lnTo>
                                      <a:lnTo>
                                        <a:pt x="355098" y="443483"/>
                                      </a:lnTo>
                                      <a:lnTo>
                                        <a:pt x="341382" y="437387"/>
                                      </a:lnTo>
                                      <a:lnTo>
                                        <a:pt x="310902" y="425195"/>
                                      </a:lnTo>
                                      <a:lnTo>
                                        <a:pt x="294138" y="423671"/>
                                      </a:lnTo>
                                      <a:close/>
                                    </a:path>
                                    <a:path w="1618615" h="745490">
                                      <a:moveTo>
                                        <a:pt x="894594" y="329183"/>
                                      </a:moveTo>
                                      <a:lnTo>
                                        <a:pt x="589794" y="329183"/>
                                      </a:lnTo>
                                      <a:lnTo>
                                        <a:pt x="589794" y="341375"/>
                                      </a:lnTo>
                                      <a:lnTo>
                                        <a:pt x="586746" y="352043"/>
                                      </a:lnTo>
                                      <a:lnTo>
                                        <a:pt x="582174" y="364235"/>
                                      </a:lnTo>
                                      <a:lnTo>
                                        <a:pt x="579126" y="374903"/>
                                      </a:lnTo>
                                      <a:lnTo>
                                        <a:pt x="466350" y="676655"/>
                                      </a:lnTo>
                                      <a:lnTo>
                                        <a:pt x="897642" y="676655"/>
                                      </a:lnTo>
                                      <a:lnTo>
                                        <a:pt x="900690" y="621791"/>
                                      </a:lnTo>
                                      <a:lnTo>
                                        <a:pt x="957078" y="621791"/>
                                      </a:lnTo>
                                      <a:lnTo>
                                        <a:pt x="995178" y="573023"/>
                                      </a:lnTo>
                                      <a:lnTo>
                                        <a:pt x="1615446" y="573023"/>
                                      </a:lnTo>
                                      <a:lnTo>
                                        <a:pt x="1615446" y="551687"/>
                                      </a:lnTo>
                                      <a:lnTo>
                                        <a:pt x="900690" y="551687"/>
                                      </a:lnTo>
                                      <a:lnTo>
                                        <a:pt x="900690" y="451103"/>
                                      </a:lnTo>
                                      <a:lnTo>
                                        <a:pt x="1086618" y="451103"/>
                                      </a:lnTo>
                                      <a:lnTo>
                                        <a:pt x="1123194" y="413003"/>
                                      </a:lnTo>
                                      <a:lnTo>
                                        <a:pt x="1616970" y="411479"/>
                                      </a:lnTo>
                                      <a:lnTo>
                                        <a:pt x="1616970" y="385571"/>
                                      </a:lnTo>
                                      <a:lnTo>
                                        <a:pt x="894594" y="385571"/>
                                      </a:lnTo>
                                      <a:lnTo>
                                        <a:pt x="894594" y="329183"/>
                                      </a:lnTo>
                                      <a:close/>
                                    </a:path>
                                    <a:path w="1618615" h="745490">
                                      <a:moveTo>
                                        <a:pt x="1615446" y="573023"/>
                                      </a:moveTo>
                                      <a:lnTo>
                                        <a:pt x="995178" y="573023"/>
                                      </a:lnTo>
                                      <a:lnTo>
                                        <a:pt x="1615446" y="577595"/>
                                      </a:lnTo>
                                      <a:lnTo>
                                        <a:pt x="1615446" y="573023"/>
                                      </a:lnTo>
                                      <a:close/>
                                    </a:path>
                                    <a:path w="1618615" h="745490">
                                      <a:moveTo>
                                        <a:pt x="1615446" y="507491"/>
                                      </a:moveTo>
                                      <a:lnTo>
                                        <a:pt x="1008894" y="507491"/>
                                      </a:lnTo>
                                      <a:lnTo>
                                        <a:pt x="964698" y="550163"/>
                                      </a:lnTo>
                                      <a:lnTo>
                                        <a:pt x="900690" y="551687"/>
                                      </a:lnTo>
                                      <a:lnTo>
                                        <a:pt x="1615446" y="551687"/>
                                      </a:lnTo>
                                      <a:lnTo>
                                        <a:pt x="1615446" y="507491"/>
                                      </a:lnTo>
                                      <a:close/>
                                    </a:path>
                                    <a:path w="1618615" h="745490">
                                      <a:moveTo>
                                        <a:pt x="1616970" y="347471"/>
                                      </a:moveTo>
                                      <a:lnTo>
                                        <a:pt x="1380750" y="347471"/>
                                      </a:lnTo>
                                      <a:lnTo>
                                        <a:pt x="1141482" y="348995"/>
                                      </a:lnTo>
                                      <a:lnTo>
                                        <a:pt x="1098810" y="385571"/>
                                      </a:lnTo>
                                      <a:lnTo>
                                        <a:pt x="1616970" y="385571"/>
                                      </a:lnTo>
                                      <a:lnTo>
                                        <a:pt x="1616970" y="347471"/>
                                      </a:lnTo>
                                      <a:close/>
                                    </a:path>
                                    <a:path w="1618615" h="745490">
                                      <a:moveTo>
                                        <a:pt x="894674" y="0"/>
                                      </a:moveTo>
                                      <a:lnTo>
                                        <a:pt x="711000" y="0"/>
                                      </a:lnTo>
                                      <a:lnTo>
                                        <a:pt x="608082" y="280415"/>
                                      </a:lnTo>
                                      <a:lnTo>
                                        <a:pt x="589794" y="289559"/>
                                      </a:lnTo>
                                      <a:lnTo>
                                        <a:pt x="574554" y="298703"/>
                                      </a:lnTo>
                                      <a:lnTo>
                                        <a:pt x="556266" y="309371"/>
                                      </a:lnTo>
                                      <a:lnTo>
                                        <a:pt x="522738" y="324611"/>
                                      </a:lnTo>
                                      <a:lnTo>
                                        <a:pt x="502926" y="329183"/>
                                      </a:lnTo>
                                      <a:lnTo>
                                        <a:pt x="481590" y="335279"/>
                                      </a:lnTo>
                                      <a:lnTo>
                                        <a:pt x="457206" y="336803"/>
                                      </a:lnTo>
                                      <a:lnTo>
                                        <a:pt x="449586" y="358139"/>
                                      </a:lnTo>
                                      <a:lnTo>
                                        <a:pt x="425202" y="379475"/>
                                      </a:lnTo>
                                      <a:lnTo>
                                        <a:pt x="449586" y="382523"/>
                                      </a:lnTo>
                                      <a:lnTo>
                                        <a:pt x="475494" y="382523"/>
                                      </a:lnTo>
                                      <a:lnTo>
                                        <a:pt x="486162" y="380999"/>
                                      </a:lnTo>
                                      <a:lnTo>
                                        <a:pt x="498354" y="379475"/>
                                      </a:lnTo>
                                      <a:lnTo>
                                        <a:pt x="534930" y="367283"/>
                                      </a:lnTo>
                                      <a:lnTo>
                                        <a:pt x="571506" y="342899"/>
                                      </a:lnTo>
                                      <a:lnTo>
                                        <a:pt x="580650" y="336803"/>
                                      </a:lnTo>
                                      <a:lnTo>
                                        <a:pt x="589794" y="329183"/>
                                      </a:lnTo>
                                      <a:lnTo>
                                        <a:pt x="894594" y="329183"/>
                                      </a:lnTo>
                                      <a:lnTo>
                                        <a:pt x="894594" y="289559"/>
                                      </a:lnTo>
                                      <a:lnTo>
                                        <a:pt x="1225302" y="284987"/>
                                      </a:lnTo>
                                      <a:lnTo>
                                        <a:pt x="1257306" y="249935"/>
                                      </a:lnTo>
                                      <a:lnTo>
                                        <a:pt x="1612398" y="248411"/>
                                      </a:lnTo>
                                      <a:lnTo>
                                        <a:pt x="1614892" y="220979"/>
                                      </a:lnTo>
                                      <a:lnTo>
                                        <a:pt x="896118" y="220979"/>
                                      </a:lnTo>
                                      <a:lnTo>
                                        <a:pt x="899166" y="121919"/>
                                      </a:lnTo>
                                      <a:lnTo>
                                        <a:pt x="1363986" y="121919"/>
                                      </a:lnTo>
                                      <a:lnTo>
                                        <a:pt x="1402086" y="77723"/>
                                      </a:lnTo>
                                      <a:lnTo>
                                        <a:pt x="1612398" y="77723"/>
                                      </a:lnTo>
                                      <a:lnTo>
                                        <a:pt x="1613541" y="54863"/>
                                      </a:lnTo>
                                      <a:lnTo>
                                        <a:pt x="896118" y="54863"/>
                                      </a:lnTo>
                                      <a:lnTo>
                                        <a:pt x="894674" y="0"/>
                                      </a:lnTo>
                                      <a:close/>
                                    </a:path>
                                    <a:path w="1618615" h="745490">
                                      <a:moveTo>
                                        <a:pt x="1618494" y="181355"/>
                                      </a:moveTo>
                                      <a:lnTo>
                                        <a:pt x="1277118" y="182879"/>
                                      </a:lnTo>
                                      <a:lnTo>
                                        <a:pt x="1240542" y="219455"/>
                                      </a:lnTo>
                                      <a:lnTo>
                                        <a:pt x="896118" y="220979"/>
                                      </a:lnTo>
                                      <a:lnTo>
                                        <a:pt x="1614892" y="220979"/>
                                      </a:lnTo>
                                      <a:lnTo>
                                        <a:pt x="1618494" y="181355"/>
                                      </a:lnTo>
                                      <a:close/>
                                    </a:path>
                                    <a:path w="1618615" h="745490">
                                      <a:moveTo>
                                        <a:pt x="1615446" y="16763"/>
                                      </a:moveTo>
                                      <a:lnTo>
                                        <a:pt x="1414278" y="16763"/>
                                      </a:lnTo>
                                      <a:lnTo>
                                        <a:pt x="1376178" y="54863"/>
                                      </a:lnTo>
                                      <a:lnTo>
                                        <a:pt x="1613541" y="54863"/>
                                      </a:lnTo>
                                      <a:lnTo>
                                        <a:pt x="1615446" y="16763"/>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212612150" name="Image 11"/>
                                <pic:cNvPicPr/>
                              </pic:nvPicPr>
                              <pic:blipFill>
                                <a:blip r:embed="rId11" cstate="print"/>
                                <a:stretch>
                                  <a:fillRect/>
                                </a:stretch>
                              </pic:blipFill>
                              <pic:spPr>
                                <a:xfrm>
                                  <a:off x="274326" y="295655"/>
                                  <a:ext cx="175259" cy="138683"/>
                                </a:xfrm>
                                <a:prstGeom prst="rect">
                                  <a:avLst/>
                                </a:prstGeom>
                              </pic:spPr>
                            </pic:pic>
                            <wps:wsp>
                              <wps:cNvPr id="1933571299" name="Graphic 12"/>
                              <wps:cNvSpPr/>
                              <wps:spPr>
                                <a:xfrm>
                                  <a:off x="510546" y="21335"/>
                                  <a:ext cx="355600" cy="652780"/>
                                </a:xfrm>
                                <a:custGeom>
                                  <a:avLst/>
                                  <a:gdLst/>
                                  <a:ahLst/>
                                  <a:cxnLst/>
                                  <a:rect l="l" t="t" r="r" b="b"/>
                                  <a:pathLst>
                                    <a:path w="355600" h="652780">
                                      <a:moveTo>
                                        <a:pt x="355091" y="0"/>
                                      </a:moveTo>
                                      <a:lnTo>
                                        <a:pt x="222503" y="0"/>
                                      </a:lnTo>
                                      <a:lnTo>
                                        <a:pt x="0" y="652271"/>
                                      </a:lnTo>
                                      <a:lnTo>
                                        <a:pt x="355091" y="652271"/>
                                      </a:lnTo>
                                      <a:lnTo>
                                        <a:pt x="355091" y="0"/>
                                      </a:lnTo>
                                      <a:close/>
                                    </a:path>
                                  </a:pathLst>
                                </a:custGeom>
                                <a:solidFill>
                                  <a:srgbClr val="FFFFFF"/>
                                </a:solidFill>
                              </wps:spPr>
                              <wps:bodyPr wrap="square" lIns="0" tIns="0" rIns="0" bIns="0" rtlCol="0">
                                <a:prstTxWarp prst="textNoShape">
                                  <a:avLst/>
                                </a:prstTxWarp>
                                <a:noAutofit/>
                              </wps:bodyPr>
                            </wps:wsp>
                            <pic:pic xmlns:pic="http://schemas.openxmlformats.org/drawingml/2006/picture">
                              <pic:nvPicPr>
                                <pic:cNvPr id="827194954" name="Image 13"/>
                                <pic:cNvPicPr/>
                              </pic:nvPicPr>
                              <pic:blipFill>
                                <a:blip r:embed="rId12" cstate="print"/>
                                <a:stretch>
                                  <a:fillRect/>
                                </a:stretch>
                              </pic:blipFill>
                              <pic:spPr>
                                <a:xfrm>
                                  <a:off x="420630" y="225551"/>
                                  <a:ext cx="88391" cy="83819"/>
                                </a:xfrm>
                                <a:prstGeom prst="rect">
                                  <a:avLst/>
                                </a:prstGeom>
                              </pic:spPr>
                            </pic:pic>
                          </wpg:wgp>
                        </a:graphicData>
                      </a:graphic>
                    </wp:inline>
                  </w:drawing>
                </mc:Choice>
                <mc:Fallback>
                  <w:pict>
                    <v:group w14:anchorId="30374868" id="Group 13" o:spid="_x0000_s1026" style="width:161.4pt;height:83.55pt;mso-position-horizontal-relative:char;mso-position-vertical-relative:line" coordsize="16186,74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">
                      <v:shape id="Graphic 10" o:spid="_x0000_s1027" style="position:absolute;width:16186;height:7454;visibility:visible;mso-wrap-style:square;v-text-anchor:top" coordsize="1618615,745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" path="m237750,467867l85350,672083,,673580r,71654l1616970,743711r,-65532l269754,676655,144786,675131r19812,-33528l193554,608075r16764,-15240l224034,577595r15240,-15240l252990,545591r4572,-6096l263658,534923r4572,-4572l274326,525779r9144,-12192l284994,509015r3048,-6096l278898,499871,251466,486155r-4572,-4572l240798,473963r-3048,-6096xem294138,423671r-15240,l263658,428243r-6096,7620l252990,445007r-1524,10668l252990,467867r9144,9144l269754,483107r10668,4572l292614,493775r10668,3048l315474,501395r10668,4572l336810,512063,269754,676655r196596,l326142,673607r6096,-19812l342906,630935r10668,-19812l367290,591311r13716,-21336l394722,550163r12192,-19812l419106,509015r4572,-6096l426726,496823r3048,-4572l429774,486155r-3048,-3048l425202,480059r-1524,-1524l423678,473963r-4572,-3048l416058,469391r-4572,-3048l399294,463295r-4572,-1524l385578,455675r-15240,-4572l355098,443483r-13716,-6096l310902,425195r-16764,-1524xem894594,329183r-304800,l589794,341375r-3048,10668l582174,364235r-3048,10668l466350,676655r431292,l900690,621791r56388,l995178,573023r620268,l1615446,551687r-714756,l900690,451103r185928,l1123194,413003r493776,-1524l1616970,385571r-722376,l894594,329183xem1615446,573023r-620268,l1615446,577595r,-4572xem1615446,507491r-606552,l964698,550163r-64008,1524l1615446,551687r,-44196xem1616970,347471r-236220,l1141482,348995r-42672,36576l1616970,385571r,-38100xem894674,l711000,,608082,280415r-18288,9144l574554,298703r-18288,10668l522738,324611r-19812,4572l481590,335279r-24384,1524l449586,358139r-24384,21336l449586,382523r25908,l486162,380999r12192,-1524l534930,367283r36576,-24384l580650,336803r9144,-7620l894594,329183r,-39624l1225302,284987r32004,-35052l1612398,248411r2494,-27432l896118,220979r3048,-99060l1363986,121919r38100,-44196l1612398,77723r1143,-22860l896118,54863,894674,xem1618494,181355r-341376,1524l1240542,219455r-344424,1524l1614892,220979r3602,-39624xem1615446,16763r-201168,l1376178,54863r237363,l1615446,16763xe" fillcolor="black"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1" o:spid="_x0000_s1028" type="#_x0000_t75" style="position:absolute;left:2743;top:2956;width:1752;height:1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">
                        <v:imagedata r:id="rId13" o:title=""/>
                      </v:shape>
                      <v:shape id="Graphic 12" o:spid="_x0000_s1029" style="position:absolute;left:5105;top:213;width:3556;height:6528;visibility:visible;mso-wrap-style:square;v-text-anchor:top" coordsize="355600,65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" path="m355091,l222503,,,652271r355091,l355091,xe" stroked="f">
                        <v:path arrowok="t"/>
                      </v:shape>
                      <v:shape id="Image 13" o:spid="_x0000_s1030" type="#_x0000_t75" style="position:absolute;left:4206;top:2255;width:884;height: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">
                        <v:imagedata r:id="rId14" o:title=""/>
                      </v:shape>
                      <w10:anchorlock/>
                    </v:group>
                  </w:pict>
                </mc:Fallback>
              </mc:AlternateContent>
            </w:r>
          </w:p>
          <w:p w14:paraId="64AFFDC7" w14:textId="77777777" w:rsidR="005F1BFA" w:rsidRPr="002E607F" w:rsidRDefault="005F1BFA" w:rsidP="00742503">
            <w:pPr>
              <w:pStyle w:val="BodyText"/>
              <w:ind w:left="595"/>
            </w:pPr>
          </w:p>
          <w:p w14:paraId="6AA7D084" w14:textId="77777777" w:rsidR="00742503" w:rsidRPr="002E607F" w:rsidRDefault="00742503" w:rsidP="00742503">
            <w:pPr>
              <w:pStyle w:val="BodyText"/>
              <w:spacing w:before="6"/>
              <w:rPr>
                <w:sz w:val="7"/>
              </w:rPr>
            </w:pPr>
          </w:p>
          <w:p w14:paraId="1FABDC8A" w14:textId="77777777" w:rsidR="00FC55F9" w:rsidRDefault="00742503" w:rsidP="00483F4E">
            <w:pPr>
              <w:pStyle w:val="Documenttitle1"/>
              <w:framePr w:hSpace="0" w:wrap="auto" w:vAnchor="margin" w:hAnchor="text" w:yAlign="inline"/>
            </w:pPr>
            <w:r w:rsidRPr="00483F4E">
              <w:t xml:space="preserve">Midland Geotechnical Society </w:t>
            </w:r>
          </w:p>
          <w:p w14:paraId="4196BD01" w14:textId="3EA21A46" w:rsidR="005F1BFA" w:rsidRPr="005F1BFA" w:rsidRDefault="00742503" w:rsidP="00FC55F9">
            <w:pPr>
              <w:pStyle w:val="Documenttitle1"/>
              <w:framePr w:hSpace="0" w:wrap="auto" w:vAnchor="margin" w:hAnchor="text" w:yAlign="inline"/>
            </w:pPr>
            <w:r w:rsidRPr="00483F4E">
              <w:t>Information for Speakers</w:t>
            </w:r>
          </w:p>
        </w:tc>
      </w:tr>
    </w:tbl>
    <w:p w14:paraId="29FE7290" w14:textId="6BD6BA48" w:rsidR="00814561" w:rsidRPr="00E83353" w:rsidRDefault="00FC55F9" w:rsidP="00814561">
      <w:pPr>
        <w:pStyle w:val="Appendixtext"/>
        <w:ind w:left="0"/>
      </w:pPr>
      <w:r>
        <w:rPr>
          <w:noProof/>
        </w:rPr>
        <mc:AlternateContent>
          <mc:Choice Requires="wps">
            <w:drawing>
              <wp:anchor distT="0" distB="0" distL="114300" distR="114300" simplePos="0" relativeHeight="251659264" behindDoc="0" locked="0" layoutInCell="1" allowOverlap="1" wp14:anchorId="1373D9F0" wp14:editId="742C14D0">
                <wp:simplePos x="0" y="0"/>
                <wp:positionH relativeFrom="margin">
                  <wp:align>right</wp:align>
                </wp:positionH>
                <wp:positionV relativeFrom="paragraph">
                  <wp:posOffset>144977</wp:posOffset>
                </wp:positionV>
                <wp:extent cx="6448096" cy="15766"/>
                <wp:effectExtent l="0" t="0" r="29210" b="22860"/>
                <wp:wrapNone/>
                <wp:docPr id="913019624" name="Straight Connector 1"/>
                <wp:cNvGraphicFramePr/>
                <a:graphic xmlns:a="http://schemas.openxmlformats.org/drawingml/2006/main">
                  <a:graphicData uri="http://schemas.microsoft.com/office/word/2010/wordprocessingShape">
                    <wps:wsp>
                      <wps:cNvCnPr/>
                      <wps:spPr>
                        <a:xfrm flipV="1">
                          <a:off x="0" y="0"/>
                          <a:ext cx="6448096" cy="15766"/>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10A8D1" id="Straight Connector 1"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56.5pt,11.4pt" to="964.2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" strokecolor="black [3200]" strokeweight="1.5pt">
                <v:stroke joinstyle="miter"/>
                <w10:wrap anchorx="margin"/>
              </v:line>
            </w:pict>
          </mc:Fallback>
        </mc:AlternateContent>
      </w:r>
    </w:p>
    <w:p w14:paraId="3E6EDDFE" w14:textId="77777777" w:rsidR="00814561" w:rsidRDefault="00814561" w:rsidP="00267186"/>
    <w:p w14:paraId="4E0D5F5C" w14:textId="77777777" w:rsidR="007910E3" w:rsidRPr="007910E3" w:rsidRDefault="007910E3" w:rsidP="007910E3"/>
    <w:p w14:paraId="718A1F25" w14:textId="77777777" w:rsidR="007910E3" w:rsidRPr="007910E3" w:rsidRDefault="007910E3" w:rsidP="007910E3"/>
    <w:p w14:paraId="70AB63C1" w14:textId="77777777" w:rsidR="007910E3" w:rsidRPr="007910E3" w:rsidRDefault="007910E3" w:rsidP="007910E3"/>
    <w:p w14:paraId="0D5F939F" w14:textId="77777777" w:rsidR="007910E3" w:rsidRPr="007910E3" w:rsidRDefault="007910E3" w:rsidP="007910E3"/>
    <w:p w14:paraId="22B3CC47" w14:textId="77777777" w:rsidR="007910E3" w:rsidRPr="007910E3" w:rsidRDefault="007910E3" w:rsidP="007910E3"/>
    <w:p w14:paraId="1EBAFC45" w14:textId="77777777" w:rsidR="007910E3" w:rsidRPr="007910E3" w:rsidRDefault="007910E3" w:rsidP="007910E3"/>
    <w:p w14:paraId="103114A7" w14:textId="77777777" w:rsidR="007910E3" w:rsidRPr="007910E3" w:rsidRDefault="007910E3" w:rsidP="007910E3"/>
    <w:p w14:paraId="1BDAC48A" w14:textId="77777777" w:rsidR="007910E3" w:rsidRPr="003A6034" w:rsidRDefault="007910E3" w:rsidP="007910E3">
      <w:pPr>
        <w:rPr>
          <w:sz w:val="24"/>
          <w:szCs w:val="24"/>
        </w:rPr>
      </w:pPr>
    </w:p>
    <w:p w14:paraId="0D367610" w14:textId="77777777" w:rsidR="007910E3" w:rsidRPr="003A6034" w:rsidRDefault="007910E3" w:rsidP="007867B7">
      <w:pPr>
        <w:pStyle w:val="Maintext"/>
        <w:rPr>
          <w:sz w:val="24"/>
          <w:szCs w:val="24"/>
        </w:rPr>
      </w:pPr>
    </w:p>
    <w:p w14:paraId="7D5BF902" w14:textId="3D08B87B" w:rsidR="007910E3" w:rsidRPr="003A6034" w:rsidRDefault="007867B7" w:rsidP="007867B7">
      <w:pPr>
        <w:pStyle w:val="Maintext"/>
        <w:jc w:val="right"/>
        <w:rPr>
          <w:sz w:val="24"/>
          <w:szCs w:val="24"/>
        </w:rPr>
      </w:pPr>
      <w:r w:rsidRPr="003A6034">
        <w:rPr>
          <w:spacing w:val="-5"/>
          <w:w w:val="105"/>
          <w:sz w:val="24"/>
          <w:szCs w:val="24"/>
        </w:rPr>
        <w:tab/>
      </w:r>
      <w:r w:rsidR="007910E3" w:rsidRPr="003A6034">
        <w:rPr>
          <w:sz w:val="24"/>
          <w:szCs w:val="24"/>
        </w:rPr>
        <w:tab/>
      </w:r>
      <w:r w:rsidR="007910E3" w:rsidRPr="003A6034">
        <w:rPr>
          <w:spacing w:val="-2"/>
          <w:w w:val="105"/>
          <w:sz w:val="24"/>
          <w:szCs w:val="24"/>
        </w:rPr>
        <w:t>Date:</w:t>
      </w:r>
      <w:r w:rsidRPr="003A6034">
        <w:rPr>
          <w:spacing w:val="-2"/>
          <w:w w:val="105"/>
          <w:sz w:val="24"/>
          <w:szCs w:val="24"/>
        </w:rPr>
        <w:tab/>
      </w:r>
      <w:r w:rsidR="00900D50">
        <w:rPr>
          <w:w w:val="105"/>
          <w:sz w:val="24"/>
          <w:szCs w:val="24"/>
        </w:rPr>
        <w:t>October 2025</w:t>
      </w:r>
    </w:p>
    <w:p w14:paraId="73680EF6" w14:textId="77777777" w:rsidR="007910E3" w:rsidRPr="003A6034" w:rsidRDefault="007910E3" w:rsidP="007910E3">
      <w:pPr>
        <w:rPr>
          <w:sz w:val="24"/>
          <w:szCs w:val="24"/>
        </w:rPr>
      </w:pPr>
    </w:p>
    <w:p w14:paraId="6643F8D6" w14:textId="611D4781" w:rsidR="007867B7" w:rsidRPr="003A6034" w:rsidRDefault="003A6034" w:rsidP="007867B7">
      <w:pPr>
        <w:pStyle w:val="Maintext"/>
        <w:jc w:val="left"/>
        <w:rPr>
          <w:bCs/>
          <w:spacing w:val="-2"/>
          <w:sz w:val="24"/>
          <w:szCs w:val="24"/>
        </w:rPr>
      </w:pPr>
      <w:r w:rsidRPr="003A6034">
        <w:rPr>
          <w:bCs/>
          <w:sz w:val="24"/>
          <w:szCs w:val="24"/>
        </w:rPr>
        <w:t>T</w:t>
      </w:r>
      <w:r w:rsidR="007867B7" w:rsidRPr="003A6034">
        <w:rPr>
          <w:bCs/>
          <w:sz w:val="24"/>
          <w:szCs w:val="24"/>
        </w:rPr>
        <w:t>he</w:t>
      </w:r>
      <w:r w:rsidR="007867B7" w:rsidRPr="003A6034">
        <w:rPr>
          <w:bCs/>
          <w:spacing w:val="-6"/>
          <w:sz w:val="24"/>
          <w:szCs w:val="24"/>
        </w:rPr>
        <w:t xml:space="preserve"> </w:t>
      </w:r>
      <w:r w:rsidR="007867B7" w:rsidRPr="003A6034">
        <w:rPr>
          <w:bCs/>
          <w:sz w:val="24"/>
          <w:szCs w:val="24"/>
        </w:rPr>
        <w:t>Midland</w:t>
      </w:r>
      <w:r w:rsidR="007867B7" w:rsidRPr="003A6034">
        <w:rPr>
          <w:bCs/>
          <w:spacing w:val="-8"/>
          <w:sz w:val="24"/>
          <w:szCs w:val="24"/>
        </w:rPr>
        <w:t xml:space="preserve"> </w:t>
      </w:r>
      <w:r w:rsidR="007867B7" w:rsidRPr="003A6034">
        <w:rPr>
          <w:bCs/>
          <w:sz w:val="24"/>
          <w:szCs w:val="24"/>
        </w:rPr>
        <w:t>Geotechnical</w:t>
      </w:r>
      <w:r w:rsidR="007867B7" w:rsidRPr="003A6034">
        <w:rPr>
          <w:bCs/>
          <w:spacing w:val="-6"/>
          <w:sz w:val="24"/>
          <w:szCs w:val="24"/>
        </w:rPr>
        <w:t xml:space="preserve"> </w:t>
      </w:r>
      <w:r w:rsidR="007867B7" w:rsidRPr="003A6034">
        <w:rPr>
          <w:bCs/>
          <w:spacing w:val="-2"/>
          <w:sz w:val="24"/>
          <w:szCs w:val="24"/>
        </w:rPr>
        <w:t>Society</w:t>
      </w:r>
    </w:p>
    <w:p w14:paraId="58AE13C4" w14:textId="77777777" w:rsidR="007867B7" w:rsidRPr="003A6034" w:rsidRDefault="007867B7" w:rsidP="007867B7">
      <w:pPr>
        <w:pStyle w:val="Maintext"/>
        <w:jc w:val="left"/>
        <w:rPr>
          <w:sz w:val="24"/>
          <w:szCs w:val="24"/>
        </w:rPr>
      </w:pPr>
      <w:r w:rsidRPr="003A6034">
        <w:rPr>
          <w:bCs/>
          <w:sz w:val="24"/>
          <w:szCs w:val="24"/>
        </w:rPr>
        <w:t>Registered</w:t>
      </w:r>
      <w:r w:rsidRPr="003A6034">
        <w:rPr>
          <w:bCs/>
          <w:spacing w:val="-4"/>
          <w:sz w:val="24"/>
          <w:szCs w:val="24"/>
        </w:rPr>
        <w:t xml:space="preserve"> </w:t>
      </w:r>
      <w:r w:rsidRPr="003A6034">
        <w:rPr>
          <w:bCs/>
          <w:sz w:val="24"/>
          <w:szCs w:val="24"/>
        </w:rPr>
        <w:t>Charity</w:t>
      </w:r>
      <w:r w:rsidRPr="003A6034">
        <w:rPr>
          <w:bCs/>
          <w:spacing w:val="-3"/>
          <w:sz w:val="24"/>
          <w:szCs w:val="24"/>
        </w:rPr>
        <w:t xml:space="preserve"> </w:t>
      </w:r>
      <w:r w:rsidRPr="003A6034">
        <w:rPr>
          <w:bCs/>
          <w:sz w:val="24"/>
          <w:szCs w:val="24"/>
        </w:rPr>
        <w:t>No</w:t>
      </w:r>
      <w:r w:rsidRPr="003A6034">
        <w:rPr>
          <w:bCs/>
          <w:spacing w:val="-5"/>
          <w:sz w:val="24"/>
          <w:szCs w:val="24"/>
        </w:rPr>
        <w:t xml:space="preserve"> </w:t>
      </w:r>
      <w:r w:rsidRPr="003A6034">
        <w:rPr>
          <w:bCs/>
          <w:spacing w:val="-2"/>
          <w:sz w:val="24"/>
          <w:szCs w:val="24"/>
        </w:rPr>
        <w:t>514610</w:t>
      </w:r>
    </w:p>
    <w:p w14:paraId="217DC605" w14:textId="77777777" w:rsidR="007910E3" w:rsidRPr="007910E3" w:rsidRDefault="007910E3" w:rsidP="007910E3">
      <w:pPr>
        <w:sectPr w:rsidR="007910E3" w:rsidRPr="007910E3" w:rsidSect="006C6B77">
          <w:headerReference w:type="default" r:id="rId15"/>
          <w:pgSz w:w="11906" w:h="16838" w:code="9"/>
          <w:pgMar w:top="1701" w:right="851" w:bottom="2268" w:left="851" w:header="567" w:footer="227" w:gutter="0"/>
          <w:pgNumType w:start="1"/>
          <w:cols w:space="708"/>
          <w:docGrid w:linePitch="360"/>
        </w:sectPr>
      </w:pPr>
    </w:p>
    <w:p w14:paraId="638D540E" w14:textId="77777777" w:rsidR="00927BF0" w:rsidRPr="00673D45" w:rsidRDefault="00927BF0" w:rsidP="003B4003">
      <w:pPr>
        <w:pStyle w:val="Contents"/>
        <w:rPr>
          <w:color w:val="auto"/>
        </w:rPr>
      </w:pPr>
      <w:bookmarkStart w:id="1" w:name="ProjectTitle"/>
      <w:bookmarkStart w:id="2" w:name="Date"/>
      <w:bookmarkStart w:id="3" w:name="Notice"/>
      <w:bookmarkStart w:id="4" w:name="JobNo"/>
      <w:bookmarkEnd w:id="1"/>
      <w:bookmarkEnd w:id="2"/>
      <w:bookmarkEnd w:id="3"/>
      <w:bookmarkEnd w:id="4"/>
      <w:r w:rsidRPr="00673D45">
        <w:rPr>
          <w:color w:val="auto"/>
        </w:rPr>
        <w:lastRenderedPageBreak/>
        <w:t>Contents</w:t>
      </w:r>
    </w:p>
    <w:p w14:paraId="3FDE9AAB" w14:textId="77777777" w:rsidR="00927BF0" w:rsidRPr="00673D45" w:rsidRDefault="00927BF0" w:rsidP="00927BF0">
      <w:pPr>
        <w:pStyle w:val="Contents1"/>
        <w:tabs>
          <w:tab w:val="right" w:pos="9639"/>
        </w:tabs>
        <w:rPr>
          <w:color w:val="auto"/>
        </w:rPr>
      </w:pPr>
      <w:r w:rsidRPr="00673D45">
        <w:rPr>
          <w:color w:val="auto"/>
        </w:rPr>
        <w:t>Section</w:t>
      </w:r>
      <w:r w:rsidRPr="00673D45">
        <w:rPr>
          <w:color w:val="auto"/>
        </w:rPr>
        <w:tab/>
        <w:t>Page</w:t>
      </w:r>
    </w:p>
    <w:p w14:paraId="39CEB564" w14:textId="4DDCE031" w:rsidR="00D85ED4" w:rsidRDefault="007225B0">
      <w:pPr>
        <w:pStyle w:val="TOC1"/>
        <w:rPr>
          <w:rFonts w:asciiTheme="minorHAnsi" w:eastAsiaTheme="minorEastAsia" w:hAnsiTheme="minorHAnsi" w:cstheme="minorBidi"/>
          <w:b w:val="0"/>
          <w:bCs w:val="0"/>
          <w:noProof/>
          <w:kern w:val="2"/>
          <w:sz w:val="24"/>
          <w:szCs w:val="24"/>
          <w:lang w:eastAsia="en-GB"/>
          <w14:ligatures w14:val="standardContextual"/>
        </w:rPr>
      </w:pPr>
      <w:r w:rsidRPr="00673D45">
        <w:fldChar w:fldCharType="begin"/>
      </w:r>
      <w:r w:rsidRPr="00673D45">
        <w:instrText xml:space="preserve"> TOC \o "1-2" \t "Exexcutive_summary_heading_1,1" </w:instrText>
      </w:r>
      <w:r w:rsidRPr="00673D45">
        <w:fldChar w:fldCharType="separate"/>
      </w:r>
      <w:r w:rsidR="00D85ED4">
        <w:rPr>
          <w:noProof/>
        </w:rPr>
        <w:t>1.</w:t>
      </w:r>
      <w:r w:rsidR="00D85ED4">
        <w:rPr>
          <w:rFonts w:asciiTheme="minorHAnsi" w:eastAsiaTheme="minorEastAsia" w:hAnsiTheme="minorHAnsi" w:cstheme="minorBidi"/>
          <w:b w:val="0"/>
          <w:bCs w:val="0"/>
          <w:noProof/>
          <w:kern w:val="2"/>
          <w:sz w:val="24"/>
          <w:szCs w:val="24"/>
          <w:lang w:eastAsia="en-GB"/>
          <w14:ligatures w14:val="standardContextual"/>
        </w:rPr>
        <w:tab/>
      </w:r>
      <w:r w:rsidR="00D85ED4">
        <w:rPr>
          <w:noProof/>
        </w:rPr>
        <w:t>The Society</w:t>
      </w:r>
      <w:r w:rsidR="00D85ED4">
        <w:rPr>
          <w:noProof/>
        </w:rPr>
        <w:tab/>
      </w:r>
      <w:r w:rsidR="00D85ED4">
        <w:rPr>
          <w:noProof/>
        </w:rPr>
        <w:fldChar w:fldCharType="begin"/>
      </w:r>
      <w:r w:rsidR="00D85ED4">
        <w:rPr>
          <w:noProof/>
        </w:rPr>
        <w:instrText xml:space="preserve"> PAGEREF _Toc193122890 \h </w:instrText>
      </w:r>
      <w:r w:rsidR="00D85ED4">
        <w:rPr>
          <w:noProof/>
        </w:rPr>
      </w:r>
      <w:r w:rsidR="00D85ED4">
        <w:rPr>
          <w:noProof/>
        </w:rPr>
        <w:fldChar w:fldCharType="separate"/>
      </w:r>
      <w:r w:rsidR="00363DE1">
        <w:rPr>
          <w:noProof/>
        </w:rPr>
        <w:t>4</w:t>
      </w:r>
      <w:r w:rsidR="00D85ED4">
        <w:rPr>
          <w:noProof/>
        </w:rPr>
        <w:fldChar w:fldCharType="end"/>
      </w:r>
    </w:p>
    <w:p w14:paraId="4A11A2C8" w14:textId="442B56A6" w:rsidR="00D85ED4" w:rsidRDefault="00D85ED4">
      <w:pPr>
        <w:pStyle w:val="TOC1"/>
        <w:rPr>
          <w:rFonts w:asciiTheme="minorHAnsi" w:eastAsiaTheme="minorEastAsia" w:hAnsiTheme="minorHAnsi" w:cstheme="minorBidi"/>
          <w:b w:val="0"/>
          <w:bCs w:val="0"/>
          <w:noProof/>
          <w:kern w:val="2"/>
          <w:sz w:val="24"/>
          <w:szCs w:val="24"/>
          <w:lang w:eastAsia="en-GB"/>
          <w14:ligatures w14:val="standardContextual"/>
        </w:rPr>
      </w:pPr>
      <w:r>
        <w:rPr>
          <w:noProof/>
        </w:rPr>
        <w:t>2.</w:t>
      </w:r>
      <w:r>
        <w:rPr>
          <w:rFonts w:asciiTheme="minorHAnsi" w:eastAsiaTheme="minorEastAsia" w:hAnsiTheme="minorHAnsi" w:cstheme="minorBidi"/>
          <w:b w:val="0"/>
          <w:bCs w:val="0"/>
          <w:noProof/>
          <w:kern w:val="2"/>
          <w:sz w:val="24"/>
          <w:szCs w:val="24"/>
          <w:lang w:eastAsia="en-GB"/>
          <w14:ligatures w14:val="standardContextual"/>
        </w:rPr>
        <w:tab/>
      </w:r>
      <w:r w:rsidRPr="00B83194">
        <w:rPr>
          <w:noProof/>
          <w:spacing w:val="-2"/>
        </w:rPr>
        <w:t>Meeting</w:t>
      </w:r>
      <w:r w:rsidRPr="00B83194">
        <w:rPr>
          <w:noProof/>
          <w:spacing w:val="-9"/>
        </w:rPr>
        <w:t xml:space="preserve"> </w:t>
      </w:r>
      <w:r w:rsidRPr="00B83194">
        <w:rPr>
          <w:noProof/>
          <w:spacing w:val="-2"/>
        </w:rPr>
        <w:t>Arrangements</w:t>
      </w:r>
      <w:r>
        <w:rPr>
          <w:noProof/>
        </w:rPr>
        <w:tab/>
      </w:r>
      <w:r>
        <w:rPr>
          <w:noProof/>
        </w:rPr>
        <w:fldChar w:fldCharType="begin"/>
      </w:r>
      <w:r>
        <w:rPr>
          <w:noProof/>
        </w:rPr>
        <w:instrText xml:space="preserve"> PAGEREF _Toc193122891 \h </w:instrText>
      </w:r>
      <w:r>
        <w:rPr>
          <w:noProof/>
        </w:rPr>
      </w:r>
      <w:r>
        <w:rPr>
          <w:noProof/>
        </w:rPr>
        <w:fldChar w:fldCharType="separate"/>
      </w:r>
      <w:r w:rsidR="00363DE1">
        <w:rPr>
          <w:noProof/>
        </w:rPr>
        <w:t>4</w:t>
      </w:r>
      <w:r>
        <w:rPr>
          <w:noProof/>
        </w:rPr>
        <w:fldChar w:fldCharType="end"/>
      </w:r>
    </w:p>
    <w:p w14:paraId="219EAA40" w14:textId="3DD68CE9" w:rsidR="00D85ED4" w:rsidRDefault="00D85ED4">
      <w:pPr>
        <w:pStyle w:val="TOC2"/>
        <w:rPr>
          <w:rFonts w:asciiTheme="minorHAnsi" w:eastAsiaTheme="minorEastAsia" w:hAnsiTheme="minorHAnsi" w:cstheme="minorBidi"/>
          <w:noProof/>
          <w:kern w:val="2"/>
          <w:sz w:val="24"/>
          <w:szCs w:val="24"/>
          <w:lang w:eastAsia="en-GB"/>
          <w14:ligatures w14:val="standardContextual"/>
        </w:rPr>
      </w:pPr>
      <w:r>
        <w:rPr>
          <w:noProof/>
        </w:rPr>
        <w:t>2.1</w:t>
      </w:r>
      <w:r>
        <w:rPr>
          <w:rFonts w:asciiTheme="minorHAnsi" w:eastAsiaTheme="minorEastAsia" w:hAnsiTheme="minorHAnsi" w:cstheme="minorBidi"/>
          <w:noProof/>
          <w:kern w:val="2"/>
          <w:sz w:val="24"/>
          <w:szCs w:val="24"/>
          <w:lang w:eastAsia="en-GB"/>
          <w14:ligatures w14:val="standardContextual"/>
        </w:rPr>
        <w:tab/>
      </w:r>
      <w:r>
        <w:rPr>
          <w:noProof/>
        </w:rPr>
        <w:t>The Convenor</w:t>
      </w:r>
      <w:r>
        <w:rPr>
          <w:noProof/>
        </w:rPr>
        <w:tab/>
      </w:r>
      <w:r>
        <w:rPr>
          <w:noProof/>
        </w:rPr>
        <w:fldChar w:fldCharType="begin"/>
      </w:r>
      <w:r>
        <w:rPr>
          <w:noProof/>
        </w:rPr>
        <w:instrText xml:space="preserve"> PAGEREF _Toc193122892 \h </w:instrText>
      </w:r>
      <w:r>
        <w:rPr>
          <w:noProof/>
        </w:rPr>
      </w:r>
      <w:r>
        <w:rPr>
          <w:noProof/>
        </w:rPr>
        <w:fldChar w:fldCharType="separate"/>
      </w:r>
      <w:r w:rsidR="00363DE1">
        <w:rPr>
          <w:noProof/>
        </w:rPr>
        <w:t>4</w:t>
      </w:r>
      <w:r>
        <w:rPr>
          <w:noProof/>
        </w:rPr>
        <w:fldChar w:fldCharType="end"/>
      </w:r>
    </w:p>
    <w:p w14:paraId="5EF619B0" w14:textId="77F75703" w:rsidR="00D85ED4" w:rsidRDefault="00D85ED4">
      <w:pPr>
        <w:pStyle w:val="TOC2"/>
        <w:rPr>
          <w:rFonts w:asciiTheme="minorHAnsi" w:eastAsiaTheme="minorEastAsia" w:hAnsiTheme="minorHAnsi" w:cstheme="minorBidi"/>
          <w:noProof/>
          <w:kern w:val="2"/>
          <w:sz w:val="24"/>
          <w:szCs w:val="24"/>
          <w:lang w:eastAsia="en-GB"/>
          <w14:ligatures w14:val="standardContextual"/>
        </w:rPr>
      </w:pPr>
      <w:r>
        <w:rPr>
          <w:noProof/>
        </w:rPr>
        <w:t>2.2</w:t>
      </w:r>
      <w:r>
        <w:rPr>
          <w:rFonts w:asciiTheme="minorHAnsi" w:eastAsiaTheme="minorEastAsia" w:hAnsiTheme="minorHAnsi" w:cstheme="minorBidi"/>
          <w:noProof/>
          <w:kern w:val="2"/>
          <w:sz w:val="24"/>
          <w:szCs w:val="24"/>
          <w:lang w:eastAsia="en-GB"/>
          <w14:ligatures w14:val="standardContextual"/>
        </w:rPr>
        <w:tab/>
      </w:r>
      <w:r>
        <w:rPr>
          <w:noProof/>
        </w:rPr>
        <w:t>Meeting Details</w:t>
      </w:r>
      <w:r>
        <w:rPr>
          <w:noProof/>
        </w:rPr>
        <w:tab/>
      </w:r>
      <w:r>
        <w:rPr>
          <w:noProof/>
        </w:rPr>
        <w:fldChar w:fldCharType="begin"/>
      </w:r>
      <w:r>
        <w:rPr>
          <w:noProof/>
        </w:rPr>
        <w:instrText xml:space="preserve"> PAGEREF _Toc193122893 \h </w:instrText>
      </w:r>
      <w:r>
        <w:rPr>
          <w:noProof/>
        </w:rPr>
      </w:r>
      <w:r>
        <w:rPr>
          <w:noProof/>
        </w:rPr>
        <w:fldChar w:fldCharType="separate"/>
      </w:r>
      <w:r w:rsidR="00363DE1">
        <w:rPr>
          <w:noProof/>
        </w:rPr>
        <w:t>4</w:t>
      </w:r>
      <w:r>
        <w:rPr>
          <w:noProof/>
        </w:rPr>
        <w:fldChar w:fldCharType="end"/>
      </w:r>
    </w:p>
    <w:p w14:paraId="224456DF" w14:textId="20BDC48D" w:rsidR="00D85ED4" w:rsidRDefault="00D85ED4">
      <w:pPr>
        <w:pStyle w:val="TOC2"/>
        <w:rPr>
          <w:rFonts w:asciiTheme="minorHAnsi" w:eastAsiaTheme="minorEastAsia" w:hAnsiTheme="minorHAnsi" w:cstheme="minorBidi"/>
          <w:noProof/>
          <w:kern w:val="2"/>
          <w:sz w:val="24"/>
          <w:szCs w:val="24"/>
          <w:lang w:eastAsia="en-GB"/>
          <w14:ligatures w14:val="standardContextual"/>
        </w:rPr>
      </w:pPr>
      <w:r>
        <w:rPr>
          <w:noProof/>
        </w:rPr>
        <w:t>2.3</w:t>
      </w:r>
      <w:r>
        <w:rPr>
          <w:rFonts w:asciiTheme="minorHAnsi" w:eastAsiaTheme="minorEastAsia" w:hAnsiTheme="minorHAnsi" w:cstheme="minorBidi"/>
          <w:noProof/>
          <w:kern w:val="2"/>
          <w:sz w:val="24"/>
          <w:szCs w:val="24"/>
          <w:lang w:eastAsia="en-GB"/>
          <w14:ligatures w14:val="standardContextual"/>
        </w:rPr>
        <w:tab/>
      </w:r>
      <w:r>
        <w:rPr>
          <w:noProof/>
        </w:rPr>
        <w:t>Travel and Accommodation</w:t>
      </w:r>
      <w:r>
        <w:rPr>
          <w:noProof/>
        </w:rPr>
        <w:tab/>
      </w:r>
      <w:r>
        <w:rPr>
          <w:noProof/>
        </w:rPr>
        <w:fldChar w:fldCharType="begin"/>
      </w:r>
      <w:r>
        <w:rPr>
          <w:noProof/>
        </w:rPr>
        <w:instrText xml:space="preserve"> PAGEREF _Toc193122894 \h </w:instrText>
      </w:r>
      <w:r>
        <w:rPr>
          <w:noProof/>
        </w:rPr>
      </w:r>
      <w:r>
        <w:rPr>
          <w:noProof/>
        </w:rPr>
        <w:fldChar w:fldCharType="separate"/>
      </w:r>
      <w:r w:rsidR="00363DE1">
        <w:rPr>
          <w:noProof/>
        </w:rPr>
        <w:t>4</w:t>
      </w:r>
      <w:r>
        <w:rPr>
          <w:noProof/>
        </w:rPr>
        <w:fldChar w:fldCharType="end"/>
      </w:r>
    </w:p>
    <w:p w14:paraId="32C56C00" w14:textId="08CD137C" w:rsidR="00D85ED4" w:rsidRDefault="00D85ED4">
      <w:pPr>
        <w:pStyle w:val="TOC2"/>
        <w:rPr>
          <w:rFonts w:asciiTheme="minorHAnsi" w:eastAsiaTheme="minorEastAsia" w:hAnsiTheme="minorHAnsi" w:cstheme="minorBidi"/>
          <w:noProof/>
          <w:kern w:val="2"/>
          <w:sz w:val="24"/>
          <w:szCs w:val="24"/>
          <w:lang w:eastAsia="en-GB"/>
          <w14:ligatures w14:val="standardContextual"/>
        </w:rPr>
      </w:pPr>
      <w:r>
        <w:rPr>
          <w:noProof/>
        </w:rPr>
        <w:t>2.4</w:t>
      </w:r>
      <w:r>
        <w:rPr>
          <w:rFonts w:asciiTheme="minorHAnsi" w:eastAsiaTheme="minorEastAsia" w:hAnsiTheme="minorHAnsi" w:cstheme="minorBidi"/>
          <w:noProof/>
          <w:kern w:val="2"/>
          <w:sz w:val="24"/>
          <w:szCs w:val="24"/>
          <w:lang w:eastAsia="en-GB"/>
          <w14:ligatures w14:val="standardContextual"/>
        </w:rPr>
        <w:tab/>
      </w:r>
      <w:r>
        <w:rPr>
          <w:noProof/>
        </w:rPr>
        <w:t>Sponsorship</w:t>
      </w:r>
      <w:r>
        <w:rPr>
          <w:noProof/>
        </w:rPr>
        <w:tab/>
      </w:r>
      <w:r>
        <w:rPr>
          <w:noProof/>
        </w:rPr>
        <w:fldChar w:fldCharType="begin"/>
      </w:r>
      <w:r>
        <w:rPr>
          <w:noProof/>
        </w:rPr>
        <w:instrText xml:space="preserve"> PAGEREF _Toc193122895 \h </w:instrText>
      </w:r>
      <w:r>
        <w:rPr>
          <w:noProof/>
        </w:rPr>
      </w:r>
      <w:r>
        <w:rPr>
          <w:noProof/>
        </w:rPr>
        <w:fldChar w:fldCharType="separate"/>
      </w:r>
      <w:r w:rsidR="00363DE1">
        <w:rPr>
          <w:noProof/>
        </w:rPr>
        <w:t>5</w:t>
      </w:r>
      <w:r>
        <w:rPr>
          <w:noProof/>
        </w:rPr>
        <w:fldChar w:fldCharType="end"/>
      </w:r>
    </w:p>
    <w:p w14:paraId="5ACCFE4F" w14:textId="177556A3" w:rsidR="00D85ED4" w:rsidRDefault="00D85ED4">
      <w:pPr>
        <w:pStyle w:val="TOC1"/>
        <w:rPr>
          <w:rFonts w:asciiTheme="minorHAnsi" w:eastAsiaTheme="minorEastAsia" w:hAnsiTheme="minorHAnsi" w:cstheme="minorBidi"/>
          <w:b w:val="0"/>
          <w:bCs w:val="0"/>
          <w:noProof/>
          <w:kern w:val="2"/>
          <w:sz w:val="24"/>
          <w:szCs w:val="24"/>
          <w:lang w:eastAsia="en-GB"/>
          <w14:ligatures w14:val="standardContextual"/>
        </w:rPr>
      </w:pPr>
      <w:r>
        <w:rPr>
          <w:noProof/>
        </w:rPr>
        <w:t>3.</w:t>
      </w:r>
      <w:r>
        <w:rPr>
          <w:rFonts w:asciiTheme="minorHAnsi" w:eastAsiaTheme="minorEastAsia" w:hAnsiTheme="minorHAnsi" w:cstheme="minorBidi"/>
          <w:b w:val="0"/>
          <w:bCs w:val="0"/>
          <w:noProof/>
          <w:kern w:val="2"/>
          <w:sz w:val="24"/>
          <w:szCs w:val="24"/>
          <w:lang w:eastAsia="en-GB"/>
          <w14:ligatures w14:val="standardContextual"/>
        </w:rPr>
        <w:tab/>
      </w:r>
      <w:r>
        <w:rPr>
          <w:noProof/>
        </w:rPr>
        <w:t>The Meeting</w:t>
      </w:r>
      <w:r>
        <w:rPr>
          <w:noProof/>
        </w:rPr>
        <w:tab/>
      </w:r>
      <w:r>
        <w:rPr>
          <w:noProof/>
        </w:rPr>
        <w:fldChar w:fldCharType="begin"/>
      </w:r>
      <w:r>
        <w:rPr>
          <w:noProof/>
        </w:rPr>
        <w:instrText xml:space="preserve"> PAGEREF _Toc193122896 \h </w:instrText>
      </w:r>
      <w:r>
        <w:rPr>
          <w:noProof/>
        </w:rPr>
      </w:r>
      <w:r>
        <w:rPr>
          <w:noProof/>
        </w:rPr>
        <w:fldChar w:fldCharType="separate"/>
      </w:r>
      <w:r w:rsidR="00363DE1">
        <w:rPr>
          <w:noProof/>
        </w:rPr>
        <w:t>5</w:t>
      </w:r>
      <w:r>
        <w:rPr>
          <w:noProof/>
        </w:rPr>
        <w:fldChar w:fldCharType="end"/>
      </w:r>
    </w:p>
    <w:p w14:paraId="05451364" w14:textId="34386D7A" w:rsidR="00D85ED4" w:rsidRDefault="00D85ED4">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Presentation</w:t>
      </w:r>
      <w:r w:rsidRPr="00B83194">
        <w:rPr>
          <w:noProof/>
          <w:spacing w:val="2"/>
        </w:rPr>
        <w:t xml:space="preserve"> </w:t>
      </w:r>
      <w:r>
        <w:rPr>
          <w:noProof/>
        </w:rPr>
        <w:t>Facilities</w:t>
      </w:r>
      <w:r>
        <w:rPr>
          <w:noProof/>
        </w:rPr>
        <w:tab/>
      </w:r>
      <w:r>
        <w:rPr>
          <w:noProof/>
        </w:rPr>
        <w:fldChar w:fldCharType="begin"/>
      </w:r>
      <w:r>
        <w:rPr>
          <w:noProof/>
        </w:rPr>
        <w:instrText xml:space="preserve"> PAGEREF _Toc193122897 \h </w:instrText>
      </w:r>
      <w:r>
        <w:rPr>
          <w:noProof/>
        </w:rPr>
      </w:r>
      <w:r>
        <w:rPr>
          <w:noProof/>
        </w:rPr>
        <w:fldChar w:fldCharType="separate"/>
      </w:r>
      <w:r w:rsidR="00363DE1">
        <w:rPr>
          <w:noProof/>
        </w:rPr>
        <w:t>5</w:t>
      </w:r>
      <w:r>
        <w:rPr>
          <w:noProof/>
        </w:rPr>
        <w:fldChar w:fldCharType="end"/>
      </w:r>
    </w:p>
    <w:p w14:paraId="46058C04" w14:textId="0E82D919" w:rsidR="00D85ED4" w:rsidRDefault="00D85ED4">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Synopsis</w:t>
      </w:r>
      <w:r>
        <w:rPr>
          <w:noProof/>
        </w:rPr>
        <w:tab/>
      </w:r>
      <w:r>
        <w:rPr>
          <w:noProof/>
        </w:rPr>
        <w:fldChar w:fldCharType="begin"/>
      </w:r>
      <w:r>
        <w:rPr>
          <w:noProof/>
        </w:rPr>
        <w:instrText xml:space="preserve"> PAGEREF _Toc193122898 \h </w:instrText>
      </w:r>
      <w:r>
        <w:rPr>
          <w:noProof/>
        </w:rPr>
      </w:r>
      <w:r>
        <w:rPr>
          <w:noProof/>
        </w:rPr>
        <w:fldChar w:fldCharType="separate"/>
      </w:r>
      <w:r w:rsidR="00363DE1">
        <w:rPr>
          <w:noProof/>
        </w:rPr>
        <w:t>5</w:t>
      </w:r>
      <w:r>
        <w:rPr>
          <w:noProof/>
        </w:rPr>
        <w:fldChar w:fldCharType="end"/>
      </w:r>
    </w:p>
    <w:p w14:paraId="5DD94121" w14:textId="482F7CA7" w:rsidR="00D85ED4" w:rsidRDefault="00D85ED4">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rFonts w:asciiTheme="minorHAnsi" w:eastAsiaTheme="minorEastAsia" w:hAnsiTheme="minorHAnsi" w:cstheme="minorBidi"/>
          <w:noProof/>
          <w:kern w:val="2"/>
          <w:sz w:val="24"/>
          <w:szCs w:val="24"/>
          <w:lang w:eastAsia="en-GB"/>
          <w14:ligatures w14:val="standardContextual"/>
        </w:rPr>
        <w:tab/>
      </w:r>
      <w:r>
        <w:rPr>
          <w:noProof/>
        </w:rPr>
        <w:t>Record</w:t>
      </w:r>
      <w:r w:rsidRPr="00B83194">
        <w:rPr>
          <w:noProof/>
          <w:spacing w:val="-8"/>
        </w:rPr>
        <w:t xml:space="preserve"> </w:t>
      </w:r>
      <w:r>
        <w:rPr>
          <w:noProof/>
        </w:rPr>
        <w:t>of</w:t>
      </w:r>
      <w:r w:rsidRPr="00B83194">
        <w:rPr>
          <w:noProof/>
          <w:spacing w:val="-6"/>
        </w:rPr>
        <w:t xml:space="preserve"> </w:t>
      </w:r>
      <w:r>
        <w:rPr>
          <w:noProof/>
        </w:rPr>
        <w:t>the</w:t>
      </w:r>
      <w:r w:rsidRPr="00B83194">
        <w:rPr>
          <w:noProof/>
          <w:spacing w:val="-8"/>
        </w:rPr>
        <w:t xml:space="preserve"> </w:t>
      </w:r>
      <w:r w:rsidRPr="00B83194">
        <w:rPr>
          <w:noProof/>
          <w:spacing w:val="-2"/>
        </w:rPr>
        <w:t>Meeting</w:t>
      </w:r>
      <w:r>
        <w:rPr>
          <w:noProof/>
        </w:rPr>
        <w:tab/>
      </w:r>
      <w:r>
        <w:rPr>
          <w:noProof/>
        </w:rPr>
        <w:fldChar w:fldCharType="begin"/>
      </w:r>
      <w:r>
        <w:rPr>
          <w:noProof/>
        </w:rPr>
        <w:instrText xml:space="preserve"> PAGEREF _Toc193122899 \h </w:instrText>
      </w:r>
      <w:r>
        <w:rPr>
          <w:noProof/>
        </w:rPr>
      </w:r>
      <w:r>
        <w:rPr>
          <w:noProof/>
        </w:rPr>
        <w:fldChar w:fldCharType="separate"/>
      </w:r>
      <w:r w:rsidR="00363DE1">
        <w:rPr>
          <w:noProof/>
        </w:rPr>
        <w:t>5</w:t>
      </w:r>
      <w:r>
        <w:rPr>
          <w:noProof/>
        </w:rPr>
        <w:fldChar w:fldCharType="end"/>
      </w:r>
    </w:p>
    <w:p w14:paraId="6DC489AA" w14:textId="72A47A5C" w:rsidR="006B02A9" w:rsidRPr="00673D45" w:rsidRDefault="007225B0" w:rsidP="001814B1">
      <w:pPr>
        <w:rPr>
          <w:color w:val="auto"/>
        </w:rPr>
      </w:pPr>
      <w:r w:rsidRPr="00673D45">
        <w:rPr>
          <w:rFonts w:eastAsia="Times New Roman" w:cs="Arial"/>
          <w:b/>
          <w:color w:val="auto"/>
          <w:lang w:eastAsia="zh-CN"/>
        </w:rPr>
        <w:fldChar w:fldCharType="end"/>
      </w:r>
    </w:p>
    <w:p w14:paraId="46808F43" w14:textId="4B8D5F6F" w:rsidR="00927BF0" w:rsidRPr="00673D45" w:rsidRDefault="00927BF0" w:rsidP="00927BF0">
      <w:pPr>
        <w:pStyle w:val="Contents1"/>
        <w:rPr>
          <w:color w:val="auto"/>
        </w:rPr>
      </w:pPr>
      <w:r w:rsidRPr="00673D45">
        <w:rPr>
          <w:color w:val="auto"/>
        </w:rPr>
        <w:t>Appendices</w:t>
      </w:r>
    </w:p>
    <w:p w14:paraId="3B1A1CF0" w14:textId="77777777" w:rsidR="00363DE1" w:rsidRDefault="00DA5FA3">
      <w:pPr>
        <w:pStyle w:val="TOC1"/>
        <w:rPr>
          <w:rFonts w:asciiTheme="minorHAnsi" w:eastAsiaTheme="minorEastAsia" w:hAnsiTheme="minorHAnsi" w:cstheme="minorBidi"/>
          <w:b w:val="0"/>
          <w:bCs w:val="0"/>
          <w:noProof/>
          <w:kern w:val="2"/>
          <w:sz w:val="24"/>
          <w:szCs w:val="24"/>
          <w:lang w:val="en-US" w:eastAsia="en-US"/>
          <w14:ligatures w14:val="standardContextual"/>
        </w:rPr>
      </w:pPr>
      <w:r w:rsidRPr="00673D45">
        <w:fldChar w:fldCharType="begin"/>
      </w:r>
      <w:r w:rsidRPr="00673D45">
        <w:instrText xml:space="preserve"> TOC \n \t "Heading 6,1,Heading 7,2" </w:instrText>
      </w:r>
      <w:r w:rsidRPr="00673D45">
        <w:fldChar w:fldCharType="separate"/>
      </w:r>
      <w:r w:rsidR="00363DE1">
        <w:rPr>
          <w:noProof/>
        </w:rPr>
        <w:t>Appendix 1</w:t>
      </w:r>
      <w:r w:rsidR="00363DE1">
        <w:rPr>
          <w:rFonts w:asciiTheme="minorHAnsi" w:eastAsiaTheme="minorEastAsia" w:hAnsiTheme="minorHAnsi" w:cstheme="minorBidi"/>
          <w:b w:val="0"/>
          <w:bCs w:val="0"/>
          <w:noProof/>
          <w:kern w:val="2"/>
          <w:sz w:val="24"/>
          <w:szCs w:val="24"/>
          <w:lang w:val="en-US" w:eastAsia="en-US"/>
          <w14:ligatures w14:val="standardContextual"/>
        </w:rPr>
        <w:tab/>
      </w:r>
      <w:r w:rsidR="00363DE1">
        <w:rPr>
          <w:noProof/>
        </w:rPr>
        <w:t>University Map</w:t>
      </w:r>
    </w:p>
    <w:p w14:paraId="73D4E47C" w14:textId="77777777" w:rsidR="00363DE1" w:rsidRDefault="00363DE1">
      <w:pPr>
        <w:pStyle w:val="TOC1"/>
        <w:rPr>
          <w:rFonts w:asciiTheme="minorHAnsi" w:eastAsiaTheme="minorEastAsia" w:hAnsiTheme="minorHAnsi" w:cstheme="minorBidi"/>
          <w:b w:val="0"/>
          <w:bCs w:val="0"/>
          <w:noProof/>
          <w:kern w:val="2"/>
          <w:sz w:val="24"/>
          <w:szCs w:val="24"/>
          <w:lang w:val="en-US" w:eastAsia="en-US"/>
          <w14:ligatures w14:val="standardContextual"/>
        </w:rPr>
      </w:pPr>
      <w:r>
        <w:rPr>
          <w:noProof/>
        </w:rPr>
        <w:t>Appendix 2</w:t>
      </w:r>
      <w:r>
        <w:rPr>
          <w:rFonts w:asciiTheme="minorHAnsi" w:eastAsiaTheme="minorEastAsia" w:hAnsiTheme="minorHAnsi" w:cstheme="minorBidi"/>
          <w:b w:val="0"/>
          <w:bCs w:val="0"/>
          <w:noProof/>
          <w:kern w:val="2"/>
          <w:sz w:val="24"/>
          <w:szCs w:val="24"/>
          <w:lang w:val="en-US" w:eastAsia="en-US"/>
          <w14:ligatures w14:val="standardContextual"/>
        </w:rPr>
        <w:tab/>
      </w:r>
      <w:r>
        <w:rPr>
          <w:noProof/>
        </w:rPr>
        <w:t>Lecture Theatre G31 Details</w:t>
      </w:r>
    </w:p>
    <w:p w14:paraId="4D04E3C4" w14:textId="494E6188" w:rsidR="005F62E0" w:rsidRPr="00673D45" w:rsidRDefault="00DA5FA3" w:rsidP="00247E5E">
      <w:pPr>
        <w:pStyle w:val="TOC2"/>
      </w:pPr>
      <w:r w:rsidRPr="00673D45">
        <w:rPr>
          <w:noProof/>
          <w:lang w:val="en-US"/>
        </w:rPr>
        <w:fldChar w:fldCharType="end"/>
      </w:r>
    </w:p>
    <w:p w14:paraId="58A585AF" w14:textId="48F90696" w:rsidR="00814561" w:rsidRDefault="00814561" w:rsidP="00A02256">
      <w:pPr>
        <w:pStyle w:val="NormalNoSpace"/>
        <w:sectPr w:rsidR="00814561" w:rsidSect="00E01C0A">
          <w:headerReference w:type="default" r:id="rId16"/>
          <w:footerReference w:type="default" r:id="rId17"/>
          <w:pgSz w:w="11906" w:h="16838"/>
          <w:pgMar w:top="1701" w:right="851" w:bottom="2268" w:left="851" w:header="397" w:footer="567" w:gutter="0"/>
          <w:pgNumType w:start="3"/>
          <w:cols w:space="720"/>
          <w:docGrid w:linePitch="360"/>
        </w:sectPr>
      </w:pPr>
    </w:p>
    <w:p w14:paraId="61068142" w14:textId="7A8425B3" w:rsidR="00927BF0" w:rsidRPr="00506B91" w:rsidRDefault="00E76FD4" w:rsidP="00506B91">
      <w:pPr>
        <w:pStyle w:val="Heading1"/>
      </w:pPr>
      <w:bookmarkStart w:id="5" w:name="_Toc193122890"/>
      <w:r>
        <w:lastRenderedPageBreak/>
        <w:t>Th</w:t>
      </w:r>
      <w:r w:rsidRPr="00577C17">
        <w:t>e Society</w:t>
      </w:r>
      <w:bookmarkEnd w:id="5"/>
      <w:r w:rsidR="000737F9" w:rsidRPr="00506B91">
        <w:t xml:space="preserve"> </w:t>
      </w:r>
    </w:p>
    <w:p w14:paraId="679C78E4" w14:textId="076116ED" w:rsidR="009C2C9B" w:rsidRPr="005C541C" w:rsidRDefault="009C2C9B" w:rsidP="00030602">
      <w:pPr>
        <w:pStyle w:val="Maintext"/>
      </w:pPr>
      <w:r w:rsidRPr="005C541C">
        <w:t xml:space="preserve">The Society was formed in 1954 and has been extremely successful </w:t>
      </w:r>
      <w:r w:rsidR="00C05E65">
        <w:t>in</w:t>
      </w:r>
      <w:r w:rsidRPr="005C541C">
        <w:t xml:space="preserve"> providing an independent forum for geotechnical engineering in</w:t>
      </w:r>
      <w:r w:rsidRPr="005C541C">
        <w:rPr>
          <w:spacing w:val="-2"/>
        </w:rPr>
        <w:t xml:space="preserve"> </w:t>
      </w:r>
      <w:r w:rsidRPr="005C541C">
        <w:t>the Midlands</w:t>
      </w:r>
      <w:r w:rsidR="00164039">
        <w:t xml:space="preserve"> since then</w:t>
      </w:r>
      <w:r w:rsidRPr="005C541C">
        <w:t>.</w:t>
      </w:r>
      <w:r w:rsidR="00164039">
        <w:t xml:space="preserve"> </w:t>
      </w:r>
      <w:r w:rsidRPr="005C541C">
        <w:t>Membership</w:t>
      </w:r>
      <w:r w:rsidRPr="005C541C">
        <w:rPr>
          <w:spacing w:val="-2"/>
        </w:rPr>
        <w:t xml:space="preserve"> </w:t>
      </w:r>
      <w:r w:rsidRPr="005C541C">
        <w:t>stands</w:t>
      </w:r>
      <w:r w:rsidRPr="005C541C">
        <w:rPr>
          <w:spacing w:val="-2"/>
        </w:rPr>
        <w:t xml:space="preserve"> </w:t>
      </w:r>
      <w:r w:rsidRPr="005C541C">
        <w:t>at</w:t>
      </w:r>
      <w:r w:rsidRPr="005C541C">
        <w:rPr>
          <w:spacing w:val="-1"/>
        </w:rPr>
        <w:t xml:space="preserve"> </w:t>
      </w:r>
      <w:r w:rsidRPr="005C541C">
        <w:t>about</w:t>
      </w:r>
      <w:r w:rsidRPr="005C541C">
        <w:rPr>
          <w:spacing w:val="-1"/>
        </w:rPr>
        <w:t xml:space="preserve"> </w:t>
      </w:r>
      <w:r w:rsidRPr="005C541C">
        <w:t>250</w:t>
      </w:r>
      <w:r w:rsidRPr="005C541C">
        <w:rPr>
          <w:spacing w:val="-2"/>
        </w:rPr>
        <w:t xml:space="preserve"> </w:t>
      </w:r>
      <w:r w:rsidRPr="005C541C">
        <w:t>members,</w:t>
      </w:r>
      <w:r w:rsidRPr="005C541C">
        <w:rPr>
          <w:spacing w:val="-3"/>
        </w:rPr>
        <w:t xml:space="preserve"> </w:t>
      </w:r>
      <w:r w:rsidRPr="005C541C">
        <w:t>the</w:t>
      </w:r>
      <w:r w:rsidRPr="005C541C">
        <w:rPr>
          <w:spacing w:val="-2"/>
        </w:rPr>
        <w:t xml:space="preserve"> </w:t>
      </w:r>
      <w:r w:rsidRPr="005C541C">
        <w:t>majority</w:t>
      </w:r>
      <w:r w:rsidRPr="005C541C">
        <w:rPr>
          <w:spacing w:val="-4"/>
        </w:rPr>
        <w:t xml:space="preserve"> </w:t>
      </w:r>
      <w:r w:rsidRPr="005C541C">
        <w:t>of whom are practicing engineers.</w:t>
      </w:r>
      <w:r w:rsidR="00E316FE">
        <w:rPr>
          <w:spacing w:val="40"/>
        </w:rPr>
        <w:t xml:space="preserve"> </w:t>
      </w:r>
      <w:r w:rsidRPr="005C541C">
        <w:t>Attendance at the meetings averages</w:t>
      </w:r>
      <w:r w:rsidRPr="005C541C">
        <w:rPr>
          <w:spacing w:val="40"/>
        </w:rPr>
        <w:t xml:space="preserve"> </w:t>
      </w:r>
      <w:r w:rsidRPr="005C541C">
        <w:t xml:space="preserve">about </w:t>
      </w:r>
      <w:r w:rsidR="005C0F01">
        <w:t xml:space="preserve">40 </w:t>
      </w:r>
      <w:r w:rsidR="00BE1D20">
        <w:t>to 80,</w:t>
      </w:r>
      <w:r w:rsidRPr="005C541C">
        <w:t xml:space="preserve"> with some meetings attracting over 100 people.</w:t>
      </w:r>
    </w:p>
    <w:p w14:paraId="790D230C" w14:textId="5DAE7689" w:rsidR="004B31FC" w:rsidRPr="00030602" w:rsidRDefault="009C2C9B" w:rsidP="00030602">
      <w:pPr>
        <w:pStyle w:val="Maintext"/>
      </w:pPr>
      <w:r w:rsidRPr="005C541C">
        <w:t xml:space="preserve">The subscription </w:t>
      </w:r>
      <w:r w:rsidR="00536483">
        <w:t xml:space="preserve">fee for </w:t>
      </w:r>
      <w:r w:rsidRPr="005C541C">
        <w:t>the Society is £15</w:t>
      </w:r>
      <w:r w:rsidR="00536483">
        <w:t xml:space="preserve">. Unfortunately, this </w:t>
      </w:r>
      <w:r w:rsidRPr="005C541C">
        <w:t>does not enable a fee to be paid to speakers,</w:t>
      </w:r>
      <w:r w:rsidR="00536483">
        <w:t xml:space="preserve"> but</w:t>
      </w:r>
      <w:r w:rsidRPr="005C541C">
        <w:t xml:space="preserve"> their travel and accommodation</w:t>
      </w:r>
      <w:r w:rsidR="000B16CD">
        <w:t xml:space="preserve"> </w:t>
      </w:r>
      <w:r w:rsidR="000B16CD" w:rsidRPr="005C541C">
        <w:t>expenses</w:t>
      </w:r>
      <w:r w:rsidRPr="005C541C">
        <w:t xml:space="preserve"> can be met if required</w:t>
      </w:r>
      <w:r w:rsidR="00BE1D20">
        <w:t xml:space="preserve">. </w:t>
      </w:r>
    </w:p>
    <w:p w14:paraId="36D8DCD3" w14:textId="77777777" w:rsidR="0018206B" w:rsidRDefault="0018206B" w:rsidP="004B31FC">
      <w:pPr>
        <w:pStyle w:val="Maintext"/>
      </w:pPr>
    </w:p>
    <w:p w14:paraId="1A3FEE99" w14:textId="0A68DAE6" w:rsidR="004F2FA7" w:rsidRPr="00506B91" w:rsidRDefault="00490881" w:rsidP="004B31FC">
      <w:pPr>
        <w:pStyle w:val="Heading1"/>
      </w:pPr>
      <w:bookmarkStart w:id="6" w:name="_TOC_250007"/>
      <w:bookmarkStart w:id="7" w:name="_Toc193122891"/>
      <w:r w:rsidRPr="002E607F">
        <w:rPr>
          <w:rFonts w:cs="Arial"/>
          <w:spacing w:val="-2"/>
        </w:rPr>
        <w:t>Meeting</w:t>
      </w:r>
      <w:r w:rsidRPr="002E607F">
        <w:rPr>
          <w:rFonts w:cs="Arial"/>
          <w:spacing w:val="-9"/>
        </w:rPr>
        <w:t xml:space="preserve"> </w:t>
      </w:r>
      <w:bookmarkEnd w:id="6"/>
      <w:r w:rsidRPr="002E607F">
        <w:rPr>
          <w:rFonts w:cs="Arial"/>
          <w:spacing w:val="-2"/>
        </w:rPr>
        <w:t>Arrangements</w:t>
      </w:r>
      <w:bookmarkEnd w:id="7"/>
    </w:p>
    <w:p w14:paraId="759C9292" w14:textId="72B82999" w:rsidR="00A40B86" w:rsidRDefault="00A96610" w:rsidP="00A96610">
      <w:pPr>
        <w:pStyle w:val="Heading2"/>
      </w:pPr>
      <w:bookmarkStart w:id="8" w:name="_Toc193122892"/>
      <w:r>
        <w:t>The Convenor</w:t>
      </w:r>
      <w:bookmarkEnd w:id="8"/>
    </w:p>
    <w:p w14:paraId="20066F53" w14:textId="67D1FC9E" w:rsidR="000F6192" w:rsidRPr="005C541C" w:rsidRDefault="000F6192" w:rsidP="000F6192">
      <w:pPr>
        <w:pStyle w:val="Maintext"/>
      </w:pPr>
      <w:r w:rsidRPr="005C541C">
        <w:t>The</w:t>
      </w:r>
      <w:r w:rsidRPr="005C541C">
        <w:rPr>
          <w:spacing w:val="-2"/>
        </w:rPr>
        <w:t xml:space="preserve"> </w:t>
      </w:r>
      <w:r w:rsidRPr="005C541C">
        <w:t>committee</w:t>
      </w:r>
      <w:r w:rsidRPr="005C541C">
        <w:rPr>
          <w:spacing w:val="-2"/>
        </w:rPr>
        <w:t xml:space="preserve"> </w:t>
      </w:r>
      <w:r w:rsidRPr="005C541C">
        <w:t>will</w:t>
      </w:r>
      <w:r w:rsidRPr="005C541C">
        <w:rPr>
          <w:spacing w:val="-2"/>
        </w:rPr>
        <w:t xml:space="preserve"> </w:t>
      </w:r>
      <w:r w:rsidR="00651848">
        <w:t>appoint</w:t>
      </w:r>
      <w:r w:rsidRPr="005C541C">
        <w:rPr>
          <w:spacing w:val="-2"/>
        </w:rPr>
        <w:t xml:space="preserve"> </w:t>
      </w:r>
      <w:r w:rsidRPr="005C541C">
        <w:t>one</w:t>
      </w:r>
      <w:r w:rsidRPr="005C541C">
        <w:rPr>
          <w:spacing w:val="-2"/>
        </w:rPr>
        <w:t xml:space="preserve"> </w:t>
      </w:r>
      <w:r w:rsidRPr="005C541C">
        <w:t>of their members as</w:t>
      </w:r>
      <w:r w:rsidRPr="005C541C">
        <w:rPr>
          <w:spacing w:val="-1"/>
        </w:rPr>
        <w:t xml:space="preserve"> </w:t>
      </w:r>
      <w:r w:rsidRPr="005C541C">
        <w:t>Convenor</w:t>
      </w:r>
      <w:r w:rsidRPr="005C541C">
        <w:rPr>
          <w:spacing w:val="-3"/>
        </w:rPr>
        <w:t xml:space="preserve"> </w:t>
      </w:r>
      <w:r w:rsidRPr="005C541C">
        <w:t>for</w:t>
      </w:r>
      <w:r w:rsidRPr="005C541C">
        <w:rPr>
          <w:spacing w:val="-3"/>
        </w:rPr>
        <w:t xml:space="preserve"> </w:t>
      </w:r>
      <w:r w:rsidRPr="005C541C">
        <w:t>the meeting.</w:t>
      </w:r>
      <w:r w:rsidRPr="005C541C">
        <w:rPr>
          <w:spacing w:val="40"/>
        </w:rPr>
        <w:t xml:space="preserve"> </w:t>
      </w:r>
      <w:r w:rsidRPr="005C541C">
        <w:t>The Convenor will ensure the smooth running of the evening and</w:t>
      </w:r>
      <w:r w:rsidR="00651848">
        <w:t>,</w:t>
      </w:r>
      <w:r w:rsidRPr="005C541C">
        <w:t xml:space="preserve"> well before the meeting</w:t>
      </w:r>
      <w:r w:rsidR="001565D0">
        <w:t>,</w:t>
      </w:r>
      <w:r w:rsidRPr="005C541C">
        <w:t xml:space="preserve"> will liaise with the </w:t>
      </w:r>
      <w:r w:rsidR="00C24C4D">
        <w:t>S</w:t>
      </w:r>
      <w:r w:rsidRPr="005C541C">
        <w:t>peaker</w:t>
      </w:r>
      <w:r w:rsidR="002561F5">
        <w:t>s</w:t>
      </w:r>
      <w:r w:rsidRPr="005C541C">
        <w:t>, keeping the</w:t>
      </w:r>
      <w:r w:rsidR="001565D0">
        <w:t>m</w:t>
      </w:r>
      <w:r w:rsidRPr="005C541C">
        <w:t xml:space="preserve"> informed and answering any enquiries. The Convenor will meet the </w:t>
      </w:r>
      <w:r w:rsidR="00C24C4D">
        <w:t>S</w:t>
      </w:r>
      <w:r w:rsidRPr="005C541C">
        <w:t>peaker</w:t>
      </w:r>
      <w:r w:rsidR="002561F5">
        <w:t>s</w:t>
      </w:r>
      <w:r w:rsidRPr="005C541C">
        <w:t xml:space="preserve"> on arrival.</w:t>
      </w:r>
    </w:p>
    <w:p w14:paraId="31E99726" w14:textId="6D9C0D7E" w:rsidR="000F6192" w:rsidRPr="005C541C" w:rsidRDefault="000F6192" w:rsidP="000F6192">
      <w:pPr>
        <w:pStyle w:val="Maintext"/>
      </w:pPr>
      <w:r w:rsidRPr="005C541C">
        <w:t xml:space="preserve">Should the </w:t>
      </w:r>
      <w:r w:rsidR="00C24C4D">
        <w:t>S</w:t>
      </w:r>
      <w:r w:rsidRPr="005C541C">
        <w:t>peaker</w:t>
      </w:r>
      <w:r w:rsidR="002561F5">
        <w:t>s</w:t>
      </w:r>
      <w:r w:rsidRPr="005C541C">
        <w:t xml:space="preserve"> have difficulty in contacting the Convenor, they are welcome</w:t>
      </w:r>
      <w:r w:rsidRPr="005C541C">
        <w:rPr>
          <w:spacing w:val="-4"/>
        </w:rPr>
        <w:t xml:space="preserve"> </w:t>
      </w:r>
      <w:r w:rsidRPr="005C541C">
        <w:t>to</w:t>
      </w:r>
      <w:r w:rsidRPr="005C541C">
        <w:rPr>
          <w:spacing w:val="-4"/>
        </w:rPr>
        <w:t xml:space="preserve"> </w:t>
      </w:r>
      <w:r w:rsidRPr="005C541C">
        <w:t>contact</w:t>
      </w:r>
      <w:r w:rsidRPr="005C541C">
        <w:rPr>
          <w:spacing w:val="-5"/>
        </w:rPr>
        <w:t xml:space="preserve"> </w:t>
      </w:r>
      <w:r w:rsidRPr="005C541C">
        <w:t>the</w:t>
      </w:r>
      <w:r w:rsidRPr="005C541C">
        <w:rPr>
          <w:spacing w:val="-6"/>
        </w:rPr>
        <w:t xml:space="preserve"> </w:t>
      </w:r>
      <w:r w:rsidR="00900D50">
        <w:rPr>
          <w:spacing w:val="-6"/>
        </w:rPr>
        <w:t xml:space="preserve">Society via the contact us details on the website here </w:t>
      </w:r>
    </w:p>
    <w:p w14:paraId="692CBE41" w14:textId="4DFADB23" w:rsidR="00A96610" w:rsidRPr="00900D50" w:rsidRDefault="00900D50" w:rsidP="00A96610">
      <w:pPr>
        <w:pStyle w:val="Maintext"/>
        <w:rPr>
          <w:color w:val="0000FF"/>
          <w:spacing w:val="-2"/>
          <w:u w:val="single" w:color="0000FF"/>
        </w:rPr>
      </w:pPr>
      <w:r w:rsidRPr="00900D50">
        <w:rPr>
          <w:color w:val="0000FF"/>
          <w:spacing w:val="-2"/>
          <w:u w:val="single" w:color="0000FF"/>
        </w:rPr>
        <w:t>https://midlandgeotechnicalsociety.org.uk/contactus.shtml</w:t>
      </w:r>
    </w:p>
    <w:p w14:paraId="4299AFCB" w14:textId="70FEEAEC" w:rsidR="00EA2182" w:rsidRDefault="00EA2182" w:rsidP="00EA2182">
      <w:pPr>
        <w:pStyle w:val="Heading2"/>
      </w:pPr>
      <w:bookmarkStart w:id="9" w:name="_Toc193122893"/>
      <w:r>
        <w:t>Meeting Details</w:t>
      </w:r>
      <w:bookmarkEnd w:id="9"/>
    </w:p>
    <w:p w14:paraId="700CB873" w14:textId="3335705C" w:rsidR="00D461DD" w:rsidRPr="005C541C" w:rsidRDefault="00D461DD" w:rsidP="00030602">
      <w:pPr>
        <w:pStyle w:val="Maintext"/>
      </w:pPr>
      <w:r w:rsidRPr="005C541C">
        <w:t xml:space="preserve">Meetings are generally held in the old </w:t>
      </w:r>
      <w:r w:rsidRPr="002E607F">
        <w:t xml:space="preserve">Engineering Building (Y3) </w:t>
      </w:r>
      <w:r w:rsidR="00A07B11">
        <w:t>at</w:t>
      </w:r>
      <w:r w:rsidRPr="005C541C">
        <w:t xml:space="preserve"> the University of Birmingham.</w:t>
      </w:r>
      <w:r w:rsidR="005009A1">
        <w:rPr>
          <w:spacing w:val="80"/>
        </w:rPr>
        <w:t xml:space="preserve"> </w:t>
      </w:r>
      <w:r w:rsidRPr="005C541C">
        <w:t xml:space="preserve">Meetings </w:t>
      </w:r>
      <w:r w:rsidR="00AF45BD">
        <w:t xml:space="preserve">usually take place </w:t>
      </w:r>
      <w:r w:rsidRPr="005C541C">
        <w:t>on the first Monday in the month</w:t>
      </w:r>
      <w:r w:rsidR="00AF45BD">
        <w:t>, starting</w:t>
      </w:r>
      <w:r w:rsidR="006C691D">
        <w:t xml:space="preserve"> </w:t>
      </w:r>
      <w:r w:rsidRPr="005C541C">
        <w:t>at 6.30pm.</w:t>
      </w:r>
      <w:r w:rsidRPr="005C541C">
        <w:rPr>
          <w:spacing w:val="40"/>
        </w:rPr>
        <w:t xml:space="preserve"> </w:t>
      </w:r>
      <w:r w:rsidRPr="005C541C">
        <w:t>A map of the University is included in</w:t>
      </w:r>
      <w:r w:rsidR="00900D50">
        <w:t xml:space="preserve"> Appendix 1</w:t>
      </w:r>
      <w:r w:rsidR="00900D50">
        <w:t>.</w:t>
      </w:r>
      <w:r w:rsidRPr="005C541C">
        <w:t xml:space="preserve"> Occasional</w:t>
      </w:r>
      <w:r w:rsidR="00E72B79">
        <w:t xml:space="preserve">ly, </w:t>
      </w:r>
      <w:r w:rsidRPr="005C541C">
        <w:t>meetings are held elsewhere – confirmation of location and directions to other venues can be found at</w:t>
      </w:r>
      <w:r w:rsidR="0088613F">
        <w:t xml:space="preserve"> the </w:t>
      </w:r>
      <w:r w:rsidR="00EE1040">
        <w:t>Society’s website</w:t>
      </w:r>
      <w:r w:rsidR="00325DB8">
        <w:t xml:space="preserve"> linked below.</w:t>
      </w:r>
    </w:p>
    <w:p w14:paraId="330D02AC" w14:textId="04C932A8" w:rsidR="00D461DD" w:rsidRPr="005C541C" w:rsidRDefault="00D461DD" w:rsidP="00030602">
      <w:pPr>
        <w:pStyle w:val="Maintext"/>
      </w:pPr>
      <w:hyperlink r:id="rId18">
        <w:r w:rsidRPr="005C541C">
          <w:rPr>
            <w:color w:val="0000FF"/>
            <w:spacing w:val="-2"/>
            <w:u w:val="single" w:color="0000FF"/>
          </w:rPr>
          <w:t>http://www.midlandgeotechnicalsociety.org.uk/meetings.shtml</w:t>
        </w:r>
      </w:hyperlink>
    </w:p>
    <w:p w14:paraId="152C53BC" w14:textId="77777777" w:rsidR="00D461DD" w:rsidRPr="005C541C" w:rsidRDefault="00D461DD" w:rsidP="00030602">
      <w:pPr>
        <w:pStyle w:val="Maintext"/>
        <w:rPr>
          <w:sz w:val="10"/>
        </w:rPr>
      </w:pPr>
    </w:p>
    <w:p w14:paraId="4F0F58AA" w14:textId="2C5DC619" w:rsidR="00D461DD" w:rsidRDefault="00D461DD" w:rsidP="00030602">
      <w:pPr>
        <w:pStyle w:val="Maintext"/>
        <w:rPr>
          <w:b/>
          <w:bCs/>
          <w:color w:val="0000FF"/>
        </w:rPr>
      </w:pPr>
      <w:r w:rsidRPr="002E607F">
        <w:rPr>
          <w:b/>
          <w:bCs/>
        </w:rPr>
        <w:t>The</w:t>
      </w:r>
      <w:r w:rsidRPr="002E607F">
        <w:rPr>
          <w:b/>
          <w:bCs/>
          <w:spacing w:val="2"/>
        </w:rPr>
        <w:t xml:space="preserve"> </w:t>
      </w:r>
      <w:r w:rsidRPr="002E607F">
        <w:rPr>
          <w:b/>
          <w:bCs/>
        </w:rPr>
        <w:t>presentation</w:t>
      </w:r>
      <w:r w:rsidRPr="002E607F">
        <w:rPr>
          <w:b/>
          <w:bCs/>
          <w:spacing w:val="2"/>
        </w:rPr>
        <w:t xml:space="preserve"> </w:t>
      </w:r>
      <w:r w:rsidRPr="002E607F">
        <w:rPr>
          <w:b/>
          <w:bCs/>
        </w:rPr>
        <w:t>should</w:t>
      </w:r>
      <w:r w:rsidRPr="002E607F">
        <w:rPr>
          <w:b/>
          <w:bCs/>
          <w:spacing w:val="3"/>
        </w:rPr>
        <w:t xml:space="preserve"> </w:t>
      </w:r>
      <w:r w:rsidRPr="002E607F">
        <w:rPr>
          <w:b/>
          <w:bCs/>
        </w:rPr>
        <w:t>be</w:t>
      </w:r>
      <w:r w:rsidRPr="002E607F">
        <w:rPr>
          <w:b/>
          <w:bCs/>
          <w:spacing w:val="2"/>
        </w:rPr>
        <w:t xml:space="preserve"> </w:t>
      </w:r>
      <w:r w:rsidRPr="002E607F">
        <w:rPr>
          <w:b/>
          <w:bCs/>
        </w:rPr>
        <w:t>of</w:t>
      </w:r>
      <w:r w:rsidRPr="002E607F">
        <w:rPr>
          <w:b/>
          <w:bCs/>
          <w:spacing w:val="5"/>
        </w:rPr>
        <w:t xml:space="preserve"> </w:t>
      </w:r>
      <w:r w:rsidRPr="002E607F">
        <w:rPr>
          <w:b/>
          <w:bCs/>
        </w:rPr>
        <w:t>50</w:t>
      </w:r>
      <w:r w:rsidRPr="002E607F">
        <w:rPr>
          <w:b/>
          <w:bCs/>
          <w:spacing w:val="2"/>
        </w:rPr>
        <w:t xml:space="preserve"> </w:t>
      </w:r>
      <w:r w:rsidRPr="002E607F">
        <w:rPr>
          <w:b/>
          <w:bCs/>
        </w:rPr>
        <w:t>to</w:t>
      </w:r>
      <w:r w:rsidRPr="002E607F">
        <w:rPr>
          <w:b/>
          <w:bCs/>
          <w:spacing w:val="2"/>
        </w:rPr>
        <w:t xml:space="preserve"> </w:t>
      </w:r>
      <w:r w:rsidRPr="002E607F">
        <w:rPr>
          <w:b/>
          <w:bCs/>
        </w:rPr>
        <w:t>60</w:t>
      </w:r>
      <w:r w:rsidRPr="002E607F">
        <w:rPr>
          <w:b/>
          <w:bCs/>
          <w:spacing w:val="6"/>
        </w:rPr>
        <w:t xml:space="preserve"> </w:t>
      </w:r>
      <w:r w:rsidRPr="002E607F">
        <w:rPr>
          <w:b/>
          <w:bCs/>
        </w:rPr>
        <w:t>minutes</w:t>
      </w:r>
      <w:r w:rsidRPr="002E607F">
        <w:rPr>
          <w:b/>
          <w:bCs/>
          <w:spacing w:val="2"/>
        </w:rPr>
        <w:t xml:space="preserve"> </w:t>
      </w:r>
      <w:r w:rsidRPr="002E607F">
        <w:rPr>
          <w:b/>
          <w:bCs/>
        </w:rPr>
        <w:t>duration</w:t>
      </w:r>
      <w:r w:rsidRPr="002E607F">
        <w:rPr>
          <w:b/>
          <w:bCs/>
          <w:spacing w:val="3"/>
        </w:rPr>
        <w:t xml:space="preserve"> </w:t>
      </w:r>
      <w:r w:rsidRPr="002E607F">
        <w:rPr>
          <w:b/>
          <w:bCs/>
        </w:rPr>
        <w:t>and</w:t>
      </w:r>
      <w:r w:rsidRPr="002E607F">
        <w:rPr>
          <w:b/>
          <w:bCs/>
          <w:spacing w:val="2"/>
        </w:rPr>
        <w:t xml:space="preserve"> </w:t>
      </w:r>
      <w:r w:rsidRPr="002E607F">
        <w:rPr>
          <w:b/>
          <w:bCs/>
        </w:rPr>
        <w:t>finish</w:t>
      </w:r>
      <w:r w:rsidRPr="002E607F">
        <w:rPr>
          <w:b/>
          <w:bCs/>
          <w:spacing w:val="3"/>
        </w:rPr>
        <w:t xml:space="preserve"> </w:t>
      </w:r>
      <w:r w:rsidRPr="002E607F">
        <w:rPr>
          <w:b/>
          <w:bCs/>
          <w:spacing w:val="-5"/>
        </w:rPr>
        <w:t>by</w:t>
      </w:r>
      <w:r w:rsidR="00EE1040">
        <w:rPr>
          <w:b/>
          <w:bCs/>
          <w:spacing w:val="-5"/>
        </w:rPr>
        <w:t xml:space="preserve"> </w:t>
      </w:r>
      <w:r w:rsidRPr="002E607F">
        <w:rPr>
          <w:b/>
          <w:bCs/>
        </w:rPr>
        <w:t>7.30pm.</w:t>
      </w:r>
      <w:r w:rsidRPr="002E607F">
        <w:rPr>
          <w:b/>
          <w:bCs/>
          <w:spacing w:val="40"/>
        </w:rPr>
        <w:t xml:space="preserve"> </w:t>
      </w:r>
      <w:r w:rsidRPr="002E607F">
        <w:rPr>
          <w:b/>
          <w:bCs/>
        </w:rPr>
        <w:t xml:space="preserve">There will be about ten minutes taken up at the beginning of the meeting for the Chair of the Committee to make announcements and introduce the </w:t>
      </w:r>
      <w:r w:rsidR="00BE2D55">
        <w:rPr>
          <w:b/>
          <w:bCs/>
        </w:rPr>
        <w:t>S</w:t>
      </w:r>
      <w:r w:rsidRPr="002E607F">
        <w:rPr>
          <w:b/>
          <w:bCs/>
        </w:rPr>
        <w:t>peaker</w:t>
      </w:r>
      <w:r w:rsidR="00F50317">
        <w:rPr>
          <w:b/>
          <w:bCs/>
        </w:rPr>
        <w:t>s</w:t>
      </w:r>
      <w:r w:rsidRPr="002E607F">
        <w:rPr>
          <w:b/>
          <w:bCs/>
        </w:rPr>
        <w:t xml:space="preserve">. There will be time for questions and discussion before the meeting </w:t>
      </w:r>
      <w:r w:rsidR="00E91FE1">
        <w:rPr>
          <w:b/>
          <w:bCs/>
        </w:rPr>
        <w:t xml:space="preserve">closes </w:t>
      </w:r>
      <w:r w:rsidRPr="002E607F">
        <w:rPr>
          <w:b/>
          <w:bCs/>
        </w:rPr>
        <w:t xml:space="preserve">at about </w:t>
      </w:r>
      <w:r w:rsidR="0067629D">
        <w:rPr>
          <w:b/>
          <w:bCs/>
        </w:rPr>
        <w:t>8.00pm</w:t>
      </w:r>
      <w:r w:rsidRPr="002E607F">
        <w:rPr>
          <w:b/>
          <w:bCs/>
          <w:color w:val="0000FF"/>
        </w:rPr>
        <w:t>.</w:t>
      </w:r>
    </w:p>
    <w:p w14:paraId="28B2F0D1" w14:textId="77777777" w:rsidR="0067629D" w:rsidRDefault="0067629D" w:rsidP="00030602">
      <w:pPr>
        <w:pStyle w:val="Maintext"/>
        <w:rPr>
          <w:b/>
          <w:bCs/>
          <w:color w:val="0000FF"/>
        </w:rPr>
      </w:pPr>
    </w:p>
    <w:p w14:paraId="25861691" w14:textId="58221D0F" w:rsidR="0067629D" w:rsidRPr="005C541C" w:rsidRDefault="0067629D" w:rsidP="0067629D">
      <w:pPr>
        <w:pStyle w:val="Heading2"/>
      </w:pPr>
      <w:bookmarkStart w:id="10" w:name="_Toc193122894"/>
      <w:r>
        <w:t>Travel and Accommodation</w:t>
      </w:r>
      <w:bookmarkEnd w:id="10"/>
    </w:p>
    <w:p w14:paraId="55ADF03A" w14:textId="4CF17616" w:rsidR="0008116A" w:rsidRPr="005C541C" w:rsidRDefault="0008116A" w:rsidP="0008116A">
      <w:pPr>
        <w:pStyle w:val="Maintext"/>
      </w:pPr>
      <w:r w:rsidRPr="005C541C">
        <w:t>Speakers are asked to arrive by 6pm on the day of the meeting.</w:t>
      </w:r>
      <w:r w:rsidRPr="002E607F">
        <w:t xml:space="preserve"> </w:t>
      </w:r>
      <w:r w:rsidRPr="005C541C">
        <w:t xml:space="preserve">This </w:t>
      </w:r>
      <w:r w:rsidR="00166271">
        <w:t>allows</w:t>
      </w:r>
      <w:r w:rsidRPr="005C541C">
        <w:t xml:space="preserve"> sufficient time for them to be shown to the lecture theatre and set up their equipment.</w:t>
      </w:r>
      <w:r w:rsidRPr="002E607F">
        <w:t xml:space="preserve"> </w:t>
      </w:r>
      <w:r w:rsidRPr="005C541C">
        <w:t>There will also then be</w:t>
      </w:r>
      <w:r w:rsidRPr="002E607F">
        <w:t xml:space="preserve"> </w:t>
      </w:r>
      <w:r w:rsidRPr="005C541C">
        <w:t>the opportunity</w:t>
      </w:r>
      <w:r w:rsidRPr="002E607F">
        <w:t xml:space="preserve"> </w:t>
      </w:r>
      <w:r w:rsidRPr="005C541C">
        <w:t>for</w:t>
      </w:r>
      <w:r w:rsidRPr="002E607F">
        <w:t xml:space="preserve"> </w:t>
      </w:r>
      <w:r w:rsidRPr="005C541C">
        <w:t xml:space="preserve">refreshments </w:t>
      </w:r>
      <w:r w:rsidRPr="002E607F">
        <w:t xml:space="preserve">(in </w:t>
      </w:r>
      <w:r w:rsidRPr="005C541C">
        <w:t xml:space="preserve">the </w:t>
      </w:r>
      <w:r w:rsidRPr="002E607F">
        <w:t>Shell Lounge (G37) of the old Engineering Building (Y3)</w:t>
      </w:r>
      <w:r w:rsidRPr="005C541C">
        <w:t>, if at the University of Birmingham) before the lecture begins.</w:t>
      </w:r>
    </w:p>
    <w:p w14:paraId="0CE5B4FE" w14:textId="4F7975F8" w:rsidR="0008116A" w:rsidRPr="005C541C" w:rsidRDefault="0008116A" w:rsidP="0008116A">
      <w:pPr>
        <w:pStyle w:val="Maintext"/>
        <w:rPr>
          <w:b/>
          <w:i/>
        </w:rPr>
      </w:pPr>
      <w:r w:rsidRPr="005C541C">
        <w:t>Should an overnight stay be necessary, the Society can arrange accommodation.</w:t>
      </w:r>
      <w:r w:rsidRPr="005C541C">
        <w:rPr>
          <w:spacing w:val="40"/>
        </w:rPr>
        <w:t xml:space="preserve"> </w:t>
      </w:r>
      <w:r w:rsidRPr="005C541C">
        <w:t xml:space="preserve">As stated previously, the Society will </w:t>
      </w:r>
      <w:r w:rsidR="00A46E3A">
        <w:t>cover</w:t>
      </w:r>
      <w:r w:rsidRPr="005C541C">
        <w:t xml:space="preserve"> expenses associated with travel and accommodation.</w:t>
      </w:r>
      <w:r w:rsidRPr="005C541C">
        <w:rPr>
          <w:spacing w:val="40"/>
        </w:rPr>
        <w:t xml:space="preserve"> </w:t>
      </w:r>
      <w:r w:rsidRPr="00461E57">
        <w:rPr>
          <w:b/>
          <w:iCs/>
        </w:rPr>
        <w:t xml:space="preserve">Please notify the </w:t>
      </w:r>
      <w:r w:rsidR="000E4DFC">
        <w:rPr>
          <w:b/>
          <w:iCs/>
        </w:rPr>
        <w:t>C</w:t>
      </w:r>
      <w:r w:rsidRPr="00461E57">
        <w:rPr>
          <w:b/>
          <w:iCs/>
        </w:rPr>
        <w:t>onvenor</w:t>
      </w:r>
      <w:r w:rsidRPr="00461E57">
        <w:rPr>
          <w:b/>
          <w:iCs/>
          <w:spacing w:val="-1"/>
        </w:rPr>
        <w:t xml:space="preserve"> </w:t>
      </w:r>
      <w:r w:rsidRPr="00461E57">
        <w:rPr>
          <w:b/>
          <w:iCs/>
        </w:rPr>
        <w:t>if you require accommodation.</w:t>
      </w:r>
    </w:p>
    <w:p w14:paraId="635D3888" w14:textId="52D8DACE" w:rsidR="0008116A" w:rsidRPr="005C541C" w:rsidRDefault="0008116A" w:rsidP="0008116A">
      <w:pPr>
        <w:pStyle w:val="Maintext"/>
      </w:pPr>
      <w:r w:rsidRPr="005C541C">
        <w:t xml:space="preserve">Reimbursement of travel expenses can be made either through the </w:t>
      </w:r>
      <w:r w:rsidR="00C006EE">
        <w:t>C</w:t>
      </w:r>
      <w:r w:rsidRPr="005C541C">
        <w:t xml:space="preserve">onvenor or directly with the </w:t>
      </w:r>
      <w:r w:rsidR="00C006EE">
        <w:t>T</w:t>
      </w:r>
      <w:r w:rsidRPr="005C541C">
        <w:t>reasurer after the event. Please provide details either the mileage (paid at 25p per mile), if travel was by car</w:t>
      </w:r>
      <w:r w:rsidR="00C006EE">
        <w:t>,</w:t>
      </w:r>
      <w:r w:rsidRPr="005C541C">
        <w:t xml:space="preserve"> or provide train, bus, or taxi ticket or receipt. We encourage people to travel by public transport where possible. Please also confirm where you would prefer the cheque to be posted.</w:t>
      </w:r>
    </w:p>
    <w:p w14:paraId="0A4EA575" w14:textId="77777777" w:rsidR="0008116A" w:rsidRPr="005C541C" w:rsidRDefault="0008116A" w:rsidP="0008116A">
      <w:pPr>
        <w:pStyle w:val="BodyText"/>
        <w:spacing w:before="7"/>
        <w:rPr>
          <w:sz w:val="19"/>
        </w:rPr>
      </w:pPr>
    </w:p>
    <w:p w14:paraId="062E2A23" w14:textId="77777777" w:rsidR="0008116A" w:rsidRPr="0008116A" w:rsidRDefault="0008116A" w:rsidP="0008116A">
      <w:pPr>
        <w:pStyle w:val="Heading2"/>
      </w:pPr>
      <w:bookmarkStart w:id="11" w:name="_Toc191479679"/>
      <w:bookmarkStart w:id="12" w:name="_Toc193122895"/>
      <w:r w:rsidRPr="0008116A">
        <w:lastRenderedPageBreak/>
        <w:t>Sponsorship</w:t>
      </w:r>
      <w:bookmarkEnd w:id="11"/>
      <w:bookmarkEnd w:id="12"/>
    </w:p>
    <w:p w14:paraId="34132FC5" w14:textId="6C5488DA" w:rsidR="0008116A" w:rsidRPr="005C541C" w:rsidRDefault="0008116A" w:rsidP="0008116A">
      <w:pPr>
        <w:pStyle w:val="Maintext"/>
      </w:pPr>
      <w:r w:rsidRPr="005C541C">
        <w:t>The</w:t>
      </w:r>
      <w:r w:rsidRPr="005C541C">
        <w:rPr>
          <w:spacing w:val="-4"/>
        </w:rPr>
        <w:t xml:space="preserve"> </w:t>
      </w:r>
      <w:r w:rsidRPr="005C541C">
        <w:t>MGS</w:t>
      </w:r>
      <w:r w:rsidRPr="005C541C">
        <w:rPr>
          <w:spacing w:val="-3"/>
        </w:rPr>
        <w:t xml:space="preserve"> </w:t>
      </w:r>
      <w:r w:rsidRPr="005C541C">
        <w:t>offers</w:t>
      </w:r>
      <w:r w:rsidRPr="005C541C">
        <w:rPr>
          <w:spacing w:val="-4"/>
        </w:rPr>
        <w:t xml:space="preserve"> </w:t>
      </w:r>
      <w:r w:rsidRPr="005C541C">
        <w:t>company</w:t>
      </w:r>
      <w:r w:rsidRPr="005C541C">
        <w:rPr>
          <w:spacing w:val="-4"/>
        </w:rPr>
        <w:t xml:space="preserve"> </w:t>
      </w:r>
      <w:r w:rsidRPr="005C541C">
        <w:t>sponsorship</w:t>
      </w:r>
      <w:r w:rsidRPr="005C541C">
        <w:rPr>
          <w:spacing w:val="-3"/>
        </w:rPr>
        <w:t xml:space="preserve"> </w:t>
      </w:r>
      <w:r w:rsidRPr="005C541C">
        <w:t>of</w:t>
      </w:r>
      <w:r w:rsidRPr="005C541C">
        <w:rPr>
          <w:spacing w:val="-3"/>
        </w:rPr>
        <w:t xml:space="preserve"> </w:t>
      </w:r>
      <w:r w:rsidRPr="005C541C">
        <w:t>the</w:t>
      </w:r>
      <w:r w:rsidRPr="005C541C">
        <w:rPr>
          <w:spacing w:val="-3"/>
        </w:rPr>
        <w:t xml:space="preserve"> </w:t>
      </w:r>
      <w:r w:rsidRPr="005C541C">
        <w:t>lecture</w:t>
      </w:r>
      <w:r w:rsidRPr="005C541C">
        <w:rPr>
          <w:spacing w:val="-3"/>
        </w:rPr>
        <w:t xml:space="preserve"> </w:t>
      </w:r>
      <w:r w:rsidRPr="005C541C">
        <w:t>series</w:t>
      </w:r>
      <w:r w:rsidR="00E63ADC">
        <w:t xml:space="preserve"> </w:t>
      </w:r>
      <w:r w:rsidR="00D32EED">
        <w:t xml:space="preserve">to cover </w:t>
      </w:r>
      <w:r w:rsidRPr="005C541C">
        <w:t xml:space="preserve">costs </w:t>
      </w:r>
      <w:r w:rsidR="00D32EED">
        <w:t xml:space="preserve">while </w:t>
      </w:r>
      <w:r w:rsidRPr="005C541C">
        <w:t xml:space="preserve">maintaining a low membership fee. Each lecture is sponsored by a Patron sponsor who may display a trade stand </w:t>
      </w:r>
      <w:r w:rsidR="00CF6F2F">
        <w:t xml:space="preserve">inside or </w:t>
      </w:r>
      <w:r w:rsidRPr="005C541C">
        <w:t>outside the lecture</w:t>
      </w:r>
      <w:r w:rsidRPr="005C541C">
        <w:rPr>
          <w:spacing w:val="-3"/>
        </w:rPr>
        <w:t xml:space="preserve"> </w:t>
      </w:r>
      <w:r w:rsidRPr="005C541C">
        <w:t>theatre.</w:t>
      </w:r>
      <w:r w:rsidRPr="005C541C">
        <w:rPr>
          <w:spacing w:val="-4"/>
        </w:rPr>
        <w:t xml:space="preserve"> </w:t>
      </w:r>
      <w:r w:rsidRPr="005C541C">
        <w:t>The</w:t>
      </w:r>
      <w:r w:rsidRPr="005C541C">
        <w:rPr>
          <w:spacing w:val="-3"/>
        </w:rPr>
        <w:t xml:space="preserve"> </w:t>
      </w:r>
      <w:r w:rsidRPr="005C541C">
        <w:t>patron</w:t>
      </w:r>
      <w:r w:rsidRPr="005C541C">
        <w:rPr>
          <w:spacing w:val="-1"/>
        </w:rPr>
        <w:t xml:space="preserve"> </w:t>
      </w:r>
      <w:r w:rsidRPr="005C541C">
        <w:t>sponsor</w:t>
      </w:r>
      <w:r w:rsidRPr="005C541C">
        <w:rPr>
          <w:spacing w:val="-2"/>
        </w:rPr>
        <w:t xml:space="preserve"> </w:t>
      </w:r>
      <w:r w:rsidRPr="005C541C">
        <w:t>is also</w:t>
      </w:r>
      <w:r w:rsidRPr="005C541C">
        <w:rPr>
          <w:spacing w:val="-3"/>
        </w:rPr>
        <w:t xml:space="preserve"> </w:t>
      </w:r>
      <w:r w:rsidRPr="005C541C">
        <w:t>invited</w:t>
      </w:r>
      <w:r w:rsidRPr="005C541C">
        <w:rPr>
          <w:spacing w:val="-1"/>
        </w:rPr>
        <w:t xml:space="preserve"> </w:t>
      </w:r>
      <w:r w:rsidRPr="005C541C">
        <w:t>to</w:t>
      </w:r>
      <w:r w:rsidRPr="005C541C">
        <w:rPr>
          <w:spacing w:val="-5"/>
        </w:rPr>
        <w:t xml:space="preserve"> </w:t>
      </w:r>
      <w:r w:rsidRPr="005C541C">
        <w:t>give</w:t>
      </w:r>
      <w:r w:rsidRPr="005C541C">
        <w:rPr>
          <w:spacing w:val="-1"/>
        </w:rPr>
        <w:t xml:space="preserve"> </w:t>
      </w:r>
      <w:r w:rsidRPr="005C541C">
        <w:t>the</w:t>
      </w:r>
      <w:r w:rsidRPr="005C541C">
        <w:rPr>
          <w:spacing w:val="-1"/>
        </w:rPr>
        <w:t xml:space="preserve"> </w:t>
      </w:r>
      <w:r w:rsidRPr="005C541C">
        <w:t>vote</w:t>
      </w:r>
      <w:r w:rsidRPr="005C541C">
        <w:rPr>
          <w:spacing w:val="-1"/>
        </w:rPr>
        <w:t xml:space="preserve"> </w:t>
      </w:r>
      <w:r w:rsidRPr="005C541C">
        <w:t>of</w:t>
      </w:r>
      <w:r w:rsidRPr="005C541C">
        <w:rPr>
          <w:spacing w:val="-2"/>
        </w:rPr>
        <w:t xml:space="preserve"> </w:t>
      </w:r>
      <w:r w:rsidRPr="005C541C">
        <w:t>thanks at the end of the lecture. Details of the sponsors are given at</w:t>
      </w:r>
      <w:r w:rsidR="00325DB8">
        <w:t xml:space="preserve"> the Society’s website linked below.</w:t>
      </w:r>
    </w:p>
    <w:p w14:paraId="5F1C751A" w14:textId="32F078C9" w:rsidR="0008116A" w:rsidRPr="005C541C" w:rsidRDefault="0008116A" w:rsidP="0008116A">
      <w:pPr>
        <w:pStyle w:val="Maintext"/>
        <w:rPr>
          <w:color w:val="0000FF"/>
          <w:spacing w:val="-2"/>
          <w:u w:val="single" w:color="0000FF"/>
        </w:rPr>
      </w:pPr>
      <w:hyperlink r:id="rId19">
        <w:r w:rsidRPr="005C541C">
          <w:rPr>
            <w:color w:val="0000FF"/>
            <w:spacing w:val="-2"/>
            <w:u w:val="single" w:color="0000FF"/>
          </w:rPr>
          <w:t>http://www.midlandgeotechnicalsociety.org.uk/meetings.shtml</w:t>
        </w:r>
      </w:hyperlink>
    </w:p>
    <w:p w14:paraId="28FCDD02" w14:textId="77777777" w:rsidR="00EA2182" w:rsidRPr="00EA2182" w:rsidRDefault="00EA2182" w:rsidP="00EA2182">
      <w:pPr>
        <w:pStyle w:val="Maintext"/>
      </w:pPr>
    </w:p>
    <w:p w14:paraId="2B50A5D0" w14:textId="3CE16364" w:rsidR="00A32D26" w:rsidRPr="00386EDF" w:rsidRDefault="00386EDF" w:rsidP="00506B91">
      <w:pPr>
        <w:pStyle w:val="Heading1"/>
      </w:pPr>
      <w:bookmarkStart w:id="13" w:name="_Toc193122896"/>
      <w:r>
        <w:t>The Meeting</w:t>
      </w:r>
      <w:bookmarkEnd w:id="13"/>
    </w:p>
    <w:p w14:paraId="29CB2590" w14:textId="77777777" w:rsidR="0023243E" w:rsidRPr="002E607F" w:rsidRDefault="0023243E" w:rsidP="0023243E">
      <w:pPr>
        <w:pStyle w:val="Heading2"/>
      </w:pPr>
      <w:bookmarkStart w:id="14" w:name="_TOC_250002"/>
      <w:bookmarkStart w:id="15" w:name="_Toc191479691"/>
      <w:bookmarkStart w:id="16" w:name="_Toc193122897"/>
      <w:r w:rsidRPr="0023243E">
        <w:t>Presentation</w:t>
      </w:r>
      <w:r w:rsidRPr="002E607F">
        <w:rPr>
          <w:spacing w:val="2"/>
        </w:rPr>
        <w:t xml:space="preserve"> </w:t>
      </w:r>
      <w:bookmarkEnd w:id="14"/>
      <w:r w:rsidRPr="002E607F">
        <w:t>Facilities</w:t>
      </w:r>
      <w:bookmarkEnd w:id="15"/>
      <w:bookmarkEnd w:id="16"/>
    </w:p>
    <w:p w14:paraId="716CC85F" w14:textId="683A15EB" w:rsidR="0023243E" w:rsidRPr="005C541C" w:rsidRDefault="0023243E" w:rsidP="0023243E">
      <w:pPr>
        <w:pStyle w:val="Maintext"/>
      </w:pPr>
      <w:r w:rsidRPr="005C541C">
        <w:t xml:space="preserve">University facilities </w:t>
      </w:r>
      <w:r w:rsidR="00FC4037">
        <w:t>include</w:t>
      </w:r>
      <w:r w:rsidRPr="005C541C">
        <w:t xml:space="preserve"> a digital projector with USB socket for a memory stick</w:t>
      </w:r>
      <w:r w:rsidR="00901E8D">
        <w:t>, as well as a facilit</w:t>
      </w:r>
      <w:r w:rsidRPr="005C541C">
        <w:t>y for laptop connection.</w:t>
      </w:r>
      <w:r w:rsidRPr="005C541C">
        <w:rPr>
          <w:spacing w:val="40"/>
        </w:rPr>
        <w:t xml:space="preserve"> </w:t>
      </w:r>
      <w:r w:rsidR="00DB1ECE">
        <w:t>Appendix 2</w:t>
      </w:r>
      <w:r w:rsidRPr="005C541C">
        <w:t xml:space="preserve"> provides further information</w:t>
      </w:r>
      <w:r w:rsidR="00900D50">
        <w:t xml:space="preserve"> on a typical lecture theatre used for meetings</w:t>
      </w:r>
      <w:r w:rsidRPr="005C541C">
        <w:t>.</w:t>
      </w:r>
    </w:p>
    <w:p w14:paraId="754FD427" w14:textId="09493F49" w:rsidR="0023243E" w:rsidRPr="005C541C" w:rsidRDefault="0023243E" w:rsidP="0023243E">
      <w:pPr>
        <w:pStyle w:val="Maintext"/>
      </w:pPr>
      <w:r w:rsidRPr="005C541C">
        <w:t>For</w:t>
      </w:r>
      <w:r w:rsidRPr="005C541C">
        <w:rPr>
          <w:spacing w:val="-5"/>
        </w:rPr>
        <w:t xml:space="preserve"> </w:t>
      </w:r>
      <w:r w:rsidRPr="005C541C">
        <w:t>presentation</w:t>
      </w:r>
      <w:r w:rsidRPr="005C541C">
        <w:rPr>
          <w:spacing w:val="-5"/>
        </w:rPr>
        <w:t xml:space="preserve"> </w:t>
      </w:r>
      <w:r w:rsidRPr="005C541C">
        <w:t>facilities</w:t>
      </w:r>
      <w:r w:rsidRPr="005C541C">
        <w:rPr>
          <w:spacing w:val="-4"/>
        </w:rPr>
        <w:t xml:space="preserve"> </w:t>
      </w:r>
      <w:r w:rsidRPr="005C541C">
        <w:t>at</w:t>
      </w:r>
      <w:r w:rsidRPr="005C541C">
        <w:rPr>
          <w:spacing w:val="-4"/>
        </w:rPr>
        <w:t xml:space="preserve"> </w:t>
      </w:r>
      <w:r w:rsidRPr="005C541C">
        <w:t>other</w:t>
      </w:r>
      <w:r w:rsidRPr="005C541C">
        <w:rPr>
          <w:spacing w:val="-3"/>
        </w:rPr>
        <w:t xml:space="preserve"> </w:t>
      </w:r>
      <w:r w:rsidRPr="005C541C">
        <w:t>venues</w:t>
      </w:r>
      <w:r w:rsidR="002A0C4D">
        <w:t>,</w:t>
      </w:r>
      <w:r w:rsidRPr="005C541C">
        <w:rPr>
          <w:spacing w:val="-3"/>
        </w:rPr>
        <w:t xml:space="preserve"> </w:t>
      </w:r>
      <w:r w:rsidRPr="005C541C">
        <w:t>please</w:t>
      </w:r>
      <w:r w:rsidRPr="005C541C">
        <w:rPr>
          <w:spacing w:val="-6"/>
        </w:rPr>
        <w:t xml:space="preserve"> </w:t>
      </w:r>
      <w:r w:rsidRPr="005C541C">
        <w:t>contact</w:t>
      </w:r>
      <w:r w:rsidRPr="005C541C">
        <w:rPr>
          <w:spacing w:val="-4"/>
        </w:rPr>
        <w:t xml:space="preserve"> </w:t>
      </w:r>
      <w:r w:rsidRPr="005C541C">
        <w:t>the</w:t>
      </w:r>
      <w:r w:rsidRPr="005C541C">
        <w:rPr>
          <w:spacing w:val="-4"/>
        </w:rPr>
        <w:t xml:space="preserve"> </w:t>
      </w:r>
      <w:r w:rsidR="002A0C4D">
        <w:rPr>
          <w:spacing w:val="-2"/>
        </w:rPr>
        <w:t>C</w:t>
      </w:r>
      <w:r w:rsidRPr="005C541C">
        <w:rPr>
          <w:spacing w:val="-2"/>
        </w:rPr>
        <w:t>onvenor.</w:t>
      </w:r>
    </w:p>
    <w:p w14:paraId="128ACEE3" w14:textId="77777777" w:rsidR="0023243E" w:rsidRPr="005C541C" w:rsidRDefault="0023243E" w:rsidP="0023243E">
      <w:pPr>
        <w:pStyle w:val="BodyText"/>
        <w:spacing w:before="8"/>
      </w:pPr>
    </w:p>
    <w:p w14:paraId="722F9189" w14:textId="77777777" w:rsidR="0023243E" w:rsidRPr="002E607F" w:rsidRDefault="0023243E" w:rsidP="0023243E">
      <w:pPr>
        <w:pStyle w:val="Heading2"/>
      </w:pPr>
      <w:bookmarkStart w:id="17" w:name="_TOC_250001"/>
      <w:bookmarkStart w:id="18" w:name="_Toc191479692"/>
      <w:bookmarkStart w:id="19" w:name="_Toc193122898"/>
      <w:bookmarkEnd w:id="17"/>
      <w:r w:rsidRPr="0023243E">
        <w:t>Synopsis</w:t>
      </w:r>
      <w:bookmarkEnd w:id="18"/>
      <w:bookmarkEnd w:id="19"/>
    </w:p>
    <w:p w14:paraId="61F8C6FF" w14:textId="54B2657D" w:rsidR="0023243E" w:rsidRPr="005C541C" w:rsidRDefault="0023243E" w:rsidP="0023243E">
      <w:pPr>
        <w:pStyle w:val="Maintext"/>
      </w:pPr>
      <w:r w:rsidRPr="005C541C">
        <w:t>A short (100 to 150 word) synopsis of the lecture</w:t>
      </w:r>
      <w:r w:rsidR="00D1318B">
        <w:t>,</w:t>
      </w:r>
      <w:r w:rsidRPr="005C541C">
        <w:t xml:space="preserve"> together with a brief CV of the Speaker</w:t>
      </w:r>
      <w:r w:rsidR="00D1318B">
        <w:t>,</w:t>
      </w:r>
      <w:r w:rsidRPr="005C541C">
        <w:t xml:space="preserve"> should be provided at least 4 weeks before the meeting, in time for it to be circulated to members of the Society with the notice of the meeting.</w:t>
      </w:r>
    </w:p>
    <w:p w14:paraId="44328508" w14:textId="6D7DCBBF" w:rsidR="0023243E" w:rsidRPr="005C541C" w:rsidRDefault="0023243E" w:rsidP="0023243E">
      <w:pPr>
        <w:pStyle w:val="Maintext"/>
      </w:pPr>
      <w:r w:rsidRPr="005C541C">
        <w:t>Members of the audience often ask for a list of references quoted in the lecture, and for copies of design charts when these have been shown. These can be provided in the copy of the presentation posted on the website</w:t>
      </w:r>
      <w:r w:rsidRPr="005C541C">
        <w:rPr>
          <w:spacing w:val="75"/>
          <w:w w:val="150"/>
        </w:rPr>
        <w:t xml:space="preserve"> </w:t>
      </w:r>
      <w:r w:rsidRPr="005C541C">
        <w:t>after</w:t>
      </w:r>
      <w:r w:rsidRPr="005C541C">
        <w:rPr>
          <w:spacing w:val="77"/>
          <w:w w:val="150"/>
        </w:rPr>
        <w:t xml:space="preserve"> </w:t>
      </w:r>
      <w:r w:rsidRPr="005C541C">
        <w:t>the</w:t>
      </w:r>
      <w:r w:rsidRPr="005C541C">
        <w:rPr>
          <w:spacing w:val="75"/>
          <w:w w:val="150"/>
        </w:rPr>
        <w:t xml:space="preserve"> </w:t>
      </w:r>
      <w:r w:rsidRPr="005C541C">
        <w:t>meeting</w:t>
      </w:r>
      <w:r w:rsidRPr="005C541C">
        <w:rPr>
          <w:spacing w:val="79"/>
          <w:w w:val="150"/>
        </w:rPr>
        <w:t xml:space="preserve"> </w:t>
      </w:r>
      <w:r w:rsidRPr="005C541C">
        <w:t>(see</w:t>
      </w:r>
      <w:r w:rsidR="001E361D">
        <w:t xml:space="preserve"> Section 3.3</w:t>
      </w:r>
      <w:r w:rsidR="004874C3">
        <w:t xml:space="preserve"> </w:t>
      </w:r>
      <w:r w:rsidRPr="005C541C">
        <w:t>below).</w:t>
      </w:r>
      <w:r w:rsidRPr="005C541C">
        <w:rPr>
          <w:spacing w:val="73"/>
          <w:w w:val="150"/>
        </w:rPr>
        <w:t xml:space="preserve"> </w:t>
      </w:r>
      <w:r w:rsidRPr="005C541C">
        <w:t>We</w:t>
      </w:r>
      <w:r w:rsidRPr="005C541C">
        <w:rPr>
          <w:spacing w:val="73"/>
          <w:w w:val="150"/>
        </w:rPr>
        <w:t xml:space="preserve"> </w:t>
      </w:r>
      <w:r w:rsidRPr="005C541C">
        <w:t>discourage</w:t>
      </w:r>
      <w:r w:rsidRPr="005C541C">
        <w:rPr>
          <w:spacing w:val="74"/>
          <w:w w:val="150"/>
        </w:rPr>
        <w:t xml:space="preserve"> </w:t>
      </w:r>
      <w:r w:rsidRPr="005C541C">
        <w:t>the</w:t>
      </w:r>
      <w:r w:rsidRPr="005C541C">
        <w:rPr>
          <w:spacing w:val="75"/>
          <w:w w:val="150"/>
        </w:rPr>
        <w:t xml:space="preserve"> </w:t>
      </w:r>
      <w:r w:rsidRPr="005C541C">
        <w:t>use</w:t>
      </w:r>
      <w:r w:rsidRPr="005C541C">
        <w:rPr>
          <w:spacing w:val="76"/>
          <w:w w:val="150"/>
        </w:rPr>
        <w:t xml:space="preserve"> </w:t>
      </w:r>
      <w:r w:rsidRPr="005C541C">
        <w:rPr>
          <w:spacing w:val="-5"/>
        </w:rPr>
        <w:t>of</w:t>
      </w:r>
      <w:r>
        <w:rPr>
          <w:spacing w:val="-5"/>
        </w:rPr>
        <w:t xml:space="preserve"> </w:t>
      </w:r>
      <w:r w:rsidRPr="005C541C">
        <w:t xml:space="preserve">photocopying material for the audience to avoid wastage and minimise </w:t>
      </w:r>
      <w:r w:rsidRPr="005C541C">
        <w:rPr>
          <w:spacing w:val="-2"/>
        </w:rPr>
        <w:t>costs.</w:t>
      </w:r>
    </w:p>
    <w:p w14:paraId="61266AEE" w14:textId="77777777" w:rsidR="0023243E" w:rsidRPr="005C541C" w:rsidRDefault="0023243E" w:rsidP="0023243E">
      <w:pPr>
        <w:pStyle w:val="BodyText"/>
        <w:spacing w:before="1"/>
      </w:pPr>
    </w:p>
    <w:p w14:paraId="19E1234D" w14:textId="77777777" w:rsidR="0023243E" w:rsidRPr="002E607F" w:rsidRDefault="0023243E" w:rsidP="0023243E">
      <w:pPr>
        <w:pStyle w:val="Heading2"/>
      </w:pPr>
      <w:bookmarkStart w:id="20" w:name="_TOC_250000"/>
      <w:bookmarkStart w:id="21" w:name="_Toc191479693"/>
      <w:bookmarkStart w:id="22" w:name="_Toc193122899"/>
      <w:r w:rsidRPr="0023243E">
        <w:t>Record</w:t>
      </w:r>
      <w:r w:rsidRPr="002E607F">
        <w:rPr>
          <w:spacing w:val="-8"/>
        </w:rPr>
        <w:t xml:space="preserve"> </w:t>
      </w:r>
      <w:r w:rsidRPr="002E607F">
        <w:t>of</w:t>
      </w:r>
      <w:r w:rsidRPr="002E607F">
        <w:rPr>
          <w:spacing w:val="-6"/>
        </w:rPr>
        <w:t xml:space="preserve"> </w:t>
      </w:r>
      <w:r w:rsidRPr="002E607F">
        <w:t>the</w:t>
      </w:r>
      <w:r w:rsidRPr="002E607F">
        <w:rPr>
          <w:spacing w:val="-8"/>
        </w:rPr>
        <w:t xml:space="preserve"> </w:t>
      </w:r>
      <w:bookmarkEnd w:id="20"/>
      <w:r w:rsidRPr="002E607F">
        <w:rPr>
          <w:spacing w:val="-2"/>
        </w:rPr>
        <w:t>Meeting</w:t>
      </w:r>
      <w:bookmarkEnd w:id="21"/>
      <w:bookmarkEnd w:id="22"/>
    </w:p>
    <w:p w14:paraId="320E6C05" w14:textId="6C860749" w:rsidR="0023243E" w:rsidRPr="005C541C" w:rsidRDefault="0023243E" w:rsidP="0023243E">
      <w:pPr>
        <w:pStyle w:val="Maintext"/>
      </w:pPr>
      <w:r w:rsidRPr="005C541C">
        <w:t xml:space="preserve">The Society would like the opportunity to </w:t>
      </w:r>
      <w:r w:rsidR="00061516">
        <w:t xml:space="preserve">record the </w:t>
      </w:r>
      <w:r w:rsidR="00452584">
        <w:t xml:space="preserve">meeting and </w:t>
      </w:r>
      <w:r w:rsidRPr="005C541C">
        <w:t>provide</w:t>
      </w:r>
      <w:r w:rsidR="00B64E25">
        <w:t xml:space="preserve"> the recording</w:t>
      </w:r>
      <w:r w:rsidR="00CF00DD">
        <w:t xml:space="preserve"> </w:t>
      </w:r>
      <w:r w:rsidRPr="005C541C">
        <w:t>on the MGS website for reference purpo</w:t>
      </w:r>
      <w:r w:rsidRPr="00D85ED4">
        <w:t>ses.</w:t>
      </w:r>
      <w:r w:rsidRPr="00D85ED4">
        <w:rPr>
          <w:spacing w:val="40"/>
        </w:rPr>
        <w:t xml:space="preserve"> </w:t>
      </w:r>
      <w:r w:rsidRPr="00D85ED4">
        <w:rPr>
          <w:iCs/>
        </w:rPr>
        <w:t>If</w:t>
      </w:r>
      <w:r w:rsidR="00F05781" w:rsidRPr="00D85ED4">
        <w:rPr>
          <w:iCs/>
        </w:rPr>
        <w:t>,</w:t>
      </w:r>
      <w:r w:rsidRPr="00D85ED4">
        <w:rPr>
          <w:iCs/>
        </w:rPr>
        <w:t xml:space="preserve"> </w:t>
      </w:r>
      <w:r w:rsidR="00CF00DD" w:rsidRPr="00D85ED4">
        <w:rPr>
          <w:iCs/>
        </w:rPr>
        <w:t>due to confidentiality reasons</w:t>
      </w:r>
      <w:r w:rsidR="00757436" w:rsidRPr="00D85ED4">
        <w:rPr>
          <w:iCs/>
        </w:rPr>
        <w:t>,</w:t>
      </w:r>
      <w:r w:rsidR="00CF00DD" w:rsidRPr="00D85ED4">
        <w:rPr>
          <w:iCs/>
        </w:rPr>
        <w:t xml:space="preserve"> </w:t>
      </w:r>
      <w:r w:rsidRPr="00D85ED4">
        <w:rPr>
          <w:iCs/>
        </w:rPr>
        <w:t xml:space="preserve">the </w:t>
      </w:r>
      <w:r w:rsidR="00870F32" w:rsidRPr="00D85ED4">
        <w:rPr>
          <w:iCs/>
        </w:rPr>
        <w:t>S</w:t>
      </w:r>
      <w:r w:rsidRPr="00D85ED4">
        <w:rPr>
          <w:iCs/>
        </w:rPr>
        <w:t>peaker</w:t>
      </w:r>
      <w:r w:rsidR="00B42F4E">
        <w:rPr>
          <w:iCs/>
        </w:rPr>
        <w:t xml:space="preserve"> would</w:t>
      </w:r>
      <w:r w:rsidRPr="00D85ED4">
        <w:rPr>
          <w:iCs/>
        </w:rPr>
        <w:t xml:space="preserve"> </w:t>
      </w:r>
      <w:r w:rsidR="00F05781" w:rsidRPr="00D85ED4">
        <w:rPr>
          <w:iCs/>
        </w:rPr>
        <w:t>prefer</w:t>
      </w:r>
      <w:r w:rsidR="0005062C" w:rsidRPr="00D85ED4">
        <w:rPr>
          <w:iCs/>
        </w:rPr>
        <w:t xml:space="preserve"> not to have the talk recorded, </w:t>
      </w:r>
      <w:r w:rsidR="0020722A" w:rsidRPr="00D85ED4">
        <w:rPr>
          <w:iCs/>
        </w:rPr>
        <w:t xml:space="preserve">the Society would </w:t>
      </w:r>
      <w:r w:rsidR="00DF68F8" w:rsidRPr="00D85ED4">
        <w:rPr>
          <w:iCs/>
        </w:rPr>
        <w:t xml:space="preserve">request a copy of the </w:t>
      </w:r>
      <w:r w:rsidR="00BB442B" w:rsidRPr="00D85ED4">
        <w:rPr>
          <w:iCs/>
        </w:rPr>
        <w:t>presentation slides in PDF format with any sensitive slides removed</w:t>
      </w:r>
      <w:r w:rsidR="00757436" w:rsidRPr="00D85ED4">
        <w:rPr>
          <w:iCs/>
        </w:rPr>
        <w:t xml:space="preserve">. </w:t>
      </w:r>
      <w:r w:rsidRPr="00D85ED4">
        <w:rPr>
          <w:iCs/>
        </w:rPr>
        <w:t xml:space="preserve"> </w:t>
      </w:r>
      <w:r w:rsidRPr="005C541C">
        <w:t>Should the Speaker</w:t>
      </w:r>
      <w:r w:rsidR="00380CFF">
        <w:t>,</w:t>
      </w:r>
      <w:r w:rsidRPr="005C541C">
        <w:t xml:space="preserve"> for any reason</w:t>
      </w:r>
      <w:r w:rsidR="00380CFF">
        <w:t>,</w:t>
      </w:r>
      <w:r w:rsidRPr="005C541C">
        <w:t xml:space="preserve"> not wish for the presentation to be posted on the</w:t>
      </w:r>
      <w:r w:rsidRPr="005C541C">
        <w:rPr>
          <w:spacing w:val="-2"/>
        </w:rPr>
        <w:t xml:space="preserve"> </w:t>
      </w:r>
      <w:r w:rsidRPr="005C541C">
        <w:t>website, a meeting report may</w:t>
      </w:r>
      <w:r w:rsidRPr="005C541C">
        <w:rPr>
          <w:spacing w:val="-1"/>
        </w:rPr>
        <w:t xml:space="preserve"> </w:t>
      </w:r>
      <w:r w:rsidRPr="005C541C">
        <w:t>be taken during the lecture</w:t>
      </w:r>
      <w:r w:rsidRPr="005C541C">
        <w:rPr>
          <w:spacing w:val="-2"/>
        </w:rPr>
        <w:t xml:space="preserve"> </w:t>
      </w:r>
      <w:r w:rsidRPr="005C541C">
        <w:t>for the record.</w:t>
      </w:r>
    </w:p>
    <w:p w14:paraId="4AC60FCB" w14:textId="77777777" w:rsidR="00AB4073" w:rsidRPr="00E2592F" w:rsidRDefault="0023243E" w:rsidP="00321170">
      <w:pPr>
        <w:pStyle w:val="Maintext"/>
        <w:rPr>
          <w:b/>
          <w:bCs/>
          <w:spacing w:val="-2"/>
        </w:rPr>
        <w:sectPr w:rsidR="00AB4073" w:rsidRPr="00E2592F" w:rsidSect="00CC0097">
          <w:headerReference w:type="default" r:id="rId20"/>
          <w:pgSz w:w="11906" w:h="16838"/>
          <w:pgMar w:top="1701" w:right="851" w:bottom="993" w:left="851" w:header="397" w:footer="477" w:gutter="0"/>
          <w:cols w:space="720"/>
          <w:docGrid w:linePitch="360"/>
        </w:sectPr>
      </w:pPr>
      <w:r w:rsidRPr="00E2592F">
        <w:rPr>
          <w:b/>
          <w:bCs/>
        </w:rPr>
        <w:t xml:space="preserve">Finally, we would like to thank you for your time and effort in supporting the Midland Geotechnical Society by making this </w:t>
      </w:r>
      <w:r w:rsidRPr="00E2592F">
        <w:rPr>
          <w:b/>
          <w:bCs/>
          <w:spacing w:val="-2"/>
        </w:rPr>
        <w:t>presentation</w:t>
      </w:r>
      <w:r w:rsidR="00321170" w:rsidRPr="00E2592F">
        <w:rPr>
          <w:b/>
          <w:bCs/>
          <w:spacing w:val="-2"/>
        </w:rPr>
        <w:t>.</w:t>
      </w:r>
    </w:p>
    <w:p w14:paraId="6BD082E5" w14:textId="7D6CA260" w:rsidR="00040082" w:rsidRDefault="00340544" w:rsidP="00040082">
      <w:pPr>
        <w:pStyle w:val="Heading6"/>
        <w:numPr>
          <w:ilvl w:val="5"/>
          <w:numId w:val="5"/>
        </w:numPr>
      </w:pPr>
      <w:bookmarkStart w:id="23" w:name="_Toc192874190"/>
      <w:bookmarkStart w:id="24" w:name="_Toc192874285"/>
      <w:bookmarkStart w:id="25" w:name="_Toc193008768"/>
      <w:bookmarkStart w:id="26" w:name="_Ref193113130"/>
      <w:bookmarkStart w:id="27" w:name="_Toc193122900"/>
      <w:bookmarkStart w:id="28" w:name="_Toc193123534"/>
      <w:bookmarkStart w:id="29" w:name="_Toc196755954"/>
      <w:bookmarkStart w:id="30" w:name="_Toc196756087"/>
      <w:bookmarkStart w:id="31" w:name="_Toc210468379"/>
      <w:r>
        <w:lastRenderedPageBreak/>
        <w:t>University Map</w:t>
      </w:r>
      <w:bookmarkEnd w:id="23"/>
      <w:bookmarkEnd w:id="24"/>
      <w:bookmarkEnd w:id="25"/>
      <w:bookmarkEnd w:id="26"/>
      <w:bookmarkEnd w:id="27"/>
      <w:bookmarkEnd w:id="28"/>
      <w:bookmarkEnd w:id="29"/>
      <w:bookmarkEnd w:id="30"/>
      <w:bookmarkEnd w:id="31"/>
    </w:p>
    <w:p w14:paraId="1DEAEDB9" w14:textId="77777777" w:rsidR="00AB4073" w:rsidRDefault="009F75BE" w:rsidP="00A02256">
      <w:pPr>
        <w:pStyle w:val="Maintext"/>
        <w:rPr>
          <w:noProof/>
        </w:rPr>
      </w:pPr>
      <w:r w:rsidRPr="005C541C">
        <w:rPr>
          <w:noProof/>
        </w:rPr>
        <w:drawing>
          <wp:inline distT="0" distB="0" distL="0" distR="0" wp14:anchorId="761F8AB4" wp14:editId="6D677B08">
            <wp:extent cx="7974965" cy="526415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21">
                      <a:extLst>
                        <a:ext uri="{28A0092B-C50C-407E-A947-70E740481C1C}">
                          <a14:useLocalDpi xmlns:a14="http://schemas.microsoft.com/office/drawing/2010/main" val="0"/>
                        </a:ext>
                      </a:extLst>
                    </a:blip>
                    <a:srcRect t="3943" b="2698"/>
                    <a:stretch/>
                  </pic:blipFill>
                  <pic:spPr bwMode="auto">
                    <a:xfrm>
                      <a:off x="0" y="0"/>
                      <a:ext cx="7976251" cy="5264999"/>
                    </a:xfrm>
                    <a:prstGeom prst="rect">
                      <a:avLst/>
                    </a:prstGeom>
                    <a:ln>
                      <a:noFill/>
                    </a:ln>
                    <a:extLst>
                      <a:ext uri="{53640926-AAD7-44D8-BBD7-CCE9431645EC}">
                        <a14:shadowObscured xmlns:a14="http://schemas.microsoft.com/office/drawing/2010/main"/>
                      </a:ext>
                    </a:extLst>
                  </pic:spPr>
                </pic:pic>
              </a:graphicData>
            </a:graphic>
          </wp:inline>
        </w:drawing>
      </w:r>
    </w:p>
    <w:p w14:paraId="1E4F83C6" w14:textId="45F7A800" w:rsidR="00D24ABA" w:rsidRDefault="00D24ABA" w:rsidP="00D24ABA">
      <w:pPr>
        <w:pStyle w:val="Maintext"/>
        <w:jc w:val="left"/>
        <w:sectPr w:rsidR="00D24ABA" w:rsidSect="00AB4073">
          <w:headerReference w:type="default" r:id="rId22"/>
          <w:footerReference w:type="default" r:id="rId23"/>
          <w:pgSz w:w="16838" w:h="11906" w:orient="landscape"/>
          <w:pgMar w:top="851" w:right="1701" w:bottom="851" w:left="993" w:header="397" w:footer="477" w:gutter="0"/>
          <w:cols w:space="720"/>
          <w:docGrid w:linePitch="360"/>
        </w:sectPr>
      </w:pPr>
      <w:r w:rsidRPr="00DE5DC4">
        <w:t>The</w:t>
      </w:r>
      <w:r w:rsidRPr="00DE5DC4">
        <w:rPr>
          <w:spacing w:val="-4"/>
        </w:rPr>
        <w:t xml:space="preserve"> </w:t>
      </w:r>
      <w:r w:rsidRPr="00DE5DC4">
        <w:t>old Engineering Building is</w:t>
      </w:r>
      <w:r w:rsidRPr="00DE5DC4">
        <w:rPr>
          <w:spacing w:val="-2"/>
        </w:rPr>
        <w:t xml:space="preserve"> </w:t>
      </w:r>
      <w:r w:rsidRPr="00DE5DC4">
        <w:t>numbered</w:t>
      </w:r>
      <w:r w:rsidRPr="00DE5DC4">
        <w:rPr>
          <w:spacing w:val="-3"/>
        </w:rPr>
        <w:t xml:space="preserve"> </w:t>
      </w:r>
      <w:r w:rsidRPr="00DE5DC4">
        <w:t>Y3</w:t>
      </w:r>
      <w:r w:rsidRPr="00DE5DC4">
        <w:rPr>
          <w:spacing w:val="-4"/>
        </w:rPr>
        <w:t xml:space="preserve"> </w:t>
      </w:r>
      <w:r w:rsidRPr="00DE5DC4">
        <w:t>on</w:t>
      </w:r>
      <w:r w:rsidRPr="00DE5DC4">
        <w:rPr>
          <w:spacing w:val="-3"/>
        </w:rPr>
        <w:t xml:space="preserve"> </w:t>
      </w:r>
      <w:r w:rsidRPr="00DE5DC4">
        <w:t>the</w:t>
      </w:r>
      <w:r w:rsidRPr="00DE5DC4">
        <w:rPr>
          <w:spacing w:val="-4"/>
        </w:rPr>
        <w:t xml:space="preserve"> </w:t>
      </w:r>
      <w:r w:rsidRPr="00DE5DC4">
        <w:t>map.</w:t>
      </w:r>
      <w:r w:rsidRPr="00DE5DC4">
        <w:rPr>
          <w:spacing w:val="-2"/>
        </w:rPr>
        <w:t xml:space="preserve"> </w:t>
      </w:r>
      <w:r w:rsidRPr="00DE5DC4">
        <w:t>For</w:t>
      </w:r>
      <w:r w:rsidRPr="00DE5DC4">
        <w:rPr>
          <w:spacing w:val="-4"/>
        </w:rPr>
        <w:t xml:space="preserve"> </w:t>
      </w:r>
      <w:r w:rsidRPr="00DE5DC4">
        <w:t>details</w:t>
      </w:r>
      <w:r w:rsidRPr="00DE5DC4">
        <w:rPr>
          <w:spacing w:val="-4"/>
        </w:rPr>
        <w:t xml:space="preserve"> </w:t>
      </w:r>
      <w:r w:rsidRPr="00DE5DC4">
        <w:t>on</w:t>
      </w:r>
      <w:r w:rsidRPr="00DE5DC4">
        <w:rPr>
          <w:spacing w:val="-3"/>
        </w:rPr>
        <w:t xml:space="preserve"> </w:t>
      </w:r>
      <w:r w:rsidRPr="00DE5DC4">
        <w:t>getting</w:t>
      </w:r>
      <w:r w:rsidRPr="00DE5DC4">
        <w:rPr>
          <w:spacing w:val="-3"/>
        </w:rPr>
        <w:t xml:space="preserve"> </w:t>
      </w:r>
      <w:r w:rsidRPr="00DE5DC4">
        <w:t>to</w:t>
      </w:r>
      <w:r w:rsidRPr="00DE5DC4">
        <w:rPr>
          <w:spacing w:val="-3"/>
        </w:rPr>
        <w:t xml:space="preserve"> </w:t>
      </w:r>
      <w:r w:rsidRPr="00DE5DC4">
        <w:t>Edgbaston Campus please visit</w:t>
      </w:r>
      <w:r>
        <w:t>:</w:t>
      </w:r>
      <w:r w:rsidRPr="00DE5DC4">
        <w:t xml:space="preserve"> https://www.birmingham.ac.uk/contact/direction</w:t>
      </w:r>
    </w:p>
    <w:p w14:paraId="0B69E71F" w14:textId="100D9F04" w:rsidR="00695EAA" w:rsidRDefault="00900D50" w:rsidP="00695EAA">
      <w:pPr>
        <w:pStyle w:val="Heading6"/>
        <w:numPr>
          <w:ilvl w:val="5"/>
          <w:numId w:val="5"/>
        </w:numPr>
      </w:pPr>
      <w:bookmarkStart w:id="32" w:name="_Toc23330996"/>
      <w:bookmarkStart w:id="33" w:name="_Toc23330997"/>
      <w:bookmarkStart w:id="34" w:name="_Toc192874191"/>
      <w:bookmarkStart w:id="35" w:name="_Toc192874286"/>
      <w:bookmarkStart w:id="36" w:name="_Toc193008769"/>
      <w:bookmarkStart w:id="37" w:name="_Ref193116796"/>
      <w:bookmarkStart w:id="38" w:name="_Toc193122901"/>
      <w:bookmarkStart w:id="39" w:name="_Toc193123535"/>
      <w:bookmarkStart w:id="40" w:name="_Toc196755955"/>
      <w:bookmarkStart w:id="41" w:name="_Toc196756088"/>
      <w:bookmarkStart w:id="42" w:name="_Toc210468380"/>
      <w:bookmarkEnd w:id="32"/>
      <w:bookmarkEnd w:id="33"/>
      <w:r>
        <w:lastRenderedPageBreak/>
        <w:t xml:space="preserve">Typical </w:t>
      </w:r>
      <w:r w:rsidR="00851533">
        <w:t>Lecture Theatre Details</w:t>
      </w:r>
      <w:bookmarkEnd w:id="34"/>
      <w:bookmarkEnd w:id="35"/>
      <w:bookmarkEnd w:id="36"/>
      <w:bookmarkEnd w:id="37"/>
      <w:bookmarkEnd w:id="38"/>
      <w:bookmarkEnd w:id="39"/>
      <w:bookmarkEnd w:id="40"/>
      <w:bookmarkEnd w:id="41"/>
      <w:bookmarkEnd w:id="42"/>
    </w:p>
    <w:p w14:paraId="79F9A8CA" w14:textId="101975B0" w:rsidR="00851533" w:rsidRDefault="008C6F7D" w:rsidP="00FD29B5">
      <w:pPr>
        <w:jc w:val="center"/>
        <w:rPr>
          <w:rFonts w:eastAsia="Times New Roman" w:cstheme="majorBidi"/>
          <w:color w:val="1F4E79"/>
          <w:sz w:val="48"/>
          <w:lang w:eastAsia="zh-CN"/>
        </w:rPr>
      </w:pPr>
      <w:r>
        <w:rPr>
          <w:rFonts w:eastAsia="Times New Roman"/>
          <w:noProof/>
          <w:color w:val="000000"/>
        </w:rPr>
        <w:drawing>
          <wp:inline distT="0" distB="0" distL="0" distR="0" wp14:anchorId="3BC4A486" wp14:editId="64C20DB5">
            <wp:extent cx="5639750" cy="4238625"/>
            <wp:effectExtent l="0" t="0" r="0" b="0"/>
            <wp:docPr id="1480252401" name="Picture 2" descr="A classroom with wooden seats and a white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252401" name="Picture 2" descr="A classroom with wooden seats and a white board&#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659307" cy="4253323"/>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5097"/>
        <w:gridCol w:w="5097"/>
      </w:tblGrid>
      <w:tr w:rsidR="00D50B4D" w14:paraId="69461D43" w14:textId="77777777" w:rsidTr="00EC1E10">
        <w:tc>
          <w:tcPr>
            <w:tcW w:w="5097" w:type="dxa"/>
            <w:tcBorders>
              <w:top w:val="single" w:sz="4" w:space="0" w:color="FFFFFF" w:themeColor="background1"/>
              <w:left w:val="single" w:sz="4" w:space="0" w:color="FFFFFF"/>
              <w:bottom w:val="single" w:sz="4" w:space="0" w:color="FFFFFF"/>
              <w:right w:val="single" w:sz="4" w:space="0" w:color="FFFFFF" w:themeColor="background1"/>
            </w:tcBorders>
          </w:tcPr>
          <w:p w14:paraId="6C925245" w14:textId="77777777" w:rsidR="00C610F0" w:rsidRPr="002E607F" w:rsidRDefault="00C610F0" w:rsidP="007A2D00">
            <w:pPr>
              <w:pStyle w:val="Tabletext"/>
              <w:rPr>
                <w:sz w:val="24"/>
                <w:szCs w:val="24"/>
                <w:lang w:eastAsia="en-GB"/>
              </w:rPr>
            </w:pPr>
            <w:r w:rsidRPr="002E607F">
              <w:t>Seating</w:t>
            </w:r>
          </w:p>
          <w:p w14:paraId="446B191A" w14:textId="5A043B10" w:rsidR="00C610F0" w:rsidRPr="002E607F" w:rsidRDefault="00C610F0" w:rsidP="007A2D00">
            <w:pPr>
              <w:pStyle w:val="Tabletext"/>
              <w:numPr>
                <w:ilvl w:val="0"/>
                <w:numId w:val="38"/>
              </w:numPr>
              <w:rPr>
                <w:rFonts w:cs="Arial"/>
              </w:rPr>
            </w:pPr>
            <w:r w:rsidRPr="002E607F">
              <w:rPr>
                <w:rFonts w:cs="Arial"/>
              </w:rPr>
              <w:t xml:space="preserve">Number of Seats: </w:t>
            </w:r>
            <w:r w:rsidR="00900D50">
              <w:rPr>
                <w:rFonts w:cs="Arial"/>
              </w:rPr>
              <w:t>100-</w:t>
            </w:r>
            <w:r w:rsidRPr="002E607F">
              <w:rPr>
                <w:rFonts w:cs="Arial"/>
              </w:rPr>
              <w:t>300</w:t>
            </w:r>
          </w:p>
          <w:p w14:paraId="5BAED3FC" w14:textId="77777777" w:rsidR="00C610F0" w:rsidRPr="002E607F" w:rsidRDefault="00C610F0" w:rsidP="007A2D00">
            <w:pPr>
              <w:pStyle w:val="Tabletext"/>
              <w:numPr>
                <w:ilvl w:val="0"/>
                <w:numId w:val="38"/>
              </w:numPr>
              <w:rPr>
                <w:rFonts w:cs="Arial"/>
              </w:rPr>
            </w:pPr>
            <w:r w:rsidRPr="002E607F">
              <w:rPr>
                <w:rFonts w:cs="Arial"/>
              </w:rPr>
              <w:t>Type of Seating: Tiered Fixed Seating</w:t>
            </w:r>
          </w:p>
          <w:p w14:paraId="5D0746B5" w14:textId="77777777" w:rsidR="00C610F0" w:rsidRPr="002E607F" w:rsidRDefault="00C610F0" w:rsidP="007A2D00">
            <w:pPr>
              <w:pStyle w:val="Tabletext"/>
            </w:pPr>
            <w:r w:rsidRPr="002E607F">
              <w:t>Boards and Screens</w:t>
            </w:r>
          </w:p>
          <w:p w14:paraId="7B3077A0" w14:textId="77777777" w:rsidR="00C610F0" w:rsidRPr="002E607F" w:rsidRDefault="00C610F0" w:rsidP="007A2D00">
            <w:pPr>
              <w:pStyle w:val="Tabletext"/>
              <w:numPr>
                <w:ilvl w:val="0"/>
                <w:numId w:val="39"/>
              </w:numPr>
              <w:rPr>
                <w:rFonts w:cs="Arial"/>
              </w:rPr>
            </w:pPr>
            <w:r w:rsidRPr="002E607F">
              <w:rPr>
                <w:rFonts w:cs="Arial"/>
              </w:rPr>
              <w:t>Chalk Boards: 0</w:t>
            </w:r>
          </w:p>
          <w:p w14:paraId="0D6A2838" w14:textId="50E750D6" w:rsidR="00C610F0" w:rsidRPr="002E607F" w:rsidRDefault="00776B4D" w:rsidP="007A2D00">
            <w:pPr>
              <w:pStyle w:val="Tabletext"/>
              <w:numPr>
                <w:ilvl w:val="0"/>
                <w:numId w:val="39"/>
              </w:numPr>
              <w:rPr>
                <w:rFonts w:cs="Arial"/>
              </w:rPr>
            </w:pPr>
            <w:r w:rsidRPr="002E607F">
              <w:rPr>
                <w:rFonts w:cs="Arial"/>
              </w:rPr>
              <w:t>Drywipe</w:t>
            </w:r>
            <w:r w:rsidR="00C610F0" w:rsidRPr="002E607F">
              <w:rPr>
                <w:rFonts w:cs="Arial"/>
              </w:rPr>
              <w:t xml:space="preserve"> Boards: 6</w:t>
            </w:r>
          </w:p>
          <w:p w14:paraId="3C959FD2" w14:textId="77777777" w:rsidR="00C610F0" w:rsidRPr="002E607F" w:rsidRDefault="00C610F0" w:rsidP="007A2D00">
            <w:pPr>
              <w:pStyle w:val="Tabletext"/>
              <w:numPr>
                <w:ilvl w:val="0"/>
                <w:numId w:val="39"/>
              </w:numPr>
              <w:rPr>
                <w:rFonts w:cs="Arial"/>
              </w:rPr>
            </w:pPr>
            <w:r w:rsidRPr="002E607F">
              <w:rPr>
                <w:rFonts w:cs="Arial"/>
              </w:rPr>
              <w:t>Projection Screens: 1</w:t>
            </w:r>
          </w:p>
          <w:p w14:paraId="53210CF6" w14:textId="77777777" w:rsidR="00C610F0" w:rsidRPr="002E607F" w:rsidRDefault="00C610F0" w:rsidP="007A2D00">
            <w:pPr>
              <w:pStyle w:val="Tabletext"/>
            </w:pPr>
            <w:r w:rsidRPr="002E607F">
              <w:t>Other equipment</w:t>
            </w:r>
          </w:p>
          <w:p w14:paraId="35FB12C2" w14:textId="77777777" w:rsidR="00C610F0" w:rsidRPr="002E607F" w:rsidRDefault="00C610F0" w:rsidP="007A2D00">
            <w:pPr>
              <w:pStyle w:val="Tabletext"/>
              <w:numPr>
                <w:ilvl w:val="0"/>
                <w:numId w:val="40"/>
              </w:numPr>
              <w:rPr>
                <w:rFonts w:cs="Arial"/>
              </w:rPr>
            </w:pPr>
            <w:r w:rsidRPr="002E607F">
              <w:rPr>
                <w:rFonts w:cs="Arial"/>
              </w:rPr>
              <w:t>Adaptor - USB-C: 1</w:t>
            </w:r>
          </w:p>
          <w:p w14:paraId="7C0B6AB3" w14:textId="77777777" w:rsidR="00C610F0" w:rsidRPr="002E607F" w:rsidRDefault="00C610F0" w:rsidP="007A2D00">
            <w:pPr>
              <w:pStyle w:val="Tabletext"/>
              <w:numPr>
                <w:ilvl w:val="0"/>
                <w:numId w:val="40"/>
              </w:numPr>
              <w:rPr>
                <w:rFonts w:cs="Arial"/>
              </w:rPr>
            </w:pPr>
            <w:r w:rsidRPr="002E607F">
              <w:rPr>
                <w:rFonts w:cs="Arial"/>
              </w:rPr>
              <w:t>Blu-ray Player: 1</w:t>
            </w:r>
          </w:p>
          <w:p w14:paraId="5D094724" w14:textId="77777777" w:rsidR="00C610F0" w:rsidRPr="002E607F" w:rsidRDefault="00C610F0" w:rsidP="007A2D00">
            <w:pPr>
              <w:pStyle w:val="Tabletext"/>
              <w:numPr>
                <w:ilvl w:val="0"/>
                <w:numId w:val="40"/>
              </w:numPr>
              <w:rPr>
                <w:rFonts w:cs="Arial"/>
              </w:rPr>
            </w:pPr>
            <w:r w:rsidRPr="002E607F">
              <w:rPr>
                <w:rFonts w:cs="Arial"/>
              </w:rPr>
              <w:t>Camera - White Board Capture: 2</w:t>
            </w:r>
          </w:p>
          <w:p w14:paraId="47FB227E" w14:textId="77777777" w:rsidR="00C610F0" w:rsidRPr="002E607F" w:rsidRDefault="00C610F0" w:rsidP="007A2D00">
            <w:pPr>
              <w:pStyle w:val="Tabletext"/>
              <w:numPr>
                <w:ilvl w:val="0"/>
                <w:numId w:val="40"/>
              </w:numPr>
              <w:rPr>
                <w:rFonts w:cs="Arial"/>
              </w:rPr>
            </w:pPr>
            <w:r w:rsidRPr="002E607F">
              <w:rPr>
                <w:rFonts w:cs="Arial"/>
              </w:rPr>
              <w:t>Hearing Aid Loop Transmitter: 1</w:t>
            </w:r>
          </w:p>
          <w:p w14:paraId="086723A1" w14:textId="77777777" w:rsidR="00C610F0" w:rsidRPr="002E607F" w:rsidRDefault="00C610F0" w:rsidP="007A2D00">
            <w:pPr>
              <w:pStyle w:val="Tabletext"/>
              <w:numPr>
                <w:ilvl w:val="0"/>
                <w:numId w:val="40"/>
              </w:numPr>
              <w:rPr>
                <w:rFonts w:cs="Arial"/>
              </w:rPr>
            </w:pPr>
            <w:r w:rsidRPr="002E607F">
              <w:rPr>
                <w:rFonts w:cs="Arial"/>
              </w:rPr>
              <w:t>Lectern PC: 1</w:t>
            </w:r>
          </w:p>
          <w:p w14:paraId="77CE8185" w14:textId="77777777" w:rsidR="00C610F0" w:rsidRPr="002E607F" w:rsidRDefault="00C610F0" w:rsidP="007A2D00">
            <w:pPr>
              <w:pStyle w:val="Tabletext"/>
              <w:numPr>
                <w:ilvl w:val="0"/>
                <w:numId w:val="40"/>
              </w:numPr>
              <w:rPr>
                <w:rFonts w:cs="Arial"/>
              </w:rPr>
            </w:pPr>
            <w:r w:rsidRPr="002E607F">
              <w:rPr>
                <w:rFonts w:cs="Arial"/>
              </w:rPr>
              <w:t>Podium Monitor: 1</w:t>
            </w:r>
          </w:p>
          <w:p w14:paraId="5AD5DB0B" w14:textId="77777777" w:rsidR="007A2D00" w:rsidRPr="002E607F" w:rsidRDefault="007A2D00" w:rsidP="007A2D00">
            <w:pPr>
              <w:pStyle w:val="Tabletext"/>
              <w:numPr>
                <w:ilvl w:val="0"/>
                <w:numId w:val="40"/>
              </w:numPr>
              <w:rPr>
                <w:rFonts w:cs="Arial"/>
              </w:rPr>
            </w:pPr>
            <w:r w:rsidRPr="002E607F">
              <w:rPr>
                <w:rFonts w:cs="Arial"/>
              </w:rPr>
              <w:t>Radio Microphone Lapel: 1</w:t>
            </w:r>
          </w:p>
          <w:p w14:paraId="594118F3" w14:textId="014EA62D" w:rsidR="007A2D00" w:rsidRPr="002E607F" w:rsidRDefault="00776B4D" w:rsidP="007A2D00">
            <w:pPr>
              <w:pStyle w:val="Tabletext"/>
              <w:numPr>
                <w:ilvl w:val="0"/>
                <w:numId w:val="40"/>
              </w:numPr>
              <w:rPr>
                <w:rFonts w:cs="Arial"/>
              </w:rPr>
            </w:pPr>
            <w:r w:rsidRPr="002E607F">
              <w:rPr>
                <w:rFonts w:cs="Arial"/>
              </w:rPr>
              <w:t>Touch panel</w:t>
            </w:r>
            <w:r w:rsidR="007A2D00" w:rsidRPr="002E607F">
              <w:rPr>
                <w:rFonts w:cs="Arial"/>
              </w:rPr>
              <w:t>: 1</w:t>
            </w:r>
          </w:p>
          <w:p w14:paraId="31671598" w14:textId="77777777" w:rsidR="007A2D00" w:rsidRPr="002E607F" w:rsidRDefault="007A2D00" w:rsidP="007A2D00">
            <w:pPr>
              <w:pStyle w:val="Tabletext"/>
              <w:numPr>
                <w:ilvl w:val="0"/>
                <w:numId w:val="40"/>
              </w:numPr>
              <w:rPr>
                <w:rFonts w:cs="Arial"/>
              </w:rPr>
            </w:pPr>
            <w:r w:rsidRPr="002E607F">
              <w:rPr>
                <w:rFonts w:cs="Arial"/>
              </w:rPr>
              <w:t>Visualiser: 1</w:t>
            </w:r>
          </w:p>
          <w:p w14:paraId="29AA3FD0" w14:textId="77777777" w:rsidR="00D50B4D" w:rsidRDefault="00D50B4D" w:rsidP="007A2D00">
            <w:pPr>
              <w:pStyle w:val="Tabletext"/>
              <w:rPr>
                <w:rFonts w:cs="Arial"/>
              </w:rPr>
            </w:pPr>
          </w:p>
        </w:tc>
        <w:tc>
          <w:tcPr>
            <w:tcW w:w="5097" w:type="dxa"/>
            <w:tcBorders>
              <w:top w:val="single" w:sz="4" w:space="0" w:color="FFFFFF"/>
              <w:left w:val="single" w:sz="4" w:space="0" w:color="FFFFFF" w:themeColor="background1"/>
              <w:bottom w:val="single" w:sz="4" w:space="0" w:color="FFFFFF"/>
              <w:right w:val="single" w:sz="4" w:space="0" w:color="FFFFFF"/>
            </w:tcBorders>
          </w:tcPr>
          <w:p w14:paraId="5279D5C2" w14:textId="77777777" w:rsidR="007A2D00" w:rsidRPr="002E607F" w:rsidRDefault="007A2D00" w:rsidP="007A2D00">
            <w:pPr>
              <w:pStyle w:val="Tabletext"/>
            </w:pPr>
            <w:r w:rsidRPr="002E607F">
              <w:t>Accessibility Grading</w:t>
            </w:r>
          </w:p>
          <w:p w14:paraId="270A5F60" w14:textId="77777777" w:rsidR="007A2D00" w:rsidRPr="002E607F" w:rsidRDefault="007A2D00" w:rsidP="007A2D00">
            <w:pPr>
              <w:pStyle w:val="Tabletext"/>
              <w:numPr>
                <w:ilvl w:val="0"/>
                <w:numId w:val="42"/>
              </w:numPr>
              <w:rPr>
                <w:rFonts w:cs="Arial"/>
              </w:rPr>
            </w:pPr>
            <w:r w:rsidRPr="002E607F">
              <w:rPr>
                <w:rFonts w:cs="Arial"/>
              </w:rPr>
              <w:t>Mobility impairment: M2</w:t>
            </w:r>
          </w:p>
          <w:p w14:paraId="53F9AEEE" w14:textId="77777777" w:rsidR="007A2D00" w:rsidRPr="002E607F" w:rsidRDefault="007A2D00" w:rsidP="007A2D00">
            <w:pPr>
              <w:pStyle w:val="Tabletext"/>
              <w:numPr>
                <w:ilvl w:val="0"/>
                <w:numId w:val="42"/>
              </w:numPr>
              <w:rPr>
                <w:rFonts w:cs="Arial"/>
              </w:rPr>
            </w:pPr>
            <w:r w:rsidRPr="002E607F">
              <w:rPr>
                <w:rFonts w:cs="Arial"/>
              </w:rPr>
              <w:t>Hearing impairment: H1</w:t>
            </w:r>
          </w:p>
          <w:p w14:paraId="2CB8BE1F" w14:textId="77777777" w:rsidR="007A2D00" w:rsidRPr="002E607F" w:rsidRDefault="007A2D00" w:rsidP="007A2D00">
            <w:pPr>
              <w:pStyle w:val="Tabletext"/>
              <w:numPr>
                <w:ilvl w:val="0"/>
                <w:numId w:val="42"/>
              </w:numPr>
              <w:rPr>
                <w:rFonts w:cs="Arial"/>
              </w:rPr>
            </w:pPr>
            <w:r w:rsidRPr="002E607F">
              <w:rPr>
                <w:rFonts w:cs="Arial"/>
              </w:rPr>
              <w:t>Hearing assistance available: set hearing aid to 'T' - IR receiver available from LRAT</w:t>
            </w:r>
          </w:p>
          <w:p w14:paraId="4662870C" w14:textId="77777777" w:rsidR="007A2D00" w:rsidRPr="002E607F" w:rsidRDefault="007A2D00" w:rsidP="007A2D00">
            <w:pPr>
              <w:pStyle w:val="Tabletext"/>
            </w:pPr>
            <w:r w:rsidRPr="002E607F">
              <w:t>Other information</w:t>
            </w:r>
          </w:p>
          <w:p w14:paraId="4CE3C4C1" w14:textId="77777777" w:rsidR="007A2D00" w:rsidRPr="002E607F" w:rsidRDefault="007A2D00" w:rsidP="007A2D00">
            <w:pPr>
              <w:pStyle w:val="Tabletext"/>
              <w:numPr>
                <w:ilvl w:val="0"/>
                <w:numId w:val="41"/>
              </w:numPr>
              <w:rPr>
                <w:rFonts w:cs="Arial"/>
              </w:rPr>
            </w:pPr>
            <w:r w:rsidRPr="002E607F">
              <w:rPr>
                <w:rFonts w:cs="Arial"/>
              </w:rPr>
              <w:t>Panel Type: Extron touch</w:t>
            </w:r>
          </w:p>
          <w:p w14:paraId="59000172" w14:textId="77777777" w:rsidR="007A2D00" w:rsidRPr="002E607F" w:rsidRDefault="007A2D00" w:rsidP="007A2D00">
            <w:pPr>
              <w:pStyle w:val="Tabletext"/>
              <w:numPr>
                <w:ilvl w:val="0"/>
                <w:numId w:val="41"/>
              </w:numPr>
              <w:rPr>
                <w:rFonts w:cs="Arial"/>
              </w:rPr>
            </w:pPr>
            <w:r w:rsidRPr="002E607F">
              <w:rPr>
                <w:rFonts w:cs="Arial"/>
              </w:rPr>
              <w:t>Wireless network available</w:t>
            </w:r>
          </w:p>
          <w:p w14:paraId="70444A61" w14:textId="77777777" w:rsidR="007A2D00" w:rsidRPr="002E607F" w:rsidRDefault="007A2D00" w:rsidP="007A2D00">
            <w:pPr>
              <w:pStyle w:val="Tabletext"/>
              <w:numPr>
                <w:ilvl w:val="0"/>
                <w:numId w:val="41"/>
              </w:numPr>
              <w:rPr>
                <w:rFonts w:cs="Arial"/>
              </w:rPr>
            </w:pPr>
            <w:r w:rsidRPr="002E607F">
              <w:rPr>
                <w:rFonts w:cs="Arial"/>
              </w:rPr>
              <w:t>Lecture capture Plus (Whiteboard Capture) available</w:t>
            </w:r>
          </w:p>
          <w:p w14:paraId="06E64E86" w14:textId="77777777" w:rsidR="007A2D00" w:rsidRPr="002E607F" w:rsidRDefault="007A2D00" w:rsidP="007A2D00">
            <w:pPr>
              <w:pStyle w:val="Tabletext"/>
              <w:numPr>
                <w:ilvl w:val="0"/>
                <w:numId w:val="41"/>
              </w:numPr>
              <w:rPr>
                <w:rFonts w:cs="Arial"/>
              </w:rPr>
            </w:pPr>
            <w:r w:rsidRPr="002E607F">
              <w:rPr>
                <w:rFonts w:cs="Arial"/>
              </w:rPr>
              <w:t>HDMI cable available</w:t>
            </w:r>
          </w:p>
          <w:p w14:paraId="4C5F11B8" w14:textId="77777777" w:rsidR="007A2D00" w:rsidRPr="002E607F" w:rsidRDefault="007A2D00" w:rsidP="007A2D00">
            <w:pPr>
              <w:pStyle w:val="Tabletext"/>
              <w:numPr>
                <w:ilvl w:val="0"/>
                <w:numId w:val="41"/>
              </w:numPr>
              <w:rPr>
                <w:rFonts w:cs="Arial"/>
              </w:rPr>
            </w:pPr>
            <w:r w:rsidRPr="002E607F">
              <w:rPr>
                <w:rFonts w:cs="Arial"/>
              </w:rPr>
              <w:t>Boundary mic available</w:t>
            </w:r>
          </w:p>
          <w:p w14:paraId="76378BAB" w14:textId="77777777" w:rsidR="007A2D00" w:rsidRPr="002E607F" w:rsidRDefault="007A2D00" w:rsidP="007A2D00">
            <w:pPr>
              <w:pStyle w:val="Tabletext"/>
              <w:numPr>
                <w:ilvl w:val="0"/>
                <w:numId w:val="41"/>
              </w:numPr>
              <w:rPr>
                <w:rFonts w:cs="Arial"/>
              </w:rPr>
            </w:pPr>
            <w:r w:rsidRPr="002E607F">
              <w:rPr>
                <w:rFonts w:cs="Arial"/>
              </w:rPr>
              <w:t>Phone in room</w:t>
            </w:r>
          </w:p>
          <w:p w14:paraId="4BF6186E" w14:textId="77777777" w:rsidR="007A2D00" w:rsidRDefault="007A2D00" w:rsidP="007A2D00">
            <w:pPr>
              <w:pStyle w:val="Tabletext"/>
              <w:numPr>
                <w:ilvl w:val="0"/>
                <w:numId w:val="41"/>
              </w:numPr>
              <w:rPr>
                <w:rFonts w:cs="Arial"/>
              </w:rPr>
            </w:pPr>
            <w:r w:rsidRPr="002E607F">
              <w:rPr>
                <w:rFonts w:cs="Arial"/>
              </w:rPr>
              <w:t>Height adjustable lectern</w:t>
            </w:r>
          </w:p>
          <w:p w14:paraId="035EDCB7" w14:textId="77777777" w:rsidR="00D50B4D" w:rsidRDefault="00D50B4D" w:rsidP="007A2D00">
            <w:pPr>
              <w:pStyle w:val="Tabletext"/>
              <w:rPr>
                <w:rFonts w:cs="Arial"/>
              </w:rPr>
            </w:pPr>
          </w:p>
        </w:tc>
      </w:tr>
    </w:tbl>
    <w:p w14:paraId="1EF389FC" w14:textId="77777777" w:rsidR="00E83353" w:rsidRPr="00E83353" w:rsidRDefault="00E83353" w:rsidP="00814561">
      <w:pPr>
        <w:spacing w:after="0" w:line="240" w:lineRule="auto"/>
        <w:rPr>
          <w:rFonts w:cs="Arial"/>
        </w:rPr>
      </w:pPr>
    </w:p>
    <w:sectPr w:rsidR="00E83353" w:rsidRPr="00E83353" w:rsidSect="00A02256">
      <w:headerReference w:type="default" r:id="rId25"/>
      <w:footerReference w:type="default" r:id="rId26"/>
      <w:pgSz w:w="11906" w:h="16838"/>
      <w:pgMar w:top="1701" w:right="851" w:bottom="992"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5C5DBD" w14:textId="77777777" w:rsidR="00B470D0" w:rsidRDefault="00B470D0" w:rsidP="008C02E9">
      <w:pPr>
        <w:spacing w:after="0" w:line="240" w:lineRule="auto"/>
      </w:pPr>
      <w:r>
        <w:separator/>
      </w:r>
    </w:p>
  </w:endnote>
  <w:endnote w:type="continuationSeparator" w:id="0">
    <w:p w14:paraId="69D117EE" w14:textId="77777777" w:rsidR="00B470D0" w:rsidRDefault="00B470D0" w:rsidP="008C02E9">
      <w:pPr>
        <w:spacing w:after="0" w:line="240" w:lineRule="auto"/>
      </w:pPr>
      <w:r>
        <w:continuationSeparator/>
      </w:r>
    </w:p>
  </w:endnote>
  <w:endnote w:type="continuationNotice" w:id="1">
    <w:p w14:paraId="509AE36A" w14:textId="77777777" w:rsidR="00B470D0" w:rsidRDefault="00B470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Bold">
    <w:altName w:val="Arial"/>
    <w:panose1 w:val="020B0704020202020204"/>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MS Mincho"/>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4100A" w14:textId="365DB6D3" w:rsidR="00A6487B" w:rsidRDefault="00C461B0" w:rsidP="004E7D16">
    <w:pPr>
      <w:pStyle w:val="Footer"/>
    </w:pPr>
    <w:r>
      <w:t>Information for Speakers</w:t>
    </w:r>
    <w:r w:rsidR="00E56FC8">
      <w:ptab w:relativeTo="margin" w:alignment="center" w:leader="none"/>
    </w:r>
    <w:r w:rsidR="00E56FC8">
      <w:t xml:space="preserve">Page </w:t>
    </w:r>
    <w:r w:rsidR="00E56FC8">
      <w:fldChar w:fldCharType="begin"/>
    </w:r>
    <w:r w:rsidR="00E56FC8">
      <w:instrText xml:space="preserve"> PAGE  \* Arabic  \* MERGEFORMAT </w:instrText>
    </w:r>
    <w:r w:rsidR="00E56FC8">
      <w:fldChar w:fldCharType="separate"/>
    </w:r>
    <w:r w:rsidR="00E56FC8">
      <w:t>1</w:t>
    </w:r>
    <w:r w:rsidR="00E56FC8">
      <w:fldChar w:fldCharType="end"/>
    </w:r>
    <w:r w:rsidR="00E56FC8">
      <w:t xml:space="preserve"> of </w:t>
    </w:r>
    <w:fldSimple w:instr=" NUMPAGES  \* Arabic  \* MERGEFORMAT ">
      <w:r w:rsidR="00E56FC8">
        <w:t>2</w:t>
      </w:r>
    </w:fldSimple>
    <w:r w:rsidR="00E56FC8">
      <w:ptab w:relativeTo="margin" w:alignment="right" w:leader="none"/>
    </w:r>
    <w:r>
      <w:t>Midland Geotechnical Society</w:t>
    </w:r>
  </w:p>
  <w:p w14:paraId="4DCC4EA7" w14:textId="117E8753" w:rsidR="00C461B0" w:rsidRDefault="005D5634" w:rsidP="004E7D16">
    <w:pPr>
      <w:pStyle w:val="Footer"/>
    </w:pPr>
    <w:r>
      <w:t>Midland Geotechnical Society</w:t>
    </w:r>
    <w:r>
      <w:tab/>
    </w:r>
    <w:r>
      <w:tab/>
    </w:r>
    <w:r>
      <w:tab/>
    </w:r>
    <w:r>
      <w:tab/>
    </w:r>
    <w:r>
      <w:tab/>
      <w:t xml:space="preserve">           </w:t>
    </w:r>
    <w:r w:rsidR="00214230">
      <w:t>Registered Charity No 5146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051D2" w14:textId="77777777" w:rsidR="00F7468E" w:rsidRDefault="00F7468E" w:rsidP="004E7D16">
    <w:pPr>
      <w:pStyle w:val="Footer"/>
    </w:pPr>
    <w:r>
      <w:t>Information for Speakers</w:t>
    </w:r>
    <w:r>
      <w:ptab w:relativeTo="margin" w:alignment="center" w:leader="none"/>
    </w:r>
    <w:r>
      <w:t xml:space="preserve">Page </w:t>
    </w:r>
    <w:r>
      <w:fldChar w:fldCharType="begin"/>
    </w:r>
    <w:r>
      <w:instrText xml:space="preserve"> PAGE  \* Arabic  \* MERGEFORMAT </w:instrText>
    </w:r>
    <w:r>
      <w:fldChar w:fldCharType="separate"/>
    </w:r>
    <w:r>
      <w:t>1</w:t>
    </w:r>
    <w:r>
      <w:fldChar w:fldCharType="end"/>
    </w:r>
    <w:r>
      <w:t xml:space="preserve"> of </w:t>
    </w:r>
    <w:fldSimple w:instr=" NUMPAGES  \* Arabic  \* MERGEFORMAT ">
      <w:r>
        <w:t>2</w:t>
      </w:r>
    </w:fldSimple>
    <w:r>
      <w:ptab w:relativeTo="margin" w:alignment="right" w:leader="none"/>
    </w:r>
    <w:r>
      <w:t>Midland Geotechnical Society</w:t>
    </w:r>
  </w:p>
  <w:p w14:paraId="5EDFEF15" w14:textId="37FBE6D7" w:rsidR="00F7468E" w:rsidRDefault="00F7468E" w:rsidP="004E7D16">
    <w:pPr>
      <w:pStyle w:val="Footer"/>
    </w:pPr>
    <w:r>
      <w:t>Midland Geotechnical Society</w:t>
    </w:r>
    <w:r>
      <w:tab/>
    </w:r>
    <w:r>
      <w:tab/>
    </w:r>
    <w:r>
      <w:tab/>
    </w:r>
    <w:r>
      <w:tab/>
    </w:r>
    <w:r>
      <w:tab/>
      <w:t xml:space="preserve">           </w:t>
    </w:r>
    <w:r>
      <w:tab/>
    </w:r>
    <w:r>
      <w:tab/>
    </w:r>
    <w:r>
      <w:tab/>
    </w:r>
    <w:r>
      <w:tab/>
    </w:r>
    <w:r>
      <w:tab/>
    </w:r>
    <w:r>
      <w:tab/>
      <w:t xml:space="preserve">    Registered Charity No 5146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A365D" w14:textId="77777777" w:rsidR="00851533" w:rsidRDefault="00851533" w:rsidP="00851533">
    <w:pPr>
      <w:pStyle w:val="Footer"/>
    </w:pPr>
    <w:r>
      <w:t>Information for Speakers</w:t>
    </w:r>
    <w:r>
      <w:ptab w:relativeTo="margin" w:alignment="center" w:leader="none"/>
    </w:r>
    <w:r>
      <w:t xml:space="preserve">Page </w:t>
    </w:r>
    <w:r>
      <w:fldChar w:fldCharType="begin"/>
    </w:r>
    <w:r>
      <w:instrText xml:space="preserve"> PAGE  \* Arabic  \* MERGEFORMAT </w:instrText>
    </w:r>
    <w:r>
      <w:fldChar w:fldCharType="separate"/>
    </w:r>
    <w:r>
      <w:t>6</w:t>
    </w:r>
    <w:r>
      <w:fldChar w:fldCharType="end"/>
    </w:r>
    <w:r>
      <w:t xml:space="preserve"> of </w:t>
    </w:r>
    <w:fldSimple w:instr=" NUMPAGES  \* Arabic  \* MERGEFORMAT ">
      <w:r>
        <w:t>7</w:t>
      </w:r>
    </w:fldSimple>
    <w:r>
      <w:ptab w:relativeTo="margin" w:alignment="right" w:leader="none"/>
    </w:r>
    <w:r>
      <w:t>Midland Geotechnical Society</w:t>
    </w:r>
  </w:p>
  <w:p w14:paraId="1953979B" w14:textId="5B75B1C8" w:rsidR="00A6487B" w:rsidRPr="00851533" w:rsidRDefault="00851533" w:rsidP="00851533">
    <w:pPr>
      <w:pStyle w:val="Footer"/>
    </w:pPr>
    <w:r>
      <w:t>Midland Geotechnical Society</w:t>
    </w:r>
    <w:r>
      <w:tab/>
    </w:r>
    <w:r>
      <w:tab/>
    </w:r>
    <w:r>
      <w:tab/>
    </w:r>
    <w:r>
      <w:tab/>
    </w:r>
    <w:r>
      <w:tab/>
      <w:t xml:space="preserve">           Registered Charity No 5146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C9A748" w14:textId="77777777" w:rsidR="00B470D0" w:rsidRDefault="00B470D0" w:rsidP="008C02E9">
      <w:pPr>
        <w:spacing w:after="0" w:line="240" w:lineRule="auto"/>
      </w:pPr>
      <w:r>
        <w:separator/>
      </w:r>
    </w:p>
  </w:footnote>
  <w:footnote w:type="continuationSeparator" w:id="0">
    <w:p w14:paraId="7045273F" w14:textId="77777777" w:rsidR="00B470D0" w:rsidRDefault="00B470D0" w:rsidP="008C02E9">
      <w:pPr>
        <w:spacing w:after="0" w:line="240" w:lineRule="auto"/>
      </w:pPr>
      <w:r>
        <w:continuationSeparator/>
      </w:r>
    </w:p>
  </w:footnote>
  <w:footnote w:type="continuationNotice" w:id="1">
    <w:p w14:paraId="11A14C4C" w14:textId="77777777" w:rsidR="00B470D0" w:rsidRDefault="00B470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7FF87" w14:textId="385F1F56" w:rsidR="00A6487B" w:rsidRPr="00721D87" w:rsidRDefault="005D6DE7" w:rsidP="004828ED">
    <w:pPr>
      <w:pStyle w:val="Header"/>
    </w:pPr>
    <w:r>
      <w:rPr>
        <w:noProof/>
      </w:rPr>
      <mc:AlternateContent>
        <mc:Choice Requires="wpg">
          <w:drawing>
            <wp:anchor distT="0" distB="0" distL="0" distR="0" simplePos="0" relativeHeight="251660292" behindDoc="1" locked="0" layoutInCell="1" allowOverlap="1" wp14:anchorId="344208C6" wp14:editId="3EF7D919">
              <wp:simplePos x="0" y="0"/>
              <wp:positionH relativeFrom="margin">
                <wp:align>right</wp:align>
              </wp:positionH>
              <wp:positionV relativeFrom="page">
                <wp:posOffset>201019</wp:posOffset>
              </wp:positionV>
              <wp:extent cx="1346200" cy="619125"/>
              <wp:effectExtent l="0" t="0" r="6350" b="9525"/>
              <wp:wrapNone/>
              <wp:docPr id="1413142622"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46200" cy="619125"/>
                        <a:chOff x="0" y="0"/>
                        <a:chExt cx="1346200" cy="619125"/>
                      </a:xfrm>
                    </wpg:grpSpPr>
                    <wps:wsp>
                      <wps:cNvPr id="1809210090" name="Graphic 2"/>
                      <wps:cNvSpPr/>
                      <wps:spPr>
                        <a:xfrm>
                          <a:off x="0" y="0"/>
                          <a:ext cx="1346200" cy="619125"/>
                        </a:xfrm>
                        <a:custGeom>
                          <a:avLst/>
                          <a:gdLst/>
                          <a:ahLst/>
                          <a:cxnLst/>
                          <a:rect l="l" t="t" r="r" b="b"/>
                          <a:pathLst>
                            <a:path w="1346200" h="619125">
                              <a:moveTo>
                                <a:pt x="196596" y="388619"/>
                              </a:moveTo>
                              <a:lnTo>
                                <a:pt x="70104" y="557783"/>
                              </a:lnTo>
                              <a:lnTo>
                                <a:pt x="0" y="559274"/>
                              </a:lnTo>
                              <a:lnTo>
                                <a:pt x="0" y="618741"/>
                              </a:lnTo>
                              <a:lnTo>
                                <a:pt x="1344168" y="617219"/>
                              </a:lnTo>
                              <a:lnTo>
                                <a:pt x="1344168" y="563879"/>
                              </a:lnTo>
                              <a:lnTo>
                                <a:pt x="224028" y="562355"/>
                              </a:lnTo>
                              <a:lnTo>
                                <a:pt x="120396" y="560831"/>
                              </a:lnTo>
                              <a:lnTo>
                                <a:pt x="135636" y="533399"/>
                              </a:lnTo>
                              <a:lnTo>
                                <a:pt x="160020" y="505967"/>
                              </a:lnTo>
                              <a:lnTo>
                                <a:pt x="198120" y="467867"/>
                              </a:lnTo>
                              <a:lnTo>
                                <a:pt x="210312" y="452627"/>
                              </a:lnTo>
                              <a:lnTo>
                                <a:pt x="213360" y="448055"/>
                              </a:lnTo>
                              <a:lnTo>
                                <a:pt x="217932" y="445007"/>
                              </a:lnTo>
                              <a:lnTo>
                                <a:pt x="222504" y="440435"/>
                              </a:lnTo>
                              <a:lnTo>
                                <a:pt x="227076" y="437387"/>
                              </a:lnTo>
                              <a:lnTo>
                                <a:pt x="231648" y="431291"/>
                              </a:lnTo>
                              <a:lnTo>
                                <a:pt x="234696" y="426719"/>
                              </a:lnTo>
                              <a:lnTo>
                                <a:pt x="239268" y="417575"/>
                              </a:lnTo>
                              <a:lnTo>
                                <a:pt x="231648" y="416051"/>
                              </a:lnTo>
                              <a:lnTo>
                                <a:pt x="225552" y="413003"/>
                              </a:lnTo>
                              <a:lnTo>
                                <a:pt x="220980" y="409955"/>
                              </a:lnTo>
                              <a:lnTo>
                                <a:pt x="213360" y="406907"/>
                              </a:lnTo>
                              <a:lnTo>
                                <a:pt x="204216" y="400811"/>
                              </a:lnTo>
                              <a:lnTo>
                                <a:pt x="199644" y="393191"/>
                              </a:lnTo>
                              <a:lnTo>
                                <a:pt x="196596" y="388619"/>
                              </a:lnTo>
                              <a:close/>
                            </a:path>
                            <a:path w="1346200" h="619125">
                              <a:moveTo>
                                <a:pt x="243840" y="352043"/>
                              </a:moveTo>
                              <a:lnTo>
                                <a:pt x="231648" y="352043"/>
                              </a:lnTo>
                              <a:lnTo>
                                <a:pt x="217932" y="356615"/>
                              </a:lnTo>
                              <a:lnTo>
                                <a:pt x="213360" y="362711"/>
                              </a:lnTo>
                              <a:lnTo>
                                <a:pt x="210312" y="370331"/>
                              </a:lnTo>
                              <a:lnTo>
                                <a:pt x="208788" y="379475"/>
                              </a:lnTo>
                              <a:lnTo>
                                <a:pt x="210312" y="388619"/>
                              </a:lnTo>
                              <a:lnTo>
                                <a:pt x="242316" y="409955"/>
                              </a:lnTo>
                              <a:lnTo>
                                <a:pt x="262128" y="416051"/>
                              </a:lnTo>
                              <a:lnTo>
                                <a:pt x="269748" y="420623"/>
                              </a:lnTo>
                              <a:lnTo>
                                <a:pt x="278892" y="425195"/>
                              </a:lnTo>
                              <a:lnTo>
                                <a:pt x="224028" y="562355"/>
                              </a:lnTo>
                              <a:lnTo>
                                <a:pt x="387096" y="562355"/>
                              </a:lnTo>
                              <a:lnTo>
                                <a:pt x="269748" y="559307"/>
                              </a:lnTo>
                              <a:lnTo>
                                <a:pt x="275844" y="542543"/>
                              </a:lnTo>
                              <a:lnTo>
                                <a:pt x="284988" y="524255"/>
                              </a:lnTo>
                              <a:lnTo>
                                <a:pt x="292608" y="507491"/>
                              </a:lnTo>
                              <a:lnTo>
                                <a:pt x="304800" y="490727"/>
                              </a:lnTo>
                              <a:lnTo>
                                <a:pt x="315468" y="473963"/>
                              </a:lnTo>
                              <a:lnTo>
                                <a:pt x="327660" y="457199"/>
                              </a:lnTo>
                              <a:lnTo>
                                <a:pt x="338328" y="440435"/>
                              </a:lnTo>
                              <a:lnTo>
                                <a:pt x="347472" y="423671"/>
                              </a:lnTo>
                              <a:lnTo>
                                <a:pt x="352044" y="417575"/>
                              </a:lnTo>
                              <a:lnTo>
                                <a:pt x="353568" y="413003"/>
                              </a:lnTo>
                              <a:lnTo>
                                <a:pt x="356616" y="408431"/>
                              </a:lnTo>
                              <a:lnTo>
                                <a:pt x="356616" y="403859"/>
                              </a:lnTo>
                              <a:lnTo>
                                <a:pt x="353568" y="400811"/>
                              </a:lnTo>
                              <a:lnTo>
                                <a:pt x="353568" y="399287"/>
                              </a:lnTo>
                              <a:lnTo>
                                <a:pt x="352044" y="397763"/>
                              </a:lnTo>
                              <a:lnTo>
                                <a:pt x="352044" y="393191"/>
                              </a:lnTo>
                              <a:lnTo>
                                <a:pt x="347472" y="391667"/>
                              </a:lnTo>
                              <a:lnTo>
                                <a:pt x="345948" y="390143"/>
                              </a:lnTo>
                              <a:lnTo>
                                <a:pt x="341376" y="387095"/>
                              </a:lnTo>
                              <a:lnTo>
                                <a:pt x="336804" y="385571"/>
                              </a:lnTo>
                              <a:lnTo>
                                <a:pt x="330708" y="385571"/>
                              </a:lnTo>
                              <a:lnTo>
                                <a:pt x="327660" y="384047"/>
                              </a:lnTo>
                              <a:lnTo>
                                <a:pt x="323088" y="380999"/>
                              </a:lnTo>
                              <a:lnTo>
                                <a:pt x="320040" y="379475"/>
                              </a:lnTo>
                              <a:lnTo>
                                <a:pt x="307848" y="374903"/>
                              </a:lnTo>
                              <a:lnTo>
                                <a:pt x="294132" y="368807"/>
                              </a:lnTo>
                              <a:lnTo>
                                <a:pt x="283464" y="364235"/>
                              </a:lnTo>
                              <a:lnTo>
                                <a:pt x="269748" y="358139"/>
                              </a:lnTo>
                              <a:lnTo>
                                <a:pt x="257556" y="353567"/>
                              </a:lnTo>
                              <a:lnTo>
                                <a:pt x="243840" y="352043"/>
                              </a:lnTo>
                              <a:close/>
                            </a:path>
                            <a:path w="1346200" h="619125">
                              <a:moveTo>
                                <a:pt x="743712" y="274319"/>
                              </a:moveTo>
                              <a:lnTo>
                                <a:pt x="489204" y="274319"/>
                              </a:lnTo>
                              <a:lnTo>
                                <a:pt x="489204" y="283463"/>
                              </a:lnTo>
                              <a:lnTo>
                                <a:pt x="487680" y="292607"/>
                              </a:lnTo>
                              <a:lnTo>
                                <a:pt x="483108" y="303275"/>
                              </a:lnTo>
                              <a:lnTo>
                                <a:pt x="481584" y="312419"/>
                              </a:lnTo>
                              <a:lnTo>
                                <a:pt x="387096" y="562355"/>
                              </a:lnTo>
                              <a:lnTo>
                                <a:pt x="745236" y="562355"/>
                              </a:lnTo>
                              <a:lnTo>
                                <a:pt x="748284" y="516635"/>
                              </a:lnTo>
                              <a:lnTo>
                                <a:pt x="795528" y="516635"/>
                              </a:lnTo>
                              <a:lnTo>
                                <a:pt x="827532" y="475487"/>
                              </a:lnTo>
                              <a:lnTo>
                                <a:pt x="1342644" y="475487"/>
                              </a:lnTo>
                              <a:lnTo>
                                <a:pt x="1342644" y="458723"/>
                              </a:lnTo>
                              <a:lnTo>
                                <a:pt x="748284" y="458723"/>
                              </a:lnTo>
                              <a:lnTo>
                                <a:pt x="748284" y="374903"/>
                              </a:lnTo>
                              <a:lnTo>
                                <a:pt x="902208" y="374903"/>
                              </a:lnTo>
                              <a:lnTo>
                                <a:pt x="932688" y="342899"/>
                              </a:lnTo>
                              <a:lnTo>
                                <a:pt x="1344168" y="341375"/>
                              </a:lnTo>
                              <a:lnTo>
                                <a:pt x="1344168" y="320039"/>
                              </a:lnTo>
                              <a:lnTo>
                                <a:pt x="743712" y="320039"/>
                              </a:lnTo>
                              <a:lnTo>
                                <a:pt x="743712" y="274319"/>
                              </a:lnTo>
                              <a:close/>
                            </a:path>
                            <a:path w="1346200" h="619125">
                              <a:moveTo>
                                <a:pt x="1342644" y="475487"/>
                              </a:moveTo>
                              <a:lnTo>
                                <a:pt x="827532" y="475487"/>
                              </a:lnTo>
                              <a:lnTo>
                                <a:pt x="1342644" y="480059"/>
                              </a:lnTo>
                              <a:lnTo>
                                <a:pt x="1342644" y="475487"/>
                              </a:lnTo>
                              <a:close/>
                            </a:path>
                            <a:path w="1346200" h="619125">
                              <a:moveTo>
                                <a:pt x="1342644" y="422147"/>
                              </a:moveTo>
                              <a:lnTo>
                                <a:pt x="838200" y="422147"/>
                              </a:lnTo>
                              <a:lnTo>
                                <a:pt x="801624" y="457199"/>
                              </a:lnTo>
                              <a:lnTo>
                                <a:pt x="748284" y="458723"/>
                              </a:lnTo>
                              <a:lnTo>
                                <a:pt x="1342644" y="458723"/>
                              </a:lnTo>
                              <a:lnTo>
                                <a:pt x="1342644" y="422147"/>
                              </a:lnTo>
                              <a:close/>
                            </a:path>
                            <a:path w="1346200" h="619125">
                              <a:moveTo>
                                <a:pt x="1344168" y="289559"/>
                              </a:moveTo>
                              <a:lnTo>
                                <a:pt x="947928" y="289559"/>
                              </a:lnTo>
                              <a:lnTo>
                                <a:pt x="912876" y="320039"/>
                              </a:lnTo>
                              <a:lnTo>
                                <a:pt x="1344168" y="320039"/>
                              </a:lnTo>
                              <a:lnTo>
                                <a:pt x="1344168" y="289559"/>
                              </a:lnTo>
                              <a:close/>
                            </a:path>
                            <a:path w="1346200" h="619125">
                              <a:moveTo>
                                <a:pt x="743712" y="0"/>
                              </a:moveTo>
                              <a:lnTo>
                                <a:pt x="591136" y="0"/>
                              </a:lnTo>
                              <a:lnTo>
                                <a:pt x="504444" y="233171"/>
                              </a:lnTo>
                              <a:lnTo>
                                <a:pt x="489204" y="240791"/>
                              </a:lnTo>
                              <a:lnTo>
                                <a:pt x="434340" y="269747"/>
                              </a:lnTo>
                              <a:lnTo>
                                <a:pt x="379476" y="280415"/>
                              </a:lnTo>
                              <a:lnTo>
                                <a:pt x="373380" y="297179"/>
                              </a:lnTo>
                              <a:lnTo>
                                <a:pt x="353568" y="315467"/>
                              </a:lnTo>
                              <a:lnTo>
                                <a:pt x="362712" y="316991"/>
                              </a:lnTo>
                              <a:lnTo>
                                <a:pt x="373380" y="318515"/>
                              </a:lnTo>
                              <a:lnTo>
                                <a:pt x="394716" y="318515"/>
                              </a:lnTo>
                              <a:lnTo>
                                <a:pt x="413004" y="315467"/>
                              </a:lnTo>
                              <a:lnTo>
                                <a:pt x="420624" y="313943"/>
                              </a:lnTo>
                              <a:lnTo>
                                <a:pt x="429768" y="312419"/>
                              </a:lnTo>
                              <a:lnTo>
                                <a:pt x="435864" y="309371"/>
                              </a:lnTo>
                              <a:lnTo>
                                <a:pt x="443484" y="304799"/>
                              </a:lnTo>
                              <a:lnTo>
                                <a:pt x="458724" y="297179"/>
                              </a:lnTo>
                              <a:lnTo>
                                <a:pt x="467868" y="289559"/>
                              </a:lnTo>
                              <a:lnTo>
                                <a:pt x="473964" y="284987"/>
                              </a:lnTo>
                              <a:lnTo>
                                <a:pt x="481584" y="280415"/>
                              </a:lnTo>
                              <a:lnTo>
                                <a:pt x="489204" y="274319"/>
                              </a:lnTo>
                              <a:lnTo>
                                <a:pt x="743712" y="274319"/>
                              </a:lnTo>
                              <a:lnTo>
                                <a:pt x="743712" y="240791"/>
                              </a:lnTo>
                              <a:lnTo>
                                <a:pt x="1018032" y="237743"/>
                              </a:lnTo>
                              <a:lnTo>
                                <a:pt x="1045464" y="207263"/>
                              </a:lnTo>
                              <a:lnTo>
                                <a:pt x="1339596" y="207263"/>
                              </a:lnTo>
                              <a:lnTo>
                                <a:pt x="1342067" y="184403"/>
                              </a:lnTo>
                              <a:lnTo>
                                <a:pt x="743712" y="184403"/>
                              </a:lnTo>
                              <a:lnTo>
                                <a:pt x="746760" y="102107"/>
                              </a:lnTo>
                              <a:lnTo>
                                <a:pt x="1133856" y="102107"/>
                              </a:lnTo>
                              <a:lnTo>
                                <a:pt x="1165860" y="65531"/>
                              </a:lnTo>
                              <a:lnTo>
                                <a:pt x="1339596" y="65531"/>
                              </a:lnTo>
                              <a:lnTo>
                                <a:pt x="1340761" y="45719"/>
                              </a:lnTo>
                              <a:lnTo>
                                <a:pt x="743712" y="45719"/>
                              </a:lnTo>
                              <a:lnTo>
                                <a:pt x="743712" y="0"/>
                              </a:lnTo>
                              <a:close/>
                            </a:path>
                            <a:path w="1346200" h="619125">
                              <a:moveTo>
                                <a:pt x="1345692" y="150875"/>
                              </a:moveTo>
                              <a:lnTo>
                                <a:pt x="1060704" y="152399"/>
                              </a:lnTo>
                              <a:lnTo>
                                <a:pt x="1030224" y="182879"/>
                              </a:lnTo>
                              <a:lnTo>
                                <a:pt x="743712" y="184403"/>
                              </a:lnTo>
                              <a:lnTo>
                                <a:pt x="1342067" y="184403"/>
                              </a:lnTo>
                              <a:lnTo>
                                <a:pt x="1345692" y="150875"/>
                              </a:lnTo>
                              <a:close/>
                            </a:path>
                            <a:path w="1346200" h="619125">
                              <a:moveTo>
                                <a:pt x="1342644" y="13715"/>
                              </a:moveTo>
                              <a:lnTo>
                                <a:pt x="1175004" y="13715"/>
                              </a:lnTo>
                              <a:lnTo>
                                <a:pt x="1143000" y="45719"/>
                              </a:lnTo>
                              <a:lnTo>
                                <a:pt x="1340761" y="45719"/>
                              </a:lnTo>
                              <a:lnTo>
                                <a:pt x="1342644" y="13715"/>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697928304" name="Image 3"/>
                        <pic:cNvPicPr/>
                      </pic:nvPicPr>
                      <pic:blipFill>
                        <a:blip r:embed="rId1" cstate="print"/>
                        <a:stretch>
                          <a:fillRect/>
                        </a:stretch>
                      </pic:blipFill>
                      <pic:spPr>
                        <a:xfrm>
                          <a:off x="227076" y="245363"/>
                          <a:ext cx="146303" cy="115823"/>
                        </a:xfrm>
                        <a:prstGeom prst="rect">
                          <a:avLst/>
                        </a:prstGeom>
                      </pic:spPr>
                    </pic:pic>
                    <wps:wsp>
                      <wps:cNvPr id="1861259516" name="Graphic 4"/>
                      <wps:cNvSpPr/>
                      <wps:spPr>
                        <a:xfrm>
                          <a:off x="423672" y="18287"/>
                          <a:ext cx="295910" cy="541020"/>
                        </a:xfrm>
                        <a:custGeom>
                          <a:avLst/>
                          <a:gdLst/>
                          <a:ahLst/>
                          <a:cxnLst/>
                          <a:rect l="l" t="t" r="r" b="b"/>
                          <a:pathLst>
                            <a:path w="295910" h="541020">
                              <a:moveTo>
                                <a:pt x="295655" y="0"/>
                              </a:moveTo>
                              <a:lnTo>
                                <a:pt x="184403" y="0"/>
                              </a:lnTo>
                              <a:lnTo>
                                <a:pt x="0" y="541019"/>
                              </a:lnTo>
                              <a:lnTo>
                                <a:pt x="295655" y="541019"/>
                              </a:lnTo>
                              <a:lnTo>
                                <a:pt x="295655" y="0"/>
                              </a:lnTo>
                              <a:close/>
                            </a:path>
                          </a:pathLst>
                        </a:custGeom>
                        <a:solidFill>
                          <a:srgbClr val="FFFFFF"/>
                        </a:solidFill>
                      </wps:spPr>
                      <wps:bodyPr wrap="square" lIns="0" tIns="0" rIns="0" bIns="0" rtlCol="0">
                        <a:prstTxWarp prst="textNoShape">
                          <a:avLst/>
                        </a:prstTxWarp>
                        <a:noAutofit/>
                      </wps:bodyPr>
                    </wps:wsp>
                    <pic:pic xmlns:pic="http://schemas.openxmlformats.org/drawingml/2006/picture">
                      <pic:nvPicPr>
                        <pic:cNvPr id="286842239" name="Image 5"/>
                        <pic:cNvPicPr/>
                      </pic:nvPicPr>
                      <pic:blipFill>
                        <a:blip r:embed="rId2" cstate="print"/>
                        <a:stretch>
                          <a:fillRect/>
                        </a:stretch>
                      </pic:blipFill>
                      <pic:spPr>
                        <a:xfrm>
                          <a:off x="348996" y="187451"/>
                          <a:ext cx="73151" cy="70103"/>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35CFEB9B" id="Group 8" o:spid="_x0000_s1026" style="position:absolute;margin-left:54.8pt;margin-top:15.85pt;width:106pt;height:48.75pt;z-index:-251656188;mso-wrap-distance-left:0;mso-wrap-distance-right:0;mso-position-horizontal:right;mso-position-horizontal-relative:margin;mso-position-vertical-relative:page" coordsize="13462,6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">
              <v:shape id="Graphic 2" o:spid="_x0000_s1027" style="position:absolute;width:13462;height:6191;visibility:visible;mso-wrap-style:square;v-text-anchor:top" coordsize="1346200,619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" path="m196596,388619l70104,557783,,559274r,59467l1344168,617219r,-53340l224028,562355,120396,560831r15240,-27432l160020,505967r38100,-38100l210312,452627r3048,-4572l217932,445007r4572,-4572l227076,437387r4572,-6096l234696,426719r4572,-9144l231648,416051r-6096,-3048l220980,409955r-7620,-3048l204216,400811r-4572,-7620l196596,388619xem243840,352043r-12192,l217932,356615r-4572,6096l210312,370331r-1524,9144l210312,388619r32004,21336l262128,416051r7620,4572l278892,425195,224028,562355r163068,l269748,559307r6096,-16764l284988,524255r7620,-16764l304800,490727r10668,-16764l327660,457199r10668,-16764l347472,423671r4572,-6096l353568,413003r3048,-4572l356616,403859r-3048,-3048l353568,399287r-1524,-1524l352044,393191r-4572,-1524l345948,390143r-4572,-3048l336804,385571r-6096,l327660,384047r-4572,-3048l320040,379475r-12192,-4572l294132,368807r-10668,-4572l269748,358139r-12192,-4572l243840,352043xem743712,274319r-254508,l489204,283463r-1524,9144l483108,303275r-1524,9144l387096,562355r358140,l748284,516635r47244,l827532,475487r515112,l1342644,458723r-594360,l748284,374903r153924,l932688,342899r411480,-1524l1344168,320039r-600456,l743712,274319xem1342644,475487r-515112,l1342644,480059r,-4572xem1342644,422147r-504444,l801624,457199r-53340,1524l1342644,458723r,-36576xem1344168,289559r-396240,l912876,320039r431292,l1344168,289559xem743712,l591136,,504444,233171r-15240,7620l434340,269747r-54864,10668l373380,297179r-19812,18288l362712,316991r10668,1524l394716,318515r18288,-3048l420624,313943r9144,-1524l435864,309371r7620,-4572l458724,297179r9144,-7620l473964,284987r7620,-4572l489204,274319r254508,l743712,240791r274320,-3048l1045464,207263r294132,l1342067,184403r-598355,l746760,102107r387096,l1165860,65531r173736,l1340761,45719r-597049,l743712,xem1345692,150875r-284988,1524l1030224,182879r-286512,1524l1342067,184403r3625,-33528xem1342644,13715r-167640,l1143000,45719r197761,l1342644,13715xe" fillcolor="black"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8" type="#_x0000_t75" style="position:absolute;left:2270;top:2453;width:1463;height:1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">
                <v:imagedata r:id="rId3" o:title=""/>
              </v:shape>
              <v:shape id="Graphic 4" o:spid="_x0000_s1029" style="position:absolute;left:4236;top:182;width:2959;height:5411;visibility:visible;mso-wrap-style:square;v-text-anchor:top" coordsize="295910,54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" path="m295655,l184403,,,541019r295655,l295655,xe" stroked="f">
                <v:path arrowok="t"/>
              </v:shape>
              <v:shape id="Image 5" o:spid="_x0000_s1030" type="#_x0000_t75" style="position:absolute;left:3489;top:1874;width:732;height: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">
                <v:imagedata r:id="rId4" o:title=""/>
              </v:shape>
              <w10:wrap anchorx="margin"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D76EE" w14:textId="7133D717" w:rsidR="00A6487B" w:rsidRPr="00721D87" w:rsidRDefault="001D615D" w:rsidP="001F0DD1">
    <w:pPr>
      <w:pStyle w:val="Header"/>
    </w:pPr>
    <w:r>
      <w:rPr>
        <w:noProof/>
      </w:rPr>
      <mc:AlternateContent>
        <mc:Choice Requires="wpg">
          <w:drawing>
            <wp:anchor distT="0" distB="0" distL="0" distR="0" simplePos="0" relativeHeight="251662340" behindDoc="1" locked="0" layoutInCell="1" allowOverlap="1" wp14:anchorId="6CCF8CA8" wp14:editId="48822ED3">
              <wp:simplePos x="0" y="0"/>
              <wp:positionH relativeFrom="margin">
                <wp:align>right</wp:align>
              </wp:positionH>
              <wp:positionV relativeFrom="page">
                <wp:posOffset>239267</wp:posOffset>
              </wp:positionV>
              <wp:extent cx="1346200" cy="619125"/>
              <wp:effectExtent l="0" t="0" r="6350" b="9525"/>
              <wp:wrapNone/>
              <wp:docPr id="129210070"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46200" cy="619125"/>
                        <a:chOff x="0" y="0"/>
                        <a:chExt cx="1346200" cy="619125"/>
                      </a:xfrm>
                    </wpg:grpSpPr>
                    <wps:wsp>
                      <wps:cNvPr id="110207997" name="Graphic 2"/>
                      <wps:cNvSpPr/>
                      <wps:spPr>
                        <a:xfrm>
                          <a:off x="0" y="0"/>
                          <a:ext cx="1346200" cy="619125"/>
                        </a:xfrm>
                        <a:custGeom>
                          <a:avLst/>
                          <a:gdLst/>
                          <a:ahLst/>
                          <a:cxnLst/>
                          <a:rect l="l" t="t" r="r" b="b"/>
                          <a:pathLst>
                            <a:path w="1346200" h="619125">
                              <a:moveTo>
                                <a:pt x="196596" y="388619"/>
                              </a:moveTo>
                              <a:lnTo>
                                <a:pt x="70104" y="557783"/>
                              </a:lnTo>
                              <a:lnTo>
                                <a:pt x="0" y="559274"/>
                              </a:lnTo>
                              <a:lnTo>
                                <a:pt x="0" y="618741"/>
                              </a:lnTo>
                              <a:lnTo>
                                <a:pt x="1344168" y="617219"/>
                              </a:lnTo>
                              <a:lnTo>
                                <a:pt x="1344168" y="563879"/>
                              </a:lnTo>
                              <a:lnTo>
                                <a:pt x="224028" y="562355"/>
                              </a:lnTo>
                              <a:lnTo>
                                <a:pt x="120396" y="560831"/>
                              </a:lnTo>
                              <a:lnTo>
                                <a:pt x="135636" y="533399"/>
                              </a:lnTo>
                              <a:lnTo>
                                <a:pt x="160020" y="505967"/>
                              </a:lnTo>
                              <a:lnTo>
                                <a:pt x="198120" y="467867"/>
                              </a:lnTo>
                              <a:lnTo>
                                <a:pt x="210312" y="452627"/>
                              </a:lnTo>
                              <a:lnTo>
                                <a:pt x="213360" y="448055"/>
                              </a:lnTo>
                              <a:lnTo>
                                <a:pt x="217932" y="445007"/>
                              </a:lnTo>
                              <a:lnTo>
                                <a:pt x="222504" y="440435"/>
                              </a:lnTo>
                              <a:lnTo>
                                <a:pt x="227076" y="437387"/>
                              </a:lnTo>
                              <a:lnTo>
                                <a:pt x="231648" y="431291"/>
                              </a:lnTo>
                              <a:lnTo>
                                <a:pt x="234696" y="426719"/>
                              </a:lnTo>
                              <a:lnTo>
                                <a:pt x="239268" y="417575"/>
                              </a:lnTo>
                              <a:lnTo>
                                <a:pt x="231648" y="416051"/>
                              </a:lnTo>
                              <a:lnTo>
                                <a:pt x="225552" y="413003"/>
                              </a:lnTo>
                              <a:lnTo>
                                <a:pt x="220980" y="409955"/>
                              </a:lnTo>
                              <a:lnTo>
                                <a:pt x="213360" y="406907"/>
                              </a:lnTo>
                              <a:lnTo>
                                <a:pt x="204216" y="400811"/>
                              </a:lnTo>
                              <a:lnTo>
                                <a:pt x="199644" y="393191"/>
                              </a:lnTo>
                              <a:lnTo>
                                <a:pt x="196596" y="388619"/>
                              </a:lnTo>
                              <a:close/>
                            </a:path>
                            <a:path w="1346200" h="619125">
                              <a:moveTo>
                                <a:pt x="243840" y="352043"/>
                              </a:moveTo>
                              <a:lnTo>
                                <a:pt x="231648" y="352043"/>
                              </a:lnTo>
                              <a:lnTo>
                                <a:pt x="217932" y="356615"/>
                              </a:lnTo>
                              <a:lnTo>
                                <a:pt x="213360" y="362711"/>
                              </a:lnTo>
                              <a:lnTo>
                                <a:pt x="210312" y="370331"/>
                              </a:lnTo>
                              <a:lnTo>
                                <a:pt x="208788" y="379475"/>
                              </a:lnTo>
                              <a:lnTo>
                                <a:pt x="210312" y="388619"/>
                              </a:lnTo>
                              <a:lnTo>
                                <a:pt x="242316" y="409955"/>
                              </a:lnTo>
                              <a:lnTo>
                                <a:pt x="262128" y="416051"/>
                              </a:lnTo>
                              <a:lnTo>
                                <a:pt x="269748" y="420623"/>
                              </a:lnTo>
                              <a:lnTo>
                                <a:pt x="278892" y="425195"/>
                              </a:lnTo>
                              <a:lnTo>
                                <a:pt x="224028" y="562355"/>
                              </a:lnTo>
                              <a:lnTo>
                                <a:pt x="387096" y="562355"/>
                              </a:lnTo>
                              <a:lnTo>
                                <a:pt x="269748" y="559307"/>
                              </a:lnTo>
                              <a:lnTo>
                                <a:pt x="275844" y="542543"/>
                              </a:lnTo>
                              <a:lnTo>
                                <a:pt x="284988" y="524255"/>
                              </a:lnTo>
                              <a:lnTo>
                                <a:pt x="292608" y="507491"/>
                              </a:lnTo>
                              <a:lnTo>
                                <a:pt x="304800" y="490727"/>
                              </a:lnTo>
                              <a:lnTo>
                                <a:pt x="315468" y="473963"/>
                              </a:lnTo>
                              <a:lnTo>
                                <a:pt x="327660" y="457199"/>
                              </a:lnTo>
                              <a:lnTo>
                                <a:pt x="338328" y="440435"/>
                              </a:lnTo>
                              <a:lnTo>
                                <a:pt x="347472" y="423671"/>
                              </a:lnTo>
                              <a:lnTo>
                                <a:pt x="352044" y="417575"/>
                              </a:lnTo>
                              <a:lnTo>
                                <a:pt x="353568" y="413003"/>
                              </a:lnTo>
                              <a:lnTo>
                                <a:pt x="356616" y="408431"/>
                              </a:lnTo>
                              <a:lnTo>
                                <a:pt x="356616" y="403859"/>
                              </a:lnTo>
                              <a:lnTo>
                                <a:pt x="353568" y="400811"/>
                              </a:lnTo>
                              <a:lnTo>
                                <a:pt x="353568" y="399287"/>
                              </a:lnTo>
                              <a:lnTo>
                                <a:pt x="352044" y="397763"/>
                              </a:lnTo>
                              <a:lnTo>
                                <a:pt x="352044" y="393191"/>
                              </a:lnTo>
                              <a:lnTo>
                                <a:pt x="347472" y="391667"/>
                              </a:lnTo>
                              <a:lnTo>
                                <a:pt x="345948" y="390143"/>
                              </a:lnTo>
                              <a:lnTo>
                                <a:pt x="341376" y="387095"/>
                              </a:lnTo>
                              <a:lnTo>
                                <a:pt x="336804" y="385571"/>
                              </a:lnTo>
                              <a:lnTo>
                                <a:pt x="330708" y="385571"/>
                              </a:lnTo>
                              <a:lnTo>
                                <a:pt x="327660" y="384047"/>
                              </a:lnTo>
                              <a:lnTo>
                                <a:pt x="323088" y="380999"/>
                              </a:lnTo>
                              <a:lnTo>
                                <a:pt x="320040" y="379475"/>
                              </a:lnTo>
                              <a:lnTo>
                                <a:pt x="307848" y="374903"/>
                              </a:lnTo>
                              <a:lnTo>
                                <a:pt x="294132" y="368807"/>
                              </a:lnTo>
                              <a:lnTo>
                                <a:pt x="283464" y="364235"/>
                              </a:lnTo>
                              <a:lnTo>
                                <a:pt x="269748" y="358139"/>
                              </a:lnTo>
                              <a:lnTo>
                                <a:pt x="257556" y="353567"/>
                              </a:lnTo>
                              <a:lnTo>
                                <a:pt x="243840" y="352043"/>
                              </a:lnTo>
                              <a:close/>
                            </a:path>
                            <a:path w="1346200" h="619125">
                              <a:moveTo>
                                <a:pt x="743712" y="274319"/>
                              </a:moveTo>
                              <a:lnTo>
                                <a:pt x="489204" y="274319"/>
                              </a:lnTo>
                              <a:lnTo>
                                <a:pt x="489204" y="283463"/>
                              </a:lnTo>
                              <a:lnTo>
                                <a:pt x="487680" y="292607"/>
                              </a:lnTo>
                              <a:lnTo>
                                <a:pt x="483108" y="303275"/>
                              </a:lnTo>
                              <a:lnTo>
                                <a:pt x="481584" y="312419"/>
                              </a:lnTo>
                              <a:lnTo>
                                <a:pt x="387096" y="562355"/>
                              </a:lnTo>
                              <a:lnTo>
                                <a:pt x="745236" y="562355"/>
                              </a:lnTo>
                              <a:lnTo>
                                <a:pt x="748284" y="516635"/>
                              </a:lnTo>
                              <a:lnTo>
                                <a:pt x="795528" y="516635"/>
                              </a:lnTo>
                              <a:lnTo>
                                <a:pt x="827532" y="475487"/>
                              </a:lnTo>
                              <a:lnTo>
                                <a:pt x="1342644" y="475487"/>
                              </a:lnTo>
                              <a:lnTo>
                                <a:pt x="1342644" y="458723"/>
                              </a:lnTo>
                              <a:lnTo>
                                <a:pt x="748284" y="458723"/>
                              </a:lnTo>
                              <a:lnTo>
                                <a:pt x="748284" y="374903"/>
                              </a:lnTo>
                              <a:lnTo>
                                <a:pt x="902208" y="374903"/>
                              </a:lnTo>
                              <a:lnTo>
                                <a:pt x="932688" y="342899"/>
                              </a:lnTo>
                              <a:lnTo>
                                <a:pt x="1344168" y="341375"/>
                              </a:lnTo>
                              <a:lnTo>
                                <a:pt x="1344168" y="320039"/>
                              </a:lnTo>
                              <a:lnTo>
                                <a:pt x="743712" y="320039"/>
                              </a:lnTo>
                              <a:lnTo>
                                <a:pt x="743712" y="274319"/>
                              </a:lnTo>
                              <a:close/>
                            </a:path>
                            <a:path w="1346200" h="619125">
                              <a:moveTo>
                                <a:pt x="1342644" y="475487"/>
                              </a:moveTo>
                              <a:lnTo>
                                <a:pt x="827532" y="475487"/>
                              </a:lnTo>
                              <a:lnTo>
                                <a:pt x="1342644" y="480059"/>
                              </a:lnTo>
                              <a:lnTo>
                                <a:pt x="1342644" y="475487"/>
                              </a:lnTo>
                              <a:close/>
                            </a:path>
                            <a:path w="1346200" h="619125">
                              <a:moveTo>
                                <a:pt x="1342644" y="422147"/>
                              </a:moveTo>
                              <a:lnTo>
                                <a:pt x="838200" y="422147"/>
                              </a:lnTo>
                              <a:lnTo>
                                <a:pt x="801624" y="457199"/>
                              </a:lnTo>
                              <a:lnTo>
                                <a:pt x="748284" y="458723"/>
                              </a:lnTo>
                              <a:lnTo>
                                <a:pt x="1342644" y="458723"/>
                              </a:lnTo>
                              <a:lnTo>
                                <a:pt x="1342644" y="422147"/>
                              </a:lnTo>
                              <a:close/>
                            </a:path>
                            <a:path w="1346200" h="619125">
                              <a:moveTo>
                                <a:pt x="1344168" y="289559"/>
                              </a:moveTo>
                              <a:lnTo>
                                <a:pt x="947928" y="289559"/>
                              </a:lnTo>
                              <a:lnTo>
                                <a:pt x="912876" y="320039"/>
                              </a:lnTo>
                              <a:lnTo>
                                <a:pt x="1344168" y="320039"/>
                              </a:lnTo>
                              <a:lnTo>
                                <a:pt x="1344168" y="289559"/>
                              </a:lnTo>
                              <a:close/>
                            </a:path>
                            <a:path w="1346200" h="619125">
                              <a:moveTo>
                                <a:pt x="743712" y="0"/>
                              </a:moveTo>
                              <a:lnTo>
                                <a:pt x="591136" y="0"/>
                              </a:lnTo>
                              <a:lnTo>
                                <a:pt x="504444" y="233171"/>
                              </a:lnTo>
                              <a:lnTo>
                                <a:pt x="489204" y="240791"/>
                              </a:lnTo>
                              <a:lnTo>
                                <a:pt x="434340" y="269747"/>
                              </a:lnTo>
                              <a:lnTo>
                                <a:pt x="379476" y="280415"/>
                              </a:lnTo>
                              <a:lnTo>
                                <a:pt x="373380" y="297179"/>
                              </a:lnTo>
                              <a:lnTo>
                                <a:pt x="353568" y="315467"/>
                              </a:lnTo>
                              <a:lnTo>
                                <a:pt x="362712" y="316991"/>
                              </a:lnTo>
                              <a:lnTo>
                                <a:pt x="373380" y="318515"/>
                              </a:lnTo>
                              <a:lnTo>
                                <a:pt x="394716" y="318515"/>
                              </a:lnTo>
                              <a:lnTo>
                                <a:pt x="413004" y="315467"/>
                              </a:lnTo>
                              <a:lnTo>
                                <a:pt x="420624" y="313943"/>
                              </a:lnTo>
                              <a:lnTo>
                                <a:pt x="429768" y="312419"/>
                              </a:lnTo>
                              <a:lnTo>
                                <a:pt x="435864" y="309371"/>
                              </a:lnTo>
                              <a:lnTo>
                                <a:pt x="443484" y="304799"/>
                              </a:lnTo>
                              <a:lnTo>
                                <a:pt x="458724" y="297179"/>
                              </a:lnTo>
                              <a:lnTo>
                                <a:pt x="467868" y="289559"/>
                              </a:lnTo>
                              <a:lnTo>
                                <a:pt x="473964" y="284987"/>
                              </a:lnTo>
                              <a:lnTo>
                                <a:pt x="481584" y="280415"/>
                              </a:lnTo>
                              <a:lnTo>
                                <a:pt x="489204" y="274319"/>
                              </a:lnTo>
                              <a:lnTo>
                                <a:pt x="743712" y="274319"/>
                              </a:lnTo>
                              <a:lnTo>
                                <a:pt x="743712" y="240791"/>
                              </a:lnTo>
                              <a:lnTo>
                                <a:pt x="1018032" y="237743"/>
                              </a:lnTo>
                              <a:lnTo>
                                <a:pt x="1045464" y="207263"/>
                              </a:lnTo>
                              <a:lnTo>
                                <a:pt x="1339596" y="207263"/>
                              </a:lnTo>
                              <a:lnTo>
                                <a:pt x="1342067" y="184403"/>
                              </a:lnTo>
                              <a:lnTo>
                                <a:pt x="743712" y="184403"/>
                              </a:lnTo>
                              <a:lnTo>
                                <a:pt x="746760" y="102107"/>
                              </a:lnTo>
                              <a:lnTo>
                                <a:pt x="1133856" y="102107"/>
                              </a:lnTo>
                              <a:lnTo>
                                <a:pt x="1165860" y="65531"/>
                              </a:lnTo>
                              <a:lnTo>
                                <a:pt x="1339596" y="65531"/>
                              </a:lnTo>
                              <a:lnTo>
                                <a:pt x="1340761" y="45719"/>
                              </a:lnTo>
                              <a:lnTo>
                                <a:pt x="743712" y="45719"/>
                              </a:lnTo>
                              <a:lnTo>
                                <a:pt x="743712" y="0"/>
                              </a:lnTo>
                              <a:close/>
                            </a:path>
                            <a:path w="1346200" h="619125">
                              <a:moveTo>
                                <a:pt x="1345692" y="150875"/>
                              </a:moveTo>
                              <a:lnTo>
                                <a:pt x="1060704" y="152399"/>
                              </a:lnTo>
                              <a:lnTo>
                                <a:pt x="1030224" y="182879"/>
                              </a:lnTo>
                              <a:lnTo>
                                <a:pt x="743712" y="184403"/>
                              </a:lnTo>
                              <a:lnTo>
                                <a:pt x="1342067" y="184403"/>
                              </a:lnTo>
                              <a:lnTo>
                                <a:pt x="1345692" y="150875"/>
                              </a:lnTo>
                              <a:close/>
                            </a:path>
                            <a:path w="1346200" h="619125">
                              <a:moveTo>
                                <a:pt x="1342644" y="13715"/>
                              </a:moveTo>
                              <a:lnTo>
                                <a:pt x="1175004" y="13715"/>
                              </a:lnTo>
                              <a:lnTo>
                                <a:pt x="1143000" y="45719"/>
                              </a:lnTo>
                              <a:lnTo>
                                <a:pt x="1340761" y="45719"/>
                              </a:lnTo>
                              <a:lnTo>
                                <a:pt x="1342644" y="13715"/>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359259907" name="Image 3"/>
                        <pic:cNvPicPr/>
                      </pic:nvPicPr>
                      <pic:blipFill>
                        <a:blip r:embed="rId1" cstate="print"/>
                        <a:stretch>
                          <a:fillRect/>
                        </a:stretch>
                      </pic:blipFill>
                      <pic:spPr>
                        <a:xfrm>
                          <a:off x="227076" y="245363"/>
                          <a:ext cx="146303" cy="115823"/>
                        </a:xfrm>
                        <a:prstGeom prst="rect">
                          <a:avLst/>
                        </a:prstGeom>
                      </pic:spPr>
                    </pic:pic>
                    <wps:wsp>
                      <wps:cNvPr id="1205425563" name="Graphic 4"/>
                      <wps:cNvSpPr/>
                      <wps:spPr>
                        <a:xfrm>
                          <a:off x="423672" y="18287"/>
                          <a:ext cx="295910" cy="541020"/>
                        </a:xfrm>
                        <a:custGeom>
                          <a:avLst/>
                          <a:gdLst/>
                          <a:ahLst/>
                          <a:cxnLst/>
                          <a:rect l="l" t="t" r="r" b="b"/>
                          <a:pathLst>
                            <a:path w="295910" h="541020">
                              <a:moveTo>
                                <a:pt x="295655" y="0"/>
                              </a:moveTo>
                              <a:lnTo>
                                <a:pt x="184403" y="0"/>
                              </a:lnTo>
                              <a:lnTo>
                                <a:pt x="0" y="541019"/>
                              </a:lnTo>
                              <a:lnTo>
                                <a:pt x="295655" y="541019"/>
                              </a:lnTo>
                              <a:lnTo>
                                <a:pt x="295655" y="0"/>
                              </a:lnTo>
                              <a:close/>
                            </a:path>
                          </a:pathLst>
                        </a:custGeom>
                        <a:solidFill>
                          <a:srgbClr val="FFFFFF"/>
                        </a:solidFill>
                      </wps:spPr>
                      <wps:bodyPr wrap="square" lIns="0" tIns="0" rIns="0" bIns="0" rtlCol="0">
                        <a:prstTxWarp prst="textNoShape">
                          <a:avLst/>
                        </a:prstTxWarp>
                        <a:noAutofit/>
                      </wps:bodyPr>
                    </wps:wsp>
                    <pic:pic xmlns:pic="http://schemas.openxmlformats.org/drawingml/2006/picture">
                      <pic:nvPicPr>
                        <pic:cNvPr id="1161205156" name="Image 5"/>
                        <pic:cNvPicPr/>
                      </pic:nvPicPr>
                      <pic:blipFill>
                        <a:blip r:embed="rId2" cstate="print"/>
                        <a:stretch>
                          <a:fillRect/>
                        </a:stretch>
                      </pic:blipFill>
                      <pic:spPr>
                        <a:xfrm>
                          <a:off x="348996" y="187451"/>
                          <a:ext cx="73151" cy="70103"/>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75F3DEE3" id="Group 8" o:spid="_x0000_s1026" style="position:absolute;margin-left:54.8pt;margin-top:18.85pt;width:106pt;height:48.75pt;z-index:-251654140;mso-wrap-distance-left:0;mso-wrap-distance-right:0;mso-position-horizontal:right;mso-position-horizontal-relative:margin;mso-position-vertical-relative:page" coordsize="13462,6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">
              <v:shape id="Graphic 2" o:spid="_x0000_s1027" style="position:absolute;width:13462;height:6191;visibility:visible;mso-wrap-style:square;v-text-anchor:top" coordsize="1346200,619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" path="m196596,388619l70104,557783,,559274r,59467l1344168,617219r,-53340l224028,562355,120396,560831r15240,-27432l160020,505967r38100,-38100l210312,452627r3048,-4572l217932,445007r4572,-4572l227076,437387r4572,-6096l234696,426719r4572,-9144l231648,416051r-6096,-3048l220980,409955r-7620,-3048l204216,400811r-4572,-7620l196596,388619xem243840,352043r-12192,l217932,356615r-4572,6096l210312,370331r-1524,9144l210312,388619r32004,21336l262128,416051r7620,4572l278892,425195,224028,562355r163068,l269748,559307r6096,-16764l284988,524255r7620,-16764l304800,490727r10668,-16764l327660,457199r10668,-16764l347472,423671r4572,-6096l353568,413003r3048,-4572l356616,403859r-3048,-3048l353568,399287r-1524,-1524l352044,393191r-4572,-1524l345948,390143r-4572,-3048l336804,385571r-6096,l327660,384047r-4572,-3048l320040,379475r-12192,-4572l294132,368807r-10668,-4572l269748,358139r-12192,-4572l243840,352043xem743712,274319r-254508,l489204,283463r-1524,9144l483108,303275r-1524,9144l387096,562355r358140,l748284,516635r47244,l827532,475487r515112,l1342644,458723r-594360,l748284,374903r153924,l932688,342899r411480,-1524l1344168,320039r-600456,l743712,274319xem1342644,475487r-515112,l1342644,480059r,-4572xem1342644,422147r-504444,l801624,457199r-53340,1524l1342644,458723r,-36576xem1344168,289559r-396240,l912876,320039r431292,l1344168,289559xem743712,l591136,,504444,233171r-15240,7620l434340,269747r-54864,10668l373380,297179r-19812,18288l362712,316991r10668,1524l394716,318515r18288,-3048l420624,313943r9144,-1524l435864,309371r7620,-4572l458724,297179r9144,-7620l473964,284987r7620,-4572l489204,274319r254508,l743712,240791r274320,-3048l1045464,207263r294132,l1342067,184403r-598355,l746760,102107r387096,l1165860,65531r173736,l1340761,45719r-597049,l743712,xem1345692,150875r-284988,1524l1030224,182879r-286512,1524l1342067,184403r3625,-33528xem1342644,13715r-167640,l1143000,45719r197761,l1342644,13715xe" fillcolor="black"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8" type="#_x0000_t75" style="position:absolute;left:2270;top:2453;width:1463;height:1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">
                <v:imagedata r:id="rId3" o:title=""/>
              </v:shape>
              <v:shape id="Graphic 4" o:spid="_x0000_s1029" style="position:absolute;left:4236;top:182;width:2959;height:5411;visibility:visible;mso-wrap-style:square;v-text-anchor:top" coordsize="295910,54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" path="m295655,l184403,,,541019r295655,l295655,xe" stroked="f">
                <v:path arrowok="t"/>
              </v:shape>
              <v:shape id="Image 5" o:spid="_x0000_s1030" type="#_x0000_t75" style="position:absolute;left:3489;top:1874;width:732;height: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">
                <v:imagedata r:id="rId4" o:title=""/>
              </v:shape>
              <w10:wrap anchorx="margin"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9F3B32" w14:textId="77777777" w:rsidR="0023243E" w:rsidRDefault="0023243E">
    <w:pPr>
      <w:pStyle w:val="BodyText"/>
      <w:spacing w:line="14" w:lineRule="auto"/>
    </w:pPr>
    <w:r>
      <w:rPr>
        <w:noProof/>
      </w:rPr>
      <mc:AlternateContent>
        <mc:Choice Requires="wpg">
          <w:drawing>
            <wp:anchor distT="0" distB="0" distL="0" distR="0" simplePos="0" relativeHeight="251664388" behindDoc="1" locked="0" layoutInCell="1" allowOverlap="1" wp14:anchorId="2333AF9E" wp14:editId="192CB934">
              <wp:simplePos x="0" y="0"/>
              <wp:positionH relativeFrom="page">
                <wp:posOffset>5439410</wp:posOffset>
              </wp:positionH>
              <wp:positionV relativeFrom="page">
                <wp:posOffset>359410</wp:posOffset>
              </wp:positionV>
              <wp:extent cx="1346200" cy="619125"/>
              <wp:effectExtent l="0" t="0" r="0" b="0"/>
              <wp:wrapNone/>
              <wp:docPr id="295944422"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46200" cy="619125"/>
                        <a:chOff x="0" y="0"/>
                        <a:chExt cx="1346200" cy="619125"/>
                      </a:xfrm>
                    </wpg:grpSpPr>
                    <wps:wsp>
                      <wps:cNvPr id="16" name="Graphic 16"/>
                      <wps:cNvSpPr/>
                      <wps:spPr>
                        <a:xfrm>
                          <a:off x="0" y="0"/>
                          <a:ext cx="1346200" cy="619125"/>
                        </a:xfrm>
                        <a:custGeom>
                          <a:avLst/>
                          <a:gdLst/>
                          <a:ahLst/>
                          <a:cxnLst/>
                          <a:rect l="l" t="t" r="r" b="b"/>
                          <a:pathLst>
                            <a:path w="1346200" h="619125">
                              <a:moveTo>
                                <a:pt x="196596" y="388619"/>
                              </a:moveTo>
                              <a:lnTo>
                                <a:pt x="70104" y="557783"/>
                              </a:lnTo>
                              <a:lnTo>
                                <a:pt x="0" y="559274"/>
                              </a:lnTo>
                              <a:lnTo>
                                <a:pt x="0" y="618741"/>
                              </a:lnTo>
                              <a:lnTo>
                                <a:pt x="1344168" y="617219"/>
                              </a:lnTo>
                              <a:lnTo>
                                <a:pt x="1344168" y="563879"/>
                              </a:lnTo>
                              <a:lnTo>
                                <a:pt x="224028" y="562355"/>
                              </a:lnTo>
                              <a:lnTo>
                                <a:pt x="120396" y="560831"/>
                              </a:lnTo>
                              <a:lnTo>
                                <a:pt x="135636" y="533399"/>
                              </a:lnTo>
                              <a:lnTo>
                                <a:pt x="160020" y="505967"/>
                              </a:lnTo>
                              <a:lnTo>
                                <a:pt x="198120" y="467867"/>
                              </a:lnTo>
                              <a:lnTo>
                                <a:pt x="210312" y="452627"/>
                              </a:lnTo>
                              <a:lnTo>
                                <a:pt x="213360" y="448055"/>
                              </a:lnTo>
                              <a:lnTo>
                                <a:pt x="217932" y="445007"/>
                              </a:lnTo>
                              <a:lnTo>
                                <a:pt x="222504" y="440435"/>
                              </a:lnTo>
                              <a:lnTo>
                                <a:pt x="227076" y="437387"/>
                              </a:lnTo>
                              <a:lnTo>
                                <a:pt x="231648" y="431291"/>
                              </a:lnTo>
                              <a:lnTo>
                                <a:pt x="234696" y="426719"/>
                              </a:lnTo>
                              <a:lnTo>
                                <a:pt x="239268" y="417575"/>
                              </a:lnTo>
                              <a:lnTo>
                                <a:pt x="231648" y="416051"/>
                              </a:lnTo>
                              <a:lnTo>
                                <a:pt x="225552" y="413003"/>
                              </a:lnTo>
                              <a:lnTo>
                                <a:pt x="220980" y="409955"/>
                              </a:lnTo>
                              <a:lnTo>
                                <a:pt x="213360" y="406907"/>
                              </a:lnTo>
                              <a:lnTo>
                                <a:pt x="204216" y="400811"/>
                              </a:lnTo>
                              <a:lnTo>
                                <a:pt x="199644" y="393191"/>
                              </a:lnTo>
                              <a:lnTo>
                                <a:pt x="196596" y="388619"/>
                              </a:lnTo>
                              <a:close/>
                            </a:path>
                            <a:path w="1346200" h="619125">
                              <a:moveTo>
                                <a:pt x="243840" y="352043"/>
                              </a:moveTo>
                              <a:lnTo>
                                <a:pt x="231648" y="352043"/>
                              </a:lnTo>
                              <a:lnTo>
                                <a:pt x="217932" y="356615"/>
                              </a:lnTo>
                              <a:lnTo>
                                <a:pt x="213360" y="362711"/>
                              </a:lnTo>
                              <a:lnTo>
                                <a:pt x="210312" y="370331"/>
                              </a:lnTo>
                              <a:lnTo>
                                <a:pt x="208788" y="379475"/>
                              </a:lnTo>
                              <a:lnTo>
                                <a:pt x="210312" y="388619"/>
                              </a:lnTo>
                              <a:lnTo>
                                <a:pt x="242316" y="409955"/>
                              </a:lnTo>
                              <a:lnTo>
                                <a:pt x="262128" y="416051"/>
                              </a:lnTo>
                              <a:lnTo>
                                <a:pt x="269748" y="420623"/>
                              </a:lnTo>
                              <a:lnTo>
                                <a:pt x="278892" y="425195"/>
                              </a:lnTo>
                              <a:lnTo>
                                <a:pt x="224028" y="562355"/>
                              </a:lnTo>
                              <a:lnTo>
                                <a:pt x="387096" y="562355"/>
                              </a:lnTo>
                              <a:lnTo>
                                <a:pt x="269748" y="559307"/>
                              </a:lnTo>
                              <a:lnTo>
                                <a:pt x="275844" y="542543"/>
                              </a:lnTo>
                              <a:lnTo>
                                <a:pt x="284988" y="524255"/>
                              </a:lnTo>
                              <a:lnTo>
                                <a:pt x="292608" y="507491"/>
                              </a:lnTo>
                              <a:lnTo>
                                <a:pt x="304800" y="490727"/>
                              </a:lnTo>
                              <a:lnTo>
                                <a:pt x="315468" y="473963"/>
                              </a:lnTo>
                              <a:lnTo>
                                <a:pt x="327660" y="457199"/>
                              </a:lnTo>
                              <a:lnTo>
                                <a:pt x="338328" y="440435"/>
                              </a:lnTo>
                              <a:lnTo>
                                <a:pt x="347472" y="423671"/>
                              </a:lnTo>
                              <a:lnTo>
                                <a:pt x="352044" y="417575"/>
                              </a:lnTo>
                              <a:lnTo>
                                <a:pt x="353568" y="413003"/>
                              </a:lnTo>
                              <a:lnTo>
                                <a:pt x="356616" y="408431"/>
                              </a:lnTo>
                              <a:lnTo>
                                <a:pt x="356616" y="403859"/>
                              </a:lnTo>
                              <a:lnTo>
                                <a:pt x="353568" y="400811"/>
                              </a:lnTo>
                              <a:lnTo>
                                <a:pt x="353568" y="399287"/>
                              </a:lnTo>
                              <a:lnTo>
                                <a:pt x="352044" y="397763"/>
                              </a:lnTo>
                              <a:lnTo>
                                <a:pt x="352044" y="393191"/>
                              </a:lnTo>
                              <a:lnTo>
                                <a:pt x="347472" y="391667"/>
                              </a:lnTo>
                              <a:lnTo>
                                <a:pt x="345948" y="390143"/>
                              </a:lnTo>
                              <a:lnTo>
                                <a:pt x="341376" y="387095"/>
                              </a:lnTo>
                              <a:lnTo>
                                <a:pt x="336804" y="385571"/>
                              </a:lnTo>
                              <a:lnTo>
                                <a:pt x="330708" y="385571"/>
                              </a:lnTo>
                              <a:lnTo>
                                <a:pt x="327660" y="384047"/>
                              </a:lnTo>
                              <a:lnTo>
                                <a:pt x="323088" y="380999"/>
                              </a:lnTo>
                              <a:lnTo>
                                <a:pt x="320040" y="379475"/>
                              </a:lnTo>
                              <a:lnTo>
                                <a:pt x="307848" y="374903"/>
                              </a:lnTo>
                              <a:lnTo>
                                <a:pt x="294132" y="368807"/>
                              </a:lnTo>
                              <a:lnTo>
                                <a:pt x="283464" y="364235"/>
                              </a:lnTo>
                              <a:lnTo>
                                <a:pt x="269748" y="358139"/>
                              </a:lnTo>
                              <a:lnTo>
                                <a:pt x="257556" y="353567"/>
                              </a:lnTo>
                              <a:lnTo>
                                <a:pt x="243840" y="352043"/>
                              </a:lnTo>
                              <a:close/>
                            </a:path>
                            <a:path w="1346200" h="619125">
                              <a:moveTo>
                                <a:pt x="743712" y="274319"/>
                              </a:moveTo>
                              <a:lnTo>
                                <a:pt x="489204" y="274319"/>
                              </a:lnTo>
                              <a:lnTo>
                                <a:pt x="489204" y="283463"/>
                              </a:lnTo>
                              <a:lnTo>
                                <a:pt x="487680" y="292607"/>
                              </a:lnTo>
                              <a:lnTo>
                                <a:pt x="483108" y="303275"/>
                              </a:lnTo>
                              <a:lnTo>
                                <a:pt x="481584" y="312419"/>
                              </a:lnTo>
                              <a:lnTo>
                                <a:pt x="387096" y="562355"/>
                              </a:lnTo>
                              <a:lnTo>
                                <a:pt x="745236" y="562355"/>
                              </a:lnTo>
                              <a:lnTo>
                                <a:pt x="748284" y="516635"/>
                              </a:lnTo>
                              <a:lnTo>
                                <a:pt x="795528" y="516635"/>
                              </a:lnTo>
                              <a:lnTo>
                                <a:pt x="827532" y="475487"/>
                              </a:lnTo>
                              <a:lnTo>
                                <a:pt x="1342644" y="475487"/>
                              </a:lnTo>
                              <a:lnTo>
                                <a:pt x="1342644" y="458723"/>
                              </a:lnTo>
                              <a:lnTo>
                                <a:pt x="748284" y="458723"/>
                              </a:lnTo>
                              <a:lnTo>
                                <a:pt x="748284" y="374903"/>
                              </a:lnTo>
                              <a:lnTo>
                                <a:pt x="902208" y="374903"/>
                              </a:lnTo>
                              <a:lnTo>
                                <a:pt x="932688" y="342899"/>
                              </a:lnTo>
                              <a:lnTo>
                                <a:pt x="1344168" y="341375"/>
                              </a:lnTo>
                              <a:lnTo>
                                <a:pt x="1344168" y="320039"/>
                              </a:lnTo>
                              <a:lnTo>
                                <a:pt x="743712" y="320039"/>
                              </a:lnTo>
                              <a:lnTo>
                                <a:pt x="743712" y="274319"/>
                              </a:lnTo>
                              <a:close/>
                            </a:path>
                            <a:path w="1346200" h="619125">
                              <a:moveTo>
                                <a:pt x="1342644" y="475487"/>
                              </a:moveTo>
                              <a:lnTo>
                                <a:pt x="827532" y="475487"/>
                              </a:lnTo>
                              <a:lnTo>
                                <a:pt x="1342644" y="480059"/>
                              </a:lnTo>
                              <a:lnTo>
                                <a:pt x="1342644" y="475487"/>
                              </a:lnTo>
                              <a:close/>
                            </a:path>
                            <a:path w="1346200" h="619125">
                              <a:moveTo>
                                <a:pt x="1342644" y="422147"/>
                              </a:moveTo>
                              <a:lnTo>
                                <a:pt x="838200" y="422147"/>
                              </a:lnTo>
                              <a:lnTo>
                                <a:pt x="801624" y="457199"/>
                              </a:lnTo>
                              <a:lnTo>
                                <a:pt x="748284" y="458723"/>
                              </a:lnTo>
                              <a:lnTo>
                                <a:pt x="1342644" y="458723"/>
                              </a:lnTo>
                              <a:lnTo>
                                <a:pt x="1342644" y="422147"/>
                              </a:lnTo>
                              <a:close/>
                            </a:path>
                            <a:path w="1346200" h="619125">
                              <a:moveTo>
                                <a:pt x="1344168" y="289559"/>
                              </a:moveTo>
                              <a:lnTo>
                                <a:pt x="947928" y="289559"/>
                              </a:lnTo>
                              <a:lnTo>
                                <a:pt x="912876" y="320039"/>
                              </a:lnTo>
                              <a:lnTo>
                                <a:pt x="1344168" y="320039"/>
                              </a:lnTo>
                              <a:lnTo>
                                <a:pt x="1344168" y="289559"/>
                              </a:lnTo>
                              <a:close/>
                            </a:path>
                            <a:path w="1346200" h="619125">
                              <a:moveTo>
                                <a:pt x="743712" y="0"/>
                              </a:moveTo>
                              <a:lnTo>
                                <a:pt x="591136" y="0"/>
                              </a:lnTo>
                              <a:lnTo>
                                <a:pt x="504444" y="233171"/>
                              </a:lnTo>
                              <a:lnTo>
                                <a:pt x="489204" y="240791"/>
                              </a:lnTo>
                              <a:lnTo>
                                <a:pt x="434340" y="269747"/>
                              </a:lnTo>
                              <a:lnTo>
                                <a:pt x="379476" y="280415"/>
                              </a:lnTo>
                              <a:lnTo>
                                <a:pt x="373380" y="297179"/>
                              </a:lnTo>
                              <a:lnTo>
                                <a:pt x="353568" y="315467"/>
                              </a:lnTo>
                              <a:lnTo>
                                <a:pt x="362712" y="316991"/>
                              </a:lnTo>
                              <a:lnTo>
                                <a:pt x="373380" y="318515"/>
                              </a:lnTo>
                              <a:lnTo>
                                <a:pt x="394716" y="318515"/>
                              </a:lnTo>
                              <a:lnTo>
                                <a:pt x="413004" y="315467"/>
                              </a:lnTo>
                              <a:lnTo>
                                <a:pt x="420624" y="313943"/>
                              </a:lnTo>
                              <a:lnTo>
                                <a:pt x="429768" y="312419"/>
                              </a:lnTo>
                              <a:lnTo>
                                <a:pt x="435864" y="309371"/>
                              </a:lnTo>
                              <a:lnTo>
                                <a:pt x="443484" y="304799"/>
                              </a:lnTo>
                              <a:lnTo>
                                <a:pt x="458724" y="297179"/>
                              </a:lnTo>
                              <a:lnTo>
                                <a:pt x="467868" y="289559"/>
                              </a:lnTo>
                              <a:lnTo>
                                <a:pt x="473964" y="284987"/>
                              </a:lnTo>
                              <a:lnTo>
                                <a:pt x="481584" y="280415"/>
                              </a:lnTo>
                              <a:lnTo>
                                <a:pt x="489204" y="274319"/>
                              </a:lnTo>
                              <a:lnTo>
                                <a:pt x="743712" y="274319"/>
                              </a:lnTo>
                              <a:lnTo>
                                <a:pt x="743712" y="240791"/>
                              </a:lnTo>
                              <a:lnTo>
                                <a:pt x="1018032" y="237743"/>
                              </a:lnTo>
                              <a:lnTo>
                                <a:pt x="1045464" y="207263"/>
                              </a:lnTo>
                              <a:lnTo>
                                <a:pt x="1339596" y="207263"/>
                              </a:lnTo>
                              <a:lnTo>
                                <a:pt x="1342067" y="184403"/>
                              </a:lnTo>
                              <a:lnTo>
                                <a:pt x="743712" y="184403"/>
                              </a:lnTo>
                              <a:lnTo>
                                <a:pt x="746760" y="102107"/>
                              </a:lnTo>
                              <a:lnTo>
                                <a:pt x="1133856" y="102107"/>
                              </a:lnTo>
                              <a:lnTo>
                                <a:pt x="1165860" y="65531"/>
                              </a:lnTo>
                              <a:lnTo>
                                <a:pt x="1339596" y="65531"/>
                              </a:lnTo>
                              <a:lnTo>
                                <a:pt x="1340761" y="45719"/>
                              </a:lnTo>
                              <a:lnTo>
                                <a:pt x="743712" y="45719"/>
                              </a:lnTo>
                              <a:lnTo>
                                <a:pt x="743712" y="0"/>
                              </a:lnTo>
                              <a:close/>
                            </a:path>
                            <a:path w="1346200" h="619125">
                              <a:moveTo>
                                <a:pt x="1345692" y="150875"/>
                              </a:moveTo>
                              <a:lnTo>
                                <a:pt x="1060704" y="152399"/>
                              </a:lnTo>
                              <a:lnTo>
                                <a:pt x="1030224" y="182879"/>
                              </a:lnTo>
                              <a:lnTo>
                                <a:pt x="743712" y="184403"/>
                              </a:lnTo>
                              <a:lnTo>
                                <a:pt x="1342067" y="184403"/>
                              </a:lnTo>
                              <a:lnTo>
                                <a:pt x="1345692" y="150875"/>
                              </a:lnTo>
                              <a:close/>
                            </a:path>
                            <a:path w="1346200" h="619125">
                              <a:moveTo>
                                <a:pt x="1342644" y="13715"/>
                              </a:moveTo>
                              <a:lnTo>
                                <a:pt x="1175004" y="13715"/>
                              </a:lnTo>
                              <a:lnTo>
                                <a:pt x="1143000" y="45719"/>
                              </a:lnTo>
                              <a:lnTo>
                                <a:pt x="1340761" y="45719"/>
                              </a:lnTo>
                              <a:lnTo>
                                <a:pt x="1342644" y="13715"/>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7" name="Image 17"/>
                        <pic:cNvPicPr/>
                      </pic:nvPicPr>
                      <pic:blipFill>
                        <a:blip r:embed="rId1" cstate="print"/>
                        <a:stretch>
                          <a:fillRect/>
                        </a:stretch>
                      </pic:blipFill>
                      <pic:spPr>
                        <a:xfrm>
                          <a:off x="227076" y="245363"/>
                          <a:ext cx="146303" cy="115823"/>
                        </a:xfrm>
                        <a:prstGeom prst="rect">
                          <a:avLst/>
                        </a:prstGeom>
                      </pic:spPr>
                    </pic:pic>
                    <wps:wsp>
                      <wps:cNvPr id="18" name="Graphic 18"/>
                      <wps:cNvSpPr/>
                      <wps:spPr>
                        <a:xfrm>
                          <a:off x="423672" y="18287"/>
                          <a:ext cx="295910" cy="541020"/>
                        </a:xfrm>
                        <a:custGeom>
                          <a:avLst/>
                          <a:gdLst/>
                          <a:ahLst/>
                          <a:cxnLst/>
                          <a:rect l="l" t="t" r="r" b="b"/>
                          <a:pathLst>
                            <a:path w="295910" h="541020">
                              <a:moveTo>
                                <a:pt x="295655" y="0"/>
                              </a:moveTo>
                              <a:lnTo>
                                <a:pt x="184403" y="0"/>
                              </a:lnTo>
                              <a:lnTo>
                                <a:pt x="0" y="541019"/>
                              </a:lnTo>
                              <a:lnTo>
                                <a:pt x="295655" y="541019"/>
                              </a:lnTo>
                              <a:lnTo>
                                <a:pt x="295655" y="0"/>
                              </a:lnTo>
                              <a:close/>
                            </a:path>
                          </a:pathLst>
                        </a:custGeom>
                        <a:solidFill>
                          <a:srgbClr val="FFFFFF"/>
                        </a:solidFill>
                      </wps:spPr>
                      <wps:bodyPr wrap="square" lIns="0" tIns="0" rIns="0" bIns="0" rtlCol="0">
                        <a:prstTxWarp prst="textNoShape">
                          <a:avLst/>
                        </a:prstTxWarp>
                        <a:noAutofit/>
                      </wps:bodyPr>
                    </wps:wsp>
                    <pic:pic xmlns:pic="http://schemas.openxmlformats.org/drawingml/2006/picture">
                      <pic:nvPicPr>
                        <pic:cNvPr id="19" name="Image 19"/>
                        <pic:cNvPicPr/>
                      </pic:nvPicPr>
                      <pic:blipFill>
                        <a:blip r:embed="rId2" cstate="print"/>
                        <a:stretch>
                          <a:fillRect/>
                        </a:stretch>
                      </pic:blipFill>
                      <pic:spPr>
                        <a:xfrm>
                          <a:off x="348996" y="187451"/>
                          <a:ext cx="73151" cy="70103"/>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430E6686" id="Group 4" o:spid="_x0000_s1026" style="position:absolute;margin-left:428.3pt;margin-top:28.3pt;width:106pt;height:48.75pt;z-index:-251652092;mso-wrap-distance-left:0;mso-wrap-distance-right:0;mso-position-horizontal-relative:page;mso-position-vertical-relative:page" coordsize="13462,6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">
              <v:shape id="Graphic 16" o:spid="_x0000_s1027" style="position:absolute;width:13462;height:6191;visibility:visible;mso-wrap-style:square;v-text-anchor:top" coordsize="1346200,619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" path="m196596,388619l70104,557783,,559274r,59467l1344168,617219r,-53340l224028,562355,120396,560831r15240,-27432l160020,505967r38100,-38100l210312,452627r3048,-4572l217932,445007r4572,-4572l227076,437387r4572,-6096l234696,426719r4572,-9144l231648,416051r-6096,-3048l220980,409955r-7620,-3048l204216,400811r-4572,-7620l196596,388619xem243840,352043r-12192,l217932,356615r-4572,6096l210312,370331r-1524,9144l210312,388619r32004,21336l262128,416051r7620,4572l278892,425195,224028,562355r163068,l269748,559307r6096,-16764l284988,524255r7620,-16764l304800,490727r10668,-16764l327660,457199r10668,-16764l347472,423671r4572,-6096l353568,413003r3048,-4572l356616,403859r-3048,-3048l353568,399287r-1524,-1524l352044,393191r-4572,-1524l345948,390143r-4572,-3048l336804,385571r-6096,l327660,384047r-4572,-3048l320040,379475r-12192,-4572l294132,368807r-10668,-4572l269748,358139r-12192,-4572l243840,352043xem743712,274319r-254508,l489204,283463r-1524,9144l483108,303275r-1524,9144l387096,562355r358140,l748284,516635r47244,l827532,475487r515112,l1342644,458723r-594360,l748284,374903r153924,l932688,342899r411480,-1524l1344168,320039r-600456,l743712,274319xem1342644,475487r-515112,l1342644,480059r,-4572xem1342644,422147r-504444,l801624,457199r-53340,1524l1342644,458723r,-36576xem1344168,289559r-396240,l912876,320039r431292,l1344168,289559xem743712,l591136,,504444,233171r-15240,7620l434340,269747r-54864,10668l373380,297179r-19812,18288l362712,316991r10668,1524l394716,318515r18288,-3048l420624,313943r9144,-1524l435864,309371r7620,-4572l458724,297179r9144,-7620l473964,284987r7620,-4572l489204,274319r254508,l743712,240791r274320,-3048l1045464,207263r294132,l1342067,184403r-598355,l746760,102107r387096,l1165860,65531r173736,l1340761,45719r-597049,l743712,xem1345692,150875r-284988,1524l1030224,182879r-286512,1524l1342067,184403r3625,-33528xem1342644,13715r-167640,l1143000,45719r197761,l1342644,13715xe" fillcolor="black"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7" o:spid="_x0000_s1028" type="#_x0000_t75" style="position:absolute;left:2270;top:2453;width:1463;height:1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">
                <v:imagedata r:id="rId3" o:title=""/>
              </v:shape>
              <v:shape id="Graphic 18" o:spid="_x0000_s1029" style="position:absolute;left:4236;top:182;width:2959;height:5411;visibility:visible;mso-wrap-style:square;v-text-anchor:top" coordsize="295910,54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" path="m295655,l184403,,,541019r295655,l295655,xe" stroked="f">
                <v:path arrowok="t"/>
              </v:shape>
              <v:shape id="Image 19" o:spid="_x0000_s1030" type="#_x0000_t75" style="position:absolute;left:3489;top:1874;width:732;height: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">
                <v:imagedata r:id="rId4" o:title=""/>
              </v:shape>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128E0" w14:textId="77777777" w:rsidR="00F7468E" w:rsidRDefault="00F7468E">
    <w:pPr>
      <w:pStyle w:val="BodyText"/>
      <w:spacing w:line="14" w:lineRule="auto"/>
    </w:pPr>
    <w:r>
      <w:rPr>
        <w:noProof/>
      </w:rPr>
      <mc:AlternateContent>
        <mc:Choice Requires="wpg">
          <w:drawing>
            <wp:anchor distT="0" distB="0" distL="0" distR="0" simplePos="0" relativeHeight="251673604" behindDoc="1" locked="0" layoutInCell="1" allowOverlap="1" wp14:anchorId="0FE9DC97" wp14:editId="48E4557A">
              <wp:simplePos x="0" y="0"/>
              <wp:positionH relativeFrom="margin">
                <wp:align>right</wp:align>
              </wp:positionH>
              <wp:positionV relativeFrom="page">
                <wp:posOffset>181280</wp:posOffset>
              </wp:positionV>
              <wp:extent cx="1346200" cy="619125"/>
              <wp:effectExtent l="0" t="0" r="6350" b="9525"/>
              <wp:wrapNone/>
              <wp:docPr id="872069019"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46200" cy="619125"/>
                        <a:chOff x="0" y="0"/>
                        <a:chExt cx="1346200" cy="619125"/>
                      </a:xfrm>
                    </wpg:grpSpPr>
                    <wps:wsp>
                      <wps:cNvPr id="456744722" name="Graphic 16"/>
                      <wps:cNvSpPr/>
                      <wps:spPr>
                        <a:xfrm>
                          <a:off x="0" y="0"/>
                          <a:ext cx="1346200" cy="619125"/>
                        </a:xfrm>
                        <a:custGeom>
                          <a:avLst/>
                          <a:gdLst/>
                          <a:ahLst/>
                          <a:cxnLst/>
                          <a:rect l="l" t="t" r="r" b="b"/>
                          <a:pathLst>
                            <a:path w="1346200" h="619125">
                              <a:moveTo>
                                <a:pt x="196596" y="388619"/>
                              </a:moveTo>
                              <a:lnTo>
                                <a:pt x="70104" y="557783"/>
                              </a:lnTo>
                              <a:lnTo>
                                <a:pt x="0" y="559274"/>
                              </a:lnTo>
                              <a:lnTo>
                                <a:pt x="0" y="618741"/>
                              </a:lnTo>
                              <a:lnTo>
                                <a:pt x="1344168" y="617219"/>
                              </a:lnTo>
                              <a:lnTo>
                                <a:pt x="1344168" y="563879"/>
                              </a:lnTo>
                              <a:lnTo>
                                <a:pt x="224028" y="562355"/>
                              </a:lnTo>
                              <a:lnTo>
                                <a:pt x="120396" y="560831"/>
                              </a:lnTo>
                              <a:lnTo>
                                <a:pt x="135636" y="533399"/>
                              </a:lnTo>
                              <a:lnTo>
                                <a:pt x="160020" y="505967"/>
                              </a:lnTo>
                              <a:lnTo>
                                <a:pt x="198120" y="467867"/>
                              </a:lnTo>
                              <a:lnTo>
                                <a:pt x="210312" y="452627"/>
                              </a:lnTo>
                              <a:lnTo>
                                <a:pt x="213360" y="448055"/>
                              </a:lnTo>
                              <a:lnTo>
                                <a:pt x="217932" y="445007"/>
                              </a:lnTo>
                              <a:lnTo>
                                <a:pt x="222504" y="440435"/>
                              </a:lnTo>
                              <a:lnTo>
                                <a:pt x="227076" y="437387"/>
                              </a:lnTo>
                              <a:lnTo>
                                <a:pt x="231648" y="431291"/>
                              </a:lnTo>
                              <a:lnTo>
                                <a:pt x="234696" y="426719"/>
                              </a:lnTo>
                              <a:lnTo>
                                <a:pt x="239268" y="417575"/>
                              </a:lnTo>
                              <a:lnTo>
                                <a:pt x="231648" y="416051"/>
                              </a:lnTo>
                              <a:lnTo>
                                <a:pt x="225552" y="413003"/>
                              </a:lnTo>
                              <a:lnTo>
                                <a:pt x="220980" y="409955"/>
                              </a:lnTo>
                              <a:lnTo>
                                <a:pt x="213360" y="406907"/>
                              </a:lnTo>
                              <a:lnTo>
                                <a:pt x="204216" y="400811"/>
                              </a:lnTo>
                              <a:lnTo>
                                <a:pt x="199644" y="393191"/>
                              </a:lnTo>
                              <a:lnTo>
                                <a:pt x="196596" y="388619"/>
                              </a:lnTo>
                              <a:close/>
                            </a:path>
                            <a:path w="1346200" h="619125">
                              <a:moveTo>
                                <a:pt x="243840" y="352043"/>
                              </a:moveTo>
                              <a:lnTo>
                                <a:pt x="231648" y="352043"/>
                              </a:lnTo>
                              <a:lnTo>
                                <a:pt x="217932" y="356615"/>
                              </a:lnTo>
                              <a:lnTo>
                                <a:pt x="213360" y="362711"/>
                              </a:lnTo>
                              <a:lnTo>
                                <a:pt x="210312" y="370331"/>
                              </a:lnTo>
                              <a:lnTo>
                                <a:pt x="208788" y="379475"/>
                              </a:lnTo>
                              <a:lnTo>
                                <a:pt x="210312" y="388619"/>
                              </a:lnTo>
                              <a:lnTo>
                                <a:pt x="242316" y="409955"/>
                              </a:lnTo>
                              <a:lnTo>
                                <a:pt x="262128" y="416051"/>
                              </a:lnTo>
                              <a:lnTo>
                                <a:pt x="269748" y="420623"/>
                              </a:lnTo>
                              <a:lnTo>
                                <a:pt x="278892" y="425195"/>
                              </a:lnTo>
                              <a:lnTo>
                                <a:pt x="224028" y="562355"/>
                              </a:lnTo>
                              <a:lnTo>
                                <a:pt x="387096" y="562355"/>
                              </a:lnTo>
                              <a:lnTo>
                                <a:pt x="269748" y="559307"/>
                              </a:lnTo>
                              <a:lnTo>
                                <a:pt x="275844" y="542543"/>
                              </a:lnTo>
                              <a:lnTo>
                                <a:pt x="284988" y="524255"/>
                              </a:lnTo>
                              <a:lnTo>
                                <a:pt x="292608" y="507491"/>
                              </a:lnTo>
                              <a:lnTo>
                                <a:pt x="304800" y="490727"/>
                              </a:lnTo>
                              <a:lnTo>
                                <a:pt x="315468" y="473963"/>
                              </a:lnTo>
                              <a:lnTo>
                                <a:pt x="327660" y="457199"/>
                              </a:lnTo>
                              <a:lnTo>
                                <a:pt x="338328" y="440435"/>
                              </a:lnTo>
                              <a:lnTo>
                                <a:pt x="347472" y="423671"/>
                              </a:lnTo>
                              <a:lnTo>
                                <a:pt x="352044" y="417575"/>
                              </a:lnTo>
                              <a:lnTo>
                                <a:pt x="353568" y="413003"/>
                              </a:lnTo>
                              <a:lnTo>
                                <a:pt x="356616" y="408431"/>
                              </a:lnTo>
                              <a:lnTo>
                                <a:pt x="356616" y="403859"/>
                              </a:lnTo>
                              <a:lnTo>
                                <a:pt x="353568" y="400811"/>
                              </a:lnTo>
                              <a:lnTo>
                                <a:pt x="353568" y="399287"/>
                              </a:lnTo>
                              <a:lnTo>
                                <a:pt x="352044" y="397763"/>
                              </a:lnTo>
                              <a:lnTo>
                                <a:pt x="352044" y="393191"/>
                              </a:lnTo>
                              <a:lnTo>
                                <a:pt x="347472" y="391667"/>
                              </a:lnTo>
                              <a:lnTo>
                                <a:pt x="345948" y="390143"/>
                              </a:lnTo>
                              <a:lnTo>
                                <a:pt x="341376" y="387095"/>
                              </a:lnTo>
                              <a:lnTo>
                                <a:pt x="336804" y="385571"/>
                              </a:lnTo>
                              <a:lnTo>
                                <a:pt x="330708" y="385571"/>
                              </a:lnTo>
                              <a:lnTo>
                                <a:pt x="327660" y="384047"/>
                              </a:lnTo>
                              <a:lnTo>
                                <a:pt x="323088" y="380999"/>
                              </a:lnTo>
                              <a:lnTo>
                                <a:pt x="320040" y="379475"/>
                              </a:lnTo>
                              <a:lnTo>
                                <a:pt x="307848" y="374903"/>
                              </a:lnTo>
                              <a:lnTo>
                                <a:pt x="294132" y="368807"/>
                              </a:lnTo>
                              <a:lnTo>
                                <a:pt x="283464" y="364235"/>
                              </a:lnTo>
                              <a:lnTo>
                                <a:pt x="269748" y="358139"/>
                              </a:lnTo>
                              <a:lnTo>
                                <a:pt x="257556" y="353567"/>
                              </a:lnTo>
                              <a:lnTo>
                                <a:pt x="243840" y="352043"/>
                              </a:lnTo>
                              <a:close/>
                            </a:path>
                            <a:path w="1346200" h="619125">
                              <a:moveTo>
                                <a:pt x="743712" y="274319"/>
                              </a:moveTo>
                              <a:lnTo>
                                <a:pt x="489204" y="274319"/>
                              </a:lnTo>
                              <a:lnTo>
                                <a:pt x="489204" y="283463"/>
                              </a:lnTo>
                              <a:lnTo>
                                <a:pt x="487680" y="292607"/>
                              </a:lnTo>
                              <a:lnTo>
                                <a:pt x="483108" y="303275"/>
                              </a:lnTo>
                              <a:lnTo>
                                <a:pt x="481584" y="312419"/>
                              </a:lnTo>
                              <a:lnTo>
                                <a:pt x="387096" y="562355"/>
                              </a:lnTo>
                              <a:lnTo>
                                <a:pt x="745236" y="562355"/>
                              </a:lnTo>
                              <a:lnTo>
                                <a:pt x="748284" y="516635"/>
                              </a:lnTo>
                              <a:lnTo>
                                <a:pt x="795528" y="516635"/>
                              </a:lnTo>
                              <a:lnTo>
                                <a:pt x="827532" y="475487"/>
                              </a:lnTo>
                              <a:lnTo>
                                <a:pt x="1342644" y="475487"/>
                              </a:lnTo>
                              <a:lnTo>
                                <a:pt x="1342644" y="458723"/>
                              </a:lnTo>
                              <a:lnTo>
                                <a:pt x="748284" y="458723"/>
                              </a:lnTo>
                              <a:lnTo>
                                <a:pt x="748284" y="374903"/>
                              </a:lnTo>
                              <a:lnTo>
                                <a:pt x="902208" y="374903"/>
                              </a:lnTo>
                              <a:lnTo>
                                <a:pt x="932688" y="342899"/>
                              </a:lnTo>
                              <a:lnTo>
                                <a:pt x="1344168" y="341375"/>
                              </a:lnTo>
                              <a:lnTo>
                                <a:pt x="1344168" y="320039"/>
                              </a:lnTo>
                              <a:lnTo>
                                <a:pt x="743712" y="320039"/>
                              </a:lnTo>
                              <a:lnTo>
                                <a:pt x="743712" y="274319"/>
                              </a:lnTo>
                              <a:close/>
                            </a:path>
                            <a:path w="1346200" h="619125">
                              <a:moveTo>
                                <a:pt x="1342644" y="475487"/>
                              </a:moveTo>
                              <a:lnTo>
                                <a:pt x="827532" y="475487"/>
                              </a:lnTo>
                              <a:lnTo>
                                <a:pt x="1342644" y="480059"/>
                              </a:lnTo>
                              <a:lnTo>
                                <a:pt x="1342644" y="475487"/>
                              </a:lnTo>
                              <a:close/>
                            </a:path>
                            <a:path w="1346200" h="619125">
                              <a:moveTo>
                                <a:pt x="1342644" y="422147"/>
                              </a:moveTo>
                              <a:lnTo>
                                <a:pt x="838200" y="422147"/>
                              </a:lnTo>
                              <a:lnTo>
                                <a:pt x="801624" y="457199"/>
                              </a:lnTo>
                              <a:lnTo>
                                <a:pt x="748284" y="458723"/>
                              </a:lnTo>
                              <a:lnTo>
                                <a:pt x="1342644" y="458723"/>
                              </a:lnTo>
                              <a:lnTo>
                                <a:pt x="1342644" y="422147"/>
                              </a:lnTo>
                              <a:close/>
                            </a:path>
                            <a:path w="1346200" h="619125">
                              <a:moveTo>
                                <a:pt x="1344168" y="289559"/>
                              </a:moveTo>
                              <a:lnTo>
                                <a:pt x="947928" y="289559"/>
                              </a:lnTo>
                              <a:lnTo>
                                <a:pt x="912876" y="320039"/>
                              </a:lnTo>
                              <a:lnTo>
                                <a:pt x="1344168" y="320039"/>
                              </a:lnTo>
                              <a:lnTo>
                                <a:pt x="1344168" y="289559"/>
                              </a:lnTo>
                              <a:close/>
                            </a:path>
                            <a:path w="1346200" h="619125">
                              <a:moveTo>
                                <a:pt x="743712" y="0"/>
                              </a:moveTo>
                              <a:lnTo>
                                <a:pt x="591136" y="0"/>
                              </a:lnTo>
                              <a:lnTo>
                                <a:pt x="504444" y="233171"/>
                              </a:lnTo>
                              <a:lnTo>
                                <a:pt x="489204" y="240791"/>
                              </a:lnTo>
                              <a:lnTo>
                                <a:pt x="434340" y="269747"/>
                              </a:lnTo>
                              <a:lnTo>
                                <a:pt x="379476" y="280415"/>
                              </a:lnTo>
                              <a:lnTo>
                                <a:pt x="373380" y="297179"/>
                              </a:lnTo>
                              <a:lnTo>
                                <a:pt x="353568" y="315467"/>
                              </a:lnTo>
                              <a:lnTo>
                                <a:pt x="362712" y="316991"/>
                              </a:lnTo>
                              <a:lnTo>
                                <a:pt x="373380" y="318515"/>
                              </a:lnTo>
                              <a:lnTo>
                                <a:pt x="394716" y="318515"/>
                              </a:lnTo>
                              <a:lnTo>
                                <a:pt x="413004" y="315467"/>
                              </a:lnTo>
                              <a:lnTo>
                                <a:pt x="420624" y="313943"/>
                              </a:lnTo>
                              <a:lnTo>
                                <a:pt x="429768" y="312419"/>
                              </a:lnTo>
                              <a:lnTo>
                                <a:pt x="435864" y="309371"/>
                              </a:lnTo>
                              <a:lnTo>
                                <a:pt x="443484" y="304799"/>
                              </a:lnTo>
                              <a:lnTo>
                                <a:pt x="458724" y="297179"/>
                              </a:lnTo>
                              <a:lnTo>
                                <a:pt x="467868" y="289559"/>
                              </a:lnTo>
                              <a:lnTo>
                                <a:pt x="473964" y="284987"/>
                              </a:lnTo>
                              <a:lnTo>
                                <a:pt x="481584" y="280415"/>
                              </a:lnTo>
                              <a:lnTo>
                                <a:pt x="489204" y="274319"/>
                              </a:lnTo>
                              <a:lnTo>
                                <a:pt x="743712" y="274319"/>
                              </a:lnTo>
                              <a:lnTo>
                                <a:pt x="743712" y="240791"/>
                              </a:lnTo>
                              <a:lnTo>
                                <a:pt x="1018032" y="237743"/>
                              </a:lnTo>
                              <a:lnTo>
                                <a:pt x="1045464" y="207263"/>
                              </a:lnTo>
                              <a:lnTo>
                                <a:pt x="1339596" y="207263"/>
                              </a:lnTo>
                              <a:lnTo>
                                <a:pt x="1342067" y="184403"/>
                              </a:lnTo>
                              <a:lnTo>
                                <a:pt x="743712" y="184403"/>
                              </a:lnTo>
                              <a:lnTo>
                                <a:pt x="746760" y="102107"/>
                              </a:lnTo>
                              <a:lnTo>
                                <a:pt x="1133856" y="102107"/>
                              </a:lnTo>
                              <a:lnTo>
                                <a:pt x="1165860" y="65531"/>
                              </a:lnTo>
                              <a:lnTo>
                                <a:pt x="1339596" y="65531"/>
                              </a:lnTo>
                              <a:lnTo>
                                <a:pt x="1340761" y="45719"/>
                              </a:lnTo>
                              <a:lnTo>
                                <a:pt x="743712" y="45719"/>
                              </a:lnTo>
                              <a:lnTo>
                                <a:pt x="743712" y="0"/>
                              </a:lnTo>
                              <a:close/>
                            </a:path>
                            <a:path w="1346200" h="619125">
                              <a:moveTo>
                                <a:pt x="1345692" y="150875"/>
                              </a:moveTo>
                              <a:lnTo>
                                <a:pt x="1060704" y="152399"/>
                              </a:lnTo>
                              <a:lnTo>
                                <a:pt x="1030224" y="182879"/>
                              </a:lnTo>
                              <a:lnTo>
                                <a:pt x="743712" y="184403"/>
                              </a:lnTo>
                              <a:lnTo>
                                <a:pt x="1342067" y="184403"/>
                              </a:lnTo>
                              <a:lnTo>
                                <a:pt x="1345692" y="150875"/>
                              </a:lnTo>
                              <a:close/>
                            </a:path>
                            <a:path w="1346200" h="619125">
                              <a:moveTo>
                                <a:pt x="1342644" y="13715"/>
                              </a:moveTo>
                              <a:lnTo>
                                <a:pt x="1175004" y="13715"/>
                              </a:lnTo>
                              <a:lnTo>
                                <a:pt x="1143000" y="45719"/>
                              </a:lnTo>
                              <a:lnTo>
                                <a:pt x="1340761" y="45719"/>
                              </a:lnTo>
                              <a:lnTo>
                                <a:pt x="1342644" y="13715"/>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857720824" name="Image 17"/>
                        <pic:cNvPicPr/>
                      </pic:nvPicPr>
                      <pic:blipFill>
                        <a:blip r:embed="rId1" cstate="print"/>
                        <a:stretch>
                          <a:fillRect/>
                        </a:stretch>
                      </pic:blipFill>
                      <pic:spPr>
                        <a:xfrm>
                          <a:off x="227076" y="245363"/>
                          <a:ext cx="146303" cy="115823"/>
                        </a:xfrm>
                        <a:prstGeom prst="rect">
                          <a:avLst/>
                        </a:prstGeom>
                      </pic:spPr>
                    </pic:pic>
                    <wps:wsp>
                      <wps:cNvPr id="1745499247" name="Graphic 18"/>
                      <wps:cNvSpPr/>
                      <wps:spPr>
                        <a:xfrm>
                          <a:off x="423672" y="18287"/>
                          <a:ext cx="295910" cy="541020"/>
                        </a:xfrm>
                        <a:custGeom>
                          <a:avLst/>
                          <a:gdLst/>
                          <a:ahLst/>
                          <a:cxnLst/>
                          <a:rect l="l" t="t" r="r" b="b"/>
                          <a:pathLst>
                            <a:path w="295910" h="541020">
                              <a:moveTo>
                                <a:pt x="295655" y="0"/>
                              </a:moveTo>
                              <a:lnTo>
                                <a:pt x="184403" y="0"/>
                              </a:lnTo>
                              <a:lnTo>
                                <a:pt x="0" y="541019"/>
                              </a:lnTo>
                              <a:lnTo>
                                <a:pt x="295655" y="541019"/>
                              </a:lnTo>
                              <a:lnTo>
                                <a:pt x="295655" y="0"/>
                              </a:lnTo>
                              <a:close/>
                            </a:path>
                          </a:pathLst>
                        </a:custGeom>
                        <a:solidFill>
                          <a:srgbClr val="FFFFFF"/>
                        </a:solidFill>
                      </wps:spPr>
                      <wps:bodyPr wrap="square" lIns="0" tIns="0" rIns="0" bIns="0" rtlCol="0">
                        <a:prstTxWarp prst="textNoShape">
                          <a:avLst/>
                        </a:prstTxWarp>
                        <a:noAutofit/>
                      </wps:bodyPr>
                    </wps:wsp>
                    <pic:pic xmlns:pic="http://schemas.openxmlformats.org/drawingml/2006/picture">
                      <pic:nvPicPr>
                        <pic:cNvPr id="52072239" name="Image 19"/>
                        <pic:cNvPicPr/>
                      </pic:nvPicPr>
                      <pic:blipFill>
                        <a:blip r:embed="rId2" cstate="print"/>
                        <a:stretch>
                          <a:fillRect/>
                        </a:stretch>
                      </pic:blipFill>
                      <pic:spPr>
                        <a:xfrm>
                          <a:off x="348996" y="187451"/>
                          <a:ext cx="73151" cy="70103"/>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7D21B267" id="Group 4" o:spid="_x0000_s1026" style="position:absolute;margin-left:54.8pt;margin-top:14.25pt;width:106pt;height:48.75pt;z-index:-251642876;mso-wrap-distance-left:0;mso-wrap-distance-right:0;mso-position-horizontal:right;mso-position-horizontal-relative:margin;mso-position-vertical-relative:page" coordsize="13462,6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">
              <v:shape id="Graphic 16" o:spid="_x0000_s1027" style="position:absolute;width:13462;height:6191;visibility:visible;mso-wrap-style:square;v-text-anchor:top" coordsize="1346200,619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" path="m196596,388619l70104,557783,,559274r,59467l1344168,617219r,-53340l224028,562355,120396,560831r15240,-27432l160020,505967r38100,-38100l210312,452627r3048,-4572l217932,445007r4572,-4572l227076,437387r4572,-6096l234696,426719r4572,-9144l231648,416051r-6096,-3048l220980,409955r-7620,-3048l204216,400811r-4572,-7620l196596,388619xem243840,352043r-12192,l217932,356615r-4572,6096l210312,370331r-1524,9144l210312,388619r32004,21336l262128,416051r7620,4572l278892,425195,224028,562355r163068,l269748,559307r6096,-16764l284988,524255r7620,-16764l304800,490727r10668,-16764l327660,457199r10668,-16764l347472,423671r4572,-6096l353568,413003r3048,-4572l356616,403859r-3048,-3048l353568,399287r-1524,-1524l352044,393191r-4572,-1524l345948,390143r-4572,-3048l336804,385571r-6096,l327660,384047r-4572,-3048l320040,379475r-12192,-4572l294132,368807r-10668,-4572l269748,358139r-12192,-4572l243840,352043xem743712,274319r-254508,l489204,283463r-1524,9144l483108,303275r-1524,9144l387096,562355r358140,l748284,516635r47244,l827532,475487r515112,l1342644,458723r-594360,l748284,374903r153924,l932688,342899r411480,-1524l1344168,320039r-600456,l743712,274319xem1342644,475487r-515112,l1342644,480059r,-4572xem1342644,422147r-504444,l801624,457199r-53340,1524l1342644,458723r,-36576xem1344168,289559r-396240,l912876,320039r431292,l1344168,289559xem743712,l591136,,504444,233171r-15240,7620l434340,269747r-54864,10668l373380,297179r-19812,18288l362712,316991r10668,1524l394716,318515r18288,-3048l420624,313943r9144,-1524l435864,309371r7620,-4572l458724,297179r9144,-7620l473964,284987r7620,-4572l489204,274319r254508,l743712,240791r274320,-3048l1045464,207263r294132,l1342067,184403r-598355,l746760,102107r387096,l1165860,65531r173736,l1340761,45719r-597049,l743712,xem1345692,150875r-284988,1524l1030224,182879r-286512,1524l1342067,184403r3625,-33528xem1342644,13715r-167640,l1143000,45719r197761,l1342644,13715xe" fillcolor="black"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7" o:spid="_x0000_s1028" type="#_x0000_t75" style="position:absolute;left:2270;top:2453;width:1463;height:1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">
                <v:imagedata r:id="rId3" o:title=""/>
              </v:shape>
              <v:shape id="Graphic 18" o:spid="_x0000_s1029" style="position:absolute;left:4236;top:182;width:2959;height:5411;visibility:visible;mso-wrap-style:square;v-text-anchor:top" coordsize="295910,54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" path="m295655,l184403,,,541019r295655,l295655,xe" stroked="f">
                <v:path arrowok="t"/>
              </v:shape>
              <v:shape id="Image 19" o:spid="_x0000_s1030" type="#_x0000_t75" style="position:absolute;left:3489;top:1874;width:732;height: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">
                <v:imagedata r:id="rId4" o:title=""/>
              </v:shape>
              <w10:wrap anchorx="margin" anchory="pag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48D9D" w14:textId="77777777" w:rsidR="00A6487B" w:rsidRDefault="00A6487B" w:rsidP="004828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97DE8"/>
    <w:multiLevelType w:val="hybridMultilevel"/>
    <w:tmpl w:val="17964136"/>
    <w:lvl w:ilvl="0" w:tplc="96E8C4CA">
      <w:start w:val="1"/>
      <w:numFmt w:val="bullet"/>
      <w:pStyle w:val="CSBullet"/>
      <w:lvlText w:val=""/>
      <w:lvlJc w:val="left"/>
      <w:pPr>
        <w:ind w:left="720" w:hanging="360"/>
      </w:pPr>
      <w:rPr>
        <w:rFonts w:ascii="Wingdings" w:hAnsi="Wingdings" w:hint="default"/>
        <w:color w:val="44546A"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F45BC"/>
    <w:multiLevelType w:val="hybridMultilevel"/>
    <w:tmpl w:val="6D7C9254"/>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2" w15:restartNumberingAfterBreak="0">
    <w:nsid w:val="06BB67F1"/>
    <w:multiLevelType w:val="hybridMultilevel"/>
    <w:tmpl w:val="12EAEC30"/>
    <w:lvl w:ilvl="0" w:tplc="D57A5764">
      <w:start w:val="1"/>
      <w:numFmt w:val="bullet"/>
      <w:pStyle w:val="SubBullet"/>
      <w:lvlText w:val="-"/>
      <w:lvlJc w:val="left"/>
      <w:pPr>
        <w:tabs>
          <w:tab w:val="num" w:pos="1721"/>
        </w:tabs>
        <w:ind w:left="1721" w:hanging="360"/>
      </w:pPr>
      <w:rPr>
        <w:rFonts w:ascii="Arial" w:hAnsi="Arial" w:hint="default"/>
        <w:b w:val="0"/>
        <w:i w:val="0"/>
        <w:color w:val="auto"/>
        <w:sz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5E2CAA"/>
    <w:multiLevelType w:val="multilevel"/>
    <w:tmpl w:val="DD0211A2"/>
    <w:lvl w:ilvl="0">
      <w:start w:val="1"/>
      <w:numFmt w:val="decimal"/>
      <w:lvlText w:val="%1"/>
      <w:lvlJc w:val="left"/>
      <w:pPr>
        <w:ind w:left="1720" w:hanging="1133"/>
      </w:pPr>
      <w:rPr>
        <w:rFonts w:ascii="Arial Narrow" w:eastAsia="Arial Narrow" w:hAnsi="Arial Narrow" w:cs="Arial Narrow" w:hint="default"/>
        <w:b w:val="0"/>
        <w:bCs w:val="0"/>
        <w:i w:val="0"/>
        <w:iCs w:val="0"/>
        <w:spacing w:val="0"/>
        <w:w w:val="100"/>
        <w:sz w:val="40"/>
        <w:szCs w:val="40"/>
        <w:lang w:val="en-US" w:eastAsia="en-US" w:bidi="ar-SA"/>
      </w:rPr>
    </w:lvl>
    <w:lvl w:ilvl="1">
      <w:start w:val="1"/>
      <w:numFmt w:val="decimal"/>
      <w:lvlText w:val="%1.%2"/>
      <w:lvlJc w:val="left"/>
      <w:pPr>
        <w:ind w:left="1720" w:hanging="1133"/>
      </w:pPr>
      <w:rPr>
        <w:rFonts w:ascii="Arial" w:eastAsia="Arial Narrow" w:hAnsi="Arial" w:cs="Arial" w:hint="default"/>
        <w:b w:val="0"/>
        <w:bCs w:val="0"/>
        <w:i w:val="0"/>
        <w:iCs w:val="0"/>
        <w:spacing w:val="-1"/>
        <w:w w:val="99"/>
        <w:sz w:val="36"/>
        <w:szCs w:val="36"/>
        <w:lang w:val="en-US" w:eastAsia="en-US" w:bidi="ar-SA"/>
      </w:rPr>
    </w:lvl>
    <w:lvl w:ilvl="2">
      <w:numFmt w:val="bullet"/>
      <w:lvlText w:val="•"/>
      <w:lvlJc w:val="left"/>
      <w:pPr>
        <w:ind w:left="3224" w:hanging="1133"/>
      </w:pPr>
      <w:rPr>
        <w:rFonts w:hint="default"/>
        <w:lang w:val="en-US" w:eastAsia="en-US" w:bidi="ar-SA"/>
      </w:rPr>
    </w:lvl>
    <w:lvl w:ilvl="3">
      <w:numFmt w:val="bullet"/>
      <w:lvlText w:val="•"/>
      <w:lvlJc w:val="left"/>
      <w:pPr>
        <w:ind w:left="3976" w:hanging="1133"/>
      </w:pPr>
      <w:rPr>
        <w:rFonts w:hint="default"/>
        <w:lang w:val="en-US" w:eastAsia="en-US" w:bidi="ar-SA"/>
      </w:rPr>
    </w:lvl>
    <w:lvl w:ilvl="4">
      <w:numFmt w:val="bullet"/>
      <w:lvlText w:val="•"/>
      <w:lvlJc w:val="left"/>
      <w:pPr>
        <w:ind w:left="4728" w:hanging="1133"/>
      </w:pPr>
      <w:rPr>
        <w:rFonts w:hint="default"/>
        <w:lang w:val="en-US" w:eastAsia="en-US" w:bidi="ar-SA"/>
      </w:rPr>
    </w:lvl>
    <w:lvl w:ilvl="5">
      <w:numFmt w:val="bullet"/>
      <w:lvlText w:val="•"/>
      <w:lvlJc w:val="left"/>
      <w:pPr>
        <w:ind w:left="5480" w:hanging="1133"/>
      </w:pPr>
      <w:rPr>
        <w:rFonts w:hint="default"/>
        <w:lang w:val="en-US" w:eastAsia="en-US" w:bidi="ar-SA"/>
      </w:rPr>
    </w:lvl>
    <w:lvl w:ilvl="6">
      <w:numFmt w:val="bullet"/>
      <w:lvlText w:val="•"/>
      <w:lvlJc w:val="left"/>
      <w:pPr>
        <w:ind w:left="6232" w:hanging="1133"/>
      </w:pPr>
      <w:rPr>
        <w:rFonts w:hint="default"/>
        <w:lang w:val="en-US" w:eastAsia="en-US" w:bidi="ar-SA"/>
      </w:rPr>
    </w:lvl>
    <w:lvl w:ilvl="7">
      <w:numFmt w:val="bullet"/>
      <w:lvlText w:val="•"/>
      <w:lvlJc w:val="left"/>
      <w:pPr>
        <w:ind w:left="6984" w:hanging="1133"/>
      </w:pPr>
      <w:rPr>
        <w:rFonts w:hint="default"/>
        <w:lang w:val="en-US" w:eastAsia="en-US" w:bidi="ar-SA"/>
      </w:rPr>
    </w:lvl>
    <w:lvl w:ilvl="8">
      <w:numFmt w:val="bullet"/>
      <w:lvlText w:val="•"/>
      <w:lvlJc w:val="left"/>
      <w:pPr>
        <w:ind w:left="7736" w:hanging="1133"/>
      </w:pPr>
      <w:rPr>
        <w:rFonts w:hint="default"/>
        <w:lang w:val="en-US" w:eastAsia="en-US" w:bidi="ar-SA"/>
      </w:rPr>
    </w:lvl>
  </w:abstractNum>
  <w:abstractNum w:abstractNumId="4" w15:restartNumberingAfterBreak="0">
    <w:nsid w:val="090251CB"/>
    <w:multiLevelType w:val="hybridMultilevel"/>
    <w:tmpl w:val="394EC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E657CC"/>
    <w:multiLevelType w:val="hybridMultilevel"/>
    <w:tmpl w:val="7C4CE15C"/>
    <w:lvl w:ilvl="0" w:tplc="3814B282">
      <w:start w:val="1"/>
      <w:numFmt w:val="bullet"/>
      <w:pStyle w:val="Executivesummarybullets"/>
      <w:lvlText w:val=""/>
      <w:lvlJc w:val="left"/>
      <w:pPr>
        <w:ind w:left="720" w:hanging="360"/>
      </w:pPr>
      <w:rPr>
        <w:rFonts w:ascii="Symbol" w:hAnsi="Symbol" w:hint="default"/>
        <w:color w:val="66A8D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B062CE"/>
    <w:multiLevelType w:val="hybridMultilevel"/>
    <w:tmpl w:val="7DC21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F871C9"/>
    <w:multiLevelType w:val="hybridMultilevel"/>
    <w:tmpl w:val="F0D26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B41986"/>
    <w:multiLevelType w:val="hybridMultilevel"/>
    <w:tmpl w:val="93188D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546384"/>
    <w:multiLevelType w:val="multilevel"/>
    <w:tmpl w:val="1D9ADCFE"/>
    <w:lvl w:ilvl="0">
      <w:start w:val="1"/>
      <w:numFmt w:val="bullet"/>
      <w:pStyle w:val="Bullettext"/>
      <w:lvlText w:val=""/>
      <w:lvlJc w:val="left"/>
      <w:pPr>
        <w:ind w:left="539" w:hanging="170"/>
      </w:pPr>
      <w:rPr>
        <w:rFonts w:ascii="Symbol" w:hAnsi="Symbol" w:hint="default"/>
        <w:color w:val="0070C0"/>
      </w:rPr>
    </w:lvl>
    <w:lvl w:ilvl="1">
      <w:start w:val="1"/>
      <w:numFmt w:val="bullet"/>
      <w:lvlText w:val="o"/>
      <w:lvlJc w:val="left"/>
      <w:pPr>
        <w:ind w:left="908" w:hanging="170"/>
      </w:pPr>
      <w:rPr>
        <w:rFonts w:ascii="Courier New" w:hAnsi="Courier New" w:hint="default"/>
      </w:rPr>
    </w:lvl>
    <w:lvl w:ilvl="2">
      <w:start w:val="1"/>
      <w:numFmt w:val="bullet"/>
      <w:lvlText w:val=""/>
      <w:lvlJc w:val="left"/>
      <w:pPr>
        <w:ind w:left="1277" w:hanging="170"/>
      </w:pPr>
      <w:rPr>
        <w:rFonts w:ascii="Wingdings" w:hAnsi="Wingdings" w:hint="default"/>
      </w:rPr>
    </w:lvl>
    <w:lvl w:ilvl="3">
      <w:start w:val="1"/>
      <w:numFmt w:val="bullet"/>
      <w:lvlText w:val=""/>
      <w:lvlJc w:val="left"/>
      <w:pPr>
        <w:ind w:left="1646" w:hanging="170"/>
      </w:pPr>
      <w:rPr>
        <w:rFonts w:ascii="Symbol" w:hAnsi="Symbol" w:hint="default"/>
      </w:rPr>
    </w:lvl>
    <w:lvl w:ilvl="4">
      <w:start w:val="1"/>
      <w:numFmt w:val="bullet"/>
      <w:lvlText w:val="o"/>
      <w:lvlJc w:val="left"/>
      <w:pPr>
        <w:ind w:left="2015" w:hanging="170"/>
      </w:pPr>
      <w:rPr>
        <w:rFonts w:ascii="Courier New" w:hAnsi="Courier New" w:cs="Courier New" w:hint="default"/>
      </w:rPr>
    </w:lvl>
    <w:lvl w:ilvl="5">
      <w:start w:val="1"/>
      <w:numFmt w:val="bullet"/>
      <w:lvlText w:val=""/>
      <w:lvlJc w:val="left"/>
      <w:pPr>
        <w:ind w:left="2384" w:hanging="170"/>
      </w:pPr>
      <w:rPr>
        <w:rFonts w:ascii="Wingdings" w:hAnsi="Wingdings" w:hint="default"/>
      </w:rPr>
    </w:lvl>
    <w:lvl w:ilvl="6">
      <w:start w:val="1"/>
      <w:numFmt w:val="bullet"/>
      <w:lvlText w:val=""/>
      <w:lvlJc w:val="left"/>
      <w:pPr>
        <w:ind w:left="2753" w:hanging="170"/>
      </w:pPr>
      <w:rPr>
        <w:rFonts w:ascii="Symbol" w:hAnsi="Symbol" w:hint="default"/>
      </w:rPr>
    </w:lvl>
    <w:lvl w:ilvl="7">
      <w:start w:val="1"/>
      <w:numFmt w:val="bullet"/>
      <w:lvlText w:val="o"/>
      <w:lvlJc w:val="left"/>
      <w:pPr>
        <w:ind w:left="3122" w:hanging="170"/>
      </w:pPr>
      <w:rPr>
        <w:rFonts w:ascii="Courier New" w:hAnsi="Courier New" w:cs="Courier New" w:hint="default"/>
      </w:rPr>
    </w:lvl>
    <w:lvl w:ilvl="8">
      <w:start w:val="1"/>
      <w:numFmt w:val="bullet"/>
      <w:lvlText w:val=""/>
      <w:lvlJc w:val="left"/>
      <w:pPr>
        <w:ind w:left="3491" w:hanging="170"/>
      </w:pPr>
      <w:rPr>
        <w:rFonts w:ascii="Wingdings" w:hAnsi="Wingdings" w:hint="default"/>
      </w:rPr>
    </w:lvl>
  </w:abstractNum>
  <w:abstractNum w:abstractNumId="10" w15:restartNumberingAfterBreak="0">
    <w:nsid w:val="161C59DB"/>
    <w:multiLevelType w:val="hybridMultilevel"/>
    <w:tmpl w:val="D6D08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07002C"/>
    <w:multiLevelType w:val="hybridMultilevel"/>
    <w:tmpl w:val="F056BA82"/>
    <w:lvl w:ilvl="0" w:tplc="157222E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62554D"/>
    <w:multiLevelType w:val="multilevel"/>
    <w:tmpl w:val="7BEA624A"/>
    <w:lvl w:ilvl="0">
      <w:start w:val="1"/>
      <w:numFmt w:val="decimal"/>
      <w:pStyle w:val="Heading1"/>
      <w:lvlText w:val="%1."/>
      <w:lvlJc w:val="left"/>
      <w:pPr>
        <w:ind w:left="1021" w:hanging="1021"/>
      </w:pPr>
      <w:rPr>
        <w:rFonts w:hint="default"/>
      </w:rPr>
    </w:lvl>
    <w:lvl w:ilvl="1">
      <w:start w:val="1"/>
      <w:numFmt w:val="decimal"/>
      <w:pStyle w:val="Heading2"/>
      <w:lvlText w:val="%1.%2"/>
      <w:lvlJc w:val="left"/>
      <w:pPr>
        <w:ind w:left="1021" w:hanging="1021"/>
      </w:pPr>
      <w:rPr>
        <w:rFonts w:hint="default"/>
      </w:rPr>
    </w:lvl>
    <w:lvl w:ilvl="2">
      <w:start w:val="1"/>
      <w:numFmt w:val="decimal"/>
      <w:pStyle w:val="Heading3"/>
      <w:lvlText w:val="%1.%2.%3"/>
      <w:lvlJc w:val="left"/>
      <w:pPr>
        <w:ind w:left="1021" w:hanging="1021"/>
      </w:pPr>
      <w:rPr>
        <w:rFonts w:hint="default"/>
      </w:rPr>
    </w:lvl>
    <w:lvl w:ilvl="3">
      <w:start w:val="1"/>
      <w:numFmt w:val="decimal"/>
      <w:pStyle w:val="Heading4"/>
      <w:lvlText w:val="%1.%2.%3.%4"/>
      <w:lvlJc w:val="left"/>
      <w:pPr>
        <w:ind w:left="1021" w:hanging="1021"/>
      </w:pPr>
      <w:rPr>
        <w:rFonts w:hint="default"/>
      </w:rPr>
    </w:lvl>
    <w:lvl w:ilvl="4">
      <w:start w:val="1"/>
      <w:numFmt w:val="decimal"/>
      <w:pStyle w:val="Heading5"/>
      <w:lvlText w:val="%1.%2.%3.%4.%5"/>
      <w:lvlJc w:val="left"/>
      <w:pPr>
        <w:ind w:left="1021" w:hanging="1021"/>
      </w:pPr>
      <w:rPr>
        <w:rFonts w:hint="default"/>
      </w:rPr>
    </w:lvl>
    <w:lvl w:ilvl="5">
      <w:start w:val="1"/>
      <w:numFmt w:val="decimal"/>
      <w:lvlText w:val="Appendix %6"/>
      <w:lvlJc w:val="left"/>
      <w:pPr>
        <w:ind w:left="1021" w:hanging="1021"/>
      </w:pPr>
      <w:rPr>
        <w:rFonts w:hint="default"/>
      </w:rPr>
    </w:lvl>
    <w:lvl w:ilvl="6">
      <w:start w:val="1"/>
      <w:numFmt w:val="decimal"/>
      <w:lvlText w:val="%6.%7"/>
      <w:lvlJc w:val="left"/>
      <w:pPr>
        <w:ind w:left="1021" w:hanging="1021"/>
      </w:pPr>
      <w:rPr>
        <w:rFonts w:hint="default"/>
      </w:rPr>
    </w:lvl>
    <w:lvl w:ilvl="7">
      <w:start w:val="1"/>
      <w:numFmt w:val="decimal"/>
      <w:pStyle w:val="Heading8"/>
      <w:lvlText w:val="%6.%7.%8"/>
      <w:lvlJc w:val="left"/>
      <w:pPr>
        <w:ind w:left="1021" w:hanging="1021"/>
      </w:pPr>
      <w:rPr>
        <w:rFonts w:hint="default"/>
      </w:rPr>
    </w:lvl>
    <w:lvl w:ilvl="8">
      <w:start w:val="1"/>
      <w:numFmt w:val="decimal"/>
      <w:pStyle w:val="Heading9"/>
      <w:lvlText w:val="%1.%2.%3.%4.%5.%6.%7.%8.%9"/>
      <w:lvlJc w:val="left"/>
      <w:pPr>
        <w:ind w:left="1021" w:hanging="1021"/>
      </w:pPr>
      <w:rPr>
        <w:rFonts w:hint="default"/>
      </w:rPr>
    </w:lvl>
  </w:abstractNum>
  <w:abstractNum w:abstractNumId="13" w15:restartNumberingAfterBreak="0">
    <w:nsid w:val="273007CD"/>
    <w:multiLevelType w:val="hybridMultilevel"/>
    <w:tmpl w:val="08F623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D92218"/>
    <w:multiLevelType w:val="hybridMultilevel"/>
    <w:tmpl w:val="3796F77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5" w15:restartNumberingAfterBreak="0">
    <w:nsid w:val="2AED0A61"/>
    <w:multiLevelType w:val="hybridMultilevel"/>
    <w:tmpl w:val="B96AA1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0E639C"/>
    <w:multiLevelType w:val="hybridMultilevel"/>
    <w:tmpl w:val="BE8A2FDC"/>
    <w:lvl w:ilvl="0" w:tplc="5DC0ECD8">
      <w:start w:val="1"/>
      <w:numFmt w:val="bullet"/>
      <w:pStyle w:val="Executivesummarysubbullets"/>
      <w:lvlText w:val=""/>
      <w:lvlJc w:val="left"/>
      <w:pPr>
        <w:ind w:left="720" w:hanging="360"/>
      </w:pPr>
      <w:rPr>
        <w:rFonts w:ascii="Symbol" w:hAnsi="Symbol" w:hint="default"/>
        <w:color w:val="E559A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002F10"/>
    <w:multiLevelType w:val="hybridMultilevel"/>
    <w:tmpl w:val="5ADAC392"/>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18" w15:restartNumberingAfterBreak="0">
    <w:nsid w:val="35AC4A4A"/>
    <w:multiLevelType w:val="hybridMultilevel"/>
    <w:tmpl w:val="20ACD41A"/>
    <w:lvl w:ilvl="0" w:tplc="961AF09C">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032DD3"/>
    <w:multiLevelType w:val="hybridMultilevel"/>
    <w:tmpl w:val="B5700C62"/>
    <w:lvl w:ilvl="0" w:tplc="C64E41D0">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9610E2D"/>
    <w:multiLevelType w:val="hybridMultilevel"/>
    <w:tmpl w:val="F9F85B84"/>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21" w15:restartNumberingAfterBreak="0">
    <w:nsid w:val="3C1702BB"/>
    <w:multiLevelType w:val="hybridMultilevel"/>
    <w:tmpl w:val="CE22A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D460EF"/>
    <w:multiLevelType w:val="hybridMultilevel"/>
    <w:tmpl w:val="5672CA26"/>
    <w:lvl w:ilvl="0" w:tplc="A0CE94BC">
      <w:start w:val="1"/>
      <w:numFmt w:val="bullet"/>
      <w:pStyle w:val="Subbullet0"/>
      <w:lvlText w:val=""/>
      <w:lvlJc w:val="left"/>
      <w:pPr>
        <w:ind w:left="720" w:hanging="360"/>
      </w:pPr>
      <w:rPr>
        <w:rFonts w:ascii="Symbol" w:hAnsi="Symbol" w:hint="default"/>
        <w:color w:val="E559A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7364F2"/>
    <w:multiLevelType w:val="hybridMultilevel"/>
    <w:tmpl w:val="B3A07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0A539ED"/>
    <w:multiLevelType w:val="hybridMultilevel"/>
    <w:tmpl w:val="11564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E64385"/>
    <w:multiLevelType w:val="hybridMultilevel"/>
    <w:tmpl w:val="156E6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46766E"/>
    <w:multiLevelType w:val="hybridMultilevel"/>
    <w:tmpl w:val="4E069310"/>
    <w:lvl w:ilvl="0" w:tplc="08090001">
      <w:start w:val="1"/>
      <w:numFmt w:val="bullet"/>
      <w:lvlText w:val=""/>
      <w:lvlJc w:val="left"/>
      <w:pPr>
        <w:ind w:left="888" w:hanging="360"/>
      </w:pPr>
      <w:rPr>
        <w:rFonts w:ascii="Symbol" w:hAnsi="Symbol" w:hint="default"/>
      </w:rPr>
    </w:lvl>
    <w:lvl w:ilvl="1" w:tplc="08090003" w:tentative="1">
      <w:start w:val="1"/>
      <w:numFmt w:val="bullet"/>
      <w:lvlText w:val="o"/>
      <w:lvlJc w:val="left"/>
      <w:pPr>
        <w:ind w:left="1608" w:hanging="360"/>
      </w:pPr>
      <w:rPr>
        <w:rFonts w:ascii="Courier New" w:hAnsi="Courier New" w:cs="Courier New" w:hint="default"/>
      </w:rPr>
    </w:lvl>
    <w:lvl w:ilvl="2" w:tplc="08090005" w:tentative="1">
      <w:start w:val="1"/>
      <w:numFmt w:val="bullet"/>
      <w:lvlText w:val=""/>
      <w:lvlJc w:val="left"/>
      <w:pPr>
        <w:ind w:left="2328" w:hanging="360"/>
      </w:pPr>
      <w:rPr>
        <w:rFonts w:ascii="Wingdings" w:hAnsi="Wingdings" w:hint="default"/>
      </w:rPr>
    </w:lvl>
    <w:lvl w:ilvl="3" w:tplc="08090001" w:tentative="1">
      <w:start w:val="1"/>
      <w:numFmt w:val="bullet"/>
      <w:lvlText w:val=""/>
      <w:lvlJc w:val="left"/>
      <w:pPr>
        <w:ind w:left="3048" w:hanging="360"/>
      </w:pPr>
      <w:rPr>
        <w:rFonts w:ascii="Symbol" w:hAnsi="Symbol" w:hint="default"/>
      </w:rPr>
    </w:lvl>
    <w:lvl w:ilvl="4" w:tplc="08090003" w:tentative="1">
      <w:start w:val="1"/>
      <w:numFmt w:val="bullet"/>
      <w:lvlText w:val="o"/>
      <w:lvlJc w:val="left"/>
      <w:pPr>
        <w:ind w:left="3768" w:hanging="360"/>
      </w:pPr>
      <w:rPr>
        <w:rFonts w:ascii="Courier New" w:hAnsi="Courier New" w:cs="Courier New" w:hint="default"/>
      </w:rPr>
    </w:lvl>
    <w:lvl w:ilvl="5" w:tplc="08090005" w:tentative="1">
      <w:start w:val="1"/>
      <w:numFmt w:val="bullet"/>
      <w:lvlText w:val=""/>
      <w:lvlJc w:val="left"/>
      <w:pPr>
        <w:ind w:left="4488" w:hanging="360"/>
      </w:pPr>
      <w:rPr>
        <w:rFonts w:ascii="Wingdings" w:hAnsi="Wingdings" w:hint="default"/>
      </w:rPr>
    </w:lvl>
    <w:lvl w:ilvl="6" w:tplc="08090001" w:tentative="1">
      <w:start w:val="1"/>
      <w:numFmt w:val="bullet"/>
      <w:lvlText w:val=""/>
      <w:lvlJc w:val="left"/>
      <w:pPr>
        <w:ind w:left="5208" w:hanging="360"/>
      </w:pPr>
      <w:rPr>
        <w:rFonts w:ascii="Symbol" w:hAnsi="Symbol" w:hint="default"/>
      </w:rPr>
    </w:lvl>
    <w:lvl w:ilvl="7" w:tplc="08090003" w:tentative="1">
      <w:start w:val="1"/>
      <w:numFmt w:val="bullet"/>
      <w:lvlText w:val="o"/>
      <w:lvlJc w:val="left"/>
      <w:pPr>
        <w:ind w:left="5928" w:hanging="360"/>
      </w:pPr>
      <w:rPr>
        <w:rFonts w:ascii="Courier New" w:hAnsi="Courier New" w:cs="Courier New" w:hint="default"/>
      </w:rPr>
    </w:lvl>
    <w:lvl w:ilvl="8" w:tplc="08090005" w:tentative="1">
      <w:start w:val="1"/>
      <w:numFmt w:val="bullet"/>
      <w:lvlText w:val=""/>
      <w:lvlJc w:val="left"/>
      <w:pPr>
        <w:ind w:left="6648" w:hanging="360"/>
      </w:pPr>
      <w:rPr>
        <w:rFonts w:ascii="Wingdings" w:hAnsi="Wingdings" w:hint="default"/>
      </w:rPr>
    </w:lvl>
  </w:abstractNum>
  <w:abstractNum w:abstractNumId="27" w15:restartNumberingAfterBreak="0">
    <w:nsid w:val="4DE75E62"/>
    <w:multiLevelType w:val="hybridMultilevel"/>
    <w:tmpl w:val="46AA4F08"/>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28" w15:restartNumberingAfterBreak="0">
    <w:nsid w:val="53F81795"/>
    <w:multiLevelType w:val="hybridMultilevel"/>
    <w:tmpl w:val="6EB0F796"/>
    <w:lvl w:ilvl="0" w:tplc="C434AD46">
      <w:start w:val="1"/>
      <w:numFmt w:val="bullet"/>
      <w:pStyle w:val="CVBullet"/>
      <w:lvlText w:val=""/>
      <w:lvlJc w:val="left"/>
      <w:pPr>
        <w:tabs>
          <w:tab w:val="num" w:pos="284"/>
        </w:tabs>
        <w:ind w:left="284" w:hanging="284"/>
      </w:pPr>
      <w:rPr>
        <w:rFonts w:ascii="Symbol" w:hAnsi="Symbol" w:hint="default"/>
        <w:b w:val="0"/>
        <w:i w:val="0"/>
        <w:color w:val="0083BE"/>
        <w:sz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FA1C98"/>
    <w:multiLevelType w:val="hybridMultilevel"/>
    <w:tmpl w:val="43523782"/>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30" w15:restartNumberingAfterBreak="0">
    <w:nsid w:val="5C224310"/>
    <w:multiLevelType w:val="hybridMultilevel"/>
    <w:tmpl w:val="FEE09B18"/>
    <w:lvl w:ilvl="0" w:tplc="0809000B">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1" w15:restartNumberingAfterBreak="0">
    <w:nsid w:val="5D5C69B9"/>
    <w:multiLevelType w:val="hybridMultilevel"/>
    <w:tmpl w:val="23F61C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1E56BE"/>
    <w:multiLevelType w:val="hybridMultilevel"/>
    <w:tmpl w:val="E50C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2092C4C"/>
    <w:multiLevelType w:val="hybridMultilevel"/>
    <w:tmpl w:val="19948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3A91F0A"/>
    <w:multiLevelType w:val="multilevel"/>
    <w:tmpl w:val="CEE6E1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404496"/>
    <w:multiLevelType w:val="hybridMultilevel"/>
    <w:tmpl w:val="BEB01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7A2C23"/>
    <w:multiLevelType w:val="hybridMultilevel"/>
    <w:tmpl w:val="E81646EA"/>
    <w:lvl w:ilvl="0" w:tplc="C7B400F0">
      <w:start w:val="1"/>
      <w:numFmt w:val="bullet"/>
      <w:lvlText w:val=""/>
      <w:lvlJc w:val="left"/>
      <w:pPr>
        <w:ind w:left="1440" w:hanging="360"/>
      </w:pPr>
      <w:rPr>
        <w:rFonts w:ascii="Symbol" w:hAnsi="Symbol" w:hint="default"/>
        <w:color w:val="0070C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D1631CF"/>
    <w:multiLevelType w:val="hybridMultilevel"/>
    <w:tmpl w:val="3A4E0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F4877CA"/>
    <w:multiLevelType w:val="hybridMultilevel"/>
    <w:tmpl w:val="BE122BB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9" w15:restartNumberingAfterBreak="0">
    <w:nsid w:val="78B62A8F"/>
    <w:multiLevelType w:val="hybridMultilevel"/>
    <w:tmpl w:val="B8869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67068558">
    <w:abstractNumId w:val="22"/>
  </w:num>
  <w:num w:numId="2" w16cid:durableId="778523431">
    <w:abstractNumId w:val="0"/>
  </w:num>
  <w:num w:numId="3" w16cid:durableId="1816529216">
    <w:abstractNumId w:val="2"/>
  </w:num>
  <w:num w:numId="4" w16cid:durableId="1457529497">
    <w:abstractNumId w:val="28"/>
  </w:num>
  <w:num w:numId="5" w16cid:durableId="1734965270">
    <w:abstractNumId w:val="12"/>
  </w:num>
  <w:num w:numId="6" w16cid:durableId="806123475">
    <w:abstractNumId w:val="5"/>
  </w:num>
  <w:num w:numId="7" w16cid:durableId="1122118234">
    <w:abstractNumId w:val="16"/>
  </w:num>
  <w:num w:numId="8" w16cid:durableId="415248363">
    <w:abstractNumId w:val="9"/>
  </w:num>
  <w:num w:numId="9" w16cid:durableId="1532573777">
    <w:abstractNumId w:val="36"/>
  </w:num>
  <w:num w:numId="10" w16cid:durableId="1845049666">
    <w:abstractNumId w:val="30"/>
  </w:num>
  <w:num w:numId="11" w16cid:durableId="980571837">
    <w:abstractNumId w:val="19"/>
  </w:num>
  <w:num w:numId="12" w16cid:durableId="2092896798">
    <w:abstractNumId w:val="11"/>
  </w:num>
  <w:num w:numId="13" w16cid:durableId="2113240680">
    <w:abstractNumId w:val="18"/>
  </w:num>
  <w:num w:numId="14" w16cid:durableId="872696345">
    <w:abstractNumId w:val="13"/>
  </w:num>
  <w:num w:numId="15" w16cid:durableId="620763622">
    <w:abstractNumId w:val="15"/>
  </w:num>
  <w:num w:numId="16" w16cid:durableId="2088184905">
    <w:abstractNumId w:val="7"/>
  </w:num>
  <w:num w:numId="17" w16cid:durableId="481890245">
    <w:abstractNumId w:val="26"/>
  </w:num>
  <w:num w:numId="18" w16cid:durableId="885798659">
    <w:abstractNumId w:val="37"/>
  </w:num>
  <w:num w:numId="19" w16cid:durableId="1785080303">
    <w:abstractNumId w:val="39"/>
  </w:num>
  <w:num w:numId="20" w16cid:durableId="746027646">
    <w:abstractNumId w:val="38"/>
  </w:num>
  <w:num w:numId="21" w16cid:durableId="248782456">
    <w:abstractNumId w:val="23"/>
  </w:num>
  <w:num w:numId="22" w16cid:durableId="1913081838">
    <w:abstractNumId w:val="10"/>
  </w:num>
  <w:num w:numId="23" w16cid:durableId="1699156821">
    <w:abstractNumId w:val="21"/>
  </w:num>
  <w:num w:numId="24" w16cid:durableId="802432514">
    <w:abstractNumId w:val="6"/>
  </w:num>
  <w:num w:numId="25" w16cid:durableId="1987591065">
    <w:abstractNumId w:val="35"/>
  </w:num>
  <w:num w:numId="26" w16cid:durableId="17854954">
    <w:abstractNumId w:val="14"/>
  </w:num>
  <w:num w:numId="27" w16cid:durableId="1136948399">
    <w:abstractNumId w:val="4"/>
  </w:num>
  <w:num w:numId="28" w16cid:durableId="1661107836">
    <w:abstractNumId w:val="32"/>
  </w:num>
  <w:num w:numId="29" w16cid:durableId="303779704">
    <w:abstractNumId w:val="24"/>
  </w:num>
  <w:num w:numId="30" w16cid:durableId="477116130">
    <w:abstractNumId w:val="31"/>
  </w:num>
  <w:num w:numId="31" w16cid:durableId="674498768">
    <w:abstractNumId w:val="8"/>
  </w:num>
  <w:num w:numId="32" w16cid:durableId="14246431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63350043">
    <w:abstractNumId w:val="25"/>
  </w:num>
  <w:num w:numId="34" w16cid:durableId="800734479">
    <w:abstractNumId w:val="12"/>
  </w:num>
  <w:num w:numId="35" w16cid:durableId="852570187">
    <w:abstractNumId w:val="3"/>
  </w:num>
  <w:num w:numId="36" w16cid:durableId="428240188">
    <w:abstractNumId w:val="34"/>
  </w:num>
  <w:num w:numId="37" w16cid:durableId="947928240">
    <w:abstractNumId w:val="33"/>
  </w:num>
  <w:num w:numId="38" w16cid:durableId="1803570115">
    <w:abstractNumId w:val="17"/>
  </w:num>
  <w:num w:numId="39" w16cid:durableId="1265725842">
    <w:abstractNumId w:val="20"/>
  </w:num>
  <w:num w:numId="40" w16cid:durableId="2059891806">
    <w:abstractNumId w:val="1"/>
  </w:num>
  <w:num w:numId="41" w16cid:durableId="3750303">
    <w:abstractNumId w:val="27"/>
  </w:num>
  <w:num w:numId="42" w16cid:durableId="289432998">
    <w:abstractNumId w:val="2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comment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yMzE2N7C0MDcHYiUdpeDU4uLM/DyQAvNaAFqx4U8sAAAA"/>
  </w:docVars>
  <w:rsids>
    <w:rsidRoot w:val="004828ED"/>
    <w:rsid w:val="00000059"/>
    <w:rsid w:val="00000890"/>
    <w:rsid w:val="00003178"/>
    <w:rsid w:val="000035FF"/>
    <w:rsid w:val="00004345"/>
    <w:rsid w:val="00005BDE"/>
    <w:rsid w:val="00006083"/>
    <w:rsid w:val="000064B6"/>
    <w:rsid w:val="00007856"/>
    <w:rsid w:val="00007943"/>
    <w:rsid w:val="00011103"/>
    <w:rsid w:val="00011ABD"/>
    <w:rsid w:val="00012954"/>
    <w:rsid w:val="00012DE4"/>
    <w:rsid w:val="000147F3"/>
    <w:rsid w:val="00015E0F"/>
    <w:rsid w:val="00017467"/>
    <w:rsid w:val="000207D3"/>
    <w:rsid w:val="00020F3F"/>
    <w:rsid w:val="00020FD5"/>
    <w:rsid w:val="00021075"/>
    <w:rsid w:val="00021286"/>
    <w:rsid w:val="00022210"/>
    <w:rsid w:val="0002521D"/>
    <w:rsid w:val="00026C40"/>
    <w:rsid w:val="00027E8C"/>
    <w:rsid w:val="00030602"/>
    <w:rsid w:val="0003113A"/>
    <w:rsid w:val="00031B34"/>
    <w:rsid w:val="00032D4B"/>
    <w:rsid w:val="000351A5"/>
    <w:rsid w:val="00040082"/>
    <w:rsid w:val="0004270A"/>
    <w:rsid w:val="000431F4"/>
    <w:rsid w:val="00043F0E"/>
    <w:rsid w:val="000445E8"/>
    <w:rsid w:val="0004545F"/>
    <w:rsid w:val="00050339"/>
    <w:rsid w:val="0005062C"/>
    <w:rsid w:val="000509CD"/>
    <w:rsid w:val="000520B9"/>
    <w:rsid w:val="0005293F"/>
    <w:rsid w:val="00055C5D"/>
    <w:rsid w:val="00055D92"/>
    <w:rsid w:val="00060244"/>
    <w:rsid w:val="00061516"/>
    <w:rsid w:val="000655F5"/>
    <w:rsid w:val="00066642"/>
    <w:rsid w:val="0006696C"/>
    <w:rsid w:val="00066F58"/>
    <w:rsid w:val="000679A2"/>
    <w:rsid w:val="00070CA7"/>
    <w:rsid w:val="000711E4"/>
    <w:rsid w:val="00071968"/>
    <w:rsid w:val="00071B86"/>
    <w:rsid w:val="000733EA"/>
    <w:rsid w:val="000737F9"/>
    <w:rsid w:val="00073B26"/>
    <w:rsid w:val="00074DE6"/>
    <w:rsid w:val="00075989"/>
    <w:rsid w:val="0008116A"/>
    <w:rsid w:val="00081E12"/>
    <w:rsid w:val="00083F3F"/>
    <w:rsid w:val="00083FCD"/>
    <w:rsid w:val="000848DF"/>
    <w:rsid w:val="00084D31"/>
    <w:rsid w:val="000859F6"/>
    <w:rsid w:val="00085C9C"/>
    <w:rsid w:val="00086170"/>
    <w:rsid w:val="00086F49"/>
    <w:rsid w:val="00087A88"/>
    <w:rsid w:val="00090C2A"/>
    <w:rsid w:val="00096B8F"/>
    <w:rsid w:val="00097055"/>
    <w:rsid w:val="00097244"/>
    <w:rsid w:val="00097F6C"/>
    <w:rsid w:val="000A0354"/>
    <w:rsid w:val="000A2ED7"/>
    <w:rsid w:val="000A424D"/>
    <w:rsid w:val="000A43F3"/>
    <w:rsid w:val="000A50EB"/>
    <w:rsid w:val="000A6129"/>
    <w:rsid w:val="000A6180"/>
    <w:rsid w:val="000A707D"/>
    <w:rsid w:val="000A7528"/>
    <w:rsid w:val="000B16CD"/>
    <w:rsid w:val="000B1F68"/>
    <w:rsid w:val="000B2C65"/>
    <w:rsid w:val="000B4071"/>
    <w:rsid w:val="000B484A"/>
    <w:rsid w:val="000C4A97"/>
    <w:rsid w:val="000C5501"/>
    <w:rsid w:val="000C7625"/>
    <w:rsid w:val="000D1BEF"/>
    <w:rsid w:val="000D2820"/>
    <w:rsid w:val="000D29B3"/>
    <w:rsid w:val="000D3320"/>
    <w:rsid w:val="000D4A3C"/>
    <w:rsid w:val="000D6668"/>
    <w:rsid w:val="000E04D7"/>
    <w:rsid w:val="000E1D85"/>
    <w:rsid w:val="000E454B"/>
    <w:rsid w:val="000E4D0F"/>
    <w:rsid w:val="000E4D68"/>
    <w:rsid w:val="000E4DFC"/>
    <w:rsid w:val="000E4FEA"/>
    <w:rsid w:val="000F465D"/>
    <w:rsid w:val="000F59B8"/>
    <w:rsid w:val="000F6192"/>
    <w:rsid w:val="000F76E4"/>
    <w:rsid w:val="000F7A76"/>
    <w:rsid w:val="000F7D51"/>
    <w:rsid w:val="001023DE"/>
    <w:rsid w:val="00103CA3"/>
    <w:rsid w:val="00105F08"/>
    <w:rsid w:val="00106838"/>
    <w:rsid w:val="00106B26"/>
    <w:rsid w:val="00110B04"/>
    <w:rsid w:val="00110CBB"/>
    <w:rsid w:val="0011256E"/>
    <w:rsid w:val="00113E7E"/>
    <w:rsid w:val="0011651F"/>
    <w:rsid w:val="00117535"/>
    <w:rsid w:val="0012090F"/>
    <w:rsid w:val="0012169D"/>
    <w:rsid w:val="00121B17"/>
    <w:rsid w:val="001223B7"/>
    <w:rsid w:val="00124F90"/>
    <w:rsid w:val="00125E38"/>
    <w:rsid w:val="00132E14"/>
    <w:rsid w:val="00134CAB"/>
    <w:rsid w:val="001370F0"/>
    <w:rsid w:val="00137742"/>
    <w:rsid w:val="00137DBE"/>
    <w:rsid w:val="00140837"/>
    <w:rsid w:val="00141E21"/>
    <w:rsid w:val="00145045"/>
    <w:rsid w:val="0014539B"/>
    <w:rsid w:val="00147836"/>
    <w:rsid w:val="001512DF"/>
    <w:rsid w:val="00153880"/>
    <w:rsid w:val="00155115"/>
    <w:rsid w:val="00155779"/>
    <w:rsid w:val="001565D0"/>
    <w:rsid w:val="0015793E"/>
    <w:rsid w:val="001604FD"/>
    <w:rsid w:val="00163840"/>
    <w:rsid w:val="00163DA4"/>
    <w:rsid w:val="00164039"/>
    <w:rsid w:val="00164352"/>
    <w:rsid w:val="00164944"/>
    <w:rsid w:val="00164AB1"/>
    <w:rsid w:val="00165B9A"/>
    <w:rsid w:val="00165C26"/>
    <w:rsid w:val="00165F49"/>
    <w:rsid w:val="00166271"/>
    <w:rsid w:val="001667F8"/>
    <w:rsid w:val="00171021"/>
    <w:rsid w:val="001723E7"/>
    <w:rsid w:val="001731E0"/>
    <w:rsid w:val="0017602F"/>
    <w:rsid w:val="0017629A"/>
    <w:rsid w:val="0017735A"/>
    <w:rsid w:val="001804C1"/>
    <w:rsid w:val="001814B1"/>
    <w:rsid w:val="0018206B"/>
    <w:rsid w:val="00182185"/>
    <w:rsid w:val="0018338C"/>
    <w:rsid w:val="00183827"/>
    <w:rsid w:val="00191BD9"/>
    <w:rsid w:val="001962B6"/>
    <w:rsid w:val="001967CE"/>
    <w:rsid w:val="001A000C"/>
    <w:rsid w:val="001A0228"/>
    <w:rsid w:val="001A0F35"/>
    <w:rsid w:val="001A18E8"/>
    <w:rsid w:val="001A21C4"/>
    <w:rsid w:val="001A5A6E"/>
    <w:rsid w:val="001B5705"/>
    <w:rsid w:val="001C409D"/>
    <w:rsid w:val="001C42A4"/>
    <w:rsid w:val="001C53D6"/>
    <w:rsid w:val="001C6C76"/>
    <w:rsid w:val="001C6E96"/>
    <w:rsid w:val="001D016F"/>
    <w:rsid w:val="001D446F"/>
    <w:rsid w:val="001D4DB9"/>
    <w:rsid w:val="001D5302"/>
    <w:rsid w:val="001D5A26"/>
    <w:rsid w:val="001D615D"/>
    <w:rsid w:val="001D785A"/>
    <w:rsid w:val="001D7EA8"/>
    <w:rsid w:val="001E0B4B"/>
    <w:rsid w:val="001E0D42"/>
    <w:rsid w:val="001E1E1C"/>
    <w:rsid w:val="001E361D"/>
    <w:rsid w:val="001E4B49"/>
    <w:rsid w:val="001F0DD1"/>
    <w:rsid w:val="001F230B"/>
    <w:rsid w:val="001F3081"/>
    <w:rsid w:val="001F44DF"/>
    <w:rsid w:val="001F51DA"/>
    <w:rsid w:val="001F5DA5"/>
    <w:rsid w:val="001F685F"/>
    <w:rsid w:val="00201DF8"/>
    <w:rsid w:val="002030F3"/>
    <w:rsid w:val="0020391E"/>
    <w:rsid w:val="00204938"/>
    <w:rsid w:val="00204E67"/>
    <w:rsid w:val="0020722A"/>
    <w:rsid w:val="00207568"/>
    <w:rsid w:val="002109EF"/>
    <w:rsid w:val="00211387"/>
    <w:rsid w:val="0021273F"/>
    <w:rsid w:val="00212D0F"/>
    <w:rsid w:val="00214230"/>
    <w:rsid w:val="00214427"/>
    <w:rsid w:val="00214FC8"/>
    <w:rsid w:val="00215347"/>
    <w:rsid w:val="002206D4"/>
    <w:rsid w:val="00220C02"/>
    <w:rsid w:val="002239A9"/>
    <w:rsid w:val="002239CD"/>
    <w:rsid w:val="002279C4"/>
    <w:rsid w:val="00227DFD"/>
    <w:rsid w:val="002319FA"/>
    <w:rsid w:val="002320E4"/>
    <w:rsid w:val="0023243E"/>
    <w:rsid w:val="0023499C"/>
    <w:rsid w:val="002356F3"/>
    <w:rsid w:val="002401E7"/>
    <w:rsid w:val="002422EF"/>
    <w:rsid w:val="00245C37"/>
    <w:rsid w:val="002467E7"/>
    <w:rsid w:val="002468D3"/>
    <w:rsid w:val="00247A03"/>
    <w:rsid w:val="00247E5E"/>
    <w:rsid w:val="0025300F"/>
    <w:rsid w:val="002555B9"/>
    <w:rsid w:val="002561F5"/>
    <w:rsid w:val="002571B1"/>
    <w:rsid w:val="002642D3"/>
    <w:rsid w:val="002663E2"/>
    <w:rsid w:val="00267186"/>
    <w:rsid w:val="00267401"/>
    <w:rsid w:val="00271064"/>
    <w:rsid w:val="00273895"/>
    <w:rsid w:val="002758B5"/>
    <w:rsid w:val="0027713A"/>
    <w:rsid w:val="00282696"/>
    <w:rsid w:val="00285B75"/>
    <w:rsid w:val="00285D17"/>
    <w:rsid w:val="00286432"/>
    <w:rsid w:val="002908D1"/>
    <w:rsid w:val="002915AB"/>
    <w:rsid w:val="00292A77"/>
    <w:rsid w:val="00293024"/>
    <w:rsid w:val="00294904"/>
    <w:rsid w:val="00295912"/>
    <w:rsid w:val="00297DBF"/>
    <w:rsid w:val="002A0BBB"/>
    <w:rsid w:val="002A0C4D"/>
    <w:rsid w:val="002A1AD0"/>
    <w:rsid w:val="002A29ED"/>
    <w:rsid w:val="002A4E42"/>
    <w:rsid w:val="002A66A7"/>
    <w:rsid w:val="002A7D8C"/>
    <w:rsid w:val="002B11AB"/>
    <w:rsid w:val="002B5F20"/>
    <w:rsid w:val="002B6470"/>
    <w:rsid w:val="002B65CB"/>
    <w:rsid w:val="002C159A"/>
    <w:rsid w:val="002C2CA8"/>
    <w:rsid w:val="002C5A83"/>
    <w:rsid w:val="002C6546"/>
    <w:rsid w:val="002D1A0D"/>
    <w:rsid w:val="002D289A"/>
    <w:rsid w:val="002D2C38"/>
    <w:rsid w:val="002D514F"/>
    <w:rsid w:val="002D584D"/>
    <w:rsid w:val="002D6B95"/>
    <w:rsid w:val="002D7FBF"/>
    <w:rsid w:val="002E18E7"/>
    <w:rsid w:val="002E1921"/>
    <w:rsid w:val="002E2AE1"/>
    <w:rsid w:val="002E44AB"/>
    <w:rsid w:val="002E5069"/>
    <w:rsid w:val="002E670E"/>
    <w:rsid w:val="002F275D"/>
    <w:rsid w:val="002F2FF5"/>
    <w:rsid w:val="002F31A9"/>
    <w:rsid w:val="002F737E"/>
    <w:rsid w:val="00301FF8"/>
    <w:rsid w:val="003026AC"/>
    <w:rsid w:val="00305382"/>
    <w:rsid w:val="00305B4C"/>
    <w:rsid w:val="00306808"/>
    <w:rsid w:val="003072D7"/>
    <w:rsid w:val="0030788B"/>
    <w:rsid w:val="00307B31"/>
    <w:rsid w:val="003126B4"/>
    <w:rsid w:val="00313819"/>
    <w:rsid w:val="00313DCE"/>
    <w:rsid w:val="00314D4C"/>
    <w:rsid w:val="00315531"/>
    <w:rsid w:val="00315979"/>
    <w:rsid w:val="00315E5D"/>
    <w:rsid w:val="003171DC"/>
    <w:rsid w:val="00317B21"/>
    <w:rsid w:val="003206A7"/>
    <w:rsid w:val="00321170"/>
    <w:rsid w:val="00321B90"/>
    <w:rsid w:val="00323407"/>
    <w:rsid w:val="003251CE"/>
    <w:rsid w:val="00325DB8"/>
    <w:rsid w:val="00327DAE"/>
    <w:rsid w:val="00330BC9"/>
    <w:rsid w:val="00333470"/>
    <w:rsid w:val="00333721"/>
    <w:rsid w:val="00336642"/>
    <w:rsid w:val="00337A29"/>
    <w:rsid w:val="00337AC3"/>
    <w:rsid w:val="00340027"/>
    <w:rsid w:val="00340544"/>
    <w:rsid w:val="00343794"/>
    <w:rsid w:val="003441ED"/>
    <w:rsid w:val="003443D5"/>
    <w:rsid w:val="00345274"/>
    <w:rsid w:val="003470CD"/>
    <w:rsid w:val="00347C69"/>
    <w:rsid w:val="00354ECC"/>
    <w:rsid w:val="0035556A"/>
    <w:rsid w:val="00355BBE"/>
    <w:rsid w:val="00356B4F"/>
    <w:rsid w:val="00357D45"/>
    <w:rsid w:val="00360B2B"/>
    <w:rsid w:val="003614CE"/>
    <w:rsid w:val="00361A5A"/>
    <w:rsid w:val="0036229D"/>
    <w:rsid w:val="003622F4"/>
    <w:rsid w:val="00363CE4"/>
    <w:rsid w:val="00363DE1"/>
    <w:rsid w:val="00363E6B"/>
    <w:rsid w:val="0036418E"/>
    <w:rsid w:val="00364820"/>
    <w:rsid w:val="003658AB"/>
    <w:rsid w:val="00365B93"/>
    <w:rsid w:val="00370C8D"/>
    <w:rsid w:val="00372C39"/>
    <w:rsid w:val="00374570"/>
    <w:rsid w:val="003751A6"/>
    <w:rsid w:val="00375AB7"/>
    <w:rsid w:val="003772C0"/>
    <w:rsid w:val="00377CB2"/>
    <w:rsid w:val="00380CFF"/>
    <w:rsid w:val="00384099"/>
    <w:rsid w:val="00386EDF"/>
    <w:rsid w:val="00396705"/>
    <w:rsid w:val="00397DC1"/>
    <w:rsid w:val="003A3014"/>
    <w:rsid w:val="003A3DB1"/>
    <w:rsid w:val="003A4247"/>
    <w:rsid w:val="003A50AA"/>
    <w:rsid w:val="003A6034"/>
    <w:rsid w:val="003A7333"/>
    <w:rsid w:val="003A778B"/>
    <w:rsid w:val="003B1CA7"/>
    <w:rsid w:val="003B31A7"/>
    <w:rsid w:val="003B3E88"/>
    <w:rsid w:val="003B4003"/>
    <w:rsid w:val="003B6132"/>
    <w:rsid w:val="003B62F8"/>
    <w:rsid w:val="003B7EE1"/>
    <w:rsid w:val="003D13B5"/>
    <w:rsid w:val="003D1622"/>
    <w:rsid w:val="003D1CB9"/>
    <w:rsid w:val="003D1EB8"/>
    <w:rsid w:val="003D383D"/>
    <w:rsid w:val="003E00C1"/>
    <w:rsid w:val="003E03ED"/>
    <w:rsid w:val="003E1671"/>
    <w:rsid w:val="003E1806"/>
    <w:rsid w:val="003E2332"/>
    <w:rsid w:val="003E23D5"/>
    <w:rsid w:val="003E4663"/>
    <w:rsid w:val="003E5F14"/>
    <w:rsid w:val="003E636D"/>
    <w:rsid w:val="003F0DAE"/>
    <w:rsid w:val="003F11FA"/>
    <w:rsid w:val="003F1330"/>
    <w:rsid w:val="003F1FB1"/>
    <w:rsid w:val="003F3E7F"/>
    <w:rsid w:val="00400C6F"/>
    <w:rsid w:val="0040327B"/>
    <w:rsid w:val="0040386E"/>
    <w:rsid w:val="004041F8"/>
    <w:rsid w:val="004067ED"/>
    <w:rsid w:val="00410FE8"/>
    <w:rsid w:val="00411FD5"/>
    <w:rsid w:val="00412339"/>
    <w:rsid w:val="004158B2"/>
    <w:rsid w:val="00417DAC"/>
    <w:rsid w:val="00423E22"/>
    <w:rsid w:val="00424E97"/>
    <w:rsid w:val="00425E23"/>
    <w:rsid w:val="004262B5"/>
    <w:rsid w:val="0043040E"/>
    <w:rsid w:val="00430489"/>
    <w:rsid w:val="00430667"/>
    <w:rsid w:val="004337FA"/>
    <w:rsid w:val="004348C1"/>
    <w:rsid w:val="0043791F"/>
    <w:rsid w:val="00437FF0"/>
    <w:rsid w:val="00440030"/>
    <w:rsid w:val="0044012B"/>
    <w:rsid w:val="00440195"/>
    <w:rsid w:val="0044103A"/>
    <w:rsid w:val="00442E72"/>
    <w:rsid w:val="00452584"/>
    <w:rsid w:val="004565C7"/>
    <w:rsid w:val="00461E57"/>
    <w:rsid w:val="0046208D"/>
    <w:rsid w:val="00464813"/>
    <w:rsid w:val="00465C93"/>
    <w:rsid w:val="00466078"/>
    <w:rsid w:val="004716ED"/>
    <w:rsid w:val="0047197C"/>
    <w:rsid w:val="00472595"/>
    <w:rsid w:val="00473BD4"/>
    <w:rsid w:val="004741B8"/>
    <w:rsid w:val="00475449"/>
    <w:rsid w:val="00475F3C"/>
    <w:rsid w:val="004778B0"/>
    <w:rsid w:val="004816C8"/>
    <w:rsid w:val="0048224E"/>
    <w:rsid w:val="004828ED"/>
    <w:rsid w:val="00483F4E"/>
    <w:rsid w:val="00485CE8"/>
    <w:rsid w:val="00485F24"/>
    <w:rsid w:val="004874C3"/>
    <w:rsid w:val="00487C69"/>
    <w:rsid w:val="00487F5D"/>
    <w:rsid w:val="00490433"/>
    <w:rsid w:val="00490881"/>
    <w:rsid w:val="0049466D"/>
    <w:rsid w:val="0049515F"/>
    <w:rsid w:val="00496174"/>
    <w:rsid w:val="0049717E"/>
    <w:rsid w:val="004977AA"/>
    <w:rsid w:val="00497E7E"/>
    <w:rsid w:val="004A257B"/>
    <w:rsid w:val="004A59B8"/>
    <w:rsid w:val="004B0FB3"/>
    <w:rsid w:val="004B200C"/>
    <w:rsid w:val="004B2667"/>
    <w:rsid w:val="004B31FC"/>
    <w:rsid w:val="004B4433"/>
    <w:rsid w:val="004B48A9"/>
    <w:rsid w:val="004B54E3"/>
    <w:rsid w:val="004B5697"/>
    <w:rsid w:val="004B5A53"/>
    <w:rsid w:val="004B6191"/>
    <w:rsid w:val="004C1708"/>
    <w:rsid w:val="004C3409"/>
    <w:rsid w:val="004C3452"/>
    <w:rsid w:val="004C5ED3"/>
    <w:rsid w:val="004C6690"/>
    <w:rsid w:val="004D129F"/>
    <w:rsid w:val="004D271B"/>
    <w:rsid w:val="004D31F7"/>
    <w:rsid w:val="004D33E7"/>
    <w:rsid w:val="004D4564"/>
    <w:rsid w:val="004D4C80"/>
    <w:rsid w:val="004D4DA0"/>
    <w:rsid w:val="004E215A"/>
    <w:rsid w:val="004E7D16"/>
    <w:rsid w:val="004F0C75"/>
    <w:rsid w:val="004F0E50"/>
    <w:rsid w:val="004F1461"/>
    <w:rsid w:val="004F2C37"/>
    <w:rsid w:val="004F2FA7"/>
    <w:rsid w:val="004F3CF1"/>
    <w:rsid w:val="004F4DAD"/>
    <w:rsid w:val="00500675"/>
    <w:rsid w:val="005009A1"/>
    <w:rsid w:val="00500F43"/>
    <w:rsid w:val="005010C8"/>
    <w:rsid w:val="00502212"/>
    <w:rsid w:val="00505EED"/>
    <w:rsid w:val="00506B91"/>
    <w:rsid w:val="00507024"/>
    <w:rsid w:val="00507344"/>
    <w:rsid w:val="00507BB9"/>
    <w:rsid w:val="00511A27"/>
    <w:rsid w:val="005136F0"/>
    <w:rsid w:val="00513A6D"/>
    <w:rsid w:val="00515EDF"/>
    <w:rsid w:val="0052110B"/>
    <w:rsid w:val="00521CD8"/>
    <w:rsid w:val="00523239"/>
    <w:rsid w:val="00524037"/>
    <w:rsid w:val="005240FC"/>
    <w:rsid w:val="00524F4E"/>
    <w:rsid w:val="005262D4"/>
    <w:rsid w:val="00526E20"/>
    <w:rsid w:val="0052701D"/>
    <w:rsid w:val="005271DD"/>
    <w:rsid w:val="005314DC"/>
    <w:rsid w:val="005321E6"/>
    <w:rsid w:val="005324E6"/>
    <w:rsid w:val="0053254C"/>
    <w:rsid w:val="0053314F"/>
    <w:rsid w:val="005337DD"/>
    <w:rsid w:val="00533BD9"/>
    <w:rsid w:val="00536483"/>
    <w:rsid w:val="00536BEE"/>
    <w:rsid w:val="005375CA"/>
    <w:rsid w:val="0054098C"/>
    <w:rsid w:val="00540997"/>
    <w:rsid w:val="0054464A"/>
    <w:rsid w:val="00546631"/>
    <w:rsid w:val="005470D9"/>
    <w:rsid w:val="00547501"/>
    <w:rsid w:val="00547E9C"/>
    <w:rsid w:val="00552F4D"/>
    <w:rsid w:val="00556254"/>
    <w:rsid w:val="00560BD8"/>
    <w:rsid w:val="00564B66"/>
    <w:rsid w:val="00567047"/>
    <w:rsid w:val="005673B1"/>
    <w:rsid w:val="005702E7"/>
    <w:rsid w:val="00571502"/>
    <w:rsid w:val="00573BF1"/>
    <w:rsid w:val="00573C1F"/>
    <w:rsid w:val="00574E22"/>
    <w:rsid w:val="005776EC"/>
    <w:rsid w:val="00577C17"/>
    <w:rsid w:val="005805DD"/>
    <w:rsid w:val="005833B1"/>
    <w:rsid w:val="005856C7"/>
    <w:rsid w:val="00590C19"/>
    <w:rsid w:val="00593527"/>
    <w:rsid w:val="0059377B"/>
    <w:rsid w:val="0059394F"/>
    <w:rsid w:val="00597DD2"/>
    <w:rsid w:val="005A2943"/>
    <w:rsid w:val="005A3117"/>
    <w:rsid w:val="005A3566"/>
    <w:rsid w:val="005A35CF"/>
    <w:rsid w:val="005A420F"/>
    <w:rsid w:val="005A4569"/>
    <w:rsid w:val="005A75B9"/>
    <w:rsid w:val="005A7AF9"/>
    <w:rsid w:val="005B334F"/>
    <w:rsid w:val="005B7BE3"/>
    <w:rsid w:val="005C0F01"/>
    <w:rsid w:val="005C200D"/>
    <w:rsid w:val="005C7D21"/>
    <w:rsid w:val="005D0378"/>
    <w:rsid w:val="005D1859"/>
    <w:rsid w:val="005D5634"/>
    <w:rsid w:val="005D6DE7"/>
    <w:rsid w:val="005D7EA9"/>
    <w:rsid w:val="005E115E"/>
    <w:rsid w:val="005E3075"/>
    <w:rsid w:val="005E4DC2"/>
    <w:rsid w:val="005F0290"/>
    <w:rsid w:val="005F116F"/>
    <w:rsid w:val="005F1BFA"/>
    <w:rsid w:val="005F61DA"/>
    <w:rsid w:val="005F62E0"/>
    <w:rsid w:val="00601E8D"/>
    <w:rsid w:val="0060386D"/>
    <w:rsid w:val="00605D06"/>
    <w:rsid w:val="00605D2B"/>
    <w:rsid w:val="00606649"/>
    <w:rsid w:val="006154ED"/>
    <w:rsid w:val="00617566"/>
    <w:rsid w:val="00621591"/>
    <w:rsid w:val="00624139"/>
    <w:rsid w:val="00627D1F"/>
    <w:rsid w:val="0063007D"/>
    <w:rsid w:val="00634E09"/>
    <w:rsid w:val="00636424"/>
    <w:rsid w:val="0063673E"/>
    <w:rsid w:val="00637649"/>
    <w:rsid w:val="006404C3"/>
    <w:rsid w:val="00643CF1"/>
    <w:rsid w:val="00646DAD"/>
    <w:rsid w:val="00646EEF"/>
    <w:rsid w:val="00651487"/>
    <w:rsid w:val="00651848"/>
    <w:rsid w:val="006549A0"/>
    <w:rsid w:val="00655DCA"/>
    <w:rsid w:val="006610D9"/>
    <w:rsid w:val="0066296E"/>
    <w:rsid w:val="00662D8F"/>
    <w:rsid w:val="0066330E"/>
    <w:rsid w:val="00663496"/>
    <w:rsid w:val="00665DE6"/>
    <w:rsid w:val="0066633C"/>
    <w:rsid w:val="00666625"/>
    <w:rsid w:val="00666D78"/>
    <w:rsid w:val="00667DF1"/>
    <w:rsid w:val="00670530"/>
    <w:rsid w:val="006707E5"/>
    <w:rsid w:val="00673D45"/>
    <w:rsid w:val="0067629D"/>
    <w:rsid w:val="0068023A"/>
    <w:rsid w:val="00680659"/>
    <w:rsid w:val="006808D7"/>
    <w:rsid w:val="00680C31"/>
    <w:rsid w:val="00681260"/>
    <w:rsid w:val="00681590"/>
    <w:rsid w:val="0068337D"/>
    <w:rsid w:val="006840E8"/>
    <w:rsid w:val="00684F69"/>
    <w:rsid w:val="00686AB7"/>
    <w:rsid w:val="00690BA0"/>
    <w:rsid w:val="00690C50"/>
    <w:rsid w:val="006924D9"/>
    <w:rsid w:val="00692E79"/>
    <w:rsid w:val="0069399E"/>
    <w:rsid w:val="00694DC2"/>
    <w:rsid w:val="00695471"/>
    <w:rsid w:val="00695EAA"/>
    <w:rsid w:val="006A0242"/>
    <w:rsid w:val="006A03D5"/>
    <w:rsid w:val="006A1AA8"/>
    <w:rsid w:val="006A6668"/>
    <w:rsid w:val="006A6702"/>
    <w:rsid w:val="006A703E"/>
    <w:rsid w:val="006A7EE2"/>
    <w:rsid w:val="006B02A9"/>
    <w:rsid w:val="006B1B29"/>
    <w:rsid w:val="006B1E6F"/>
    <w:rsid w:val="006B21F7"/>
    <w:rsid w:val="006B2CA8"/>
    <w:rsid w:val="006B341A"/>
    <w:rsid w:val="006B46B2"/>
    <w:rsid w:val="006B4B38"/>
    <w:rsid w:val="006B53FB"/>
    <w:rsid w:val="006B625C"/>
    <w:rsid w:val="006C06F6"/>
    <w:rsid w:val="006C44CC"/>
    <w:rsid w:val="006C533C"/>
    <w:rsid w:val="006C6324"/>
    <w:rsid w:val="006C63BF"/>
    <w:rsid w:val="006C691D"/>
    <w:rsid w:val="006C6B77"/>
    <w:rsid w:val="006D17A1"/>
    <w:rsid w:val="006D22B6"/>
    <w:rsid w:val="006D3224"/>
    <w:rsid w:val="006D5E78"/>
    <w:rsid w:val="006E0A2F"/>
    <w:rsid w:val="006E41D9"/>
    <w:rsid w:val="006E45D3"/>
    <w:rsid w:val="006E5DDD"/>
    <w:rsid w:val="006E76D4"/>
    <w:rsid w:val="006F205E"/>
    <w:rsid w:val="006F3A46"/>
    <w:rsid w:val="006F3E0B"/>
    <w:rsid w:val="006F4F1F"/>
    <w:rsid w:val="006F522E"/>
    <w:rsid w:val="006F52C1"/>
    <w:rsid w:val="006F6249"/>
    <w:rsid w:val="00702804"/>
    <w:rsid w:val="00703059"/>
    <w:rsid w:val="007045C7"/>
    <w:rsid w:val="00704CEC"/>
    <w:rsid w:val="00714AF4"/>
    <w:rsid w:val="0071506E"/>
    <w:rsid w:val="007174C5"/>
    <w:rsid w:val="007225B0"/>
    <w:rsid w:val="0072279C"/>
    <w:rsid w:val="00726795"/>
    <w:rsid w:val="00726DA7"/>
    <w:rsid w:val="00730B60"/>
    <w:rsid w:val="00730E8B"/>
    <w:rsid w:val="00733566"/>
    <w:rsid w:val="00734235"/>
    <w:rsid w:val="00734F1B"/>
    <w:rsid w:val="00735FFB"/>
    <w:rsid w:val="00736A0C"/>
    <w:rsid w:val="00736E50"/>
    <w:rsid w:val="00737207"/>
    <w:rsid w:val="00737712"/>
    <w:rsid w:val="00737B22"/>
    <w:rsid w:val="007404C6"/>
    <w:rsid w:val="007413DE"/>
    <w:rsid w:val="00741F7B"/>
    <w:rsid w:val="00742503"/>
    <w:rsid w:val="00742722"/>
    <w:rsid w:val="00745BDD"/>
    <w:rsid w:val="00750351"/>
    <w:rsid w:val="00750383"/>
    <w:rsid w:val="007507E2"/>
    <w:rsid w:val="00751D8E"/>
    <w:rsid w:val="00752D0A"/>
    <w:rsid w:val="00753305"/>
    <w:rsid w:val="00753821"/>
    <w:rsid w:val="00753D33"/>
    <w:rsid w:val="007544FB"/>
    <w:rsid w:val="00755CA7"/>
    <w:rsid w:val="00757436"/>
    <w:rsid w:val="00757D2F"/>
    <w:rsid w:val="00761D27"/>
    <w:rsid w:val="007644B4"/>
    <w:rsid w:val="00765397"/>
    <w:rsid w:val="0076630E"/>
    <w:rsid w:val="00766B79"/>
    <w:rsid w:val="00767C44"/>
    <w:rsid w:val="007701C9"/>
    <w:rsid w:val="007707FF"/>
    <w:rsid w:val="0077221E"/>
    <w:rsid w:val="007732B7"/>
    <w:rsid w:val="0077347B"/>
    <w:rsid w:val="007755C3"/>
    <w:rsid w:val="00776B4D"/>
    <w:rsid w:val="0077758B"/>
    <w:rsid w:val="007826F5"/>
    <w:rsid w:val="00782E64"/>
    <w:rsid w:val="0078406E"/>
    <w:rsid w:val="0078460C"/>
    <w:rsid w:val="00785D28"/>
    <w:rsid w:val="00785E5A"/>
    <w:rsid w:val="007867B7"/>
    <w:rsid w:val="00787D84"/>
    <w:rsid w:val="007910E3"/>
    <w:rsid w:val="007914D3"/>
    <w:rsid w:val="007936FD"/>
    <w:rsid w:val="00793AB4"/>
    <w:rsid w:val="00796AD7"/>
    <w:rsid w:val="00796D9B"/>
    <w:rsid w:val="00797D19"/>
    <w:rsid w:val="007A16CE"/>
    <w:rsid w:val="007A2D00"/>
    <w:rsid w:val="007A31F5"/>
    <w:rsid w:val="007A4385"/>
    <w:rsid w:val="007A5D82"/>
    <w:rsid w:val="007A642E"/>
    <w:rsid w:val="007A6A7A"/>
    <w:rsid w:val="007B0066"/>
    <w:rsid w:val="007B028C"/>
    <w:rsid w:val="007B33E4"/>
    <w:rsid w:val="007B3472"/>
    <w:rsid w:val="007B3607"/>
    <w:rsid w:val="007B3BB2"/>
    <w:rsid w:val="007B3EC5"/>
    <w:rsid w:val="007B5755"/>
    <w:rsid w:val="007B6F1B"/>
    <w:rsid w:val="007B7BF4"/>
    <w:rsid w:val="007C0001"/>
    <w:rsid w:val="007C2893"/>
    <w:rsid w:val="007C4237"/>
    <w:rsid w:val="007C6503"/>
    <w:rsid w:val="007C6651"/>
    <w:rsid w:val="007D040B"/>
    <w:rsid w:val="007D3843"/>
    <w:rsid w:val="007D3E6E"/>
    <w:rsid w:val="007D46BA"/>
    <w:rsid w:val="007D6A24"/>
    <w:rsid w:val="007D7C68"/>
    <w:rsid w:val="007D7E2B"/>
    <w:rsid w:val="007E14AF"/>
    <w:rsid w:val="007E4CDA"/>
    <w:rsid w:val="007E5E33"/>
    <w:rsid w:val="007E5F82"/>
    <w:rsid w:val="007E68F1"/>
    <w:rsid w:val="007E6931"/>
    <w:rsid w:val="007F1B04"/>
    <w:rsid w:val="007F42B5"/>
    <w:rsid w:val="007F5511"/>
    <w:rsid w:val="007F7C5A"/>
    <w:rsid w:val="00800914"/>
    <w:rsid w:val="00803AB1"/>
    <w:rsid w:val="0080459E"/>
    <w:rsid w:val="00804BC9"/>
    <w:rsid w:val="00805A88"/>
    <w:rsid w:val="00806CB1"/>
    <w:rsid w:val="008109FA"/>
    <w:rsid w:val="00812561"/>
    <w:rsid w:val="008130C9"/>
    <w:rsid w:val="00814561"/>
    <w:rsid w:val="00815C67"/>
    <w:rsid w:val="00823F8B"/>
    <w:rsid w:val="00831422"/>
    <w:rsid w:val="0083414A"/>
    <w:rsid w:val="008361FC"/>
    <w:rsid w:val="00836837"/>
    <w:rsid w:val="00840456"/>
    <w:rsid w:val="008428ED"/>
    <w:rsid w:val="00843BB3"/>
    <w:rsid w:val="00844758"/>
    <w:rsid w:val="00846657"/>
    <w:rsid w:val="00847B21"/>
    <w:rsid w:val="00850CFD"/>
    <w:rsid w:val="00851442"/>
    <w:rsid w:val="00851533"/>
    <w:rsid w:val="00853063"/>
    <w:rsid w:val="0085596C"/>
    <w:rsid w:val="008575D9"/>
    <w:rsid w:val="00860724"/>
    <w:rsid w:val="00860B96"/>
    <w:rsid w:val="00860C74"/>
    <w:rsid w:val="0086263F"/>
    <w:rsid w:val="00862AB1"/>
    <w:rsid w:val="00863F88"/>
    <w:rsid w:val="00864F92"/>
    <w:rsid w:val="00866512"/>
    <w:rsid w:val="00867A10"/>
    <w:rsid w:val="00870861"/>
    <w:rsid w:val="00870F32"/>
    <w:rsid w:val="0087339B"/>
    <w:rsid w:val="00875DA3"/>
    <w:rsid w:val="00877438"/>
    <w:rsid w:val="00877A48"/>
    <w:rsid w:val="00885A41"/>
    <w:rsid w:val="00885F78"/>
    <w:rsid w:val="0088613F"/>
    <w:rsid w:val="00887448"/>
    <w:rsid w:val="00887787"/>
    <w:rsid w:val="008911D5"/>
    <w:rsid w:val="00891944"/>
    <w:rsid w:val="00891F0E"/>
    <w:rsid w:val="008945C0"/>
    <w:rsid w:val="008945CC"/>
    <w:rsid w:val="008953EB"/>
    <w:rsid w:val="00895EF0"/>
    <w:rsid w:val="00897DDE"/>
    <w:rsid w:val="008A0319"/>
    <w:rsid w:val="008A1A64"/>
    <w:rsid w:val="008A2371"/>
    <w:rsid w:val="008A2938"/>
    <w:rsid w:val="008A2B09"/>
    <w:rsid w:val="008A34C1"/>
    <w:rsid w:val="008A4C74"/>
    <w:rsid w:val="008B1771"/>
    <w:rsid w:val="008B372F"/>
    <w:rsid w:val="008B6D91"/>
    <w:rsid w:val="008B7B77"/>
    <w:rsid w:val="008B7E89"/>
    <w:rsid w:val="008C02E9"/>
    <w:rsid w:val="008C1166"/>
    <w:rsid w:val="008C1ED7"/>
    <w:rsid w:val="008C2CC1"/>
    <w:rsid w:val="008C3574"/>
    <w:rsid w:val="008C66C2"/>
    <w:rsid w:val="008C6A38"/>
    <w:rsid w:val="008C6F7D"/>
    <w:rsid w:val="008C70C2"/>
    <w:rsid w:val="008C767A"/>
    <w:rsid w:val="008D0EF1"/>
    <w:rsid w:val="008D484A"/>
    <w:rsid w:val="008D488D"/>
    <w:rsid w:val="008D58D3"/>
    <w:rsid w:val="008D5A09"/>
    <w:rsid w:val="008D5F52"/>
    <w:rsid w:val="008D7EAB"/>
    <w:rsid w:val="008E158F"/>
    <w:rsid w:val="008E28C0"/>
    <w:rsid w:val="008E44FB"/>
    <w:rsid w:val="008E4554"/>
    <w:rsid w:val="008E5B8F"/>
    <w:rsid w:val="008E7349"/>
    <w:rsid w:val="008F0272"/>
    <w:rsid w:val="008F11D3"/>
    <w:rsid w:val="008F1517"/>
    <w:rsid w:val="008F47B5"/>
    <w:rsid w:val="008F58B4"/>
    <w:rsid w:val="008F77C0"/>
    <w:rsid w:val="008F7938"/>
    <w:rsid w:val="00900D50"/>
    <w:rsid w:val="00901E8D"/>
    <w:rsid w:val="0090465E"/>
    <w:rsid w:val="00904879"/>
    <w:rsid w:val="00905B31"/>
    <w:rsid w:val="0090651A"/>
    <w:rsid w:val="009067A0"/>
    <w:rsid w:val="00911856"/>
    <w:rsid w:val="00915B53"/>
    <w:rsid w:val="00921635"/>
    <w:rsid w:val="00921897"/>
    <w:rsid w:val="009219F9"/>
    <w:rsid w:val="009231E0"/>
    <w:rsid w:val="009258CE"/>
    <w:rsid w:val="00926B07"/>
    <w:rsid w:val="00927746"/>
    <w:rsid w:val="00927BF0"/>
    <w:rsid w:val="00934625"/>
    <w:rsid w:val="00934889"/>
    <w:rsid w:val="009360C9"/>
    <w:rsid w:val="00937630"/>
    <w:rsid w:val="00940133"/>
    <w:rsid w:val="009403D8"/>
    <w:rsid w:val="009424EC"/>
    <w:rsid w:val="009446BB"/>
    <w:rsid w:val="009453C9"/>
    <w:rsid w:val="009532B9"/>
    <w:rsid w:val="009536F5"/>
    <w:rsid w:val="009549AB"/>
    <w:rsid w:val="009552E1"/>
    <w:rsid w:val="00955E7C"/>
    <w:rsid w:val="00956D56"/>
    <w:rsid w:val="00960E19"/>
    <w:rsid w:val="0096176E"/>
    <w:rsid w:val="009669BF"/>
    <w:rsid w:val="009675AC"/>
    <w:rsid w:val="00967782"/>
    <w:rsid w:val="00967BB0"/>
    <w:rsid w:val="00967EED"/>
    <w:rsid w:val="00970551"/>
    <w:rsid w:val="00971BE1"/>
    <w:rsid w:val="00972700"/>
    <w:rsid w:val="00973A6C"/>
    <w:rsid w:val="00974100"/>
    <w:rsid w:val="00975F34"/>
    <w:rsid w:val="009764A2"/>
    <w:rsid w:val="00977ACF"/>
    <w:rsid w:val="009800D4"/>
    <w:rsid w:val="009815E7"/>
    <w:rsid w:val="00986408"/>
    <w:rsid w:val="009864C3"/>
    <w:rsid w:val="009867AE"/>
    <w:rsid w:val="00986A9B"/>
    <w:rsid w:val="00991104"/>
    <w:rsid w:val="00992D1D"/>
    <w:rsid w:val="009947D2"/>
    <w:rsid w:val="009947EA"/>
    <w:rsid w:val="0099539E"/>
    <w:rsid w:val="00996E64"/>
    <w:rsid w:val="009A055E"/>
    <w:rsid w:val="009A0A49"/>
    <w:rsid w:val="009A1305"/>
    <w:rsid w:val="009A16BF"/>
    <w:rsid w:val="009A2003"/>
    <w:rsid w:val="009A2A57"/>
    <w:rsid w:val="009A4210"/>
    <w:rsid w:val="009A6A53"/>
    <w:rsid w:val="009B1E77"/>
    <w:rsid w:val="009B4292"/>
    <w:rsid w:val="009C040B"/>
    <w:rsid w:val="009C069A"/>
    <w:rsid w:val="009C2C9B"/>
    <w:rsid w:val="009C2D72"/>
    <w:rsid w:val="009C3891"/>
    <w:rsid w:val="009C558E"/>
    <w:rsid w:val="009D1028"/>
    <w:rsid w:val="009D2897"/>
    <w:rsid w:val="009D6067"/>
    <w:rsid w:val="009D6096"/>
    <w:rsid w:val="009E249B"/>
    <w:rsid w:val="009E2D3B"/>
    <w:rsid w:val="009E4C22"/>
    <w:rsid w:val="009E5402"/>
    <w:rsid w:val="009E5A4E"/>
    <w:rsid w:val="009E630A"/>
    <w:rsid w:val="009E688B"/>
    <w:rsid w:val="009F2561"/>
    <w:rsid w:val="009F2B4E"/>
    <w:rsid w:val="009F3322"/>
    <w:rsid w:val="009F3814"/>
    <w:rsid w:val="009F3F67"/>
    <w:rsid w:val="009F5240"/>
    <w:rsid w:val="009F5CE0"/>
    <w:rsid w:val="009F6C05"/>
    <w:rsid w:val="009F75BE"/>
    <w:rsid w:val="00A02256"/>
    <w:rsid w:val="00A022CA"/>
    <w:rsid w:val="00A04A79"/>
    <w:rsid w:val="00A05A84"/>
    <w:rsid w:val="00A060F0"/>
    <w:rsid w:val="00A0674B"/>
    <w:rsid w:val="00A07B11"/>
    <w:rsid w:val="00A1450B"/>
    <w:rsid w:val="00A14707"/>
    <w:rsid w:val="00A14A0B"/>
    <w:rsid w:val="00A15179"/>
    <w:rsid w:val="00A22515"/>
    <w:rsid w:val="00A25020"/>
    <w:rsid w:val="00A26582"/>
    <w:rsid w:val="00A30BB0"/>
    <w:rsid w:val="00A32A5A"/>
    <w:rsid w:val="00A32D26"/>
    <w:rsid w:val="00A33947"/>
    <w:rsid w:val="00A33A73"/>
    <w:rsid w:val="00A35813"/>
    <w:rsid w:val="00A40B86"/>
    <w:rsid w:val="00A418E7"/>
    <w:rsid w:val="00A431F6"/>
    <w:rsid w:val="00A46E3A"/>
    <w:rsid w:val="00A46F73"/>
    <w:rsid w:val="00A53300"/>
    <w:rsid w:val="00A53F26"/>
    <w:rsid w:val="00A55BFC"/>
    <w:rsid w:val="00A567D8"/>
    <w:rsid w:val="00A5763A"/>
    <w:rsid w:val="00A60F91"/>
    <w:rsid w:val="00A6196A"/>
    <w:rsid w:val="00A6257A"/>
    <w:rsid w:val="00A64803"/>
    <w:rsid w:val="00A6487B"/>
    <w:rsid w:val="00A707B3"/>
    <w:rsid w:val="00A70F14"/>
    <w:rsid w:val="00A741E4"/>
    <w:rsid w:val="00A748F3"/>
    <w:rsid w:val="00A74F1E"/>
    <w:rsid w:val="00A759AE"/>
    <w:rsid w:val="00A7634B"/>
    <w:rsid w:val="00A81630"/>
    <w:rsid w:val="00A8690A"/>
    <w:rsid w:val="00A877BA"/>
    <w:rsid w:val="00A90D11"/>
    <w:rsid w:val="00A93882"/>
    <w:rsid w:val="00A96587"/>
    <w:rsid w:val="00A96610"/>
    <w:rsid w:val="00A979A5"/>
    <w:rsid w:val="00AA0371"/>
    <w:rsid w:val="00AA07DC"/>
    <w:rsid w:val="00AA26C7"/>
    <w:rsid w:val="00AA466B"/>
    <w:rsid w:val="00AA5C25"/>
    <w:rsid w:val="00AA5E65"/>
    <w:rsid w:val="00AA6F19"/>
    <w:rsid w:val="00AA7575"/>
    <w:rsid w:val="00AB1E26"/>
    <w:rsid w:val="00AB1E7C"/>
    <w:rsid w:val="00AB2CF6"/>
    <w:rsid w:val="00AB4073"/>
    <w:rsid w:val="00AB4BBD"/>
    <w:rsid w:val="00AB554D"/>
    <w:rsid w:val="00AB562C"/>
    <w:rsid w:val="00AB5984"/>
    <w:rsid w:val="00AC455D"/>
    <w:rsid w:val="00AC4EBC"/>
    <w:rsid w:val="00AC7CEF"/>
    <w:rsid w:val="00AC7DC2"/>
    <w:rsid w:val="00AC7EAA"/>
    <w:rsid w:val="00AE1426"/>
    <w:rsid w:val="00AE1A61"/>
    <w:rsid w:val="00AE2352"/>
    <w:rsid w:val="00AE2DCE"/>
    <w:rsid w:val="00AE330C"/>
    <w:rsid w:val="00AE3669"/>
    <w:rsid w:val="00AE374F"/>
    <w:rsid w:val="00AE7A60"/>
    <w:rsid w:val="00AE7E00"/>
    <w:rsid w:val="00AF0666"/>
    <w:rsid w:val="00AF1F07"/>
    <w:rsid w:val="00AF1F88"/>
    <w:rsid w:val="00AF39F8"/>
    <w:rsid w:val="00AF3F42"/>
    <w:rsid w:val="00AF4360"/>
    <w:rsid w:val="00AF45BD"/>
    <w:rsid w:val="00AF608E"/>
    <w:rsid w:val="00B00496"/>
    <w:rsid w:val="00B00928"/>
    <w:rsid w:val="00B00DA4"/>
    <w:rsid w:val="00B027E7"/>
    <w:rsid w:val="00B03A8E"/>
    <w:rsid w:val="00B05CB2"/>
    <w:rsid w:val="00B1527E"/>
    <w:rsid w:val="00B15631"/>
    <w:rsid w:val="00B15C29"/>
    <w:rsid w:val="00B16C03"/>
    <w:rsid w:val="00B16FC0"/>
    <w:rsid w:val="00B173CE"/>
    <w:rsid w:val="00B2554B"/>
    <w:rsid w:val="00B256D0"/>
    <w:rsid w:val="00B270C5"/>
    <w:rsid w:val="00B3033A"/>
    <w:rsid w:val="00B31363"/>
    <w:rsid w:val="00B32210"/>
    <w:rsid w:val="00B34CFB"/>
    <w:rsid w:val="00B3707C"/>
    <w:rsid w:val="00B37C14"/>
    <w:rsid w:val="00B42E4F"/>
    <w:rsid w:val="00B42F4E"/>
    <w:rsid w:val="00B43D0A"/>
    <w:rsid w:val="00B454B4"/>
    <w:rsid w:val="00B455EF"/>
    <w:rsid w:val="00B470D0"/>
    <w:rsid w:val="00B47568"/>
    <w:rsid w:val="00B52441"/>
    <w:rsid w:val="00B618AA"/>
    <w:rsid w:val="00B62916"/>
    <w:rsid w:val="00B64E25"/>
    <w:rsid w:val="00B66ACE"/>
    <w:rsid w:val="00B67934"/>
    <w:rsid w:val="00B73342"/>
    <w:rsid w:val="00B73664"/>
    <w:rsid w:val="00B74CEB"/>
    <w:rsid w:val="00B75F5D"/>
    <w:rsid w:val="00B86DB3"/>
    <w:rsid w:val="00B86E12"/>
    <w:rsid w:val="00B870F6"/>
    <w:rsid w:val="00B9031D"/>
    <w:rsid w:val="00B92403"/>
    <w:rsid w:val="00B93A63"/>
    <w:rsid w:val="00B94662"/>
    <w:rsid w:val="00BA1A7C"/>
    <w:rsid w:val="00BA405F"/>
    <w:rsid w:val="00BA4E62"/>
    <w:rsid w:val="00BA6513"/>
    <w:rsid w:val="00BB0247"/>
    <w:rsid w:val="00BB03A7"/>
    <w:rsid w:val="00BB42A1"/>
    <w:rsid w:val="00BB442B"/>
    <w:rsid w:val="00BB4EE6"/>
    <w:rsid w:val="00BC0216"/>
    <w:rsid w:val="00BC17A5"/>
    <w:rsid w:val="00BC58E8"/>
    <w:rsid w:val="00BC6216"/>
    <w:rsid w:val="00BC68CE"/>
    <w:rsid w:val="00BC77E4"/>
    <w:rsid w:val="00BC7CAA"/>
    <w:rsid w:val="00BD414C"/>
    <w:rsid w:val="00BD5469"/>
    <w:rsid w:val="00BE1D20"/>
    <w:rsid w:val="00BE2D55"/>
    <w:rsid w:val="00BE3774"/>
    <w:rsid w:val="00BE3E0D"/>
    <w:rsid w:val="00BE54EE"/>
    <w:rsid w:val="00BE76AD"/>
    <w:rsid w:val="00BE7C16"/>
    <w:rsid w:val="00BF286B"/>
    <w:rsid w:val="00BF287D"/>
    <w:rsid w:val="00BF5E6A"/>
    <w:rsid w:val="00BF744A"/>
    <w:rsid w:val="00BF75CA"/>
    <w:rsid w:val="00BF7EA0"/>
    <w:rsid w:val="00C0007D"/>
    <w:rsid w:val="00C006EE"/>
    <w:rsid w:val="00C009DC"/>
    <w:rsid w:val="00C00AB9"/>
    <w:rsid w:val="00C00BAD"/>
    <w:rsid w:val="00C03191"/>
    <w:rsid w:val="00C033A4"/>
    <w:rsid w:val="00C03905"/>
    <w:rsid w:val="00C039EA"/>
    <w:rsid w:val="00C04104"/>
    <w:rsid w:val="00C04396"/>
    <w:rsid w:val="00C04B45"/>
    <w:rsid w:val="00C05E65"/>
    <w:rsid w:val="00C05FCB"/>
    <w:rsid w:val="00C077E2"/>
    <w:rsid w:val="00C11656"/>
    <w:rsid w:val="00C135D8"/>
    <w:rsid w:val="00C20F83"/>
    <w:rsid w:val="00C22416"/>
    <w:rsid w:val="00C23AC8"/>
    <w:rsid w:val="00C24C4D"/>
    <w:rsid w:val="00C25052"/>
    <w:rsid w:val="00C32AF0"/>
    <w:rsid w:val="00C34442"/>
    <w:rsid w:val="00C34E16"/>
    <w:rsid w:val="00C362D3"/>
    <w:rsid w:val="00C36967"/>
    <w:rsid w:val="00C3728E"/>
    <w:rsid w:val="00C37CFA"/>
    <w:rsid w:val="00C438C0"/>
    <w:rsid w:val="00C438D7"/>
    <w:rsid w:val="00C4566E"/>
    <w:rsid w:val="00C461B0"/>
    <w:rsid w:val="00C47252"/>
    <w:rsid w:val="00C5009C"/>
    <w:rsid w:val="00C51FF4"/>
    <w:rsid w:val="00C54425"/>
    <w:rsid w:val="00C56F20"/>
    <w:rsid w:val="00C57CA6"/>
    <w:rsid w:val="00C60A3B"/>
    <w:rsid w:val="00C60C92"/>
    <w:rsid w:val="00C610F0"/>
    <w:rsid w:val="00C61657"/>
    <w:rsid w:val="00C61DCF"/>
    <w:rsid w:val="00C623DC"/>
    <w:rsid w:val="00C636E1"/>
    <w:rsid w:val="00C652D9"/>
    <w:rsid w:val="00C6666E"/>
    <w:rsid w:val="00C66E78"/>
    <w:rsid w:val="00C700B8"/>
    <w:rsid w:val="00C707B6"/>
    <w:rsid w:val="00C768D3"/>
    <w:rsid w:val="00C82695"/>
    <w:rsid w:val="00C8304F"/>
    <w:rsid w:val="00C84ED2"/>
    <w:rsid w:val="00C87724"/>
    <w:rsid w:val="00C87E52"/>
    <w:rsid w:val="00C90B5F"/>
    <w:rsid w:val="00C92D21"/>
    <w:rsid w:val="00C95F11"/>
    <w:rsid w:val="00C97A11"/>
    <w:rsid w:val="00CA3728"/>
    <w:rsid w:val="00CA3C7A"/>
    <w:rsid w:val="00CA53A6"/>
    <w:rsid w:val="00CA6F93"/>
    <w:rsid w:val="00CB0B26"/>
    <w:rsid w:val="00CB25F9"/>
    <w:rsid w:val="00CB309C"/>
    <w:rsid w:val="00CC0097"/>
    <w:rsid w:val="00CC11A1"/>
    <w:rsid w:val="00CC41AA"/>
    <w:rsid w:val="00CC5635"/>
    <w:rsid w:val="00CC6773"/>
    <w:rsid w:val="00CD2CCB"/>
    <w:rsid w:val="00CD486B"/>
    <w:rsid w:val="00CE0014"/>
    <w:rsid w:val="00CE357D"/>
    <w:rsid w:val="00CE3AB1"/>
    <w:rsid w:val="00CE3CB8"/>
    <w:rsid w:val="00CE4181"/>
    <w:rsid w:val="00CE6F47"/>
    <w:rsid w:val="00CF00DD"/>
    <w:rsid w:val="00CF3A61"/>
    <w:rsid w:val="00CF48C6"/>
    <w:rsid w:val="00CF6F2F"/>
    <w:rsid w:val="00CF709C"/>
    <w:rsid w:val="00CF70D6"/>
    <w:rsid w:val="00D01244"/>
    <w:rsid w:val="00D02A42"/>
    <w:rsid w:val="00D033DB"/>
    <w:rsid w:val="00D043B0"/>
    <w:rsid w:val="00D07721"/>
    <w:rsid w:val="00D1318B"/>
    <w:rsid w:val="00D13CCC"/>
    <w:rsid w:val="00D141B0"/>
    <w:rsid w:val="00D15046"/>
    <w:rsid w:val="00D17E52"/>
    <w:rsid w:val="00D20201"/>
    <w:rsid w:val="00D21BC3"/>
    <w:rsid w:val="00D224F9"/>
    <w:rsid w:val="00D22ABA"/>
    <w:rsid w:val="00D24ABA"/>
    <w:rsid w:val="00D24E38"/>
    <w:rsid w:val="00D31AEE"/>
    <w:rsid w:val="00D320C1"/>
    <w:rsid w:val="00D32EED"/>
    <w:rsid w:val="00D35164"/>
    <w:rsid w:val="00D37169"/>
    <w:rsid w:val="00D43D6D"/>
    <w:rsid w:val="00D461DD"/>
    <w:rsid w:val="00D4622B"/>
    <w:rsid w:val="00D50B4D"/>
    <w:rsid w:val="00D5143F"/>
    <w:rsid w:val="00D51BC0"/>
    <w:rsid w:val="00D56F33"/>
    <w:rsid w:val="00D627F9"/>
    <w:rsid w:val="00D63A7A"/>
    <w:rsid w:val="00D65812"/>
    <w:rsid w:val="00D65DC3"/>
    <w:rsid w:val="00D70989"/>
    <w:rsid w:val="00D800CF"/>
    <w:rsid w:val="00D83269"/>
    <w:rsid w:val="00D8456B"/>
    <w:rsid w:val="00D848EB"/>
    <w:rsid w:val="00D85ED4"/>
    <w:rsid w:val="00D868CA"/>
    <w:rsid w:val="00D90D15"/>
    <w:rsid w:val="00D9135A"/>
    <w:rsid w:val="00D913D7"/>
    <w:rsid w:val="00D95802"/>
    <w:rsid w:val="00D96170"/>
    <w:rsid w:val="00DA3919"/>
    <w:rsid w:val="00DA3A9A"/>
    <w:rsid w:val="00DA5F0B"/>
    <w:rsid w:val="00DA5FA3"/>
    <w:rsid w:val="00DA6C88"/>
    <w:rsid w:val="00DB03E9"/>
    <w:rsid w:val="00DB1ECE"/>
    <w:rsid w:val="00DB5CAA"/>
    <w:rsid w:val="00DB7EE6"/>
    <w:rsid w:val="00DC2C02"/>
    <w:rsid w:val="00DC2E3D"/>
    <w:rsid w:val="00DC3E76"/>
    <w:rsid w:val="00DC562B"/>
    <w:rsid w:val="00DD22B1"/>
    <w:rsid w:val="00DD4610"/>
    <w:rsid w:val="00DD47BE"/>
    <w:rsid w:val="00DD4A3B"/>
    <w:rsid w:val="00DE7179"/>
    <w:rsid w:val="00DF2527"/>
    <w:rsid w:val="00DF4CB1"/>
    <w:rsid w:val="00DF50E7"/>
    <w:rsid w:val="00DF5F60"/>
    <w:rsid w:val="00DF68F8"/>
    <w:rsid w:val="00E01C0A"/>
    <w:rsid w:val="00E01E1F"/>
    <w:rsid w:val="00E0406B"/>
    <w:rsid w:val="00E0636B"/>
    <w:rsid w:val="00E06537"/>
    <w:rsid w:val="00E1208F"/>
    <w:rsid w:val="00E12655"/>
    <w:rsid w:val="00E13691"/>
    <w:rsid w:val="00E13C23"/>
    <w:rsid w:val="00E16E36"/>
    <w:rsid w:val="00E17FD5"/>
    <w:rsid w:val="00E24BDA"/>
    <w:rsid w:val="00E257DA"/>
    <w:rsid w:val="00E2592F"/>
    <w:rsid w:val="00E26A57"/>
    <w:rsid w:val="00E316FE"/>
    <w:rsid w:val="00E319E8"/>
    <w:rsid w:val="00E3213F"/>
    <w:rsid w:val="00E3279B"/>
    <w:rsid w:val="00E32C44"/>
    <w:rsid w:val="00E41BBE"/>
    <w:rsid w:val="00E42351"/>
    <w:rsid w:val="00E43065"/>
    <w:rsid w:val="00E449E3"/>
    <w:rsid w:val="00E44E91"/>
    <w:rsid w:val="00E467F3"/>
    <w:rsid w:val="00E52FE5"/>
    <w:rsid w:val="00E54A65"/>
    <w:rsid w:val="00E56FC8"/>
    <w:rsid w:val="00E60017"/>
    <w:rsid w:val="00E61DDA"/>
    <w:rsid w:val="00E63ADC"/>
    <w:rsid w:val="00E64B62"/>
    <w:rsid w:val="00E65219"/>
    <w:rsid w:val="00E65892"/>
    <w:rsid w:val="00E708F3"/>
    <w:rsid w:val="00E72738"/>
    <w:rsid w:val="00E72B79"/>
    <w:rsid w:val="00E74336"/>
    <w:rsid w:val="00E74FA7"/>
    <w:rsid w:val="00E7581B"/>
    <w:rsid w:val="00E75E92"/>
    <w:rsid w:val="00E769EB"/>
    <w:rsid w:val="00E76FD4"/>
    <w:rsid w:val="00E77084"/>
    <w:rsid w:val="00E81818"/>
    <w:rsid w:val="00E82175"/>
    <w:rsid w:val="00E83353"/>
    <w:rsid w:val="00E879BF"/>
    <w:rsid w:val="00E91FE1"/>
    <w:rsid w:val="00E95E32"/>
    <w:rsid w:val="00E97CD6"/>
    <w:rsid w:val="00EA019D"/>
    <w:rsid w:val="00EA0249"/>
    <w:rsid w:val="00EA2182"/>
    <w:rsid w:val="00EA438E"/>
    <w:rsid w:val="00EA61B5"/>
    <w:rsid w:val="00EA7793"/>
    <w:rsid w:val="00EA79A2"/>
    <w:rsid w:val="00EB0323"/>
    <w:rsid w:val="00EB0BB7"/>
    <w:rsid w:val="00EB1DBE"/>
    <w:rsid w:val="00EB2D89"/>
    <w:rsid w:val="00EB4F31"/>
    <w:rsid w:val="00EB68A6"/>
    <w:rsid w:val="00EB6C99"/>
    <w:rsid w:val="00EC0473"/>
    <w:rsid w:val="00EC1E10"/>
    <w:rsid w:val="00EC1F1B"/>
    <w:rsid w:val="00EC3591"/>
    <w:rsid w:val="00EC7188"/>
    <w:rsid w:val="00ED4A4F"/>
    <w:rsid w:val="00ED64A4"/>
    <w:rsid w:val="00ED7152"/>
    <w:rsid w:val="00ED76FD"/>
    <w:rsid w:val="00EE1040"/>
    <w:rsid w:val="00EE38C7"/>
    <w:rsid w:val="00EE64AB"/>
    <w:rsid w:val="00EF0617"/>
    <w:rsid w:val="00EF5892"/>
    <w:rsid w:val="00EF6A36"/>
    <w:rsid w:val="00F01ED7"/>
    <w:rsid w:val="00F03AA3"/>
    <w:rsid w:val="00F04969"/>
    <w:rsid w:val="00F05781"/>
    <w:rsid w:val="00F07E19"/>
    <w:rsid w:val="00F1063B"/>
    <w:rsid w:val="00F11308"/>
    <w:rsid w:val="00F20CD3"/>
    <w:rsid w:val="00F23672"/>
    <w:rsid w:val="00F24091"/>
    <w:rsid w:val="00F26D32"/>
    <w:rsid w:val="00F31BE2"/>
    <w:rsid w:val="00F340D3"/>
    <w:rsid w:val="00F3492C"/>
    <w:rsid w:val="00F35DD4"/>
    <w:rsid w:val="00F42E3E"/>
    <w:rsid w:val="00F434D9"/>
    <w:rsid w:val="00F43A43"/>
    <w:rsid w:val="00F43EFD"/>
    <w:rsid w:val="00F4477B"/>
    <w:rsid w:val="00F50317"/>
    <w:rsid w:val="00F50C70"/>
    <w:rsid w:val="00F5121F"/>
    <w:rsid w:val="00F53F16"/>
    <w:rsid w:val="00F553AC"/>
    <w:rsid w:val="00F5547E"/>
    <w:rsid w:val="00F56A62"/>
    <w:rsid w:val="00F57AA5"/>
    <w:rsid w:val="00F60ADF"/>
    <w:rsid w:val="00F613A1"/>
    <w:rsid w:val="00F6190A"/>
    <w:rsid w:val="00F63BEF"/>
    <w:rsid w:val="00F66CBC"/>
    <w:rsid w:val="00F724C8"/>
    <w:rsid w:val="00F7468E"/>
    <w:rsid w:val="00F74CFE"/>
    <w:rsid w:val="00F81A97"/>
    <w:rsid w:val="00F82086"/>
    <w:rsid w:val="00F8243E"/>
    <w:rsid w:val="00F853A3"/>
    <w:rsid w:val="00F90A9E"/>
    <w:rsid w:val="00F93531"/>
    <w:rsid w:val="00F9420B"/>
    <w:rsid w:val="00F97C77"/>
    <w:rsid w:val="00FA0025"/>
    <w:rsid w:val="00FA060D"/>
    <w:rsid w:val="00FA0CF1"/>
    <w:rsid w:val="00FA0DF1"/>
    <w:rsid w:val="00FA215C"/>
    <w:rsid w:val="00FA26E2"/>
    <w:rsid w:val="00FA6FA6"/>
    <w:rsid w:val="00FA750C"/>
    <w:rsid w:val="00FA7CA6"/>
    <w:rsid w:val="00FB1332"/>
    <w:rsid w:val="00FB1CFE"/>
    <w:rsid w:val="00FB3C04"/>
    <w:rsid w:val="00FB4338"/>
    <w:rsid w:val="00FB44AD"/>
    <w:rsid w:val="00FB4627"/>
    <w:rsid w:val="00FB6DB9"/>
    <w:rsid w:val="00FB7176"/>
    <w:rsid w:val="00FB733D"/>
    <w:rsid w:val="00FB738F"/>
    <w:rsid w:val="00FB751B"/>
    <w:rsid w:val="00FC04B3"/>
    <w:rsid w:val="00FC1D8F"/>
    <w:rsid w:val="00FC4037"/>
    <w:rsid w:val="00FC55F9"/>
    <w:rsid w:val="00FC6A58"/>
    <w:rsid w:val="00FD2716"/>
    <w:rsid w:val="00FD29B5"/>
    <w:rsid w:val="00FD4786"/>
    <w:rsid w:val="00FD50D2"/>
    <w:rsid w:val="00FD5789"/>
    <w:rsid w:val="00FD6695"/>
    <w:rsid w:val="00FE09CF"/>
    <w:rsid w:val="00FE2350"/>
    <w:rsid w:val="00FE38F1"/>
    <w:rsid w:val="00FE4660"/>
    <w:rsid w:val="00FE4C0C"/>
    <w:rsid w:val="00FE4CE6"/>
    <w:rsid w:val="00FE5A03"/>
    <w:rsid w:val="00FF5C9F"/>
    <w:rsid w:val="01DB38ED"/>
    <w:rsid w:val="01FC8FEB"/>
    <w:rsid w:val="070835FC"/>
    <w:rsid w:val="074196B4"/>
    <w:rsid w:val="120690ED"/>
    <w:rsid w:val="1353499C"/>
    <w:rsid w:val="19735D60"/>
    <w:rsid w:val="1CEE0C64"/>
    <w:rsid w:val="27EAAAD1"/>
    <w:rsid w:val="30D3B23D"/>
    <w:rsid w:val="32E1534F"/>
    <w:rsid w:val="35AEA0C0"/>
    <w:rsid w:val="3C914D92"/>
    <w:rsid w:val="3FA069D6"/>
    <w:rsid w:val="4C40D1E7"/>
    <w:rsid w:val="4CA2C02D"/>
    <w:rsid w:val="4E6CEBD4"/>
    <w:rsid w:val="4FE7E080"/>
    <w:rsid w:val="5C6E3E3B"/>
    <w:rsid w:val="6D500436"/>
    <w:rsid w:val="6FAF70AC"/>
    <w:rsid w:val="725338B7"/>
    <w:rsid w:val="7E4BE6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2A5CA2"/>
  <w15:docId w15:val="{01C3CE6B-D0D3-445D-BAED-297BE6B36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1"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708F3"/>
    <w:rPr>
      <w:rFonts w:ascii="Arial" w:hAnsi="Arial"/>
      <w:color w:val="6A6D71"/>
      <w:sz w:val="20"/>
    </w:rPr>
  </w:style>
  <w:style w:type="paragraph" w:styleId="Heading1">
    <w:name w:val="heading 1"/>
    <w:aliases w:val="Heading_1"/>
    <w:next w:val="Maintext"/>
    <w:link w:val="Heading1Char"/>
    <w:qFormat/>
    <w:rsid w:val="00105F08"/>
    <w:pPr>
      <w:keepNext/>
      <w:numPr>
        <w:numId w:val="5"/>
      </w:numPr>
      <w:spacing w:before="240" w:after="120" w:line="240" w:lineRule="auto"/>
      <w:ind w:left="737" w:hanging="737"/>
      <w:outlineLvl w:val="0"/>
    </w:pPr>
    <w:rPr>
      <w:rFonts w:ascii="Arial" w:eastAsiaTheme="majorEastAsia" w:hAnsi="Arial" w:cstheme="majorBidi"/>
      <w:sz w:val="48"/>
      <w:szCs w:val="32"/>
    </w:rPr>
  </w:style>
  <w:style w:type="paragraph" w:styleId="Heading2">
    <w:name w:val="heading 2"/>
    <w:aliases w:val="Heading_2"/>
    <w:next w:val="Maintext"/>
    <w:link w:val="Heading2Char"/>
    <w:uiPriority w:val="1"/>
    <w:unhideWhenUsed/>
    <w:qFormat/>
    <w:rsid w:val="00A96610"/>
    <w:pPr>
      <w:keepNext/>
      <w:numPr>
        <w:ilvl w:val="1"/>
        <w:numId w:val="5"/>
      </w:numPr>
      <w:spacing w:before="180" w:after="120" w:line="240" w:lineRule="auto"/>
      <w:ind w:left="737" w:hanging="737"/>
      <w:outlineLvl w:val="1"/>
    </w:pPr>
    <w:rPr>
      <w:rFonts w:ascii="Arial" w:eastAsiaTheme="majorEastAsia" w:hAnsi="Arial" w:cstheme="majorBidi"/>
      <w:sz w:val="36"/>
      <w:szCs w:val="26"/>
    </w:rPr>
  </w:style>
  <w:style w:type="paragraph" w:styleId="Heading3">
    <w:name w:val="heading 3"/>
    <w:aliases w:val="Heading_3"/>
    <w:next w:val="Maintext"/>
    <w:link w:val="Heading3Char"/>
    <w:uiPriority w:val="2"/>
    <w:unhideWhenUsed/>
    <w:qFormat/>
    <w:rsid w:val="000A6180"/>
    <w:pPr>
      <w:keepNext/>
      <w:keepLines/>
      <w:numPr>
        <w:ilvl w:val="2"/>
        <w:numId w:val="5"/>
      </w:numPr>
      <w:spacing w:before="240" w:after="120" w:line="240" w:lineRule="auto"/>
      <w:outlineLvl w:val="2"/>
    </w:pPr>
    <w:rPr>
      <w:rFonts w:ascii="Arial" w:eastAsiaTheme="majorEastAsia" w:hAnsi="Arial" w:cstheme="majorBidi"/>
      <w:i/>
      <w:sz w:val="26"/>
      <w:szCs w:val="24"/>
    </w:rPr>
  </w:style>
  <w:style w:type="paragraph" w:styleId="Heading4">
    <w:name w:val="heading 4"/>
    <w:next w:val="Maintext"/>
    <w:link w:val="Heading4Char"/>
    <w:autoRedefine/>
    <w:uiPriority w:val="9"/>
    <w:unhideWhenUsed/>
    <w:qFormat/>
    <w:rsid w:val="00B00928"/>
    <w:pPr>
      <w:keepNext/>
      <w:keepLines/>
      <w:numPr>
        <w:ilvl w:val="3"/>
        <w:numId w:val="5"/>
      </w:numPr>
      <w:spacing w:line="240" w:lineRule="auto"/>
      <w:outlineLvl w:val="3"/>
    </w:pPr>
    <w:rPr>
      <w:rFonts w:ascii="Arial" w:eastAsiaTheme="majorEastAsia" w:hAnsi="Arial" w:cstheme="majorBidi"/>
      <w:b/>
      <w:iCs/>
      <w:sz w:val="20"/>
    </w:rPr>
  </w:style>
  <w:style w:type="paragraph" w:styleId="Heading5">
    <w:name w:val="heading 5"/>
    <w:basedOn w:val="Normal"/>
    <w:next w:val="Normal"/>
    <w:link w:val="Heading5Char"/>
    <w:autoRedefine/>
    <w:uiPriority w:val="9"/>
    <w:semiHidden/>
    <w:unhideWhenUsed/>
    <w:qFormat/>
    <w:rsid w:val="004741B8"/>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aliases w:val="Appendix_header_main"/>
    <w:next w:val="Heading7"/>
    <w:link w:val="Heading6Char"/>
    <w:unhideWhenUsed/>
    <w:qFormat/>
    <w:rsid w:val="00EC1E10"/>
    <w:pPr>
      <w:keepNext/>
      <w:keepLines/>
      <w:pageBreakBefore/>
      <w:spacing w:before="360" w:after="240"/>
      <w:outlineLvl w:val="5"/>
    </w:pPr>
    <w:rPr>
      <w:rFonts w:ascii="Arial" w:eastAsia="Times New Roman" w:hAnsi="Arial" w:cstheme="majorBidi"/>
      <w:sz w:val="48"/>
      <w:lang w:eastAsia="zh-CN"/>
    </w:rPr>
  </w:style>
  <w:style w:type="paragraph" w:styleId="Heading7">
    <w:name w:val="heading 7"/>
    <w:aliases w:val="Appendix_sub_header_1"/>
    <w:next w:val="Heading8"/>
    <w:link w:val="Heading7Char"/>
    <w:autoRedefine/>
    <w:unhideWhenUsed/>
    <w:qFormat/>
    <w:rsid w:val="00040082"/>
    <w:pPr>
      <w:keepNext/>
      <w:keepLines/>
      <w:spacing w:before="40" w:after="0"/>
      <w:ind w:left="1021"/>
      <w:outlineLvl w:val="6"/>
    </w:pPr>
    <w:rPr>
      <w:rFonts w:ascii="Arial" w:eastAsiaTheme="majorEastAsia" w:hAnsi="Arial" w:cstheme="majorBidi"/>
      <w:iCs/>
      <w:color w:val="6A6D71"/>
      <w:sz w:val="32"/>
    </w:rPr>
  </w:style>
  <w:style w:type="paragraph" w:styleId="Heading8">
    <w:name w:val="heading 8"/>
    <w:aliases w:val="Appendix_sub_header_2"/>
    <w:next w:val="Appendixtext"/>
    <w:link w:val="Heading8Char"/>
    <w:autoRedefine/>
    <w:qFormat/>
    <w:rsid w:val="00815C67"/>
    <w:pPr>
      <w:numPr>
        <w:ilvl w:val="7"/>
        <w:numId w:val="5"/>
      </w:numPr>
      <w:spacing w:before="240" w:after="120" w:line="240" w:lineRule="auto"/>
      <w:outlineLvl w:val="7"/>
    </w:pPr>
    <w:rPr>
      <w:rFonts w:ascii="Arial" w:eastAsia="Times New Roman" w:hAnsi="Arial" w:cs="Times New Roman"/>
      <w:b/>
      <w:bCs/>
      <w:iCs/>
      <w:color w:val="66A8D8"/>
      <w:sz w:val="26"/>
      <w:szCs w:val="24"/>
      <w:lang w:eastAsia="zh-CN"/>
    </w:rPr>
  </w:style>
  <w:style w:type="paragraph" w:styleId="Heading9">
    <w:name w:val="heading 9"/>
    <w:basedOn w:val="Normal"/>
    <w:next w:val="Normal"/>
    <w:link w:val="Heading9Char"/>
    <w:uiPriority w:val="9"/>
    <w:semiHidden/>
    <w:unhideWhenUsed/>
    <w:rsid w:val="004741B8"/>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nhideWhenUsed/>
    <w:rsid w:val="004828ED"/>
    <w:pPr>
      <w:tabs>
        <w:tab w:val="center" w:pos="4513"/>
        <w:tab w:val="right" w:pos="9026"/>
      </w:tabs>
      <w:spacing w:before="40" w:after="40" w:line="240" w:lineRule="auto"/>
    </w:pPr>
    <w:rPr>
      <w:szCs w:val="20"/>
    </w:rPr>
  </w:style>
  <w:style w:type="character" w:customStyle="1" w:styleId="HeaderChar">
    <w:name w:val="Header Char"/>
    <w:basedOn w:val="DefaultParagraphFont"/>
    <w:link w:val="Header"/>
    <w:rsid w:val="004828ED"/>
    <w:rPr>
      <w:rFonts w:ascii="Arial" w:hAnsi="Arial"/>
      <w:color w:val="6A6D71"/>
      <w:sz w:val="20"/>
      <w:szCs w:val="20"/>
    </w:rPr>
  </w:style>
  <w:style w:type="paragraph" w:styleId="Footer">
    <w:name w:val="footer"/>
    <w:link w:val="FooterChar"/>
    <w:autoRedefine/>
    <w:uiPriority w:val="99"/>
    <w:unhideWhenUsed/>
    <w:rsid w:val="004E7D16"/>
    <w:pPr>
      <w:pBdr>
        <w:top w:val="single" w:sz="4" w:space="1" w:color="auto"/>
      </w:pBdr>
      <w:tabs>
        <w:tab w:val="center" w:pos="4513"/>
      </w:tabs>
      <w:spacing w:after="0" w:line="240" w:lineRule="auto"/>
      <w:jc w:val="both"/>
    </w:pPr>
    <w:rPr>
      <w:rFonts w:ascii="Arial" w:hAnsi="Arial"/>
      <w:noProof/>
      <w:sz w:val="18"/>
    </w:rPr>
  </w:style>
  <w:style w:type="character" w:customStyle="1" w:styleId="FooterChar">
    <w:name w:val="Footer Char"/>
    <w:basedOn w:val="DefaultParagraphFont"/>
    <w:link w:val="Footer"/>
    <w:uiPriority w:val="99"/>
    <w:rsid w:val="004E7D16"/>
    <w:rPr>
      <w:rFonts w:ascii="Arial" w:hAnsi="Arial"/>
      <w:noProof/>
      <w:sz w:val="18"/>
    </w:rPr>
  </w:style>
  <w:style w:type="paragraph" w:customStyle="1" w:styleId="Maintext">
    <w:name w:val="Main_text"/>
    <w:link w:val="MaintextChar"/>
    <w:uiPriority w:val="3"/>
    <w:qFormat/>
    <w:rsid w:val="00030602"/>
    <w:pPr>
      <w:spacing w:after="120" w:line="240" w:lineRule="auto"/>
      <w:jc w:val="both"/>
    </w:pPr>
    <w:rPr>
      <w:rFonts w:ascii="Arial" w:hAnsi="Arial"/>
      <w:sz w:val="20"/>
    </w:rPr>
  </w:style>
  <w:style w:type="character" w:customStyle="1" w:styleId="Heading1Char">
    <w:name w:val="Heading 1 Char"/>
    <w:aliases w:val="Heading_1 Char"/>
    <w:basedOn w:val="DefaultParagraphFont"/>
    <w:link w:val="Heading1"/>
    <w:rsid w:val="00105F08"/>
    <w:rPr>
      <w:rFonts w:ascii="Arial" w:eastAsiaTheme="majorEastAsia" w:hAnsi="Arial" w:cstheme="majorBidi"/>
      <w:sz w:val="48"/>
      <w:szCs w:val="32"/>
    </w:rPr>
  </w:style>
  <w:style w:type="character" w:customStyle="1" w:styleId="Heading3Char">
    <w:name w:val="Heading 3 Char"/>
    <w:aliases w:val="Heading_3 Char"/>
    <w:basedOn w:val="DefaultParagraphFont"/>
    <w:link w:val="Heading3"/>
    <w:uiPriority w:val="2"/>
    <w:rsid w:val="000A6180"/>
    <w:rPr>
      <w:rFonts w:ascii="Arial" w:eastAsiaTheme="majorEastAsia" w:hAnsi="Arial" w:cstheme="majorBidi"/>
      <w:i/>
      <w:sz w:val="26"/>
      <w:szCs w:val="24"/>
    </w:rPr>
  </w:style>
  <w:style w:type="character" w:customStyle="1" w:styleId="Heading2Char">
    <w:name w:val="Heading 2 Char"/>
    <w:aliases w:val="Heading_2 Char"/>
    <w:basedOn w:val="DefaultParagraphFont"/>
    <w:link w:val="Heading2"/>
    <w:uiPriority w:val="1"/>
    <w:rsid w:val="00A96610"/>
    <w:rPr>
      <w:rFonts w:ascii="Arial" w:eastAsiaTheme="majorEastAsia" w:hAnsi="Arial" w:cstheme="majorBidi"/>
      <w:sz w:val="36"/>
      <w:szCs w:val="26"/>
    </w:rPr>
  </w:style>
  <w:style w:type="paragraph" w:customStyle="1" w:styleId="Documenttitle">
    <w:name w:val="Document_title"/>
    <w:next w:val="Issuetext"/>
    <w:autoRedefine/>
    <w:uiPriority w:val="6"/>
    <w:rsid w:val="005F62E0"/>
    <w:pPr>
      <w:spacing w:after="60" w:line="240" w:lineRule="auto"/>
      <w:jc w:val="both"/>
    </w:pPr>
    <w:rPr>
      <w:rFonts w:ascii="Arial" w:hAnsi="Arial"/>
      <w:b/>
      <w:color w:val="FFFFFF" w:themeColor="background1"/>
      <w:sz w:val="36"/>
    </w:rPr>
  </w:style>
  <w:style w:type="character" w:customStyle="1" w:styleId="Heading4Char">
    <w:name w:val="Heading 4 Char"/>
    <w:basedOn w:val="DefaultParagraphFont"/>
    <w:link w:val="Heading4"/>
    <w:uiPriority w:val="9"/>
    <w:rsid w:val="00B00928"/>
    <w:rPr>
      <w:rFonts w:ascii="Arial" w:eastAsiaTheme="majorEastAsia" w:hAnsi="Arial" w:cstheme="majorBidi"/>
      <w:b/>
      <w:iCs/>
      <w:sz w:val="20"/>
    </w:rPr>
  </w:style>
  <w:style w:type="paragraph" w:customStyle="1" w:styleId="Issuetext">
    <w:name w:val="Issue_text"/>
    <w:autoRedefine/>
    <w:uiPriority w:val="99"/>
    <w:qFormat/>
    <w:rsid w:val="00EC3591"/>
    <w:pPr>
      <w:spacing w:after="0" w:line="240" w:lineRule="auto"/>
    </w:pPr>
    <w:rPr>
      <w:rFonts w:ascii="Arial" w:hAnsi="Arial"/>
      <w:b/>
      <w:color w:val="6A6D71"/>
      <w:sz w:val="18"/>
    </w:rPr>
  </w:style>
  <w:style w:type="paragraph" w:customStyle="1" w:styleId="Bullettext">
    <w:name w:val="Bullet_text"/>
    <w:uiPriority w:val="4"/>
    <w:qFormat/>
    <w:rsid w:val="00306808"/>
    <w:pPr>
      <w:numPr>
        <w:numId w:val="8"/>
      </w:numPr>
      <w:spacing w:before="120" w:after="0" w:line="240" w:lineRule="auto"/>
      <w:contextualSpacing/>
    </w:pPr>
    <w:rPr>
      <w:rFonts w:ascii="Arial" w:hAnsi="Arial"/>
      <w:sz w:val="20"/>
    </w:rPr>
  </w:style>
  <w:style w:type="paragraph" w:customStyle="1" w:styleId="Subbullet0">
    <w:name w:val="Sub_bullet"/>
    <w:autoRedefine/>
    <w:uiPriority w:val="5"/>
    <w:qFormat/>
    <w:rsid w:val="00646DAD"/>
    <w:pPr>
      <w:numPr>
        <w:numId w:val="1"/>
      </w:numPr>
      <w:spacing w:before="120" w:after="120" w:line="240" w:lineRule="auto"/>
      <w:ind w:left="1616" w:hanging="284"/>
    </w:pPr>
    <w:rPr>
      <w:rFonts w:ascii="Arial" w:hAnsi="Arial"/>
      <w:sz w:val="20"/>
    </w:rPr>
  </w:style>
  <w:style w:type="paragraph" w:styleId="BalloonText">
    <w:name w:val="Balloon Text"/>
    <w:basedOn w:val="Normal"/>
    <w:link w:val="BalloonTextChar"/>
    <w:uiPriority w:val="99"/>
    <w:semiHidden/>
    <w:unhideWhenUsed/>
    <w:rsid w:val="00204E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E67"/>
    <w:rPr>
      <w:rFonts w:ascii="Segoe UI" w:hAnsi="Segoe UI" w:cs="Segoe UI"/>
      <w:sz w:val="18"/>
      <w:szCs w:val="18"/>
    </w:rPr>
  </w:style>
  <w:style w:type="paragraph" w:customStyle="1" w:styleId="CSClient">
    <w:name w:val="CS_Client"/>
    <w:uiPriority w:val="2"/>
    <w:rsid w:val="001A0228"/>
    <w:pPr>
      <w:spacing w:after="360" w:line="240" w:lineRule="auto"/>
    </w:pPr>
    <w:rPr>
      <w:rFonts w:ascii="Arial" w:eastAsia="Batang" w:hAnsi="Arial" w:cs="Arial"/>
      <w:color w:val="156570"/>
      <w:sz w:val="40"/>
      <w:szCs w:val="20"/>
      <w:lang w:eastAsia="ko-KR"/>
    </w:rPr>
  </w:style>
  <w:style w:type="paragraph" w:customStyle="1" w:styleId="CSBodyText">
    <w:name w:val="CS_Body Text"/>
    <w:uiPriority w:val="2"/>
    <w:rsid w:val="001A0228"/>
    <w:pPr>
      <w:spacing w:after="120" w:line="240" w:lineRule="auto"/>
    </w:pPr>
    <w:rPr>
      <w:rFonts w:ascii="Arial" w:eastAsia="Batang" w:hAnsi="Arial" w:cs="Arial"/>
      <w:color w:val="394A58"/>
      <w:sz w:val="18"/>
      <w:szCs w:val="20"/>
      <w:lang w:eastAsia="ko-KR"/>
    </w:rPr>
  </w:style>
  <w:style w:type="paragraph" w:customStyle="1" w:styleId="CSHeading">
    <w:name w:val="CS_Heading"/>
    <w:next w:val="CSBodyText"/>
    <w:uiPriority w:val="2"/>
    <w:rsid w:val="001A0228"/>
    <w:pPr>
      <w:keepNext/>
      <w:spacing w:after="120" w:line="240" w:lineRule="auto"/>
    </w:pPr>
    <w:rPr>
      <w:rFonts w:ascii="Arial" w:eastAsia="Batang" w:hAnsi="Arial" w:cs="Arial"/>
      <w:b/>
      <w:color w:val="156570"/>
      <w:sz w:val="26"/>
      <w:szCs w:val="20"/>
      <w:lang w:eastAsia="ko-KR"/>
    </w:rPr>
  </w:style>
  <w:style w:type="paragraph" w:customStyle="1" w:styleId="CSBullet">
    <w:name w:val="CS_Bullet"/>
    <w:uiPriority w:val="2"/>
    <w:rsid w:val="001A0228"/>
    <w:pPr>
      <w:numPr>
        <w:numId w:val="2"/>
      </w:numPr>
      <w:spacing w:after="120" w:line="240" w:lineRule="auto"/>
      <w:ind w:left="227" w:hanging="227"/>
    </w:pPr>
    <w:rPr>
      <w:rFonts w:ascii="Arial" w:eastAsia="Batang" w:hAnsi="Arial" w:cs="Arial"/>
      <w:color w:val="394A58"/>
      <w:sz w:val="18"/>
      <w:szCs w:val="20"/>
      <w:lang w:eastAsia="ko-KR"/>
    </w:rPr>
  </w:style>
  <w:style w:type="paragraph" w:customStyle="1" w:styleId="Mainbodytext">
    <w:name w:val="Main body text"/>
    <w:autoRedefine/>
    <w:uiPriority w:val="3"/>
    <w:rsid w:val="009E4C22"/>
    <w:pPr>
      <w:spacing w:before="120"/>
    </w:pPr>
    <w:rPr>
      <w:rFonts w:ascii="Arial" w:hAnsi="Arial"/>
      <w:color w:val="6A6D71"/>
      <w:sz w:val="20"/>
    </w:rPr>
  </w:style>
  <w:style w:type="character" w:customStyle="1" w:styleId="Heading6Char">
    <w:name w:val="Heading 6 Char"/>
    <w:aliases w:val="Appendix_header_main Char"/>
    <w:basedOn w:val="DefaultParagraphFont"/>
    <w:link w:val="Heading6"/>
    <w:rsid w:val="00EC1E10"/>
    <w:rPr>
      <w:rFonts w:ascii="Arial" w:eastAsia="Times New Roman" w:hAnsi="Arial" w:cstheme="majorBidi"/>
      <w:sz w:val="48"/>
      <w:lang w:eastAsia="zh-CN"/>
    </w:rPr>
  </w:style>
  <w:style w:type="character" w:customStyle="1" w:styleId="Heading7Char">
    <w:name w:val="Heading 7 Char"/>
    <w:aliases w:val="Appendix_sub_header_1 Char"/>
    <w:basedOn w:val="DefaultParagraphFont"/>
    <w:link w:val="Heading7"/>
    <w:rsid w:val="00040082"/>
    <w:rPr>
      <w:rFonts w:ascii="Arial" w:eastAsiaTheme="majorEastAsia" w:hAnsi="Arial" w:cstheme="majorBidi"/>
      <w:iCs/>
      <w:color w:val="6A6D71"/>
      <w:sz w:val="32"/>
    </w:rPr>
  </w:style>
  <w:style w:type="character" w:customStyle="1" w:styleId="Heading8Char">
    <w:name w:val="Heading 8 Char"/>
    <w:aliases w:val="Appendix_sub_header_2 Char"/>
    <w:basedOn w:val="DefaultParagraphFont"/>
    <w:link w:val="Heading8"/>
    <w:rsid w:val="00815C67"/>
    <w:rPr>
      <w:rFonts w:ascii="Arial" w:eastAsia="Times New Roman" w:hAnsi="Arial" w:cs="Times New Roman"/>
      <w:b/>
      <w:bCs/>
      <w:iCs/>
      <w:color w:val="66A8D8"/>
      <w:sz w:val="26"/>
      <w:szCs w:val="24"/>
      <w:lang w:eastAsia="zh-CN"/>
    </w:rPr>
  </w:style>
  <w:style w:type="paragraph" w:customStyle="1" w:styleId="Appendixtext">
    <w:name w:val="Appendix_text"/>
    <w:link w:val="AppendixtextChar"/>
    <w:autoRedefine/>
    <w:qFormat/>
    <w:rsid w:val="00313DCE"/>
    <w:pPr>
      <w:spacing w:before="240" w:line="240" w:lineRule="auto"/>
      <w:ind w:left="936"/>
    </w:pPr>
    <w:rPr>
      <w:rFonts w:ascii="Arial" w:eastAsia="Times New Roman" w:hAnsi="Arial" w:cs="Arial"/>
      <w:color w:val="6A6D71"/>
      <w:sz w:val="20"/>
      <w:lang w:eastAsia="zh-CN"/>
    </w:rPr>
  </w:style>
  <w:style w:type="paragraph" w:customStyle="1" w:styleId="Text">
    <w:name w:val="Text"/>
    <w:basedOn w:val="Normal"/>
    <w:link w:val="TextChar"/>
    <w:rsid w:val="00927BF0"/>
    <w:pPr>
      <w:spacing w:after="120" w:line="269" w:lineRule="auto"/>
    </w:pPr>
    <w:rPr>
      <w:rFonts w:eastAsia="Times New Roman" w:cs="Arial"/>
      <w:lang w:eastAsia="zh-CN"/>
    </w:rPr>
  </w:style>
  <w:style w:type="character" w:customStyle="1" w:styleId="TextChar">
    <w:name w:val="Text Char"/>
    <w:link w:val="Text"/>
    <w:rsid w:val="00927BF0"/>
    <w:rPr>
      <w:rFonts w:ascii="Arial" w:eastAsia="Times New Roman" w:hAnsi="Arial" w:cs="Arial"/>
      <w:sz w:val="20"/>
      <w:lang w:eastAsia="zh-CN"/>
    </w:rPr>
  </w:style>
  <w:style w:type="character" w:customStyle="1" w:styleId="AppendixtextChar">
    <w:name w:val="Appendix_text Char"/>
    <w:basedOn w:val="TextChar"/>
    <w:link w:val="Appendixtext"/>
    <w:rsid w:val="00313DCE"/>
    <w:rPr>
      <w:rFonts w:ascii="Arial" w:eastAsia="Times New Roman" w:hAnsi="Arial" w:cs="Arial"/>
      <w:color w:val="6A6D71"/>
      <w:sz w:val="20"/>
      <w:lang w:eastAsia="zh-CN"/>
    </w:rPr>
  </w:style>
  <w:style w:type="paragraph" w:customStyle="1" w:styleId="QAText">
    <w:name w:val="QAText"/>
    <w:basedOn w:val="Normal"/>
    <w:autoRedefine/>
    <w:uiPriority w:val="99"/>
    <w:rsid w:val="00927BF0"/>
    <w:pPr>
      <w:spacing w:before="120" w:after="120" w:line="240" w:lineRule="auto"/>
    </w:pPr>
    <w:rPr>
      <w:rFonts w:eastAsia="Times New Roman" w:cs="Arial"/>
      <w:lang w:eastAsia="zh-CN"/>
    </w:rPr>
  </w:style>
  <w:style w:type="paragraph" w:customStyle="1" w:styleId="QAProjectTitle">
    <w:name w:val="QAProject Title"/>
    <w:basedOn w:val="Normal"/>
    <w:uiPriority w:val="99"/>
    <w:rsid w:val="00927BF0"/>
    <w:pPr>
      <w:spacing w:after="0" w:line="240" w:lineRule="auto"/>
      <w:jc w:val="center"/>
    </w:pPr>
    <w:rPr>
      <w:rFonts w:eastAsia="Times New Roman" w:cs="Arial"/>
      <w:b/>
      <w:sz w:val="48"/>
      <w:lang w:eastAsia="zh-CN"/>
    </w:rPr>
  </w:style>
  <w:style w:type="paragraph" w:customStyle="1" w:styleId="DocHistory">
    <w:name w:val="DocHistory"/>
    <w:basedOn w:val="Normal"/>
    <w:rsid w:val="003B4003"/>
    <w:pPr>
      <w:spacing w:after="120" w:line="269" w:lineRule="auto"/>
    </w:pPr>
    <w:rPr>
      <w:rFonts w:eastAsia="Times New Roman" w:cs="Arial"/>
      <w:b/>
      <w:color w:val="auto"/>
      <w:sz w:val="24"/>
      <w:lang w:eastAsia="zh-CN"/>
    </w:rPr>
  </w:style>
  <w:style w:type="paragraph" w:styleId="TOC1">
    <w:name w:val="toc 1"/>
    <w:basedOn w:val="Normal"/>
    <w:next w:val="Normal"/>
    <w:autoRedefine/>
    <w:uiPriority w:val="39"/>
    <w:rsid w:val="00FA0CF1"/>
    <w:pPr>
      <w:tabs>
        <w:tab w:val="left" w:pos="1320"/>
        <w:tab w:val="right" w:pos="9639"/>
      </w:tabs>
      <w:spacing w:before="120" w:after="0" w:line="288" w:lineRule="auto"/>
      <w:ind w:left="720" w:hanging="720"/>
    </w:pPr>
    <w:rPr>
      <w:rFonts w:eastAsia="Times New Roman" w:cs="Arial"/>
      <w:b/>
      <w:bCs/>
      <w:color w:val="auto"/>
      <w:lang w:eastAsia="zh-CN"/>
    </w:rPr>
  </w:style>
  <w:style w:type="paragraph" w:styleId="TOC2">
    <w:name w:val="toc 2"/>
    <w:basedOn w:val="Normal"/>
    <w:next w:val="Normal"/>
    <w:autoRedefine/>
    <w:uiPriority w:val="39"/>
    <w:rsid w:val="00247E5E"/>
    <w:pPr>
      <w:tabs>
        <w:tab w:val="left" w:pos="720"/>
        <w:tab w:val="right" w:pos="9639"/>
      </w:tabs>
      <w:spacing w:before="60" w:after="60" w:line="240" w:lineRule="auto"/>
      <w:jc w:val="both"/>
    </w:pPr>
    <w:rPr>
      <w:rFonts w:eastAsia="Times New Roman" w:cs="Arial"/>
      <w:color w:val="auto"/>
      <w:szCs w:val="20"/>
      <w:lang w:eastAsia="zh-CN"/>
    </w:rPr>
  </w:style>
  <w:style w:type="paragraph" w:customStyle="1" w:styleId="Contents">
    <w:name w:val="Contents"/>
    <w:basedOn w:val="Normal"/>
    <w:next w:val="Text"/>
    <w:rsid w:val="003B4003"/>
    <w:pPr>
      <w:spacing w:before="480" w:after="120" w:line="269" w:lineRule="auto"/>
    </w:pPr>
    <w:rPr>
      <w:rFonts w:ascii="Arial Bold" w:eastAsia="Times New Roman" w:hAnsi="Arial Bold" w:cs="Arial"/>
      <w:b/>
      <w:color w:val="1F4E79"/>
      <w:sz w:val="48"/>
      <w:lang w:eastAsia="zh-CN"/>
    </w:rPr>
  </w:style>
  <w:style w:type="paragraph" w:customStyle="1" w:styleId="StrapLine">
    <w:name w:val="Strap Line"/>
    <w:basedOn w:val="Normal"/>
    <w:rsid w:val="00927BF0"/>
    <w:pPr>
      <w:spacing w:after="0" w:line="269" w:lineRule="auto"/>
    </w:pPr>
    <w:rPr>
      <w:rFonts w:eastAsia="Times New Roman" w:cs="Arial"/>
      <w:b/>
      <w:color w:val="0083BE"/>
      <w:sz w:val="16"/>
      <w:lang w:eastAsia="zh-CN"/>
    </w:rPr>
  </w:style>
  <w:style w:type="character" w:styleId="PageNumber">
    <w:name w:val="page number"/>
    <w:rsid w:val="005F62E0"/>
    <w:rPr>
      <w:rFonts w:ascii="Arial" w:hAnsi="Arial"/>
      <w:b w:val="0"/>
      <w:sz w:val="16"/>
    </w:rPr>
  </w:style>
  <w:style w:type="paragraph" w:customStyle="1" w:styleId="Contents1">
    <w:name w:val="Contents1"/>
    <w:basedOn w:val="Normal"/>
    <w:rsid w:val="003B4003"/>
    <w:pPr>
      <w:spacing w:after="120" w:line="269" w:lineRule="auto"/>
    </w:pPr>
    <w:rPr>
      <w:rFonts w:ascii="Arial Bold" w:eastAsia="Times New Roman" w:hAnsi="Arial Bold" w:cs="Arial"/>
      <w:b/>
      <w:color w:val="66A8D8"/>
      <w:sz w:val="30"/>
      <w:lang w:eastAsia="zh-CN"/>
    </w:rPr>
  </w:style>
  <w:style w:type="paragraph" w:customStyle="1" w:styleId="ListofTabs">
    <w:name w:val="List of Tabs"/>
    <w:basedOn w:val="Normal"/>
    <w:rsid w:val="00927BF0"/>
    <w:pPr>
      <w:spacing w:after="120" w:line="269" w:lineRule="auto"/>
    </w:pPr>
    <w:rPr>
      <w:rFonts w:eastAsia="Times New Roman" w:cs="Arial"/>
      <w:b/>
      <w:color w:val="394A58"/>
      <w:lang w:eastAsia="zh-CN"/>
    </w:rPr>
  </w:style>
  <w:style w:type="paragraph" w:customStyle="1" w:styleId="SubBullet">
    <w:name w:val="Sub Bullet"/>
    <w:basedOn w:val="Appendixtext"/>
    <w:rsid w:val="00927BF0"/>
    <w:pPr>
      <w:numPr>
        <w:numId w:val="3"/>
      </w:numPr>
      <w:tabs>
        <w:tab w:val="clear" w:pos="1721"/>
      </w:tabs>
      <w:ind w:left="1718" w:hanging="357"/>
    </w:pPr>
  </w:style>
  <w:style w:type="paragraph" w:customStyle="1" w:styleId="CVBullet">
    <w:name w:val="CV_Bullet"/>
    <w:basedOn w:val="Normal"/>
    <w:rsid w:val="00927BF0"/>
    <w:pPr>
      <w:numPr>
        <w:numId w:val="4"/>
      </w:numPr>
      <w:spacing w:before="40" w:after="40" w:line="269" w:lineRule="auto"/>
    </w:pPr>
    <w:rPr>
      <w:rFonts w:eastAsia="SimSun" w:cs="Times New Roman"/>
      <w:sz w:val="18"/>
      <w:szCs w:val="18"/>
      <w:lang w:eastAsia="zh-CN"/>
    </w:rPr>
  </w:style>
  <w:style w:type="paragraph" w:styleId="BodyText">
    <w:name w:val="Body Text"/>
    <w:basedOn w:val="Normal"/>
    <w:link w:val="BodyTextChar"/>
    <w:rsid w:val="00927BF0"/>
    <w:pPr>
      <w:spacing w:after="120" w:line="240" w:lineRule="auto"/>
    </w:pPr>
    <w:rPr>
      <w:rFonts w:eastAsia="Times New Roman" w:cs="Arial"/>
      <w:lang w:eastAsia="zh-CN"/>
    </w:rPr>
  </w:style>
  <w:style w:type="character" w:customStyle="1" w:styleId="BodyTextChar">
    <w:name w:val="Body Text Char"/>
    <w:basedOn w:val="DefaultParagraphFont"/>
    <w:link w:val="BodyText"/>
    <w:rsid w:val="00927BF0"/>
    <w:rPr>
      <w:rFonts w:ascii="Arial" w:eastAsia="Times New Roman" w:hAnsi="Arial" w:cs="Arial"/>
      <w:sz w:val="20"/>
      <w:lang w:eastAsia="zh-CN"/>
    </w:rPr>
  </w:style>
  <w:style w:type="paragraph" w:customStyle="1" w:styleId="Documenttitle1">
    <w:name w:val="Document_title_1"/>
    <w:next w:val="Documenttitle2"/>
    <w:autoRedefine/>
    <w:qFormat/>
    <w:rsid w:val="00483F4E"/>
    <w:pPr>
      <w:framePr w:hSpace="180" w:wrap="around" w:vAnchor="text" w:hAnchor="margin" w:y="-52"/>
    </w:pPr>
    <w:rPr>
      <w:rFonts w:ascii="Arial" w:eastAsiaTheme="majorEastAsia" w:hAnsi="Arial" w:cstheme="majorBidi"/>
      <w:b/>
      <w:sz w:val="48"/>
      <w:szCs w:val="32"/>
    </w:rPr>
  </w:style>
  <w:style w:type="paragraph" w:customStyle="1" w:styleId="Documenttitle2">
    <w:name w:val="Document_title_2"/>
    <w:autoRedefine/>
    <w:qFormat/>
    <w:rsid w:val="007D7C68"/>
    <w:rPr>
      <w:rFonts w:ascii="Arial" w:eastAsiaTheme="majorEastAsia" w:hAnsi="Arial" w:cstheme="majorBidi"/>
      <w:color w:val="66A8D8"/>
      <w:sz w:val="40"/>
      <w:szCs w:val="32"/>
    </w:rPr>
  </w:style>
  <w:style w:type="paragraph" w:customStyle="1" w:styleId="Clientnamecoverpage">
    <w:name w:val="Client_name_cover_page"/>
    <w:autoRedefine/>
    <w:qFormat/>
    <w:rsid w:val="00C34E16"/>
    <w:rPr>
      <w:rFonts w:ascii="Arial" w:eastAsiaTheme="majorEastAsia" w:hAnsi="Arial" w:cstheme="majorBidi"/>
      <w:color w:val="1F4E79"/>
      <w:sz w:val="32"/>
      <w:szCs w:val="32"/>
    </w:rPr>
  </w:style>
  <w:style w:type="paragraph" w:customStyle="1" w:styleId="Datecoverpage">
    <w:name w:val="Date_cover_page"/>
    <w:autoRedefine/>
    <w:rsid w:val="006B53FB"/>
    <w:rPr>
      <w:rFonts w:ascii="Arial" w:eastAsiaTheme="majorEastAsia" w:hAnsi="Arial" w:cstheme="majorBidi"/>
      <w:b/>
      <w:color w:val="6A6D71"/>
      <w:sz w:val="24"/>
      <w:szCs w:val="32"/>
    </w:rPr>
  </w:style>
  <w:style w:type="paragraph" w:styleId="Caption">
    <w:name w:val="caption"/>
    <w:next w:val="Maintext"/>
    <w:autoRedefine/>
    <w:uiPriority w:val="35"/>
    <w:unhideWhenUsed/>
    <w:qFormat/>
    <w:rsid w:val="001D016F"/>
    <w:pPr>
      <w:keepNext/>
      <w:spacing w:after="200" w:line="240" w:lineRule="auto"/>
    </w:pPr>
    <w:rPr>
      <w:rFonts w:ascii="Arial" w:hAnsi="Arial"/>
      <w:b/>
      <w:iCs/>
      <w:sz w:val="20"/>
      <w:szCs w:val="18"/>
    </w:rPr>
  </w:style>
  <w:style w:type="table" w:styleId="TableGrid">
    <w:name w:val="Table Grid"/>
    <w:basedOn w:val="TableNormal"/>
    <w:uiPriority w:val="39"/>
    <w:rsid w:val="00E319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_text"/>
    <w:autoRedefine/>
    <w:qFormat/>
    <w:rsid w:val="002A1AD0"/>
    <w:pPr>
      <w:spacing w:before="80" w:after="80" w:line="240" w:lineRule="auto"/>
      <w:ind w:left="113" w:right="113"/>
    </w:pPr>
    <w:rPr>
      <w:rFonts w:ascii="Arial" w:hAnsi="Arial"/>
      <w:sz w:val="20"/>
    </w:rPr>
  </w:style>
  <w:style w:type="paragraph" w:customStyle="1" w:styleId="Tableheading">
    <w:name w:val="Table_heading"/>
    <w:autoRedefine/>
    <w:qFormat/>
    <w:rsid w:val="009F5240"/>
    <w:pPr>
      <w:spacing w:before="80" w:after="80" w:line="240" w:lineRule="auto"/>
    </w:pPr>
    <w:rPr>
      <w:rFonts w:ascii="Arial" w:hAnsi="Arial"/>
      <w:b/>
      <w:sz w:val="20"/>
    </w:rPr>
  </w:style>
  <w:style w:type="paragraph" w:customStyle="1" w:styleId="Tablebullet">
    <w:name w:val="Table_bullet"/>
    <w:basedOn w:val="Bullettext"/>
    <w:autoRedefine/>
    <w:qFormat/>
    <w:rsid w:val="00646DAD"/>
    <w:pPr>
      <w:spacing w:before="60" w:after="60"/>
      <w:ind w:left="227" w:hanging="227"/>
    </w:pPr>
  </w:style>
  <w:style w:type="character" w:styleId="Hyperlink">
    <w:name w:val="Hyperlink"/>
    <w:basedOn w:val="DefaultParagraphFont"/>
    <w:uiPriority w:val="99"/>
    <w:rsid w:val="003B4003"/>
    <w:rPr>
      <w:color w:val="auto"/>
      <w:u w:val="single"/>
    </w:rPr>
  </w:style>
  <w:style w:type="paragraph" w:customStyle="1" w:styleId="NormalNoSpace">
    <w:name w:val="NormalNoSpace"/>
    <w:basedOn w:val="Normal"/>
    <w:rsid w:val="0078460C"/>
    <w:pPr>
      <w:spacing w:after="0" w:line="240" w:lineRule="auto"/>
    </w:pPr>
    <w:rPr>
      <w:color w:val="44546A" w:themeColor="text2"/>
    </w:rPr>
  </w:style>
  <w:style w:type="paragraph" w:customStyle="1" w:styleId="Heading2NoTOC">
    <w:name w:val="Heading 2NoTOC"/>
    <w:basedOn w:val="Heading2"/>
    <w:next w:val="Normal"/>
    <w:uiPriority w:val="29"/>
    <w:rsid w:val="0078460C"/>
    <w:pPr>
      <w:spacing w:before="360" w:after="40"/>
      <w:ind w:left="0"/>
    </w:pPr>
    <w:rPr>
      <w:rFonts w:eastAsia="Times New Roman" w:cs="Times New Roman"/>
      <w:b/>
      <w:bCs/>
      <w:color w:val="E7E6E6" w:themeColor="background2"/>
      <w:sz w:val="30"/>
    </w:rPr>
  </w:style>
  <w:style w:type="paragraph" w:styleId="TableofFigures">
    <w:name w:val="table of figures"/>
    <w:basedOn w:val="Normal"/>
    <w:next w:val="Normal"/>
    <w:uiPriority w:val="99"/>
    <w:unhideWhenUsed/>
    <w:rsid w:val="003B4003"/>
    <w:pPr>
      <w:spacing w:after="0" w:line="240" w:lineRule="auto"/>
    </w:pPr>
    <w:rPr>
      <w:color w:val="auto"/>
    </w:rPr>
  </w:style>
  <w:style w:type="paragraph" w:customStyle="1" w:styleId="Contents2">
    <w:name w:val="Contents_2"/>
    <w:autoRedefine/>
    <w:rsid w:val="003B4003"/>
    <w:pPr>
      <w:ind w:right="565"/>
    </w:pPr>
    <w:rPr>
      <w:rFonts w:ascii="Arial Bold" w:eastAsiaTheme="majorEastAsia" w:hAnsi="Arial Bold" w:cs="Arial"/>
      <w:b/>
      <w:color w:val="66A8D8"/>
      <w:sz w:val="30"/>
      <w:lang w:eastAsia="zh-CN"/>
    </w:rPr>
  </w:style>
  <w:style w:type="paragraph" w:customStyle="1" w:styleId="Frontcoverheader">
    <w:name w:val="Front_cover_header"/>
    <w:next w:val="Frontcoverheader2"/>
    <w:autoRedefine/>
    <w:qFormat/>
    <w:rsid w:val="00EC3591"/>
    <w:pPr>
      <w:framePr w:hSpace="180" w:wrap="around" w:vAnchor="text" w:hAnchor="margin" w:y="-52"/>
      <w:spacing w:before="480" w:after="120" w:line="240" w:lineRule="auto"/>
    </w:pPr>
    <w:rPr>
      <w:rFonts w:ascii="Arial" w:eastAsiaTheme="majorEastAsia" w:hAnsi="Arial" w:cstheme="majorBidi"/>
      <w:b/>
      <w:color w:val="6A6D71"/>
      <w:sz w:val="48"/>
      <w:szCs w:val="32"/>
    </w:rPr>
  </w:style>
  <w:style w:type="paragraph" w:customStyle="1" w:styleId="Frontcoverheader2">
    <w:name w:val="Front_cover_header_2"/>
    <w:autoRedefine/>
    <w:qFormat/>
    <w:rsid w:val="005A2943"/>
    <w:pPr>
      <w:framePr w:hSpace="180" w:wrap="around" w:vAnchor="text" w:hAnchor="margin" w:y="-52"/>
      <w:spacing w:before="160" w:after="120" w:line="240" w:lineRule="auto"/>
    </w:pPr>
    <w:rPr>
      <w:rFonts w:ascii="Arial" w:eastAsiaTheme="majorEastAsia" w:hAnsi="Arial" w:cstheme="majorBidi"/>
      <w:b/>
      <w:sz w:val="32"/>
      <w:szCs w:val="26"/>
      <w:lang w:eastAsia="en-GB"/>
    </w:rPr>
  </w:style>
  <w:style w:type="paragraph" w:customStyle="1" w:styleId="Backcovertext">
    <w:name w:val="Back_cover_text"/>
    <w:link w:val="BackcovertextChar"/>
    <w:autoRedefine/>
    <w:uiPriority w:val="99"/>
    <w:qFormat/>
    <w:rsid w:val="00EC3591"/>
    <w:pPr>
      <w:spacing w:after="0" w:line="240" w:lineRule="auto"/>
    </w:pPr>
    <w:rPr>
      <w:rFonts w:ascii="Arial" w:eastAsia="SimSun" w:hAnsi="Arial" w:cs="Times New Roman"/>
      <w:b/>
      <w:color w:val="6A6D71"/>
      <w:sz w:val="20"/>
      <w:szCs w:val="18"/>
      <w:lang w:eastAsia="zh-CN"/>
    </w:rPr>
  </w:style>
  <w:style w:type="character" w:customStyle="1" w:styleId="BackcovertextChar">
    <w:name w:val="Back_cover_text Char"/>
    <w:link w:val="Backcovertext"/>
    <w:uiPriority w:val="99"/>
    <w:rsid w:val="00EC3591"/>
    <w:rPr>
      <w:rFonts w:ascii="Arial" w:eastAsia="SimSun" w:hAnsi="Arial" w:cs="Times New Roman"/>
      <w:b/>
      <w:color w:val="6A6D71"/>
      <w:sz w:val="20"/>
      <w:szCs w:val="18"/>
      <w:lang w:eastAsia="zh-CN"/>
    </w:rPr>
  </w:style>
  <w:style w:type="paragraph" w:customStyle="1" w:styleId="Exexcutivesummaryheading1">
    <w:name w:val="Exexcutive_summary_heading_1"/>
    <w:autoRedefine/>
    <w:qFormat/>
    <w:rsid w:val="007225B0"/>
    <w:rPr>
      <w:rFonts w:ascii="Arial" w:eastAsiaTheme="majorEastAsia" w:hAnsi="Arial" w:cstheme="majorBidi"/>
      <w:color w:val="66A8D8"/>
      <w:sz w:val="48"/>
      <w:szCs w:val="32"/>
      <w:lang w:eastAsia="zh-CN"/>
    </w:rPr>
  </w:style>
  <w:style w:type="paragraph" w:customStyle="1" w:styleId="Executivesummaryheading2">
    <w:name w:val="Executive_summary_heading_2"/>
    <w:autoRedefine/>
    <w:qFormat/>
    <w:rsid w:val="00C34E16"/>
    <w:rPr>
      <w:rFonts w:ascii="Arial" w:eastAsiaTheme="majorEastAsia" w:hAnsi="Arial" w:cstheme="majorBidi"/>
      <w:color w:val="1F4E79"/>
      <w:sz w:val="36"/>
      <w:szCs w:val="26"/>
      <w:lang w:eastAsia="zh-CN"/>
    </w:rPr>
  </w:style>
  <w:style w:type="paragraph" w:customStyle="1" w:styleId="Executive-summarysubheading">
    <w:name w:val="Executive-summary_sub_heading"/>
    <w:autoRedefine/>
    <w:qFormat/>
    <w:rsid w:val="007225B0"/>
    <w:rPr>
      <w:rFonts w:ascii="Arial" w:eastAsiaTheme="majorEastAsia" w:hAnsi="Arial" w:cstheme="majorBidi"/>
      <w:i/>
      <w:color w:val="6A6D71"/>
      <w:sz w:val="26"/>
      <w:szCs w:val="24"/>
      <w:lang w:eastAsia="zh-CN"/>
    </w:rPr>
  </w:style>
  <w:style w:type="paragraph" w:customStyle="1" w:styleId="Executivesummarybullets">
    <w:name w:val="Executive_summary_bullets"/>
    <w:autoRedefine/>
    <w:qFormat/>
    <w:rsid w:val="009E4C22"/>
    <w:pPr>
      <w:numPr>
        <w:numId w:val="6"/>
      </w:numPr>
      <w:ind w:left="284" w:hanging="284"/>
    </w:pPr>
    <w:rPr>
      <w:rFonts w:ascii="Arial" w:hAnsi="Arial"/>
      <w:color w:val="6A6D71"/>
      <w:sz w:val="20"/>
      <w:lang w:eastAsia="zh-CN"/>
    </w:rPr>
  </w:style>
  <w:style w:type="paragraph" w:customStyle="1" w:styleId="Executivesummarysubbullets">
    <w:name w:val="Executive_summary_sub_bullets"/>
    <w:autoRedefine/>
    <w:qFormat/>
    <w:rsid w:val="00646DAD"/>
    <w:pPr>
      <w:numPr>
        <w:numId w:val="7"/>
      </w:numPr>
      <w:ind w:left="568" w:hanging="284"/>
    </w:pPr>
    <w:rPr>
      <w:rFonts w:ascii="Arial" w:hAnsi="Arial"/>
      <w:color w:val="6A6D71"/>
      <w:sz w:val="20"/>
      <w:lang w:eastAsia="zh-CN"/>
    </w:rPr>
  </w:style>
  <w:style w:type="paragraph" w:styleId="TOC3">
    <w:name w:val="toc 3"/>
    <w:basedOn w:val="Normal"/>
    <w:next w:val="Normal"/>
    <w:autoRedefine/>
    <w:uiPriority w:val="39"/>
    <w:unhideWhenUsed/>
    <w:rsid w:val="003B4003"/>
    <w:pPr>
      <w:spacing w:after="100"/>
      <w:ind w:left="400"/>
    </w:pPr>
    <w:rPr>
      <w:color w:val="auto"/>
    </w:rPr>
  </w:style>
  <w:style w:type="paragraph" w:customStyle="1" w:styleId="Heading40">
    <w:name w:val="Heading_4"/>
    <w:next w:val="Maintext"/>
    <w:autoRedefine/>
    <w:qFormat/>
    <w:rsid w:val="003B4003"/>
    <w:pPr>
      <w:spacing w:line="240" w:lineRule="auto"/>
      <w:ind w:left="1021"/>
    </w:pPr>
    <w:rPr>
      <w:rFonts w:ascii="Arial" w:eastAsiaTheme="majorEastAsia" w:hAnsi="Arial" w:cstheme="majorBidi"/>
      <w:b/>
      <w:szCs w:val="24"/>
    </w:rPr>
  </w:style>
  <w:style w:type="paragraph" w:customStyle="1" w:styleId="CVTitle1">
    <w:name w:val="CV_Title1"/>
    <w:basedOn w:val="Normal"/>
    <w:link w:val="CVTitle1Char"/>
    <w:rsid w:val="00DB03E9"/>
    <w:pPr>
      <w:spacing w:before="40" w:after="40" w:line="240" w:lineRule="auto"/>
    </w:pPr>
    <w:rPr>
      <w:rFonts w:eastAsia="SimSun" w:cs="Times New Roman"/>
      <w:b/>
      <w:color w:val="auto"/>
      <w:sz w:val="18"/>
      <w:szCs w:val="24"/>
      <w:lang w:eastAsia="zh-CN"/>
    </w:rPr>
  </w:style>
  <w:style w:type="character" w:customStyle="1" w:styleId="CVTitle1Char">
    <w:name w:val="CV_Title1 Char"/>
    <w:basedOn w:val="DefaultParagraphFont"/>
    <w:link w:val="CVTitle1"/>
    <w:rsid w:val="00DB03E9"/>
    <w:rPr>
      <w:rFonts w:ascii="Arial" w:eastAsia="SimSun" w:hAnsi="Arial" w:cs="Times New Roman"/>
      <w:b/>
      <w:sz w:val="18"/>
      <w:szCs w:val="24"/>
      <w:lang w:eastAsia="zh-CN"/>
    </w:rPr>
  </w:style>
  <w:style w:type="paragraph" w:customStyle="1" w:styleId="Level2">
    <w:name w:val="Level2"/>
    <w:basedOn w:val="Normal"/>
    <w:link w:val="Level2Char"/>
    <w:rsid w:val="00DB03E9"/>
    <w:pPr>
      <w:spacing w:before="120" w:after="120" w:line="240" w:lineRule="auto"/>
      <w:ind w:left="720"/>
      <w:jc w:val="both"/>
    </w:pPr>
    <w:rPr>
      <w:rFonts w:eastAsia="Times New Roman" w:cs="Arial"/>
      <w:color w:val="auto"/>
      <w:sz w:val="24"/>
      <w:lang w:eastAsia="zh-CN"/>
    </w:rPr>
  </w:style>
  <w:style w:type="character" w:customStyle="1" w:styleId="Level2Char">
    <w:name w:val="Level2 Char"/>
    <w:basedOn w:val="DefaultParagraphFont"/>
    <w:link w:val="Level2"/>
    <w:rsid w:val="00DB03E9"/>
    <w:rPr>
      <w:rFonts w:ascii="Arial" w:eastAsia="Times New Roman" w:hAnsi="Arial" w:cs="Arial"/>
      <w:sz w:val="24"/>
      <w:lang w:eastAsia="zh-CN"/>
    </w:rPr>
  </w:style>
  <w:style w:type="paragraph" w:customStyle="1" w:styleId="NormalText">
    <w:name w:val="Normal Text"/>
    <w:basedOn w:val="Normal"/>
    <w:link w:val="NormalTextChar"/>
    <w:autoRedefine/>
    <w:rsid w:val="00DB03E9"/>
    <w:pPr>
      <w:tabs>
        <w:tab w:val="right" w:pos="9639"/>
      </w:tabs>
      <w:spacing w:before="120" w:after="0" w:line="288" w:lineRule="auto"/>
    </w:pPr>
    <w:rPr>
      <w:rFonts w:eastAsia="MS Mincho" w:cs="Times New Roman"/>
      <w:bCs/>
      <w:color w:val="auto"/>
      <w:sz w:val="22"/>
      <w:lang w:eastAsia="zh-CN"/>
    </w:rPr>
  </w:style>
  <w:style w:type="character" w:customStyle="1" w:styleId="NormalTextChar">
    <w:name w:val="Normal Text Char"/>
    <w:basedOn w:val="DefaultParagraphFont"/>
    <w:link w:val="NormalText"/>
    <w:rsid w:val="00DB03E9"/>
    <w:rPr>
      <w:rFonts w:ascii="Arial" w:eastAsia="MS Mincho" w:hAnsi="Arial" w:cs="Times New Roman"/>
      <w:bCs/>
      <w:lang w:eastAsia="zh-CN"/>
    </w:rPr>
  </w:style>
  <w:style w:type="paragraph" w:styleId="ListBullet4">
    <w:name w:val="List Bullet 4"/>
    <w:basedOn w:val="Normal"/>
    <w:uiPriority w:val="99"/>
    <w:semiHidden/>
    <w:rsid w:val="006B53FB"/>
    <w:pPr>
      <w:tabs>
        <w:tab w:val="num" w:pos="1209"/>
      </w:tabs>
      <w:overflowPunct w:val="0"/>
      <w:autoSpaceDE w:val="0"/>
      <w:autoSpaceDN w:val="0"/>
      <w:adjustRightInd w:val="0"/>
      <w:spacing w:after="0" w:line="240" w:lineRule="auto"/>
      <w:ind w:left="1209" w:hanging="360"/>
      <w:textAlignment w:val="baseline"/>
    </w:pPr>
    <w:rPr>
      <w:rFonts w:eastAsia="Times New Roman" w:cs="Times New Roman"/>
      <w:color w:val="auto"/>
      <w:kern w:val="24"/>
      <w:sz w:val="22"/>
      <w:szCs w:val="24"/>
    </w:rPr>
  </w:style>
  <w:style w:type="character" w:styleId="CommentReference">
    <w:name w:val="annotation reference"/>
    <w:basedOn w:val="DefaultParagraphFont"/>
    <w:uiPriority w:val="99"/>
    <w:semiHidden/>
    <w:unhideWhenUsed/>
    <w:rsid w:val="006E0A2F"/>
    <w:rPr>
      <w:sz w:val="16"/>
      <w:szCs w:val="16"/>
    </w:rPr>
  </w:style>
  <w:style w:type="paragraph" w:styleId="CommentText">
    <w:name w:val="annotation text"/>
    <w:basedOn w:val="Normal"/>
    <w:link w:val="CommentTextChar"/>
    <w:uiPriority w:val="99"/>
    <w:unhideWhenUsed/>
    <w:rsid w:val="006E0A2F"/>
    <w:pPr>
      <w:spacing w:line="240" w:lineRule="auto"/>
    </w:pPr>
    <w:rPr>
      <w:szCs w:val="20"/>
    </w:rPr>
  </w:style>
  <w:style w:type="character" w:customStyle="1" w:styleId="CommentTextChar">
    <w:name w:val="Comment Text Char"/>
    <w:basedOn w:val="DefaultParagraphFont"/>
    <w:link w:val="CommentText"/>
    <w:uiPriority w:val="99"/>
    <w:rsid w:val="006E0A2F"/>
    <w:rPr>
      <w:rFonts w:ascii="Arial" w:hAnsi="Arial"/>
      <w:color w:val="6A6D71"/>
      <w:sz w:val="20"/>
      <w:szCs w:val="20"/>
    </w:rPr>
  </w:style>
  <w:style w:type="paragraph" w:styleId="CommentSubject">
    <w:name w:val="annotation subject"/>
    <w:basedOn w:val="CommentText"/>
    <w:next w:val="CommentText"/>
    <w:link w:val="CommentSubjectChar"/>
    <w:uiPriority w:val="99"/>
    <w:semiHidden/>
    <w:unhideWhenUsed/>
    <w:rsid w:val="006E0A2F"/>
    <w:rPr>
      <w:b/>
      <w:bCs/>
    </w:rPr>
  </w:style>
  <w:style w:type="character" w:customStyle="1" w:styleId="CommentSubjectChar">
    <w:name w:val="Comment Subject Char"/>
    <w:basedOn w:val="CommentTextChar"/>
    <w:link w:val="CommentSubject"/>
    <w:uiPriority w:val="99"/>
    <w:semiHidden/>
    <w:rsid w:val="006E0A2F"/>
    <w:rPr>
      <w:rFonts w:ascii="Arial" w:hAnsi="Arial"/>
      <w:b/>
      <w:bCs/>
      <w:color w:val="6A6D71"/>
      <w:sz w:val="20"/>
      <w:szCs w:val="20"/>
    </w:rPr>
  </w:style>
  <w:style w:type="character" w:customStyle="1" w:styleId="Heading5Char">
    <w:name w:val="Heading 5 Char"/>
    <w:basedOn w:val="DefaultParagraphFont"/>
    <w:link w:val="Heading5"/>
    <w:uiPriority w:val="9"/>
    <w:semiHidden/>
    <w:rsid w:val="004741B8"/>
    <w:rPr>
      <w:rFonts w:asciiTheme="majorHAnsi" w:eastAsiaTheme="majorEastAsia" w:hAnsiTheme="majorHAnsi" w:cstheme="majorBidi"/>
      <w:color w:val="2E74B5" w:themeColor="accent1" w:themeShade="BF"/>
      <w:sz w:val="20"/>
    </w:rPr>
  </w:style>
  <w:style w:type="character" w:customStyle="1" w:styleId="Heading9Char">
    <w:name w:val="Heading 9 Char"/>
    <w:basedOn w:val="DefaultParagraphFont"/>
    <w:link w:val="Heading9"/>
    <w:uiPriority w:val="9"/>
    <w:semiHidden/>
    <w:rsid w:val="004741B8"/>
    <w:rPr>
      <w:rFonts w:asciiTheme="majorHAnsi" w:eastAsiaTheme="majorEastAsia" w:hAnsiTheme="majorHAnsi" w:cstheme="majorBidi"/>
      <w:i/>
      <w:iCs/>
      <w:color w:val="272727" w:themeColor="text1" w:themeTint="D8"/>
      <w:sz w:val="21"/>
      <w:szCs w:val="21"/>
    </w:rPr>
  </w:style>
  <w:style w:type="character" w:customStyle="1" w:styleId="fontstyle01">
    <w:name w:val="fontstyle01"/>
    <w:basedOn w:val="DefaultParagraphFont"/>
    <w:rsid w:val="00164352"/>
    <w:rPr>
      <w:rFonts w:ascii="ArialMT" w:hAnsi="ArialMT" w:hint="default"/>
      <w:b w:val="0"/>
      <w:bCs w:val="0"/>
      <w:i w:val="0"/>
      <w:iCs w:val="0"/>
      <w:color w:val="000000"/>
      <w:sz w:val="20"/>
      <w:szCs w:val="20"/>
    </w:rPr>
  </w:style>
  <w:style w:type="character" w:styleId="Strong">
    <w:name w:val="Strong"/>
    <w:basedOn w:val="DefaultParagraphFont"/>
    <w:uiPriority w:val="22"/>
    <w:qFormat/>
    <w:rsid w:val="00164352"/>
    <w:rPr>
      <w:b/>
      <w:bCs/>
    </w:rPr>
  </w:style>
  <w:style w:type="paragraph" w:styleId="FootnoteText">
    <w:name w:val="footnote text"/>
    <w:basedOn w:val="Normal"/>
    <w:link w:val="FootnoteTextChar"/>
    <w:uiPriority w:val="99"/>
    <w:semiHidden/>
    <w:unhideWhenUsed/>
    <w:rsid w:val="00164352"/>
    <w:pPr>
      <w:spacing w:after="0" w:line="240" w:lineRule="auto"/>
    </w:pPr>
    <w:rPr>
      <w:szCs w:val="20"/>
    </w:rPr>
  </w:style>
  <w:style w:type="character" w:customStyle="1" w:styleId="FootnoteTextChar">
    <w:name w:val="Footnote Text Char"/>
    <w:basedOn w:val="DefaultParagraphFont"/>
    <w:link w:val="FootnoteText"/>
    <w:uiPriority w:val="99"/>
    <w:semiHidden/>
    <w:rsid w:val="00164352"/>
    <w:rPr>
      <w:rFonts w:ascii="Arial" w:hAnsi="Arial"/>
      <w:color w:val="6A6D71"/>
      <w:sz w:val="20"/>
      <w:szCs w:val="20"/>
    </w:rPr>
  </w:style>
  <w:style w:type="character" w:styleId="FootnoteReference">
    <w:name w:val="footnote reference"/>
    <w:basedOn w:val="DefaultParagraphFont"/>
    <w:uiPriority w:val="99"/>
    <w:unhideWhenUsed/>
    <w:rsid w:val="00164352"/>
    <w:rPr>
      <w:vertAlign w:val="superscript"/>
    </w:rPr>
  </w:style>
  <w:style w:type="paragraph" w:styleId="Revision">
    <w:name w:val="Revision"/>
    <w:hidden/>
    <w:uiPriority w:val="99"/>
    <w:semiHidden/>
    <w:rsid w:val="009F5240"/>
    <w:pPr>
      <w:spacing w:after="0" w:line="240" w:lineRule="auto"/>
    </w:pPr>
    <w:rPr>
      <w:rFonts w:ascii="Arial" w:hAnsi="Arial"/>
      <w:color w:val="6A6D71"/>
      <w:sz w:val="20"/>
    </w:rPr>
  </w:style>
  <w:style w:type="table" w:customStyle="1" w:styleId="TableGrid1">
    <w:name w:val="Table Grid1"/>
    <w:basedOn w:val="TableNormal"/>
    <w:next w:val="TableGrid"/>
    <w:uiPriority w:val="39"/>
    <w:rsid w:val="009346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74CFE"/>
    <w:rPr>
      <w:color w:val="605E5C"/>
      <w:shd w:val="clear" w:color="auto" w:fill="E1DFDD"/>
    </w:rPr>
  </w:style>
  <w:style w:type="character" w:styleId="FollowedHyperlink">
    <w:name w:val="FollowedHyperlink"/>
    <w:basedOn w:val="DefaultParagraphFont"/>
    <w:uiPriority w:val="99"/>
    <w:semiHidden/>
    <w:unhideWhenUsed/>
    <w:rsid w:val="00CA53A6"/>
    <w:rPr>
      <w:color w:val="954F72" w:themeColor="followedHyperlink"/>
      <w:u w:val="single"/>
    </w:rPr>
  </w:style>
  <w:style w:type="paragraph" w:styleId="ListBullet">
    <w:name w:val="List Bullet"/>
    <w:basedOn w:val="Normal"/>
    <w:uiPriority w:val="99"/>
    <w:unhideWhenUsed/>
    <w:rsid w:val="00306808"/>
    <w:pPr>
      <w:tabs>
        <w:tab w:val="num" w:pos="360"/>
      </w:tabs>
      <w:spacing w:after="240" w:line="240" w:lineRule="auto"/>
      <w:ind w:left="360" w:hanging="360"/>
      <w:contextualSpacing/>
    </w:pPr>
    <w:rPr>
      <w:rFonts w:eastAsia="Times New Roman" w:cs="Times New Roman"/>
      <w:color w:val="auto"/>
    </w:rPr>
  </w:style>
  <w:style w:type="character" w:customStyle="1" w:styleId="MaintextChar">
    <w:name w:val="Main_text Char"/>
    <w:basedOn w:val="DefaultParagraphFont"/>
    <w:link w:val="Maintext"/>
    <w:uiPriority w:val="3"/>
    <w:rsid w:val="00030602"/>
    <w:rPr>
      <w:rFonts w:ascii="Arial" w:hAnsi="Arial"/>
      <w:sz w:val="20"/>
    </w:rPr>
  </w:style>
  <w:style w:type="paragraph" w:customStyle="1" w:styleId="Bullettextlast">
    <w:name w:val="Bullet_text_last"/>
    <w:basedOn w:val="Bullettext"/>
    <w:rsid w:val="00785D28"/>
    <w:pPr>
      <w:numPr>
        <w:numId w:val="0"/>
      </w:numPr>
      <w:spacing w:before="0" w:after="120"/>
    </w:pPr>
  </w:style>
  <w:style w:type="table" w:styleId="GridTable5Dark-Accent1">
    <w:name w:val="Grid Table 5 Dark Accent 1"/>
    <w:basedOn w:val="TableNormal"/>
    <w:uiPriority w:val="50"/>
    <w:rsid w:val="002758B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ListParagraph">
    <w:name w:val="List Paragraph"/>
    <w:basedOn w:val="Normal"/>
    <w:uiPriority w:val="1"/>
    <w:qFormat/>
    <w:rsid w:val="002758B5"/>
    <w:pPr>
      <w:ind w:left="720"/>
      <w:contextualSpacing/>
    </w:pPr>
    <w:rPr>
      <w:rFonts w:asciiTheme="minorHAnsi" w:hAnsiTheme="minorHAnsi"/>
      <w:color w:val="auto"/>
      <w:sz w:val="22"/>
    </w:rPr>
  </w:style>
  <w:style w:type="character" w:styleId="PlaceholderText">
    <w:name w:val="Placeholder Text"/>
    <w:basedOn w:val="DefaultParagraphFont"/>
    <w:uiPriority w:val="99"/>
    <w:semiHidden/>
    <w:rsid w:val="00C84ED2"/>
    <w:rPr>
      <w:color w:val="666666"/>
    </w:rPr>
  </w:style>
  <w:style w:type="paragraph" w:customStyle="1" w:styleId="TableParagraph">
    <w:name w:val="Table Paragraph"/>
    <w:basedOn w:val="Normal"/>
    <w:uiPriority w:val="1"/>
    <w:qFormat/>
    <w:rsid w:val="009C2C9B"/>
    <w:pPr>
      <w:widowControl w:val="0"/>
      <w:autoSpaceDE w:val="0"/>
      <w:autoSpaceDN w:val="0"/>
      <w:spacing w:after="0" w:line="240" w:lineRule="auto"/>
    </w:pPr>
    <w:rPr>
      <w:rFonts w:eastAsia="Arial" w:cs="Arial"/>
      <w:color w:val="auto"/>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1396">
      <w:bodyDiv w:val="1"/>
      <w:marLeft w:val="0"/>
      <w:marRight w:val="0"/>
      <w:marTop w:val="0"/>
      <w:marBottom w:val="0"/>
      <w:divBdr>
        <w:top w:val="none" w:sz="0" w:space="0" w:color="auto"/>
        <w:left w:val="none" w:sz="0" w:space="0" w:color="auto"/>
        <w:bottom w:val="none" w:sz="0" w:space="0" w:color="auto"/>
        <w:right w:val="none" w:sz="0" w:space="0" w:color="auto"/>
      </w:divBdr>
    </w:div>
    <w:div w:id="115684108">
      <w:bodyDiv w:val="1"/>
      <w:marLeft w:val="0"/>
      <w:marRight w:val="0"/>
      <w:marTop w:val="0"/>
      <w:marBottom w:val="0"/>
      <w:divBdr>
        <w:top w:val="none" w:sz="0" w:space="0" w:color="auto"/>
        <w:left w:val="none" w:sz="0" w:space="0" w:color="auto"/>
        <w:bottom w:val="none" w:sz="0" w:space="0" w:color="auto"/>
        <w:right w:val="none" w:sz="0" w:space="0" w:color="auto"/>
      </w:divBdr>
    </w:div>
    <w:div w:id="412358754">
      <w:bodyDiv w:val="1"/>
      <w:marLeft w:val="0"/>
      <w:marRight w:val="0"/>
      <w:marTop w:val="0"/>
      <w:marBottom w:val="0"/>
      <w:divBdr>
        <w:top w:val="none" w:sz="0" w:space="0" w:color="auto"/>
        <w:left w:val="none" w:sz="0" w:space="0" w:color="auto"/>
        <w:bottom w:val="none" w:sz="0" w:space="0" w:color="auto"/>
        <w:right w:val="none" w:sz="0" w:space="0" w:color="auto"/>
      </w:divBdr>
    </w:div>
    <w:div w:id="525218912">
      <w:bodyDiv w:val="1"/>
      <w:marLeft w:val="0"/>
      <w:marRight w:val="0"/>
      <w:marTop w:val="0"/>
      <w:marBottom w:val="0"/>
      <w:divBdr>
        <w:top w:val="none" w:sz="0" w:space="0" w:color="auto"/>
        <w:left w:val="none" w:sz="0" w:space="0" w:color="auto"/>
        <w:bottom w:val="none" w:sz="0" w:space="0" w:color="auto"/>
        <w:right w:val="none" w:sz="0" w:space="0" w:color="auto"/>
      </w:divBdr>
    </w:div>
    <w:div w:id="590427832">
      <w:bodyDiv w:val="1"/>
      <w:marLeft w:val="0"/>
      <w:marRight w:val="0"/>
      <w:marTop w:val="0"/>
      <w:marBottom w:val="0"/>
      <w:divBdr>
        <w:top w:val="none" w:sz="0" w:space="0" w:color="auto"/>
        <w:left w:val="none" w:sz="0" w:space="0" w:color="auto"/>
        <w:bottom w:val="none" w:sz="0" w:space="0" w:color="auto"/>
        <w:right w:val="none" w:sz="0" w:space="0" w:color="auto"/>
      </w:divBdr>
    </w:div>
    <w:div w:id="1037043550">
      <w:bodyDiv w:val="1"/>
      <w:marLeft w:val="0"/>
      <w:marRight w:val="0"/>
      <w:marTop w:val="0"/>
      <w:marBottom w:val="0"/>
      <w:divBdr>
        <w:top w:val="none" w:sz="0" w:space="0" w:color="auto"/>
        <w:left w:val="none" w:sz="0" w:space="0" w:color="auto"/>
        <w:bottom w:val="none" w:sz="0" w:space="0" w:color="auto"/>
        <w:right w:val="none" w:sz="0" w:space="0" w:color="auto"/>
      </w:divBdr>
    </w:div>
    <w:div w:id="1101954100">
      <w:bodyDiv w:val="1"/>
      <w:marLeft w:val="0"/>
      <w:marRight w:val="0"/>
      <w:marTop w:val="0"/>
      <w:marBottom w:val="0"/>
      <w:divBdr>
        <w:top w:val="none" w:sz="0" w:space="0" w:color="auto"/>
        <w:left w:val="none" w:sz="0" w:space="0" w:color="auto"/>
        <w:bottom w:val="none" w:sz="0" w:space="0" w:color="auto"/>
        <w:right w:val="none" w:sz="0" w:space="0" w:color="auto"/>
      </w:divBdr>
    </w:div>
    <w:div w:id="1494754403">
      <w:bodyDiv w:val="1"/>
      <w:marLeft w:val="0"/>
      <w:marRight w:val="0"/>
      <w:marTop w:val="0"/>
      <w:marBottom w:val="0"/>
      <w:divBdr>
        <w:top w:val="none" w:sz="0" w:space="0" w:color="auto"/>
        <w:left w:val="none" w:sz="0" w:space="0" w:color="auto"/>
        <w:bottom w:val="none" w:sz="0" w:space="0" w:color="auto"/>
        <w:right w:val="none" w:sz="0" w:space="0" w:color="auto"/>
      </w:divBdr>
    </w:div>
    <w:div w:id="1671173979">
      <w:bodyDiv w:val="1"/>
      <w:marLeft w:val="0"/>
      <w:marRight w:val="0"/>
      <w:marTop w:val="0"/>
      <w:marBottom w:val="0"/>
      <w:divBdr>
        <w:top w:val="none" w:sz="0" w:space="0" w:color="auto"/>
        <w:left w:val="none" w:sz="0" w:space="0" w:color="auto"/>
        <w:bottom w:val="none" w:sz="0" w:space="0" w:color="auto"/>
        <w:right w:val="none" w:sz="0" w:space="0" w:color="auto"/>
      </w:divBdr>
    </w:div>
    <w:div w:id="1800606241">
      <w:bodyDiv w:val="1"/>
      <w:marLeft w:val="0"/>
      <w:marRight w:val="0"/>
      <w:marTop w:val="0"/>
      <w:marBottom w:val="0"/>
      <w:divBdr>
        <w:top w:val="none" w:sz="0" w:space="0" w:color="auto"/>
        <w:left w:val="none" w:sz="0" w:space="0" w:color="auto"/>
        <w:bottom w:val="none" w:sz="0" w:space="0" w:color="auto"/>
        <w:right w:val="none" w:sz="0" w:space="0" w:color="auto"/>
      </w:divBdr>
    </w:div>
    <w:div w:id="1831602013">
      <w:bodyDiv w:val="1"/>
      <w:marLeft w:val="0"/>
      <w:marRight w:val="0"/>
      <w:marTop w:val="0"/>
      <w:marBottom w:val="0"/>
      <w:divBdr>
        <w:top w:val="none" w:sz="0" w:space="0" w:color="auto"/>
        <w:left w:val="none" w:sz="0" w:space="0" w:color="auto"/>
        <w:bottom w:val="none" w:sz="0" w:space="0" w:color="auto"/>
        <w:right w:val="none" w:sz="0" w:space="0" w:color="auto"/>
      </w:divBdr>
    </w:div>
    <w:div w:id="1923176517">
      <w:bodyDiv w:val="1"/>
      <w:marLeft w:val="0"/>
      <w:marRight w:val="0"/>
      <w:marTop w:val="0"/>
      <w:marBottom w:val="0"/>
      <w:divBdr>
        <w:top w:val="none" w:sz="0" w:space="0" w:color="auto"/>
        <w:left w:val="none" w:sz="0" w:space="0" w:color="auto"/>
        <w:bottom w:val="none" w:sz="0" w:space="0" w:color="auto"/>
        <w:right w:val="none" w:sz="0" w:space="0" w:color="auto"/>
      </w:divBdr>
    </w:div>
    <w:div w:id="1977880416">
      <w:bodyDiv w:val="1"/>
      <w:marLeft w:val="0"/>
      <w:marRight w:val="0"/>
      <w:marTop w:val="0"/>
      <w:marBottom w:val="0"/>
      <w:divBdr>
        <w:top w:val="none" w:sz="0" w:space="0" w:color="auto"/>
        <w:left w:val="none" w:sz="0" w:space="0" w:color="auto"/>
        <w:bottom w:val="none" w:sz="0" w:space="0" w:color="auto"/>
        <w:right w:val="none" w:sz="0" w:space="0" w:color="auto"/>
      </w:divBdr>
    </w:div>
    <w:div w:id="1984652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ww.midlandgeotechnicalsociety.org.uk/meetings.shtml"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jp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midlandgeotechnicalsociety.org.uk/meetings.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4.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8.png"/></Relationships>
</file>

<file path=word/_rels/header2.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10.png"/></Relationships>
</file>

<file path=word/_rels/header3.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10.png"/></Relationships>
</file>

<file path=word/_rels/header4.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F93500C5B1114EBC003D08174B5C03" ma:contentTypeVersion="13" ma:contentTypeDescription="Create a new document." ma:contentTypeScope="" ma:versionID="02fd6410ce3b2c18fa7d3dc99baa299f">
  <xsd:schema xmlns:xsd="http://www.w3.org/2001/XMLSchema" xmlns:xs="http://www.w3.org/2001/XMLSchema" xmlns:p="http://schemas.microsoft.com/office/2006/metadata/properties" xmlns:ns3="1dd07d8f-6939-48c3-94a6-366437224a38" xmlns:ns4="fdb045f7-ceaa-45c8-bcd3-03a4b3b33d8f" targetNamespace="http://schemas.microsoft.com/office/2006/metadata/properties" ma:root="true" ma:fieldsID="15a8197f1beb843509f2c7e160082909" ns3:_="" ns4:_="">
    <xsd:import namespace="1dd07d8f-6939-48c3-94a6-366437224a38"/>
    <xsd:import namespace="fdb045f7-ceaa-45c8-bcd3-03a4b3b33d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d07d8f-6939-48c3-94a6-366437224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b045f7-ceaa-45c8-bcd3-03a4b3b33d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85141-4E74-48E8-A996-7D3FCA51F40B}">
  <ds:schemaRefs>
    <ds:schemaRef ds:uri="http://schemas.microsoft.com/sharepoint/v3/contenttype/forms"/>
  </ds:schemaRefs>
</ds:datastoreItem>
</file>

<file path=customXml/itemProps2.xml><?xml version="1.0" encoding="utf-8"?>
<ds:datastoreItem xmlns:ds="http://schemas.openxmlformats.org/officeDocument/2006/customXml" ds:itemID="{3EF6935D-C95F-4053-9402-932F16460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d07d8f-6939-48c3-94a6-366437224a38"/>
    <ds:schemaRef ds:uri="fdb045f7-ceaa-45c8-bcd3-03a4b3b33d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628A05-4362-48D5-BC46-12CF8FA8360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0AD9A03-5872-486D-999B-EF7F0C70F196}">
  <ds:schemaRefs>
    <ds:schemaRef ds:uri="http://schemas.openxmlformats.org/officeDocument/2006/bibliography"/>
  </ds:schemaRefs>
</ds:datastoreItem>
</file>

<file path=docMetadata/LabelInfo.xml><?xml version="1.0" encoding="utf-8"?>
<clbl:labelList xmlns:clbl="http://schemas.microsoft.com/office/2020/mipLabelMetadata">
  <clbl:label id="{82fa3fd3-029b-403d-91b4-1dc930cb0e60}" enabled="1" method="Privileged" siteId="{4ae48b41-0137-4599-8661-fc641fe77bea}" removed="0"/>
  <clbl:label id="{87d70b0f-5efc-4991-a065-e205bc3db308}" enabled="0" method="" siteId="{87d70b0f-5efc-4991-a065-e205bc3db308}" removed="1"/>
</clbl:labelList>
</file>

<file path=docProps/app.xml><?xml version="1.0" encoding="utf-8"?>
<Properties xmlns="http://schemas.openxmlformats.org/officeDocument/2006/extended-properties" xmlns:vt="http://schemas.openxmlformats.org/officeDocument/2006/docPropsVTypes">
  <Template>Normal</Template>
  <TotalTime>10</TotalTime>
  <Pages>6</Pages>
  <Words>1026</Words>
  <Characters>585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Midland Geotechnical Society Information for Speakers</vt:lpstr>
    </vt:vector>
  </TitlesOfParts>
  <Company>Network Rail</Company>
  <LinksUpToDate>false</LinksUpToDate>
  <CharactersWithSpaces>6865</CharactersWithSpaces>
  <SharedDoc>false</SharedDoc>
  <HLinks>
    <vt:vector size="36" baseType="variant">
      <vt:variant>
        <vt:i4>2687078</vt:i4>
      </vt:variant>
      <vt:variant>
        <vt:i4>84</vt:i4>
      </vt:variant>
      <vt:variant>
        <vt:i4>0</vt:i4>
      </vt:variant>
      <vt:variant>
        <vt:i4>5</vt:i4>
      </vt:variant>
      <vt:variant>
        <vt:lpwstr>https://central.ipss-hdms.co.uk/Central/Search/QuickLink.aspx?n=133735-EWR-MAN-DEL-000001&amp;t=3&amp;d=Main%5cCENTRAL-Production&amp;sc=Global&amp;r=01&amp;i=view</vt:lpwstr>
      </vt:variant>
      <vt:variant>
        <vt:lpwstr/>
      </vt:variant>
      <vt:variant>
        <vt:i4>6094865</vt:i4>
      </vt:variant>
      <vt:variant>
        <vt:i4>81</vt:i4>
      </vt:variant>
      <vt:variant>
        <vt:i4>0</vt:i4>
      </vt:variant>
      <vt:variant>
        <vt:i4>5</vt:i4>
      </vt:variant>
      <vt:variant>
        <vt:lpwstr>https://central.ipss-hdms.co.uk/Central/Search/QuickLink.aspx?n=133735-EWR-PLN-OPP-000003&amp;t=3&amp;d=Main%5cCENTRAL-Production&amp;sc=Global&amp;r=A04&amp;i=view</vt:lpwstr>
      </vt:variant>
      <vt:variant>
        <vt:lpwstr/>
      </vt:variant>
      <vt:variant>
        <vt:i4>7798899</vt:i4>
      </vt:variant>
      <vt:variant>
        <vt:i4>78</vt:i4>
      </vt:variant>
      <vt:variant>
        <vt:i4>0</vt:i4>
      </vt:variant>
      <vt:variant>
        <vt:i4>5</vt:i4>
      </vt:variant>
      <vt:variant>
        <vt:lpwstr>https://central.ipss-hdms.co.uk/Central/Search/QuickLink.aspx?n=133735-EWR-INS-ESE-000003&amp;t=3&amp;d=&amp;sc=Global&amp;r=02&amp;i=view</vt:lpwstr>
      </vt:variant>
      <vt:variant>
        <vt:lpwstr/>
      </vt:variant>
      <vt:variant>
        <vt:i4>5046289</vt:i4>
      </vt:variant>
      <vt:variant>
        <vt:i4>75</vt:i4>
      </vt:variant>
      <vt:variant>
        <vt:i4>0</vt:i4>
      </vt:variant>
      <vt:variant>
        <vt:i4>5</vt:i4>
      </vt:variant>
      <vt:variant>
        <vt:lpwstr>https://central.ipss-hdms.co.uk/Central/Search/QuickLink.aspx?n=133735-EWR-REP-PDC-000008&amp;t=3&amp;d=Main%5cCENTRAL-Production&amp;sc=Global&amp;r=P03&amp;i=view</vt:lpwstr>
      </vt:variant>
      <vt:variant>
        <vt:lpwstr/>
      </vt:variant>
      <vt:variant>
        <vt:i4>4128892</vt:i4>
      </vt:variant>
      <vt:variant>
        <vt:i4>72</vt:i4>
      </vt:variant>
      <vt:variant>
        <vt:i4>0</vt:i4>
      </vt:variant>
      <vt:variant>
        <vt:i4>5</vt:i4>
      </vt:variant>
      <vt:variant>
        <vt:lpwstr>https://central.ipss-hdms.co.uk/Central/Search/QuickLink.aspx?n=133735-EWR-INS-ESE-000002&amp;t=3&amp;d=Main%5cCENTRAL-Production&amp;sc=Global&amp;r=06&amp;i=view</vt:lpwstr>
      </vt:variant>
      <vt:variant>
        <vt:lpwstr/>
      </vt:variant>
      <vt:variant>
        <vt:i4>7471210</vt:i4>
      </vt:variant>
      <vt:variant>
        <vt:i4>69</vt:i4>
      </vt:variant>
      <vt:variant>
        <vt:i4>0</vt:i4>
      </vt:variant>
      <vt:variant>
        <vt:i4>5</vt:i4>
      </vt:variant>
      <vt:variant>
        <vt:lpwstr>https://central.ipss-hdms.co.uk/Central/Search/QuickLink.aspx?n=133735-EWR-RCD-DCM-000004&amp;t=3&amp;d=&amp;sc=Global&amp;r=01&amp;i=vi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land Geotechnical Society Information for Speakers</dc:title>
  <dc:subject/>
  <dc:creator>Kasia Janica</dc:creator>
  <cp:keywords/>
  <dc:description/>
  <cp:lastModifiedBy>Lindsay Burt</cp:lastModifiedBy>
  <cp:revision>3</cp:revision>
  <cp:lastPrinted>2016-02-08T22:20:00Z</cp:lastPrinted>
  <dcterms:created xsi:type="dcterms:W3CDTF">2025-10-06T08:51:00Z</dcterms:created>
  <dcterms:modified xsi:type="dcterms:W3CDTF">2025-10-06T08:5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F93500C5B1114EBC003D08174B5C03</vt:lpwstr>
  </property>
  <property fmtid="{D5CDD505-2E9C-101B-9397-08002B2CF9AE}" pid="3" name="Folder_Number">
    <vt:lpwstr/>
  </property>
  <property fmtid="{D5CDD505-2E9C-101B-9397-08002B2CF9AE}" pid="4" name="Folder_Code">
    <vt:lpwstr/>
  </property>
  <property fmtid="{D5CDD505-2E9C-101B-9397-08002B2CF9AE}" pid="5" name="Folder_Name">
    <vt:lpwstr/>
  </property>
  <property fmtid="{D5CDD505-2E9C-101B-9397-08002B2CF9AE}" pid="6" name="Folder_Description">
    <vt:lpwstr/>
  </property>
  <property fmtid="{D5CDD505-2E9C-101B-9397-08002B2CF9AE}" pid="7" name="/Folder_Name/">
    <vt:lpwstr/>
  </property>
  <property fmtid="{D5CDD505-2E9C-101B-9397-08002B2CF9AE}" pid="8" name="/Folder_Description/">
    <vt:lpwstr/>
  </property>
  <property fmtid="{D5CDD505-2E9C-101B-9397-08002B2CF9AE}" pid="9" name="Folder_Version">
    <vt:lpwstr/>
  </property>
  <property fmtid="{D5CDD505-2E9C-101B-9397-08002B2CF9AE}" pid="10" name="Folder_VersionSeq">
    <vt:lpwstr/>
  </property>
  <property fmtid="{D5CDD505-2E9C-101B-9397-08002B2CF9AE}" pid="11" name="Folder_Manager">
    <vt:lpwstr/>
  </property>
  <property fmtid="{D5CDD505-2E9C-101B-9397-08002B2CF9AE}" pid="12" name="Folder_ManagerDesc">
    <vt:lpwstr/>
  </property>
  <property fmtid="{D5CDD505-2E9C-101B-9397-08002B2CF9AE}" pid="13" name="Folder_Storage">
    <vt:lpwstr/>
  </property>
  <property fmtid="{D5CDD505-2E9C-101B-9397-08002B2CF9AE}" pid="14" name="Folder_StorageDesc">
    <vt:lpwstr/>
  </property>
  <property fmtid="{D5CDD505-2E9C-101B-9397-08002B2CF9AE}" pid="15" name="Folder_Creator">
    <vt:lpwstr/>
  </property>
  <property fmtid="{D5CDD505-2E9C-101B-9397-08002B2CF9AE}" pid="16" name="Folder_CreatorDesc">
    <vt:lpwstr/>
  </property>
  <property fmtid="{D5CDD505-2E9C-101B-9397-08002B2CF9AE}" pid="17" name="Folder_CreateDate">
    <vt:lpwstr/>
  </property>
  <property fmtid="{D5CDD505-2E9C-101B-9397-08002B2CF9AE}" pid="18" name="Folder_Updater">
    <vt:lpwstr/>
  </property>
  <property fmtid="{D5CDD505-2E9C-101B-9397-08002B2CF9AE}" pid="19" name="Folder_UpdaterDesc">
    <vt:lpwstr/>
  </property>
  <property fmtid="{D5CDD505-2E9C-101B-9397-08002B2CF9AE}" pid="20" name="Folder_UpdateDate">
    <vt:lpwstr/>
  </property>
  <property fmtid="{D5CDD505-2E9C-101B-9397-08002B2CF9AE}" pid="21" name="Document_Number">
    <vt:lpwstr/>
  </property>
  <property fmtid="{D5CDD505-2E9C-101B-9397-08002B2CF9AE}" pid="22" name="Document_Name">
    <vt:lpwstr/>
  </property>
  <property fmtid="{D5CDD505-2E9C-101B-9397-08002B2CF9AE}" pid="23" name="Document_FileName">
    <vt:lpwstr/>
  </property>
  <property fmtid="{D5CDD505-2E9C-101B-9397-08002B2CF9AE}" pid="24" name="Document_Version">
    <vt:lpwstr/>
  </property>
  <property fmtid="{D5CDD505-2E9C-101B-9397-08002B2CF9AE}" pid="25" name="Document_VersionSeq">
    <vt:lpwstr/>
  </property>
  <property fmtid="{D5CDD505-2E9C-101B-9397-08002B2CF9AE}" pid="26" name="Document_Creator">
    <vt:lpwstr/>
  </property>
  <property fmtid="{D5CDD505-2E9C-101B-9397-08002B2CF9AE}" pid="27" name="Document_CreatorDesc">
    <vt:lpwstr/>
  </property>
  <property fmtid="{D5CDD505-2E9C-101B-9397-08002B2CF9AE}" pid="28" name="Document_CreateDate">
    <vt:lpwstr/>
  </property>
  <property fmtid="{D5CDD505-2E9C-101B-9397-08002B2CF9AE}" pid="29" name="Document_Updater">
    <vt:lpwstr/>
  </property>
  <property fmtid="{D5CDD505-2E9C-101B-9397-08002B2CF9AE}" pid="30" name="Document_UpdaterDesc">
    <vt:lpwstr/>
  </property>
  <property fmtid="{D5CDD505-2E9C-101B-9397-08002B2CF9AE}" pid="31" name="Document_UpdateDate">
    <vt:lpwstr/>
  </property>
  <property fmtid="{D5CDD505-2E9C-101B-9397-08002B2CF9AE}" pid="32" name="Document_Size">
    <vt:lpwstr/>
  </property>
  <property fmtid="{D5CDD505-2E9C-101B-9397-08002B2CF9AE}" pid="33" name="Document_Storage">
    <vt:lpwstr/>
  </property>
  <property fmtid="{D5CDD505-2E9C-101B-9397-08002B2CF9AE}" pid="34" name="Document_StorageDesc">
    <vt:lpwstr/>
  </property>
  <property fmtid="{D5CDD505-2E9C-101B-9397-08002B2CF9AE}" pid="35" name="Document_Department">
    <vt:lpwstr/>
  </property>
  <property fmtid="{D5CDD505-2E9C-101B-9397-08002B2CF9AE}" pid="36" name="Document_DepartmentDesc">
    <vt:lpwstr/>
  </property>
</Properties>
</file>